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4C6F64" w14:textId="2451D5A8" w:rsidR="00187A14" w:rsidRPr="006C37A3" w:rsidRDefault="006C37A3" w:rsidP="00187A14">
      <w:pPr>
        <w:jc w:val="center"/>
        <w:rPr>
          <w:rFonts w:ascii="Times New Roman" w:hAnsi="Times New Roman" w:cs="Times New Roman"/>
          <w:b/>
          <w:bCs/>
          <w:sz w:val="48"/>
          <w:szCs w:val="48"/>
        </w:rPr>
        <w:sectPr w:rsidR="00187A14" w:rsidRPr="006C37A3" w:rsidSect="00187A14">
          <w:pgSz w:w="12240" w:h="15840"/>
          <w:pgMar w:top="547" w:right="893" w:bottom="1152" w:left="893" w:header="720" w:footer="720" w:gutter="0"/>
          <w:cols w:space="720"/>
          <w:docGrid w:linePitch="360"/>
        </w:sectPr>
      </w:pPr>
      <w:bookmarkStart w:id="0" w:name="_GoBack"/>
      <w:r w:rsidRPr="006C37A3">
        <w:rPr>
          <w:rStyle w:val="fontstyle01"/>
          <w:b w:val="0"/>
          <w:bCs w:val="0"/>
        </w:rPr>
        <w:t>Analog-to-Digital Converter</w:t>
      </w:r>
    </w:p>
    <w:p w14:paraId="5CF880C6" w14:textId="77777777" w:rsidR="00963BD2" w:rsidRDefault="00963BD2" w:rsidP="00187A14">
      <w:pPr>
        <w:tabs>
          <w:tab w:val="left" w:pos="1114"/>
        </w:tabs>
        <w:spacing w:line="240" w:lineRule="auto"/>
        <w:rPr>
          <w:rFonts w:ascii="Times New Roman" w:hAnsi="Times New Roman" w:cs="Times New Roman"/>
          <w:sz w:val="18"/>
          <w:szCs w:val="18"/>
        </w:rPr>
        <w:sectPr w:rsidR="00963BD2" w:rsidSect="00AD339E">
          <w:type w:val="continuous"/>
          <w:pgSz w:w="12240" w:h="15840"/>
          <w:pgMar w:top="547" w:right="893" w:bottom="1440" w:left="893" w:header="720" w:footer="720" w:gutter="0"/>
          <w:cols w:num="3" w:space="720"/>
          <w:docGrid w:linePitch="360"/>
        </w:sectPr>
      </w:pPr>
    </w:p>
    <w:p w14:paraId="0C2FFEBE" w14:textId="72D2BD15" w:rsidR="00187A14" w:rsidRDefault="00187A14" w:rsidP="00187A14">
      <w:pPr>
        <w:tabs>
          <w:tab w:val="left" w:pos="1114"/>
        </w:tabs>
        <w:spacing w:line="240" w:lineRule="auto"/>
        <w:rPr>
          <w:rFonts w:ascii="Times New Roman" w:hAnsi="Times New Roman" w:cs="Times New Roman"/>
          <w:sz w:val="18"/>
          <w:szCs w:val="18"/>
        </w:rPr>
      </w:pPr>
      <w:r>
        <w:rPr>
          <w:rFonts w:ascii="Times New Roman" w:hAnsi="Times New Roman" w:cs="Times New Roman"/>
          <w:sz w:val="18"/>
          <w:szCs w:val="18"/>
        </w:rPr>
        <w:lastRenderedPageBreak/>
        <w:t xml:space="preserve">Md. Ariful Islam                                                                                                      </w:t>
      </w:r>
    </w:p>
    <w:p w14:paraId="284C8909" w14:textId="24754DFA" w:rsidR="00187A14" w:rsidRDefault="00187A14" w:rsidP="00187A14">
      <w:pPr>
        <w:tabs>
          <w:tab w:val="left" w:pos="1114"/>
        </w:tabs>
        <w:spacing w:line="240" w:lineRule="auto"/>
        <w:rPr>
          <w:rFonts w:ascii="Times New Roman" w:hAnsi="Times New Roman" w:cs="Times New Roman"/>
          <w:sz w:val="18"/>
          <w:szCs w:val="18"/>
        </w:rPr>
      </w:pPr>
      <w:r>
        <w:rPr>
          <w:rFonts w:ascii="Times New Roman" w:hAnsi="Times New Roman" w:cs="Times New Roman"/>
          <w:sz w:val="18"/>
          <w:szCs w:val="18"/>
        </w:rPr>
        <w:t xml:space="preserve">Id: </w:t>
      </w:r>
      <w:r w:rsidR="001225E4">
        <w:rPr>
          <w:rFonts w:ascii="Times New Roman" w:hAnsi="Times New Roman" w:cs="Times New Roman"/>
          <w:sz w:val="18"/>
          <w:szCs w:val="18"/>
        </w:rPr>
        <w:t>1822033043</w:t>
      </w:r>
    </w:p>
    <w:p w14:paraId="1B31EB48" w14:textId="77777777" w:rsidR="00187A14" w:rsidRDefault="00187A14" w:rsidP="00187A14">
      <w:pPr>
        <w:tabs>
          <w:tab w:val="left" w:pos="1114"/>
        </w:tabs>
        <w:spacing w:line="240" w:lineRule="auto"/>
        <w:rPr>
          <w:rFonts w:ascii="Times New Roman" w:hAnsi="Times New Roman" w:cs="Times New Roman"/>
          <w:sz w:val="18"/>
          <w:szCs w:val="18"/>
        </w:rPr>
      </w:pPr>
      <w:r>
        <w:rPr>
          <w:rFonts w:ascii="Times New Roman" w:hAnsi="Times New Roman" w:cs="Times New Roman"/>
          <w:sz w:val="18"/>
          <w:szCs w:val="18"/>
        </w:rPr>
        <w:t>Department of Electrical &amp; Computer Engineering</w:t>
      </w:r>
    </w:p>
    <w:p w14:paraId="651BDA02" w14:textId="77777777" w:rsidR="00187A14" w:rsidRDefault="00187A14" w:rsidP="00187A14">
      <w:pPr>
        <w:tabs>
          <w:tab w:val="left" w:pos="1114"/>
        </w:tabs>
        <w:spacing w:line="240" w:lineRule="auto"/>
        <w:rPr>
          <w:rFonts w:ascii="Times New Roman" w:hAnsi="Times New Roman" w:cs="Times New Roman"/>
          <w:sz w:val="18"/>
          <w:szCs w:val="18"/>
        </w:rPr>
      </w:pPr>
      <w:r>
        <w:rPr>
          <w:rFonts w:ascii="Times New Roman" w:hAnsi="Times New Roman" w:cs="Times New Roman"/>
          <w:sz w:val="18"/>
          <w:szCs w:val="18"/>
        </w:rPr>
        <w:t>North South University</w:t>
      </w:r>
    </w:p>
    <w:p w14:paraId="7887690C" w14:textId="4EA4D6E7" w:rsidR="00187A14" w:rsidRDefault="00187A14" w:rsidP="00187A14">
      <w:pPr>
        <w:tabs>
          <w:tab w:val="left" w:pos="1114"/>
        </w:tabs>
        <w:spacing w:line="240" w:lineRule="auto"/>
        <w:rPr>
          <w:rFonts w:ascii="Times New Roman" w:hAnsi="Times New Roman" w:cs="Times New Roman"/>
          <w:sz w:val="18"/>
          <w:szCs w:val="18"/>
        </w:rPr>
      </w:pPr>
      <w:r>
        <w:rPr>
          <w:rFonts w:ascii="Times New Roman" w:hAnsi="Times New Roman" w:cs="Times New Roman"/>
          <w:sz w:val="18"/>
          <w:szCs w:val="18"/>
        </w:rPr>
        <w:t>Dhaka, Bangladesh</w:t>
      </w:r>
    </w:p>
    <w:p w14:paraId="7DD5E7E4" w14:textId="78934254" w:rsidR="00187A14" w:rsidRDefault="00544672" w:rsidP="00187A14">
      <w:pPr>
        <w:tabs>
          <w:tab w:val="left" w:pos="1114"/>
        </w:tabs>
        <w:spacing w:line="240" w:lineRule="auto"/>
        <w:rPr>
          <w:rFonts w:ascii="Times New Roman" w:hAnsi="Times New Roman" w:cs="Times New Roman"/>
          <w:sz w:val="18"/>
          <w:szCs w:val="18"/>
        </w:rPr>
      </w:pPr>
      <w:hyperlink r:id="rId7" w:history="1">
        <w:r w:rsidR="005B00E1" w:rsidRPr="002B34B3">
          <w:rPr>
            <w:rStyle w:val="Hyperlink"/>
            <w:rFonts w:ascii="Times New Roman" w:hAnsi="Times New Roman" w:cs="Times New Roman"/>
            <w:sz w:val="18"/>
            <w:szCs w:val="18"/>
          </w:rPr>
          <w:t>islam.ariful18@northsouth.edu</w:t>
        </w:r>
      </w:hyperlink>
      <w:r w:rsidR="00187A14">
        <w:rPr>
          <w:rFonts w:ascii="Times New Roman" w:hAnsi="Times New Roman" w:cs="Times New Roman"/>
          <w:sz w:val="18"/>
          <w:szCs w:val="18"/>
        </w:rPr>
        <w:t xml:space="preserve"> </w:t>
      </w:r>
    </w:p>
    <w:p w14:paraId="122E23D2" w14:textId="77777777" w:rsidR="00187A14" w:rsidRDefault="00187A14" w:rsidP="00187A14">
      <w:pPr>
        <w:tabs>
          <w:tab w:val="left" w:pos="1114"/>
        </w:tabs>
        <w:spacing w:line="240" w:lineRule="auto"/>
        <w:rPr>
          <w:rFonts w:ascii="Times New Roman" w:hAnsi="Times New Roman" w:cs="Times New Roman"/>
          <w:sz w:val="18"/>
          <w:szCs w:val="18"/>
        </w:rPr>
      </w:pPr>
    </w:p>
    <w:p w14:paraId="4FFE7242" w14:textId="37BC4B27" w:rsidR="001225E4" w:rsidRDefault="00187A14" w:rsidP="00187A14">
      <w:pPr>
        <w:tabs>
          <w:tab w:val="left" w:pos="1114"/>
        </w:tabs>
        <w:spacing w:line="240" w:lineRule="auto"/>
        <w:rPr>
          <w:rFonts w:ascii="Times New Roman" w:hAnsi="Times New Roman" w:cs="Times New Roman"/>
          <w:sz w:val="18"/>
          <w:szCs w:val="18"/>
        </w:rPr>
      </w:pPr>
      <w:r w:rsidRPr="001225E4">
        <w:rPr>
          <w:rFonts w:ascii="Times New Roman" w:hAnsi="Times New Roman" w:cs="Times New Roman"/>
          <w:sz w:val="18"/>
          <w:szCs w:val="18"/>
        </w:rPr>
        <w:br w:type="column"/>
      </w:r>
      <w:r w:rsidR="001225E4">
        <w:rPr>
          <w:rFonts w:ascii="Times New Roman" w:hAnsi="Times New Roman" w:cs="Times New Roman"/>
          <w:sz w:val="18"/>
          <w:szCs w:val="18"/>
        </w:rPr>
        <w:lastRenderedPageBreak/>
        <w:t>IMRAN AL MUNYEEM</w:t>
      </w:r>
    </w:p>
    <w:p w14:paraId="4D9BEE02" w14:textId="62D9E7D8" w:rsidR="001225E4" w:rsidRDefault="001225E4" w:rsidP="00187A14">
      <w:pPr>
        <w:tabs>
          <w:tab w:val="left" w:pos="1114"/>
        </w:tabs>
        <w:spacing w:line="240" w:lineRule="auto"/>
        <w:rPr>
          <w:rFonts w:ascii="Times New Roman" w:hAnsi="Times New Roman" w:cs="Times New Roman"/>
          <w:sz w:val="18"/>
          <w:szCs w:val="18"/>
        </w:rPr>
      </w:pPr>
      <w:r>
        <w:rPr>
          <w:rFonts w:ascii="Times New Roman" w:hAnsi="Times New Roman" w:cs="Times New Roman"/>
          <w:sz w:val="18"/>
          <w:szCs w:val="18"/>
        </w:rPr>
        <w:t>Id: 1310513642</w:t>
      </w:r>
    </w:p>
    <w:p w14:paraId="4EB89F67" w14:textId="58CCB791" w:rsidR="00187A14" w:rsidRDefault="00187A14" w:rsidP="00187A14">
      <w:pPr>
        <w:tabs>
          <w:tab w:val="left" w:pos="1114"/>
        </w:tabs>
        <w:spacing w:line="240" w:lineRule="auto"/>
        <w:rPr>
          <w:rFonts w:ascii="Times New Roman" w:hAnsi="Times New Roman" w:cs="Times New Roman"/>
          <w:sz w:val="18"/>
          <w:szCs w:val="18"/>
        </w:rPr>
      </w:pPr>
      <w:r>
        <w:rPr>
          <w:rFonts w:ascii="Times New Roman" w:hAnsi="Times New Roman" w:cs="Times New Roman"/>
          <w:sz w:val="18"/>
          <w:szCs w:val="18"/>
        </w:rPr>
        <w:t>Department of Electrical &amp; Computer Engineering</w:t>
      </w:r>
    </w:p>
    <w:p w14:paraId="1BC80870" w14:textId="77777777" w:rsidR="00187A14" w:rsidRDefault="00187A14" w:rsidP="00187A14">
      <w:pPr>
        <w:tabs>
          <w:tab w:val="left" w:pos="1114"/>
        </w:tabs>
        <w:spacing w:line="240" w:lineRule="auto"/>
        <w:rPr>
          <w:rFonts w:ascii="Times New Roman" w:hAnsi="Times New Roman" w:cs="Times New Roman"/>
          <w:sz w:val="18"/>
          <w:szCs w:val="18"/>
        </w:rPr>
      </w:pPr>
      <w:r>
        <w:rPr>
          <w:rFonts w:ascii="Times New Roman" w:hAnsi="Times New Roman" w:cs="Times New Roman"/>
          <w:sz w:val="18"/>
          <w:szCs w:val="18"/>
        </w:rPr>
        <w:t>North South University</w:t>
      </w:r>
    </w:p>
    <w:p w14:paraId="63F8783E" w14:textId="24D539E1" w:rsidR="00187A14" w:rsidRDefault="00187A14" w:rsidP="00187A14">
      <w:pPr>
        <w:tabs>
          <w:tab w:val="left" w:pos="1114"/>
        </w:tabs>
        <w:spacing w:line="240" w:lineRule="auto"/>
        <w:rPr>
          <w:rFonts w:ascii="Times New Roman" w:hAnsi="Times New Roman" w:cs="Times New Roman"/>
          <w:sz w:val="18"/>
          <w:szCs w:val="18"/>
        </w:rPr>
      </w:pPr>
      <w:r>
        <w:rPr>
          <w:rFonts w:ascii="Times New Roman" w:hAnsi="Times New Roman" w:cs="Times New Roman"/>
          <w:sz w:val="18"/>
          <w:szCs w:val="18"/>
        </w:rPr>
        <w:t>Dhaka, Bangladesh</w:t>
      </w:r>
    </w:p>
    <w:p w14:paraId="608D52FB" w14:textId="46D1545A" w:rsidR="005B00E1" w:rsidRDefault="00544672" w:rsidP="005B00E1">
      <w:pPr>
        <w:tabs>
          <w:tab w:val="left" w:pos="1114"/>
        </w:tabs>
        <w:spacing w:line="240" w:lineRule="auto"/>
        <w:rPr>
          <w:rFonts w:ascii="Times New Roman" w:hAnsi="Times New Roman" w:cs="Times New Roman"/>
          <w:sz w:val="18"/>
          <w:szCs w:val="18"/>
        </w:rPr>
      </w:pPr>
      <w:hyperlink r:id="rId8" w:history="1">
        <w:r w:rsidR="005B00E1" w:rsidRPr="002B34B3">
          <w:rPr>
            <w:rStyle w:val="Hyperlink"/>
            <w:rFonts w:ascii="Times New Roman" w:hAnsi="Times New Roman" w:cs="Times New Roman"/>
            <w:sz w:val="18"/>
            <w:szCs w:val="18"/>
          </w:rPr>
          <w:t>imran.munyeem@northsouth.edu</w:t>
        </w:r>
      </w:hyperlink>
      <w:r w:rsidR="005B00E1">
        <w:rPr>
          <w:rFonts w:ascii="Times New Roman" w:hAnsi="Times New Roman" w:cs="Times New Roman"/>
          <w:sz w:val="18"/>
          <w:szCs w:val="18"/>
        </w:rPr>
        <w:t xml:space="preserve"> </w:t>
      </w:r>
    </w:p>
    <w:p w14:paraId="077453FF" w14:textId="2B3B5E40" w:rsidR="001225E4" w:rsidRDefault="00187A14" w:rsidP="00187A14">
      <w:pPr>
        <w:tabs>
          <w:tab w:val="left" w:pos="1114"/>
        </w:tabs>
        <w:spacing w:line="240" w:lineRule="auto"/>
        <w:rPr>
          <w:rFonts w:ascii="Times New Roman" w:hAnsi="Times New Roman" w:cs="Times New Roman"/>
          <w:sz w:val="18"/>
          <w:szCs w:val="18"/>
        </w:rPr>
      </w:pPr>
      <w:r>
        <w:rPr>
          <w:rFonts w:ascii="Times New Roman" w:hAnsi="Times New Roman" w:cs="Times New Roman"/>
          <w:sz w:val="18"/>
          <w:szCs w:val="18"/>
        </w:rPr>
        <w:br w:type="column"/>
      </w:r>
      <w:r w:rsidR="00386ACF">
        <w:rPr>
          <w:rFonts w:ascii="Times New Roman" w:hAnsi="Times New Roman" w:cs="Times New Roman"/>
          <w:sz w:val="18"/>
          <w:szCs w:val="18"/>
        </w:rPr>
        <w:lastRenderedPageBreak/>
        <w:t xml:space="preserve">Md. Ariful Islam      </w:t>
      </w:r>
    </w:p>
    <w:p w14:paraId="52C9F6C3" w14:textId="7F9D5461" w:rsidR="00187A14" w:rsidRDefault="00386ACF" w:rsidP="00187A14">
      <w:pPr>
        <w:tabs>
          <w:tab w:val="left" w:pos="1114"/>
        </w:tabs>
        <w:spacing w:line="240" w:lineRule="auto"/>
        <w:rPr>
          <w:rFonts w:ascii="Times New Roman" w:hAnsi="Times New Roman" w:cs="Times New Roman"/>
          <w:sz w:val="18"/>
          <w:szCs w:val="18"/>
        </w:rPr>
      </w:pPr>
      <w:r>
        <w:rPr>
          <w:rFonts w:ascii="Times New Roman" w:hAnsi="Times New Roman" w:cs="Times New Roman"/>
          <w:sz w:val="18"/>
          <w:szCs w:val="18"/>
        </w:rPr>
        <w:t xml:space="preserve"> </w:t>
      </w:r>
      <w:r w:rsidR="001225E4">
        <w:rPr>
          <w:rFonts w:ascii="Times New Roman" w:hAnsi="Times New Roman" w:cs="Times New Roman"/>
          <w:sz w:val="18"/>
          <w:szCs w:val="18"/>
        </w:rPr>
        <w:t>Id: 1512097643</w:t>
      </w:r>
      <w:r>
        <w:rPr>
          <w:rFonts w:ascii="Times New Roman" w:hAnsi="Times New Roman" w:cs="Times New Roman"/>
          <w:sz w:val="18"/>
          <w:szCs w:val="18"/>
        </w:rPr>
        <w:t xml:space="preserve">                                                                                               </w:t>
      </w:r>
    </w:p>
    <w:p w14:paraId="5D7992D0" w14:textId="77777777" w:rsidR="00187A14" w:rsidRDefault="00187A14" w:rsidP="001225E4">
      <w:pPr>
        <w:tabs>
          <w:tab w:val="left" w:pos="1114"/>
        </w:tabs>
        <w:spacing w:line="240" w:lineRule="auto"/>
        <w:rPr>
          <w:rFonts w:ascii="Times New Roman" w:hAnsi="Times New Roman" w:cs="Times New Roman"/>
          <w:sz w:val="18"/>
          <w:szCs w:val="18"/>
        </w:rPr>
      </w:pPr>
      <w:r>
        <w:rPr>
          <w:rFonts w:ascii="Times New Roman" w:hAnsi="Times New Roman" w:cs="Times New Roman"/>
          <w:sz w:val="18"/>
          <w:szCs w:val="18"/>
        </w:rPr>
        <w:t>Department of Electrical &amp; Computer Engineering</w:t>
      </w:r>
    </w:p>
    <w:p w14:paraId="1C0219BF" w14:textId="77777777" w:rsidR="00187A14" w:rsidRDefault="00187A14" w:rsidP="00187A14">
      <w:pPr>
        <w:tabs>
          <w:tab w:val="left" w:pos="1114"/>
        </w:tabs>
        <w:spacing w:line="240" w:lineRule="auto"/>
        <w:rPr>
          <w:rFonts w:ascii="Times New Roman" w:hAnsi="Times New Roman" w:cs="Times New Roman"/>
          <w:sz w:val="18"/>
          <w:szCs w:val="18"/>
        </w:rPr>
      </w:pPr>
      <w:r>
        <w:rPr>
          <w:rFonts w:ascii="Times New Roman" w:hAnsi="Times New Roman" w:cs="Times New Roman"/>
          <w:sz w:val="18"/>
          <w:szCs w:val="18"/>
        </w:rPr>
        <w:t>North South University</w:t>
      </w:r>
    </w:p>
    <w:p w14:paraId="17A2623F" w14:textId="231A3E0A" w:rsidR="00187A14" w:rsidRDefault="00187A14" w:rsidP="00187A14">
      <w:pPr>
        <w:tabs>
          <w:tab w:val="left" w:pos="1114"/>
        </w:tabs>
        <w:spacing w:line="240" w:lineRule="auto"/>
        <w:rPr>
          <w:rFonts w:ascii="Times New Roman" w:hAnsi="Times New Roman" w:cs="Times New Roman"/>
          <w:sz w:val="18"/>
          <w:szCs w:val="18"/>
        </w:rPr>
      </w:pPr>
      <w:r>
        <w:rPr>
          <w:rFonts w:ascii="Times New Roman" w:hAnsi="Times New Roman" w:cs="Times New Roman"/>
          <w:sz w:val="18"/>
          <w:szCs w:val="18"/>
        </w:rPr>
        <w:t>Dhaka, Bangladesh</w:t>
      </w:r>
    </w:p>
    <w:p w14:paraId="149F12C0" w14:textId="02327204" w:rsidR="005B00E1" w:rsidRDefault="00544672" w:rsidP="005B00E1">
      <w:pPr>
        <w:tabs>
          <w:tab w:val="left" w:pos="1114"/>
        </w:tabs>
        <w:spacing w:line="240" w:lineRule="auto"/>
        <w:rPr>
          <w:rFonts w:ascii="Times New Roman" w:hAnsi="Times New Roman" w:cs="Times New Roman"/>
          <w:sz w:val="18"/>
          <w:szCs w:val="18"/>
        </w:rPr>
      </w:pPr>
      <w:hyperlink r:id="rId9" w:history="1">
        <w:r w:rsidR="005B00E1" w:rsidRPr="002B34B3">
          <w:rPr>
            <w:rStyle w:val="Hyperlink"/>
            <w:rFonts w:ascii="Times New Roman" w:hAnsi="Times New Roman" w:cs="Times New Roman"/>
            <w:sz w:val="18"/>
            <w:szCs w:val="18"/>
          </w:rPr>
          <w:t>ariful.islam@northsouth.edu</w:t>
        </w:r>
      </w:hyperlink>
      <w:r w:rsidR="005B00E1">
        <w:rPr>
          <w:rFonts w:ascii="Times New Roman" w:hAnsi="Times New Roman" w:cs="Times New Roman"/>
          <w:sz w:val="18"/>
          <w:szCs w:val="18"/>
        </w:rPr>
        <w:t xml:space="preserve"> </w:t>
      </w:r>
    </w:p>
    <w:p w14:paraId="7CB4BC8A" w14:textId="337E7018" w:rsidR="001225E4" w:rsidRPr="005B00E1" w:rsidRDefault="001225E4" w:rsidP="00187A14">
      <w:pPr>
        <w:tabs>
          <w:tab w:val="left" w:pos="1114"/>
        </w:tabs>
        <w:spacing w:line="240" w:lineRule="auto"/>
        <w:rPr>
          <w:rFonts w:ascii="Times New Roman" w:hAnsi="Times New Roman" w:cs="Times New Roman"/>
          <w:color w:val="444950"/>
          <w:sz w:val="18"/>
          <w:szCs w:val="18"/>
          <w:shd w:val="clear" w:color="auto" w:fill="F1F0F0"/>
        </w:rPr>
        <w:sectPr w:rsidR="001225E4" w:rsidRPr="005B00E1" w:rsidSect="00AD339E">
          <w:type w:val="continuous"/>
          <w:pgSz w:w="12240" w:h="15840"/>
          <w:pgMar w:top="547" w:right="893" w:bottom="1440" w:left="893" w:header="720" w:footer="720" w:gutter="0"/>
          <w:cols w:num="3" w:space="720"/>
          <w:docGrid w:linePitch="360"/>
        </w:sectPr>
      </w:pPr>
    </w:p>
    <w:p w14:paraId="5E43CCA0" w14:textId="77777777" w:rsidR="00AD339E" w:rsidRDefault="00AD339E" w:rsidP="00445EF5">
      <w:pPr>
        <w:snapToGrid w:val="0"/>
        <w:spacing w:after="120"/>
        <w:jc w:val="center"/>
        <w:rPr>
          <w:rFonts w:ascii="Times New Roman" w:hAnsi="Times New Roman" w:cs="Times New Roman"/>
          <w:b/>
          <w:bCs/>
          <w:smallCaps/>
        </w:rPr>
        <w:sectPr w:rsidR="00AD339E" w:rsidSect="00567ACF">
          <w:type w:val="continuous"/>
          <w:pgSz w:w="12240" w:h="15840"/>
          <w:pgMar w:top="547" w:right="893" w:bottom="1440" w:left="893" w:header="720" w:footer="720" w:gutter="0"/>
          <w:cols w:num="2" w:space="720"/>
          <w:docGrid w:linePitch="360"/>
        </w:sectPr>
      </w:pPr>
    </w:p>
    <w:p w14:paraId="7FB6FD0F" w14:textId="77777777" w:rsidR="00B73172" w:rsidRPr="00B73172" w:rsidRDefault="00B73172" w:rsidP="00B73172">
      <w:pPr>
        <w:spacing w:before="240" w:after="120" w:line="240" w:lineRule="auto"/>
        <w:jc w:val="center"/>
        <w:rPr>
          <w:rFonts w:ascii="Arial" w:eastAsia="Times New Roman" w:hAnsi="Arial" w:cs="Arial"/>
          <w:color w:val="000000"/>
          <w:sz w:val="24"/>
          <w:szCs w:val="24"/>
        </w:rPr>
      </w:pPr>
      <w:r w:rsidRPr="00B73172">
        <w:rPr>
          <w:rFonts w:ascii="Times New Roman" w:eastAsia="Times New Roman" w:hAnsi="Times New Roman" w:cs="Times New Roman"/>
          <w:b/>
          <w:bCs/>
          <w:color w:val="000000"/>
        </w:rPr>
        <w:lastRenderedPageBreak/>
        <w:t>I.  Introduction</w:t>
      </w:r>
    </w:p>
    <w:p w14:paraId="2A1732FE" w14:textId="77777777" w:rsidR="00B73172" w:rsidRPr="00B73172" w:rsidRDefault="00B73172" w:rsidP="00B73172">
      <w:pPr>
        <w:spacing w:before="240" w:after="0" w:line="240" w:lineRule="auto"/>
        <w:jc w:val="both"/>
        <w:rPr>
          <w:rFonts w:ascii="Arial" w:eastAsia="Times New Roman" w:hAnsi="Arial" w:cs="Arial"/>
          <w:color w:val="000000"/>
          <w:sz w:val="24"/>
          <w:szCs w:val="24"/>
        </w:rPr>
      </w:pPr>
      <w:r w:rsidRPr="00B73172">
        <w:rPr>
          <w:rFonts w:ascii="Times New Roman" w:eastAsia="Times New Roman" w:hAnsi="Times New Roman" w:cs="Times New Roman"/>
          <w:color w:val="000000"/>
          <w:sz w:val="20"/>
          <w:szCs w:val="20"/>
        </w:rPr>
        <w:t>An ADC changes over a constant time and nonstop adequacy analogue signal to a discrete-time and discrete abundance digital signal. The change includes quantization of the input, so it essentially presents a modest quantity of error or noise. Besides, rather than constantly playing out the transformation, an ADC does the change occasionally, sampling the input, restricting the suitable bandwidth of the input signal.</w:t>
      </w:r>
    </w:p>
    <w:p w14:paraId="570C0E91" w14:textId="77777777" w:rsidR="00B73172" w:rsidRPr="00B73172" w:rsidRDefault="00B73172" w:rsidP="00B73172">
      <w:pPr>
        <w:spacing w:before="240" w:after="0" w:line="240" w:lineRule="auto"/>
        <w:jc w:val="both"/>
        <w:rPr>
          <w:rFonts w:ascii="Arial" w:eastAsia="Times New Roman" w:hAnsi="Arial" w:cs="Arial"/>
          <w:color w:val="000000"/>
          <w:sz w:val="24"/>
          <w:szCs w:val="24"/>
        </w:rPr>
      </w:pPr>
      <w:r w:rsidRPr="00B73172">
        <w:rPr>
          <w:rFonts w:ascii="Times New Roman" w:eastAsia="Times New Roman" w:hAnsi="Times New Roman" w:cs="Times New Roman"/>
          <w:color w:val="000000"/>
          <w:sz w:val="20"/>
          <w:szCs w:val="20"/>
        </w:rPr>
        <w:t> </w:t>
      </w:r>
    </w:p>
    <w:p w14:paraId="0497B7C8" w14:textId="77777777" w:rsidR="00B73172" w:rsidRPr="00B73172" w:rsidRDefault="00B73172" w:rsidP="00B73172">
      <w:pPr>
        <w:spacing w:before="240" w:after="0" w:line="240" w:lineRule="auto"/>
        <w:jc w:val="both"/>
        <w:rPr>
          <w:rFonts w:ascii="Arial" w:eastAsia="Times New Roman" w:hAnsi="Arial" w:cs="Arial"/>
          <w:color w:val="000000"/>
          <w:sz w:val="24"/>
          <w:szCs w:val="24"/>
        </w:rPr>
      </w:pPr>
      <w:r w:rsidRPr="00B73172">
        <w:rPr>
          <w:rFonts w:ascii="Times New Roman" w:eastAsia="Times New Roman" w:hAnsi="Times New Roman" w:cs="Times New Roman"/>
          <w:color w:val="000000"/>
          <w:sz w:val="20"/>
          <w:szCs w:val="20"/>
        </w:rPr>
        <w:t>The presentation of an ADC is essentially described by its bandwidth and signal-to-noise ratio (SNR). The bandwidth of an ADC will be portrayed basically by its sampling rate. The SNR of an ADC will be affected by numerous factors, including the resolution, linearity, and accuracy (how well the quantization levels coordinate the genuine analogue signal), aliasing, and jitter. The SNR of an ADC is often summed up as far as its effective number of bits (ENOB), the number of bits of each measure it returns that are on normal not noise. A perfect ADC has an ENOB equivalent to its resolution. ADCs will be picked to coordinate the bandwidth and required SNR of the signal to be digitized. On the off-chance that an ADC operates at a sampling rate more noteworthy than double the bandwidth of the signal, at that point per the Nyquist–Shannon sampling theorem, perfect reconstruction is conceivable. The nearness of quantization error restrains the SNR of even a perfect ADC. In any case, if the SNR of the ADC surpasses that of the input signal, its belongings might be dismissed bringing about a perfect digital portrayal of the analogue input signal.</w:t>
      </w:r>
    </w:p>
    <w:p w14:paraId="6747436E" w14:textId="77777777" w:rsidR="009A0543" w:rsidRPr="009A0543" w:rsidRDefault="009A0543" w:rsidP="009A0543">
      <w:pPr>
        <w:spacing w:before="120" w:after="120" w:line="240" w:lineRule="auto"/>
        <w:jc w:val="center"/>
        <w:rPr>
          <w:rFonts w:ascii="Arial" w:eastAsia="Times New Roman" w:hAnsi="Arial" w:cs="Arial"/>
          <w:color w:val="000000"/>
          <w:sz w:val="24"/>
          <w:szCs w:val="24"/>
        </w:rPr>
      </w:pPr>
      <w:r w:rsidRPr="009A0543">
        <w:rPr>
          <w:rFonts w:ascii="Times New Roman" w:eastAsia="Times New Roman" w:hAnsi="Times New Roman" w:cs="Times New Roman"/>
          <w:b/>
          <w:bCs/>
          <w:color w:val="000000"/>
        </w:rPr>
        <w:t>II.  Literature Review</w:t>
      </w:r>
    </w:p>
    <w:p w14:paraId="33F2D350" w14:textId="77777777" w:rsidR="009A0543" w:rsidRPr="009A0543" w:rsidRDefault="009A0543" w:rsidP="009A0543">
      <w:pPr>
        <w:spacing w:before="240" w:after="240" w:line="240" w:lineRule="auto"/>
        <w:jc w:val="both"/>
        <w:rPr>
          <w:rFonts w:ascii="Arial" w:eastAsia="Times New Roman" w:hAnsi="Arial" w:cs="Arial"/>
          <w:color w:val="000000"/>
          <w:sz w:val="24"/>
          <w:szCs w:val="24"/>
        </w:rPr>
      </w:pPr>
      <w:r w:rsidRPr="009A0543">
        <w:rPr>
          <w:rFonts w:ascii="Arial" w:eastAsia="Times New Roman" w:hAnsi="Arial" w:cs="Arial"/>
          <w:color w:val="000000"/>
          <w:sz w:val="20"/>
          <w:szCs w:val="20"/>
        </w:rPr>
        <w:t xml:space="preserve">Analogue-to-digital converters are a class of data converters with one path change from Analog to Digital domain. An execution of ADC‟s is normally done either </w:t>
      </w:r>
      <w:r w:rsidRPr="009A0543">
        <w:rPr>
          <w:rFonts w:ascii="Arial" w:eastAsia="Times New Roman" w:hAnsi="Arial" w:cs="Arial"/>
          <w:color w:val="000000"/>
          <w:sz w:val="20"/>
          <w:szCs w:val="20"/>
        </w:rPr>
        <w:lastRenderedPageBreak/>
        <w:t>as serial or parallel converters. Before changing over a signal to the digital domain, an analogue signal is first changed over to discrete form utilizing Sample and Hold circuit. Next, if the sample is at the same time contrasted with different Quantization levels and changed over to the digital domain in a single step, it has named as Parallel Converter. On the off-chance that the framework looks at the sampled output to the different Quantization levels in serial fashion, it has named as Serial Converter. The Example of Parallel Converter is Flash Converter and that of Serial Converter is Single, Dual Slope, and Successive Approximation Register (SAR). Superior Converters are an exceptional class of Analog-to-Digital Converters with improved attributes. For example, a high Sampling rate in the order of MHz‟s and resolution. This category of converters incorporates Self-calibrating Converters, Pipelined Converters, Delta Sigma Converters, etc.</w:t>
      </w:r>
    </w:p>
    <w:p w14:paraId="05A183AD" w14:textId="77777777" w:rsidR="009A0543" w:rsidRPr="009A0543" w:rsidRDefault="009A0543" w:rsidP="009A0543">
      <w:pPr>
        <w:spacing w:before="240" w:after="240" w:line="240" w:lineRule="auto"/>
        <w:jc w:val="both"/>
        <w:rPr>
          <w:rFonts w:ascii="Arial" w:eastAsia="Times New Roman" w:hAnsi="Arial" w:cs="Arial"/>
          <w:color w:val="000000"/>
          <w:sz w:val="24"/>
          <w:szCs w:val="24"/>
        </w:rPr>
      </w:pPr>
      <w:r w:rsidRPr="009A0543">
        <w:rPr>
          <w:rFonts w:ascii="Times New Roman" w:eastAsia="Times New Roman" w:hAnsi="Times New Roman" w:cs="Times New Roman"/>
          <w:color w:val="000000"/>
          <w:sz w:val="20"/>
          <w:szCs w:val="20"/>
        </w:rPr>
        <w:t>Some commonly used Analog-to-Digital Converters are as follows:</w:t>
      </w:r>
    </w:p>
    <w:p w14:paraId="20452EA2" w14:textId="77777777" w:rsidR="009A0543" w:rsidRPr="009A0543" w:rsidRDefault="009A0543" w:rsidP="009A0543">
      <w:pPr>
        <w:spacing w:before="240" w:after="240" w:line="240" w:lineRule="auto"/>
        <w:ind w:left="360"/>
        <w:jc w:val="both"/>
        <w:rPr>
          <w:rFonts w:ascii="Arial" w:eastAsia="Times New Roman" w:hAnsi="Arial" w:cs="Arial"/>
          <w:color w:val="000000"/>
          <w:sz w:val="24"/>
          <w:szCs w:val="24"/>
        </w:rPr>
      </w:pPr>
      <w:r w:rsidRPr="009A0543">
        <w:rPr>
          <w:rFonts w:ascii="Times New Roman" w:eastAsia="Times New Roman" w:hAnsi="Times New Roman" w:cs="Times New Roman"/>
          <w:i/>
          <w:iCs/>
          <w:color w:val="000000"/>
          <w:sz w:val="20"/>
          <w:szCs w:val="20"/>
        </w:rPr>
        <w:t>A.</w:t>
      </w:r>
      <w:r w:rsidRPr="009A0543">
        <w:rPr>
          <w:rFonts w:ascii="Times New Roman" w:eastAsia="Times New Roman" w:hAnsi="Times New Roman" w:cs="Times New Roman"/>
          <w:color w:val="000000"/>
          <w:sz w:val="14"/>
          <w:szCs w:val="14"/>
        </w:rPr>
        <w:t xml:space="preserve">       </w:t>
      </w:r>
      <w:r w:rsidRPr="009A0543">
        <w:rPr>
          <w:rFonts w:ascii="Times New Roman" w:eastAsia="Times New Roman" w:hAnsi="Times New Roman" w:cs="Times New Roman"/>
          <w:i/>
          <w:iCs/>
          <w:color w:val="000000"/>
          <w:sz w:val="20"/>
          <w:szCs w:val="20"/>
        </w:rPr>
        <w:t>INTEGRATING TYPE ADC</w:t>
      </w:r>
    </w:p>
    <w:p w14:paraId="191ACBD4" w14:textId="77777777" w:rsidR="009A0543" w:rsidRPr="009A0543" w:rsidRDefault="009A0543" w:rsidP="009A0543">
      <w:pPr>
        <w:spacing w:before="240" w:after="240" w:line="240" w:lineRule="auto"/>
        <w:jc w:val="both"/>
        <w:rPr>
          <w:rFonts w:ascii="Arial" w:eastAsia="Times New Roman" w:hAnsi="Arial" w:cs="Arial"/>
          <w:color w:val="000000"/>
          <w:sz w:val="24"/>
          <w:szCs w:val="24"/>
        </w:rPr>
      </w:pPr>
      <w:r w:rsidRPr="009A0543">
        <w:rPr>
          <w:rFonts w:ascii="Arial" w:eastAsia="Times New Roman" w:hAnsi="Arial" w:cs="Arial"/>
          <w:color w:val="000000"/>
          <w:sz w:val="20"/>
          <w:szCs w:val="20"/>
        </w:rPr>
        <w:t>1. Single Slope: This Analog to Digital Converter comprises an integrator, a comparator, and a counter. In this sort of Analog to Digital Converter, the input signal will be taken care of to the integrator. The time will be taken by the capacitor to charge, which is proportional to the input voltage, will be resolved. The counter means the equal span as taken by the capacitor to charge. The calculation of the counter gives a rough change estimation of the signal. Figure 1 shows the working of a single slope incorporating ADC. Figure 2 shows the output of the integrator.</w:t>
      </w:r>
    </w:p>
    <w:p w14:paraId="3E32109A" w14:textId="77777777" w:rsidR="00E51E44" w:rsidRPr="007933DE" w:rsidRDefault="00E51E44" w:rsidP="007933DE">
      <w:pPr>
        <w:jc w:val="both"/>
        <w:rPr>
          <w:sz w:val="20"/>
          <w:szCs w:val="20"/>
        </w:rPr>
      </w:pPr>
    </w:p>
    <w:p w14:paraId="21B3B3D2" w14:textId="77777777" w:rsidR="00E51E44" w:rsidRDefault="00E51E44" w:rsidP="00E51E44">
      <w:pPr>
        <w:spacing w:after="1" w:line="259" w:lineRule="auto"/>
        <w:ind w:left="53" w:right="-22"/>
      </w:pPr>
      <w:r>
        <w:rPr>
          <w:rFonts w:ascii="Calibri" w:eastAsia="Calibri" w:hAnsi="Calibri" w:cs="Calibri"/>
          <w:noProof/>
        </w:rPr>
        <w:lastRenderedPageBreak/>
        <mc:AlternateContent>
          <mc:Choice Requires="wpg">
            <w:drawing>
              <wp:inline distT="0" distB="0" distL="0" distR="0" wp14:anchorId="794FF4DB" wp14:editId="0B716CFF">
                <wp:extent cx="3594100" cy="1382495"/>
                <wp:effectExtent l="0" t="0" r="0" b="0"/>
                <wp:docPr id="17116" name="Group 17116"/>
                <wp:cNvGraphicFramePr/>
                <a:graphic xmlns:a="http://schemas.openxmlformats.org/drawingml/2006/main">
                  <a:graphicData uri="http://schemas.microsoft.com/office/word/2010/wordprocessingGroup">
                    <wpg:wgp>
                      <wpg:cNvGrpSpPr/>
                      <wpg:grpSpPr>
                        <a:xfrm>
                          <a:off x="0" y="0"/>
                          <a:ext cx="3594100" cy="1382495"/>
                          <a:chOff x="-38100" y="0"/>
                          <a:chExt cx="3524250" cy="1382495"/>
                        </a:xfrm>
                      </wpg:grpSpPr>
                      <wps:wsp>
                        <wps:cNvPr id="781" name="Shape 781"/>
                        <wps:cNvSpPr/>
                        <wps:spPr>
                          <a:xfrm>
                            <a:off x="802070" y="450968"/>
                            <a:ext cx="257573" cy="515363"/>
                          </a:xfrm>
                          <a:custGeom>
                            <a:avLst/>
                            <a:gdLst/>
                            <a:ahLst/>
                            <a:cxnLst/>
                            <a:rect l="0" t="0" r="0" b="0"/>
                            <a:pathLst>
                              <a:path w="257573" h="515363">
                                <a:moveTo>
                                  <a:pt x="0" y="515363"/>
                                </a:moveTo>
                                <a:lnTo>
                                  <a:pt x="257573" y="257682"/>
                                </a:lnTo>
                                <a:lnTo>
                                  <a:pt x="0" y="0"/>
                                </a:lnTo>
                                <a:lnTo>
                                  <a:pt x="0" y="515363"/>
                                </a:lnTo>
                                <a:close/>
                              </a:path>
                            </a:pathLst>
                          </a:custGeom>
                          <a:ln w="318" cap="rnd">
                            <a:round/>
                          </a:ln>
                        </wps:spPr>
                        <wps:style>
                          <a:lnRef idx="1">
                            <a:srgbClr val="000000"/>
                          </a:lnRef>
                          <a:fillRef idx="0">
                            <a:srgbClr val="000000">
                              <a:alpha val="0"/>
                            </a:srgbClr>
                          </a:fillRef>
                          <a:effectRef idx="0">
                            <a:scrgbClr r="0" g="0" b="0"/>
                          </a:effectRef>
                          <a:fontRef idx="none"/>
                        </wps:style>
                        <wps:bodyPr/>
                      </wps:wsp>
                      <wps:wsp>
                        <wps:cNvPr id="783" name="Shape 783"/>
                        <wps:cNvSpPr/>
                        <wps:spPr>
                          <a:xfrm>
                            <a:off x="1403088" y="579792"/>
                            <a:ext cx="257596" cy="444511"/>
                          </a:xfrm>
                          <a:custGeom>
                            <a:avLst/>
                            <a:gdLst/>
                            <a:ahLst/>
                            <a:cxnLst/>
                            <a:rect l="0" t="0" r="0" b="0"/>
                            <a:pathLst>
                              <a:path w="257596" h="444511">
                                <a:moveTo>
                                  <a:pt x="0" y="444511"/>
                                </a:moveTo>
                                <a:lnTo>
                                  <a:pt x="257596" y="222262"/>
                                </a:lnTo>
                                <a:lnTo>
                                  <a:pt x="0" y="0"/>
                                </a:lnTo>
                                <a:lnTo>
                                  <a:pt x="0" y="444511"/>
                                </a:lnTo>
                                <a:close/>
                              </a:path>
                            </a:pathLst>
                          </a:custGeom>
                          <a:ln w="318" cap="rnd">
                            <a:round/>
                          </a:ln>
                        </wps:spPr>
                        <wps:style>
                          <a:lnRef idx="1">
                            <a:srgbClr val="000000"/>
                          </a:lnRef>
                          <a:fillRef idx="0">
                            <a:srgbClr val="000000">
                              <a:alpha val="0"/>
                            </a:srgbClr>
                          </a:fillRef>
                          <a:effectRef idx="0">
                            <a:scrgbClr r="0" g="0" b="0"/>
                          </a:effectRef>
                          <a:fontRef idx="none"/>
                        </wps:style>
                        <wps:bodyPr/>
                      </wps:wsp>
                      <wps:wsp>
                        <wps:cNvPr id="784" name="Shape 784"/>
                        <wps:cNvSpPr/>
                        <wps:spPr>
                          <a:xfrm>
                            <a:off x="1853874" y="659526"/>
                            <a:ext cx="212501" cy="0"/>
                          </a:xfrm>
                          <a:custGeom>
                            <a:avLst/>
                            <a:gdLst/>
                            <a:ahLst/>
                            <a:cxnLst/>
                            <a:rect l="0" t="0" r="0" b="0"/>
                            <a:pathLst>
                              <a:path w="212501">
                                <a:moveTo>
                                  <a:pt x="0" y="0"/>
                                </a:moveTo>
                                <a:lnTo>
                                  <a:pt x="212501" y="0"/>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785" name="Shape 785"/>
                        <wps:cNvSpPr/>
                        <wps:spPr>
                          <a:xfrm>
                            <a:off x="1853874" y="818962"/>
                            <a:ext cx="212501" cy="0"/>
                          </a:xfrm>
                          <a:custGeom>
                            <a:avLst/>
                            <a:gdLst/>
                            <a:ahLst/>
                            <a:cxnLst/>
                            <a:rect l="0" t="0" r="0" b="0"/>
                            <a:pathLst>
                              <a:path w="212501">
                                <a:moveTo>
                                  <a:pt x="0" y="0"/>
                                </a:moveTo>
                                <a:lnTo>
                                  <a:pt x="212501" y="0"/>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786" name="Shape 786"/>
                        <wps:cNvSpPr/>
                        <wps:spPr>
                          <a:xfrm>
                            <a:off x="2066375" y="739227"/>
                            <a:ext cx="212501" cy="0"/>
                          </a:xfrm>
                          <a:custGeom>
                            <a:avLst/>
                            <a:gdLst/>
                            <a:ahLst/>
                            <a:cxnLst/>
                            <a:rect l="0" t="0" r="0" b="0"/>
                            <a:pathLst>
                              <a:path w="212501">
                                <a:moveTo>
                                  <a:pt x="212501" y="0"/>
                                </a:moveTo>
                                <a:lnTo>
                                  <a:pt x="0" y="0"/>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787" name="Shape 787"/>
                        <wps:cNvSpPr/>
                        <wps:spPr>
                          <a:xfrm>
                            <a:off x="1928251" y="579792"/>
                            <a:ext cx="276247" cy="318905"/>
                          </a:xfrm>
                          <a:custGeom>
                            <a:avLst/>
                            <a:gdLst/>
                            <a:ahLst/>
                            <a:cxnLst/>
                            <a:rect l="0" t="0" r="0" b="0"/>
                            <a:pathLst>
                              <a:path w="276247" h="318905">
                                <a:moveTo>
                                  <a:pt x="0" y="0"/>
                                </a:moveTo>
                                <a:lnTo>
                                  <a:pt x="82874" y="0"/>
                                </a:lnTo>
                                <a:cubicBezTo>
                                  <a:pt x="171678" y="21135"/>
                                  <a:pt x="243806" y="80587"/>
                                  <a:pt x="276247" y="159470"/>
                                </a:cubicBezTo>
                                <a:cubicBezTo>
                                  <a:pt x="243261" y="237977"/>
                                  <a:pt x="171359" y="297259"/>
                                  <a:pt x="82874" y="318905"/>
                                </a:cubicBezTo>
                                <a:lnTo>
                                  <a:pt x="0" y="318905"/>
                                </a:lnTo>
                                <a:cubicBezTo>
                                  <a:pt x="51319" y="217831"/>
                                  <a:pt x="51319" y="101075"/>
                                  <a:pt x="0"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788" name="Shape 788"/>
                        <wps:cNvSpPr/>
                        <wps:spPr>
                          <a:xfrm>
                            <a:off x="1928251" y="579792"/>
                            <a:ext cx="276247" cy="318905"/>
                          </a:xfrm>
                          <a:custGeom>
                            <a:avLst/>
                            <a:gdLst/>
                            <a:ahLst/>
                            <a:cxnLst/>
                            <a:rect l="0" t="0" r="0" b="0"/>
                            <a:pathLst>
                              <a:path w="276247" h="318905">
                                <a:moveTo>
                                  <a:pt x="276247" y="159470"/>
                                </a:moveTo>
                                <a:cubicBezTo>
                                  <a:pt x="243261" y="237977"/>
                                  <a:pt x="171359" y="297259"/>
                                  <a:pt x="82874" y="318905"/>
                                </a:cubicBezTo>
                                <a:lnTo>
                                  <a:pt x="0" y="318905"/>
                                </a:lnTo>
                                <a:cubicBezTo>
                                  <a:pt x="51319" y="217831"/>
                                  <a:pt x="51319" y="101075"/>
                                  <a:pt x="0" y="0"/>
                                </a:cubicBezTo>
                                <a:lnTo>
                                  <a:pt x="82874" y="0"/>
                                </a:lnTo>
                                <a:cubicBezTo>
                                  <a:pt x="171678" y="21135"/>
                                  <a:pt x="243806" y="80587"/>
                                  <a:pt x="276247" y="159470"/>
                                </a:cubicBezTo>
                                <a:close/>
                              </a:path>
                            </a:pathLst>
                          </a:custGeom>
                          <a:ln w="1706" cap="rnd">
                            <a:round/>
                          </a:ln>
                        </wps:spPr>
                        <wps:style>
                          <a:lnRef idx="1">
                            <a:srgbClr val="000000"/>
                          </a:lnRef>
                          <a:fillRef idx="0">
                            <a:srgbClr val="000000">
                              <a:alpha val="0"/>
                            </a:srgbClr>
                          </a:fillRef>
                          <a:effectRef idx="0">
                            <a:scrgbClr r="0" g="0" b="0"/>
                          </a:effectRef>
                          <a:fontRef idx="none"/>
                        </wps:style>
                        <wps:bodyPr/>
                      </wps:wsp>
                      <wps:wsp>
                        <wps:cNvPr id="789" name="Shape 789"/>
                        <wps:cNvSpPr/>
                        <wps:spPr>
                          <a:xfrm>
                            <a:off x="1928251" y="579792"/>
                            <a:ext cx="276247" cy="318905"/>
                          </a:xfrm>
                          <a:custGeom>
                            <a:avLst/>
                            <a:gdLst/>
                            <a:ahLst/>
                            <a:cxnLst/>
                            <a:rect l="0" t="0" r="0" b="0"/>
                            <a:pathLst>
                              <a:path w="276247" h="318905">
                                <a:moveTo>
                                  <a:pt x="0" y="0"/>
                                </a:moveTo>
                                <a:lnTo>
                                  <a:pt x="169997" y="0"/>
                                </a:lnTo>
                                <a:cubicBezTo>
                                  <a:pt x="228676" y="0"/>
                                  <a:pt x="276247" y="71383"/>
                                  <a:pt x="276247" y="159436"/>
                                </a:cubicBezTo>
                                <a:cubicBezTo>
                                  <a:pt x="276247" y="247522"/>
                                  <a:pt x="228676" y="318905"/>
                                  <a:pt x="169997" y="318905"/>
                                </a:cubicBezTo>
                                <a:lnTo>
                                  <a:pt x="0" y="318905"/>
                                </a:lnTo>
                                <a:lnTo>
                                  <a:pt x="0" y="0"/>
                                </a:ln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790" name="Shape 790"/>
                        <wps:cNvSpPr/>
                        <wps:spPr>
                          <a:xfrm>
                            <a:off x="1928251" y="579792"/>
                            <a:ext cx="276247" cy="318905"/>
                          </a:xfrm>
                          <a:custGeom>
                            <a:avLst/>
                            <a:gdLst/>
                            <a:ahLst/>
                            <a:cxnLst/>
                            <a:rect l="0" t="0" r="0" b="0"/>
                            <a:pathLst>
                              <a:path w="276247" h="318905">
                                <a:moveTo>
                                  <a:pt x="169997" y="318905"/>
                                </a:moveTo>
                                <a:lnTo>
                                  <a:pt x="0" y="318905"/>
                                </a:lnTo>
                                <a:lnTo>
                                  <a:pt x="0" y="0"/>
                                </a:lnTo>
                                <a:lnTo>
                                  <a:pt x="169997" y="0"/>
                                </a:lnTo>
                                <a:cubicBezTo>
                                  <a:pt x="228676" y="0"/>
                                  <a:pt x="276247" y="71383"/>
                                  <a:pt x="276247" y="159436"/>
                                </a:cubicBezTo>
                                <a:cubicBezTo>
                                  <a:pt x="276247" y="247522"/>
                                  <a:pt x="228676" y="318905"/>
                                  <a:pt x="169997" y="318905"/>
                                </a:cubicBezTo>
                                <a:close/>
                              </a:path>
                            </a:pathLst>
                          </a:custGeom>
                          <a:ln w="1706" cap="rnd">
                            <a:round/>
                          </a:ln>
                        </wps:spPr>
                        <wps:style>
                          <a:lnRef idx="1">
                            <a:srgbClr val="000000"/>
                          </a:lnRef>
                          <a:fillRef idx="0">
                            <a:srgbClr val="000000">
                              <a:alpha val="0"/>
                            </a:srgbClr>
                          </a:fillRef>
                          <a:effectRef idx="0">
                            <a:scrgbClr r="0" g="0" b="0"/>
                          </a:effectRef>
                          <a:fontRef idx="none"/>
                        </wps:style>
                        <wps:bodyPr/>
                      </wps:wsp>
                      <wps:wsp>
                        <wps:cNvPr id="792" name="Shape 792"/>
                        <wps:cNvSpPr/>
                        <wps:spPr>
                          <a:xfrm>
                            <a:off x="2536472" y="579792"/>
                            <a:ext cx="425024" cy="347881"/>
                          </a:xfrm>
                          <a:custGeom>
                            <a:avLst/>
                            <a:gdLst/>
                            <a:ahLst/>
                            <a:cxnLst/>
                            <a:rect l="0" t="0" r="0" b="0"/>
                            <a:pathLst>
                              <a:path w="425024" h="347881">
                                <a:moveTo>
                                  <a:pt x="0" y="347881"/>
                                </a:moveTo>
                                <a:lnTo>
                                  <a:pt x="425024" y="347881"/>
                                </a:lnTo>
                                <a:lnTo>
                                  <a:pt x="425024" y="0"/>
                                </a:lnTo>
                                <a:lnTo>
                                  <a:pt x="0" y="0"/>
                                </a:lnTo>
                                <a:close/>
                              </a:path>
                            </a:pathLst>
                          </a:custGeom>
                          <a:ln w="1706" cap="rnd">
                            <a:round/>
                          </a:ln>
                        </wps:spPr>
                        <wps:style>
                          <a:lnRef idx="1">
                            <a:srgbClr val="000000"/>
                          </a:lnRef>
                          <a:fillRef idx="0">
                            <a:srgbClr val="000000">
                              <a:alpha val="0"/>
                            </a:srgbClr>
                          </a:fillRef>
                          <a:effectRef idx="0">
                            <a:scrgbClr r="0" g="0" b="0"/>
                          </a:effectRef>
                          <a:fontRef idx="none"/>
                        </wps:style>
                        <wps:bodyPr/>
                      </wps:wsp>
                      <wps:wsp>
                        <wps:cNvPr id="793" name="Rectangle 793"/>
                        <wps:cNvSpPr/>
                        <wps:spPr>
                          <a:xfrm>
                            <a:off x="2587950" y="533362"/>
                            <a:ext cx="720400" cy="271732"/>
                          </a:xfrm>
                          <a:prstGeom prst="rect">
                            <a:avLst/>
                          </a:prstGeom>
                          <a:ln>
                            <a:noFill/>
                          </a:ln>
                        </wps:spPr>
                        <wps:txbx>
                          <w:txbxContent>
                            <w:p w14:paraId="382C0473" w14:textId="77777777" w:rsidR="00E51E44" w:rsidRDefault="00E51E44" w:rsidP="00E51E44">
                              <w:pPr>
                                <w:spacing w:after="160" w:line="259" w:lineRule="auto"/>
                              </w:pPr>
                              <w:r>
                                <w:rPr>
                                  <w:rFonts w:ascii="Calibri" w:eastAsia="Calibri" w:hAnsi="Calibri" w:cs="Calibri"/>
                                  <w:b/>
                                  <w:sz w:val="26"/>
                                </w:rPr>
                                <w:t xml:space="preserve">Output </w:t>
                              </w:r>
                            </w:p>
                          </w:txbxContent>
                        </wps:txbx>
                        <wps:bodyPr horzOverflow="overflow" vert="horz" lIns="0" tIns="0" rIns="0" bIns="0" rtlCol="0">
                          <a:noAutofit/>
                        </wps:bodyPr>
                      </wps:wsp>
                      <wps:wsp>
                        <wps:cNvPr id="794" name="Rectangle 794"/>
                        <wps:cNvSpPr/>
                        <wps:spPr>
                          <a:xfrm>
                            <a:off x="2552700" y="723900"/>
                            <a:ext cx="933450" cy="577391"/>
                          </a:xfrm>
                          <a:prstGeom prst="rect">
                            <a:avLst/>
                          </a:prstGeom>
                          <a:ln>
                            <a:noFill/>
                          </a:ln>
                        </wps:spPr>
                        <wps:txbx>
                          <w:txbxContent>
                            <w:p w14:paraId="0BB372B1" w14:textId="77777777" w:rsidR="00E51E44" w:rsidRDefault="00E51E44" w:rsidP="00E51E44">
                              <w:pPr>
                                <w:spacing w:after="160" w:line="259" w:lineRule="auto"/>
                              </w:pPr>
                              <w:r>
                                <w:rPr>
                                  <w:rFonts w:ascii="Calibri" w:eastAsia="Calibri" w:hAnsi="Calibri" w:cs="Calibri"/>
                                  <w:b/>
                                  <w:sz w:val="26"/>
                                </w:rPr>
                                <w:t>Counter</w:t>
                              </w:r>
                            </w:p>
                          </w:txbxContent>
                        </wps:txbx>
                        <wps:bodyPr horzOverflow="overflow" vert="horz" lIns="0" tIns="0" rIns="0" bIns="0" rtlCol="0">
                          <a:noAutofit/>
                        </wps:bodyPr>
                      </wps:wsp>
                      <wps:wsp>
                        <wps:cNvPr id="795" name="Shape 795"/>
                        <wps:cNvSpPr/>
                        <wps:spPr>
                          <a:xfrm>
                            <a:off x="340561" y="450968"/>
                            <a:ext cx="118041" cy="70838"/>
                          </a:xfrm>
                          <a:custGeom>
                            <a:avLst/>
                            <a:gdLst/>
                            <a:ahLst/>
                            <a:cxnLst/>
                            <a:rect l="0" t="0" r="0" b="0"/>
                            <a:pathLst>
                              <a:path w="118041" h="70838">
                                <a:moveTo>
                                  <a:pt x="0" y="35419"/>
                                </a:moveTo>
                                <a:lnTo>
                                  <a:pt x="9837" y="0"/>
                                </a:lnTo>
                                <a:lnTo>
                                  <a:pt x="29510" y="70838"/>
                                </a:lnTo>
                                <a:lnTo>
                                  <a:pt x="49183" y="0"/>
                                </a:lnTo>
                                <a:lnTo>
                                  <a:pt x="68857" y="70838"/>
                                </a:lnTo>
                                <a:lnTo>
                                  <a:pt x="88531" y="0"/>
                                </a:lnTo>
                                <a:lnTo>
                                  <a:pt x="108204" y="70838"/>
                                </a:lnTo>
                                <a:lnTo>
                                  <a:pt x="118041" y="35419"/>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796" name="Shape 796"/>
                        <wps:cNvSpPr/>
                        <wps:spPr>
                          <a:xfrm>
                            <a:off x="458601" y="486387"/>
                            <a:ext cx="145983" cy="93405"/>
                          </a:xfrm>
                          <a:custGeom>
                            <a:avLst/>
                            <a:gdLst/>
                            <a:ahLst/>
                            <a:cxnLst/>
                            <a:rect l="0" t="0" r="0" b="0"/>
                            <a:pathLst>
                              <a:path w="145983" h="93405">
                                <a:moveTo>
                                  <a:pt x="0" y="0"/>
                                </a:moveTo>
                                <a:lnTo>
                                  <a:pt x="145983" y="0"/>
                                </a:lnTo>
                                <a:lnTo>
                                  <a:pt x="145983" y="93405"/>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797" name="Shape 797"/>
                        <wps:cNvSpPr/>
                        <wps:spPr>
                          <a:xfrm>
                            <a:off x="604585" y="579792"/>
                            <a:ext cx="197485" cy="25771"/>
                          </a:xfrm>
                          <a:custGeom>
                            <a:avLst/>
                            <a:gdLst/>
                            <a:ahLst/>
                            <a:cxnLst/>
                            <a:rect l="0" t="0" r="0" b="0"/>
                            <a:pathLst>
                              <a:path w="197485" h="25771">
                                <a:moveTo>
                                  <a:pt x="197485" y="25771"/>
                                </a:moveTo>
                                <a:lnTo>
                                  <a:pt x="0" y="25771"/>
                                </a:lnTo>
                                <a:lnTo>
                                  <a:pt x="0" y="0"/>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798" name="Shape 798"/>
                        <wps:cNvSpPr/>
                        <wps:spPr>
                          <a:xfrm>
                            <a:off x="630324" y="820292"/>
                            <a:ext cx="171746" cy="204011"/>
                          </a:xfrm>
                          <a:custGeom>
                            <a:avLst/>
                            <a:gdLst/>
                            <a:ahLst/>
                            <a:cxnLst/>
                            <a:rect l="0" t="0" r="0" b="0"/>
                            <a:pathLst>
                              <a:path w="171746" h="204011">
                                <a:moveTo>
                                  <a:pt x="171746" y="0"/>
                                </a:moveTo>
                                <a:lnTo>
                                  <a:pt x="0" y="0"/>
                                </a:lnTo>
                                <a:lnTo>
                                  <a:pt x="0" y="204011"/>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799" name="Shape 799"/>
                        <wps:cNvSpPr/>
                        <wps:spPr>
                          <a:xfrm>
                            <a:off x="617466" y="1314196"/>
                            <a:ext cx="25739" cy="0"/>
                          </a:xfrm>
                          <a:custGeom>
                            <a:avLst/>
                            <a:gdLst/>
                            <a:ahLst/>
                            <a:cxnLst/>
                            <a:rect l="0" t="0" r="0" b="0"/>
                            <a:pathLst>
                              <a:path w="25739">
                                <a:moveTo>
                                  <a:pt x="0" y="0"/>
                                </a:moveTo>
                                <a:lnTo>
                                  <a:pt x="25739" y="0"/>
                                </a:lnTo>
                              </a:path>
                            </a:pathLst>
                          </a:custGeom>
                          <a:ln w="318" cap="rnd">
                            <a:round/>
                          </a:ln>
                        </wps:spPr>
                        <wps:style>
                          <a:lnRef idx="1">
                            <a:srgbClr val="000000"/>
                          </a:lnRef>
                          <a:fillRef idx="0">
                            <a:srgbClr val="000000">
                              <a:alpha val="0"/>
                            </a:srgbClr>
                          </a:fillRef>
                          <a:effectRef idx="0">
                            <a:scrgbClr r="0" g="0" b="0"/>
                          </a:effectRef>
                          <a:fontRef idx="none"/>
                        </wps:style>
                        <wps:bodyPr/>
                      </wps:wsp>
                      <wps:wsp>
                        <wps:cNvPr id="800" name="Shape 800"/>
                        <wps:cNvSpPr/>
                        <wps:spPr>
                          <a:xfrm>
                            <a:off x="604585" y="1294869"/>
                            <a:ext cx="51501" cy="0"/>
                          </a:xfrm>
                          <a:custGeom>
                            <a:avLst/>
                            <a:gdLst/>
                            <a:ahLst/>
                            <a:cxnLst/>
                            <a:rect l="0" t="0" r="0" b="0"/>
                            <a:pathLst>
                              <a:path w="51501">
                                <a:moveTo>
                                  <a:pt x="0" y="0"/>
                                </a:moveTo>
                                <a:lnTo>
                                  <a:pt x="51501" y="0"/>
                                </a:lnTo>
                              </a:path>
                            </a:pathLst>
                          </a:custGeom>
                          <a:ln w="318" cap="rnd">
                            <a:round/>
                          </a:ln>
                        </wps:spPr>
                        <wps:style>
                          <a:lnRef idx="1">
                            <a:srgbClr val="000000"/>
                          </a:lnRef>
                          <a:fillRef idx="0">
                            <a:srgbClr val="000000">
                              <a:alpha val="0"/>
                            </a:srgbClr>
                          </a:fillRef>
                          <a:effectRef idx="0">
                            <a:scrgbClr r="0" g="0" b="0"/>
                          </a:effectRef>
                          <a:fontRef idx="none"/>
                        </wps:style>
                        <wps:bodyPr/>
                      </wps:wsp>
                      <wps:wsp>
                        <wps:cNvPr id="801" name="Shape 801"/>
                        <wps:cNvSpPr/>
                        <wps:spPr>
                          <a:xfrm>
                            <a:off x="591704" y="1275545"/>
                            <a:ext cx="77263" cy="0"/>
                          </a:xfrm>
                          <a:custGeom>
                            <a:avLst/>
                            <a:gdLst/>
                            <a:ahLst/>
                            <a:cxnLst/>
                            <a:rect l="0" t="0" r="0" b="0"/>
                            <a:pathLst>
                              <a:path w="77263">
                                <a:moveTo>
                                  <a:pt x="0" y="0"/>
                                </a:moveTo>
                                <a:lnTo>
                                  <a:pt x="77263" y="0"/>
                                </a:lnTo>
                              </a:path>
                            </a:pathLst>
                          </a:custGeom>
                          <a:ln w="318" cap="rnd">
                            <a:round/>
                          </a:ln>
                        </wps:spPr>
                        <wps:style>
                          <a:lnRef idx="1">
                            <a:srgbClr val="000000"/>
                          </a:lnRef>
                          <a:fillRef idx="0">
                            <a:srgbClr val="000000">
                              <a:alpha val="0"/>
                            </a:srgbClr>
                          </a:fillRef>
                          <a:effectRef idx="0">
                            <a:scrgbClr r="0" g="0" b="0"/>
                          </a:effectRef>
                          <a:fontRef idx="none"/>
                        </wps:style>
                        <wps:bodyPr/>
                      </wps:wsp>
                      <wps:wsp>
                        <wps:cNvPr id="802" name="Shape 802"/>
                        <wps:cNvSpPr/>
                        <wps:spPr>
                          <a:xfrm>
                            <a:off x="630324" y="1024303"/>
                            <a:ext cx="0" cy="251242"/>
                          </a:xfrm>
                          <a:custGeom>
                            <a:avLst/>
                            <a:gdLst/>
                            <a:ahLst/>
                            <a:cxnLst/>
                            <a:rect l="0" t="0" r="0" b="0"/>
                            <a:pathLst>
                              <a:path h="251242">
                                <a:moveTo>
                                  <a:pt x="0" y="0"/>
                                </a:moveTo>
                                <a:lnTo>
                                  <a:pt x="0" y="251242"/>
                                </a:lnTo>
                              </a:path>
                            </a:pathLst>
                          </a:custGeom>
                          <a:ln w="318" cap="rnd">
                            <a:round/>
                          </a:ln>
                        </wps:spPr>
                        <wps:style>
                          <a:lnRef idx="1">
                            <a:srgbClr val="000000"/>
                          </a:lnRef>
                          <a:fillRef idx="0">
                            <a:srgbClr val="000000">
                              <a:alpha val="0"/>
                            </a:srgbClr>
                          </a:fillRef>
                          <a:effectRef idx="0">
                            <a:scrgbClr r="0" g="0" b="0"/>
                          </a:effectRef>
                          <a:fontRef idx="none"/>
                        </wps:style>
                        <wps:bodyPr/>
                      </wps:wsp>
                      <wps:wsp>
                        <wps:cNvPr id="803" name="Shape 803"/>
                        <wps:cNvSpPr/>
                        <wps:spPr>
                          <a:xfrm>
                            <a:off x="1218484" y="1314196"/>
                            <a:ext cx="25762" cy="0"/>
                          </a:xfrm>
                          <a:custGeom>
                            <a:avLst/>
                            <a:gdLst/>
                            <a:ahLst/>
                            <a:cxnLst/>
                            <a:rect l="0" t="0" r="0" b="0"/>
                            <a:pathLst>
                              <a:path w="25762">
                                <a:moveTo>
                                  <a:pt x="0" y="0"/>
                                </a:moveTo>
                                <a:lnTo>
                                  <a:pt x="25762" y="0"/>
                                </a:lnTo>
                              </a:path>
                            </a:pathLst>
                          </a:custGeom>
                          <a:ln w="318" cap="rnd">
                            <a:round/>
                          </a:ln>
                        </wps:spPr>
                        <wps:style>
                          <a:lnRef idx="1">
                            <a:srgbClr val="000000"/>
                          </a:lnRef>
                          <a:fillRef idx="0">
                            <a:srgbClr val="000000">
                              <a:alpha val="0"/>
                            </a:srgbClr>
                          </a:fillRef>
                          <a:effectRef idx="0">
                            <a:scrgbClr r="0" g="0" b="0"/>
                          </a:effectRef>
                          <a:fontRef idx="none"/>
                        </wps:style>
                        <wps:bodyPr/>
                      </wps:wsp>
                      <wps:wsp>
                        <wps:cNvPr id="804" name="Shape 804"/>
                        <wps:cNvSpPr/>
                        <wps:spPr>
                          <a:xfrm>
                            <a:off x="1205603" y="1294869"/>
                            <a:ext cx="51524" cy="0"/>
                          </a:xfrm>
                          <a:custGeom>
                            <a:avLst/>
                            <a:gdLst/>
                            <a:ahLst/>
                            <a:cxnLst/>
                            <a:rect l="0" t="0" r="0" b="0"/>
                            <a:pathLst>
                              <a:path w="51524">
                                <a:moveTo>
                                  <a:pt x="0" y="0"/>
                                </a:moveTo>
                                <a:lnTo>
                                  <a:pt x="51524" y="0"/>
                                </a:lnTo>
                              </a:path>
                            </a:pathLst>
                          </a:custGeom>
                          <a:ln w="318" cap="rnd">
                            <a:round/>
                          </a:ln>
                        </wps:spPr>
                        <wps:style>
                          <a:lnRef idx="1">
                            <a:srgbClr val="000000"/>
                          </a:lnRef>
                          <a:fillRef idx="0">
                            <a:srgbClr val="000000">
                              <a:alpha val="0"/>
                            </a:srgbClr>
                          </a:fillRef>
                          <a:effectRef idx="0">
                            <a:scrgbClr r="0" g="0" b="0"/>
                          </a:effectRef>
                          <a:fontRef idx="none"/>
                        </wps:style>
                        <wps:bodyPr/>
                      </wps:wsp>
                      <wps:wsp>
                        <wps:cNvPr id="805" name="Shape 805"/>
                        <wps:cNvSpPr/>
                        <wps:spPr>
                          <a:xfrm>
                            <a:off x="1192722" y="1275545"/>
                            <a:ext cx="77286" cy="0"/>
                          </a:xfrm>
                          <a:custGeom>
                            <a:avLst/>
                            <a:gdLst/>
                            <a:ahLst/>
                            <a:cxnLst/>
                            <a:rect l="0" t="0" r="0" b="0"/>
                            <a:pathLst>
                              <a:path w="77286">
                                <a:moveTo>
                                  <a:pt x="0" y="0"/>
                                </a:moveTo>
                                <a:lnTo>
                                  <a:pt x="77286" y="0"/>
                                </a:lnTo>
                              </a:path>
                            </a:pathLst>
                          </a:custGeom>
                          <a:ln w="318" cap="rnd">
                            <a:round/>
                          </a:ln>
                        </wps:spPr>
                        <wps:style>
                          <a:lnRef idx="1">
                            <a:srgbClr val="000000"/>
                          </a:lnRef>
                          <a:fillRef idx="0">
                            <a:srgbClr val="000000">
                              <a:alpha val="0"/>
                            </a:srgbClr>
                          </a:fillRef>
                          <a:effectRef idx="0">
                            <a:scrgbClr r="0" g="0" b="0"/>
                          </a:effectRef>
                          <a:fontRef idx="none"/>
                        </wps:style>
                        <wps:bodyPr/>
                      </wps:wsp>
                      <wps:wsp>
                        <wps:cNvPr id="806" name="Shape 806"/>
                        <wps:cNvSpPr/>
                        <wps:spPr>
                          <a:xfrm>
                            <a:off x="1231365" y="1024303"/>
                            <a:ext cx="0" cy="251242"/>
                          </a:xfrm>
                          <a:custGeom>
                            <a:avLst/>
                            <a:gdLst/>
                            <a:ahLst/>
                            <a:cxnLst/>
                            <a:rect l="0" t="0" r="0" b="0"/>
                            <a:pathLst>
                              <a:path h="251242">
                                <a:moveTo>
                                  <a:pt x="0" y="0"/>
                                </a:moveTo>
                                <a:lnTo>
                                  <a:pt x="0" y="251242"/>
                                </a:lnTo>
                              </a:path>
                            </a:pathLst>
                          </a:custGeom>
                          <a:ln w="318" cap="rnd">
                            <a:round/>
                          </a:ln>
                        </wps:spPr>
                        <wps:style>
                          <a:lnRef idx="1">
                            <a:srgbClr val="000000"/>
                          </a:lnRef>
                          <a:fillRef idx="0">
                            <a:srgbClr val="000000">
                              <a:alpha val="0"/>
                            </a:srgbClr>
                          </a:fillRef>
                          <a:effectRef idx="0">
                            <a:scrgbClr r="0" g="0" b="0"/>
                          </a:effectRef>
                          <a:fontRef idx="none"/>
                        </wps:style>
                        <wps:bodyPr/>
                      </wps:wsp>
                      <wps:wsp>
                        <wps:cNvPr id="807" name="Shape 807"/>
                        <wps:cNvSpPr/>
                        <wps:spPr>
                          <a:xfrm>
                            <a:off x="1231365" y="869687"/>
                            <a:ext cx="171722" cy="154616"/>
                          </a:xfrm>
                          <a:custGeom>
                            <a:avLst/>
                            <a:gdLst/>
                            <a:ahLst/>
                            <a:cxnLst/>
                            <a:rect l="0" t="0" r="0" b="0"/>
                            <a:pathLst>
                              <a:path w="171722" h="154616">
                                <a:moveTo>
                                  <a:pt x="0" y="154616"/>
                                </a:moveTo>
                                <a:lnTo>
                                  <a:pt x="0" y="0"/>
                                </a:lnTo>
                                <a:lnTo>
                                  <a:pt x="171722" y="0"/>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808" name="Shape 808"/>
                        <wps:cNvSpPr/>
                        <wps:spPr>
                          <a:xfrm>
                            <a:off x="1059642" y="676435"/>
                            <a:ext cx="343445" cy="32215"/>
                          </a:xfrm>
                          <a:custGeom>
                            <a:avLst/>
                            <a:gdLst/>
                            <a:ahLst/>
                            <a:cxnLst/>
                            <a:rect l="0" t="0" r="0" b="0"/>
                            <a:pathLst>
                              <a:path w="343445" h="32215">
                                <a:moveTo>
                                  <a:pt x="0" y="32215"/>
                                </a:moveTo>
                                <a:lnTo>
                                  <a:pt x="343445" y="32215"/>
                                </a:lnTo>
                                <a:lnTo>
                                  <a:pt x="343445" y="0"/>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809" name="Shape 809"/>
                        <wps:cNvSpPr/>
                        <wps:spPr>
                          <a:xfrm>
                            <a:off x="1660683" y="802054"/>
                            <a:ext cx="193191" cy="16908"/>
                          </a:xfrm>
                          <a:custGeom>
                            <a:avLst/>
                            <a:gdLst/>
                            <a:ahLst/>
                            <a:cxnLst/>
                            <a:rect l="0" t="0" r="0" b="0"/>
                            <a:pathLst>
                              <a:path w="193191" h="16908">
                                <a:moveTo>
                                  <a:pt x="0" y="0"/>
                                </a:moveTo>
                                <a:lnTo>
                                  <a:pt x="24149" y="0"/>
                                </a:lnTo>
                                <a:lnTo>
                                  <a:pt x="24149" y="16908"/>
                                </a:lnTo>
                                <a:lnTo>
                                  <a:pt x="193191" y="16908"/>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810" name="Shape 810"/>
                        <wps:cNvSpPr/>
                        <wps:spPr>
                          <a:xfrm>
                            <a:off x="2278876" y="739227"/>
                            <a:ext cx="257596" cy="14522"/>
                          </a:xfrm>
                          <a:custGeom>
                            <a:avLst/>
                            <a:gdLst/>
                            <a:ahLst/>
                            <a:cxnLst/>
                            <a:rect l="0" t="0" r="0" b="0"/>
                            <a:pathLst>
                              <a:path w="257596" h="14522">
                                <a:moveTo>
                                  <a:pt x="0" y="0"/>
                                </a:moveTo>
                                <a:lnTo>
                                  <a:pt x="24149" y="0"/>
                                </a:lnTo>
                                <a:lnTo>
                                  <a:pt x="24149" y="14522"/>
                                </a:lnTo>
                                <a:lnTo>
                                  <a:pt x="257596" y="14522"/>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811" name="Shape 811"/>
                        <wps:cNvSpPr/>
                        <wps:spPr>
                          <a:xfrm>
                            <a:off x="82965" y="483182"/>
                            <a:ext cx="257596" cy="3204"/>
                          </a:xfrm>
                          <a:custGeom>
                            <a:avLst/>
                            <a:gdLst/>
                            <a:ahLst/>
                            <a:cxnLst/>
                            <a:rect l="0" t="0" r="0" b="0"/>
                            <a:pathLst>
                              <a:path w="257596" h="3204">
                                <a:moveTo>
                                  <a:pt x="257596" y="3204"/>
                                </a:moveTo>
                                <a:lnTo>
                                  <a:pt x="0" y="0"/>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812" name="Shape 812"/>
                        <wps:cNvSpPr/>
                        <wps:spPr>
                          <a:xfrm>
                            <a:off x="1789470" y="483182"/>
                            <a:ext cx="64405" cy="176344"/>
                          </a:xfrm>
                          <a:custGeom>
                            <a:avLst/>
                            <a:gdLst/>
                            <a:ahLst/>
                            <a:cxnLst/>
                            <a:rect l="0" t="0" r="0" b="0"/>
                            <a:pathLst>
                              <a:path w="64405" h="176344">
                                <a:moveTo>
                                  <a:pt x="64405" y="176344"/>
                                </a:moveTo>
                                <a:lnTo>
                                  <a:pt x="0" y="176344"/>
                                </a:lnTo>
                                <a:lnTo>
                                  <a:pt x="0" y="0"/>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813" name="Rectangle 813"/>
                        <wps:cNvSpPr/>
                        <wps:spPr>
                          <a:xfrm>
                            <a:off x="825446" y="568376"/>
                            <a:ext cx="22213" cy="110947"/>
                          </a:xfrm>
                          <a:prstGeom prst="rect">
                            <a:avLst/>
                          </a:prstGeom>
                          <a:ln>
                            <a:noFill/>
                          </a:ln>
                        </wps:spPr>
                        <wps:txbx>
                          <w:txbxContent>
                            <w:p w14:paraId="7E43ABA4" w14:textId="77777777" w:rsidR="00E51E44" w:rsidRDefault="00E51E44" w:rsidP="00E51E44">
                              <w:pPr>
                                <w:spacing w:after="160" w:line="259" w:lineRule="auto"/>
                              </w:pPr>
                              <w:r>
                                <w:rPr>
                                  <w:rFonts w:ascii="Calibri" w:eastAsia="Calibri" w:hAnsi="Calibri" w:cs="Calibri"/>
                                  <w:b/>
                                  <w:sz w:val="13"/>
                                </w:rPr>
                                <w:t>-</w:t>
                              </w:r>
                            </w:p>
                          </w:txbxContent>
                        </wps:txbx>
                        <wps:bodyPr horzOverflow="overflow" vert="horz" lIns="0" tIns="0" rIns="0" bIns="0" rtlCol="0">
                          <a:noAutofit/>
                        </wps:bodyPr>
                      </wps:wsp>
                      <wps:wsp>
                        <wps:cNvPr id="814" name="Rectangle 814"/>
                        <wps:cNvSpPr/>
                        <wps:spPr>
                          <a:xfrm>
                            <a:off x="818404" y="805676"/>
                            <a:ext cx="36188" cy="111063"/>
                          </a:xfrm>
                          <a:prstGeom prst="rect">
                            <a:avLst/>
                          </a:prstGeom>
                          <a:ln>
                            <a:noFill/>
                          </a:ln>
                        </wps:spPr>
                        <wps:txbx>
                          <w:txbxContent>
                            <w:p w14:paraId="051CAD64" w14:textId="77777777" w:rsidR="00E51E44" w:rsidRDefault="00E51E44" w:rsidP="00E51E44">
                              <w:pPr>
                                <w:spacing w:after="160" w:line="259" w:lineRule="auto"/>
                              </w:pPr>
                              <w:r>
                                <w:rPr>
                                  <w:rFonts w:ascii="Calibri" w:eastAsia="Calibri" w:hAnsi="Calibri" w:cs="Calibri"/>
                                  <w:b/>
                                  <w:sz w:val="13"/>
                                </w:rPr>
                                <w:t>+</w:t>
                              </w:r>
                            </w:p>
                          </w:txbxContent>
                        </wps:txbx>
                        <wps:bodyPr horzOverflow="overflow" vert="horz" lIns="0" tIns="0" rIns="0" bIns="0" rtlCol="0">
                          <a:noAutofit/>
                        </wps:bodyPr>
                      </wps:wsp>
                      <wps:wsp>
                        <wps:cNvPr id="815" name="Rectangle 815"/>
                        <wps:cNvSpPr/>
                        <wps:spPr>
                          <a:xfrm>
                            <a:off x="1413334" y="667785"/>
                            <a:ext cx="22236" cy="111063"/>
                          </a:xfrm>
                          <a:prstGeom prst="rect">
                            <a:avLst/>
                          </a:prstGeom>
                          <a:ln>
                            <a:noFill/>
                          </a:ln>
                        </wps:spPr>
                        <wps:txbx>
                          <w:txbxContent>
                            <w:p w14:paraId="38347DB7" w14:textId="77777777" w:rsidR="00E51E44" w:rsidRDefault="00E51E44" w:rsidP="00E51E44">
                              <w:pPr>
                                <w:spacing w:after="160" w:line="259" w:lineRule="auto"/>
                              </w:pPr>
                              <w:r>
                                <w:rPr>
                                  <w:rFonts w:ascii="Calibri" w:eastAsia="Calibri" w:hAnsi="Calibri" w:cs="Calibri"/>
                                  <w:b/>
                                  <w:sz w:val="13"/>
                                </w:rPr>
                                <w:t>-</w:t>
                              </w:r>
                            </w:p>
                          </w:txbxContent>
                        </wps:txbx>
                        <wps:bodyPr horzOverflow="overflow" vert="horz" lIns="0" tIns="0" rIns="0" bIns="0" rtlCol="0">
                          <a:noAutofit/>
                        </wps:bodyPr>
                      </wps:wsp>
                      <wps:wsp>
                        <wps:cNvPr id="816" name="Rectangle 816"/>
                        <wps:cNvSpPr/>
                        <wps:spPr>
                          <a:xfrm>
                            <a:off x="1415605" y="839663"/>
                            <a:ext cx="36188" cy="111063"/>
                          </a:xfrm>
                          <a:prstGeom prst="rect">
                            <a:avLst/>
                          </a:prstGeom>
                          <a:ln>
                            <a:noFill/>
                          </a:ln>
                        </wps:spPr>
                        <wps:txbx>
                          <w:txbxContent>
                            <w:p w14:paraId="50C7ABA6" w14:textId="77777777" w:rsidR="00E51E44" w:rsidRDefault="00E51E44" w:rsidP="00E51E44">
                              <w:pPr>
                                <w:spacing w:after="160" w:line="259" w:lineRule="auto"/>
                              </w:pPr>
                              <w:r>
                                <w:rPr>
                                  <w:rFonts w:ascii="Calibri" w:eastAsia="Calibri" w:hAnsi="Calibri" w:cs="Calibri"/>
                                  <w:b/>
                                  <w:sz w:val="13"/>
                                </w:rPr>
                                <w:t>+</w:t>
                              </w:r>
                            </w:p>
                          </w:txbxContent>
                        </wps:txbx>
                        <wps:bodyPr horzOverflow="overflow" vert="horz" lIns="0" tIns="0" rIns="0" bIns="0" rtlCol="0">
                          <a:noAutofit/>
                        </wps:bodyPr>
                      </wps:wsp>
                      <wps:wsp>
                        <wps:cNvPr id="817" name="Shape 817"/>
                        <wps:cNvSpPr/>
                        <wps:spPr>
                          <a:xfrm>
                            <a:off x="839622" y="0"/>
                            <a:ext cx="0" cy="193287"/>
                          </a:xfrm>
                          <a:custGeom>
                            <a:avLst/>
                            <a:gdLst/>
                            <a:ahLst/>
                            <a:cxnLst/>
                            <a:rect l="0" t="0" r="0" b="0"/>
                            <a:pathLst>
                              <a:path h="193287">
                                <a:moveTo>
                                  <a:pt x="0" y="0"/>
                                </a:moveTo>
                                <a:lnTo>
                                  <a:pt x="0" y="193287"/>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818" name="Shape 818"/>
                        <wps:cNvSpPr/>
                        <wps:spPr>
                          <a:xfrm>
                            <a:off x="807431" y="0"/>
                            <a:ext cx="0" cy="193287"/>
                          </a:xfrm>
                          <a:custGeom>
                            <a:avLst/>
                            <a:gdLst/>
                            <a:ahLst/>
                            <a:cxnLst/>
                            <a:rect l="0" t="0" r="0" b="0"/>
                            <a:pathLst>
                              <a:path h="193287">
                                <a:moveTo>
                                  <a:pt x="0" y="0"/>
                                </a:moveTo>
                                <a:lnTo>
                                  <a:pt x="0" y="193287"/>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819" name="Shape 819"/>
                        <wps:cNvSpPr/>
                        <wps:spPr>
                          <a:xfrm>
                            <a:off x="839622" y="96643"/>
                            <a:ext cx="144893" cy="0"/>
                          </a:xfrm>
                          <a:custGeom>
                            <a:avLst/>
                            <a:gdLst/>
                            <a:ahLst/>
                            <a:cxnLst/>
                            <a:rect l="0" t="0" r="0" b="0"/>
                            <a:pathLst>
                              <a:path w="144893">
                                <a:moveTo>
                                  <a:pt x="144893" y="0"/>
                                </a:moveTo>
                                <a:lnTo>
                                  <a:pt x="0" y="0"/>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820" name="Shape 820"/>
                        <wps:cNvSpPr/>
                        <wps:spPr>
                          <a:xfrm>
                            <a:off x="662538" y="96643"/>
                            <a:ext cx="144893" cy="0"/>
                          </a:xfrm>
                          <a:custGeom>
                            <a:avLst/>
                            <a:gdLst/>
                            <a:ahLst/>
                            <a:cxnLst/>
                            <a:rect l="0" t="0" r="0" b="0"/>
                            <a:pathLst>
                              <a:path w="144893">
                                <a:moveTo>
                                  <a:pt x="144893" y="0"/>
                                </a:moveTo>
                                <a:lnTo>
                                  <a:pt x="0" y="0"/>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821" name="Shape 821"/>
                        <wps:cNvSpPr/>
                        <wps:spPr>
                          <a:xfrm>
                            <a:off x="604585" y="96643"/>
                            <a:ext cx="57953" cy="389743"/>
                          </a:xfrm>
                          <a:custGeom>
                            <a:avLst/>
                            <a:gdLst/>
                            <a:ahLst/>
                            <a:cxnLst/>
                            <a:rect l="0" t="0" r="0" b="0"/>
                            <a:pathLst>
                              <a:path w="57953" h="389743">
                                <a:moveTo>
                                  <a:pt x="57953" y="0"/>
                                </a:moveTo>
                                <a:lnTo>
                                  <a:pt x="0" y="0"/>
                                </a:lnTo>
                                <a:lnTo>
                                  <a:pt x="0" y="389743"/>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822" name="Shape 822"/>
                        <wps:cNvSpPr/>
                        <wps:spPr>
                          <a:xfrm>
                            <a:off x="984515" y="96643"/>
                            <a:ext cx="257595" cy="612006"/>
                          </a:xfrm>
                          <a:custGeom>
                            <a:avLst/>
                            <a:gdLst/>
                            <a:ahLst/>
                            <a:cxnLst/>
                            <a:rect l="0" t="0" r="0" b="0"/>
                            <a:pathLst>
                              <a:path w="257595" h="612006">
                                <a:moveTo>
                                  <a:pt x="0" y="0"/>
                                </a:moveTo>
                                <a:lnTo>
                                  <a:pt x="257595" y="0"/>
                                </a:lnTo>
                                <a:lnTo>
                                  <a:pt x="257595" y="612006"/>
                                </a:lnTo>
                              </a:path>
                            </a:pathLst>
                          </a:custGeom>
                          <a:ln w="1706" cap="rnd">
                            <a:round/>
                          </a:ln>
                        </wps:spPr>
                        <wps:style>
                          <a:lnRef idx="1">
                            <a:srgbClr val="000000"/>
                          </a:lnRef>
                          <a:fillRef idx="0">
                            <a:srgbClr val="000000">
                              <a:alpha val="0"/>
                            </a:srgbClr>
                          </a:fillRef>
                          <a:effectRef idx="0">
                            <a:scrgbClr r="0" g="0" b="0"/>
                          </a:effectRef>
                          <a:fontRef idx="none"/>
                        </wps:style>
                        <wps:bodyPr/>
                      </wps:wsp>
                      <wps:wsp>
                        <wps:cNvPr id="823" name="Rectangle 823"/>
                        <wps:cNvSpPr/>
                        <wps:spPr>
                          <a:xfrm>
                            <a:off x="-38100" y="193203"/>
                            <a:ext cx="387350" cy="599056"/>
                          </a:xfrm>
                          <a:prstGeom prst="rect">
                            <a:avLst/>
                          </a:prstGeom>
                          <a:ln>
                            <a:noFill/>
                          </a:ln>
                        </wps:spPr>
                        <wps:txbx>
                          <w:txbxContent>
                            <w:p w14:paraId="1710D4CD" w14:textId="77777777" w:rsidR="00E51E44" w:rsidRDefault="00E51E44" w:rsidP="00E51E44">
                              <w:pPr>
                                <w:spacing w:after="160" w:line="259" w:lineRule="auto"/>
                              </w:pPr>
                              <w:r>
                                <w:rPr>
                                  <w:rFonts w:ascii="Calibri" w:eastAsia="Calibri" w:hAnsi="Calibri" w:cs="Calibri"/>
                                  <w:b/>
                                  <w:sz w:val="32"/>
                                </w:rPr>
                                <w:t>V</w:t>
                              </w:r>
                            </w:p>
                          </w:txbxContent>
                        </wps:txbx>
                        <wps:bodyPr horzOverflow="overflow" vert="horz" lIns="0" tIns="0" rIns="0" bIns="0" rtlCol="0">
                          <a:noAutofit/>
                        </wps:bodyPr>
                      </wps:wsp>
                      <wps:wsp>
                        <wps:cNvPr id="824" name="Rectangle 824"/>
                        <wps:cNvSpPr/>
                        <wps:spPr>
                          <a:xfrm>
                            <a:off x="80648" y="285751"/>
                            <a:ext cx="1240152" cy="506392"/>
                          </a:xfrm>
                          <a:prstGeom prst="rect">
                            <a:avLst/>
                          </a:prstGeom>
                          <a:ln>
                            <a:noFill/>
                          </a:ln>
                        </wps:spPr>
                        <wps:txbx>
                          <w:txbxContent>
                            <w:p w14:paraId="7BC0799C" w14:textId="77777777" w:rsidR="00E51E44" w:rsidRDefault="00E51E44" w:rsidP="00E51E44">
                              <w:pPr>
                                <w:spacing w:after="160" w:line="259" w:lineRule="auto"/>
                              </w:pPr>
                              <w:r>
                                <w:rPr>
                                  <w:rFonts w:ascii="Calibri" w:eastAsia="Calibri" w:hAnsi="Calibri" w:cs="Calibri"/>
                                  <w:b/>
                                  <w:sz w:val="26"/>
                                </w:rPr>
                                <w:t>in</w:t>
                              </w:r>
                            </w:p>
                          </w:txbxContent>
                        </wps:txbx>
                        <wps:bodyPr horzOverflow="overflow" vert="horz" lIns="0" tIns="0" rIns="0" bIns="0" rtlCol="0">
                          <a:noAutofit/>
                        </wps:bodyPr>
                      </wps:wsp>
                      <wps:wsp>
                        <wps:cNvPr id="825" name="Rectangle 825"/>
                        <wps:cNvSpPr/>
                        <wps:spPr>
                          <a:xfrm>
                            <a:off x="1625600" y="319245"/>
                            <a:ext cx="306736" cy="277658"/>
                          </a:xfrm>
                          <a:prstGeom prst="rect">
                            <a:avLst/>
                          </a:prstGeom>
                          <a:ln>
                            <a:noFill/>
                          </a:ln>
                        </wps:spPr>
                        <wps:txbx>
                          <w:txbxContent>
                            <w:p w14:paraId="22065E45" w14:textId="77777777" w:rsidR="00E51E44" w:rsidRDefault="00E51E44" w:rsidP="00E51E44">
                              <w:pPr>
                                <w:spacing w:after="160" w:line="259" w:lineRule="auto"/>
                              </w:pPr>
                              <w:r>
                                <w:rPr>
                                  <w:rFonts w:ascii="Calibri" w:eastAsia="Calibri" w:hAnsi="Calibri" w:cs="Calibri"/>
                                  <w:b/>
                                  <w:sz w:val="32"/>
                                </w:rPr>
                                <w:t>Clk</w:t>
                              </w:r>
                            </w:p>
                          </w:txbxContent>
                        </wps:txbx>
                        <wps:bodyPr horzOverflow="overflow" vert="horz" lIns="0" tIns="0" rIns="0" bIns="0" rtlCol="0">
                          <a:noAutofit/>
                        </wps:bodyPr>
                      </wps:wsp>
                      <wps:wsp>
                        <wps:cNvPr id="826" name="Shape 826"/>
                        <wps:cNvSpPr/>
                        <wps:spPr>
                          <a:xfrm>
                            <a:off x="2961496" y="715092"/>
                            <a:ext cx="186739" cy="77281"/>
                          </a:xfrm>
                          <a:custGeom>
                            <a:avLst/>
                            <a:gdLst/>
                            <a:ahLst/>
                            <a:cxnLst/>
                            <a:rect l="0" t="0" r="0" b="0"/>
                            <a:pathLst>
                              <a:path w="186739" h="77281">
                                <a:moveTo>
                                  <a:pt x="160977" y="0"/>
                                </a:moveTo>
                                <a:lnTo>
                                  <a:pt x="186739" y="38657"/>
                                </a:lnTo>
                                <a:lnTo>
                                  <a:pt x="160977" y="77281"/>
                                </a:lnTo>
                                <a:lnTo>
                                  <a:pt x="160977" y="57952"/>
                                </a:lnTo>
                                <a:lnTo>
                                  <a:pt x="0" y="57952"/>
                                </a:lnTo>
                                <a:lnTo>
                                  <a:pt x="0" y="19329"/>
                                </a:lnTo>
                                <a:lnTo>
                                  <a:pt x="160977" y="19329"/>
                                </a:lnTo>
                                <a:lnTo>
                                  <a:pt x="160977" y="0"/>
                                </a:ln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827" name="Shape 827"/>
                        <wps:cNvSpPr/>
                        <wps:spPr>
                          <a:xfrm>
                            <a:off x="2961496" y="715092"/>
                            <a:ext cx="186739" cy="77281"/>
                          </a:xfrm>
                          <a:custGeom>
                            <a:avLst/>
                            <a:gdLst/>
                            <a:ahLst/>
                            <a:cxnLst/>
                            <a:rect l="0" t="0" r="0" b="0"/>
                            <a:pathLst>
                              <a:path w="186739" h="77281">
                                <a:moveTo>
                                  <a:pt x="186739" y="38657"/>
                                </a:moveTo>
                                <a:lnTo>
                                  <a:pt x="160977" y="77281"/>
                                </a:lnTo>
                                <a:lnTo>
                                  <a:pt x="160977" y="57952"/>
                                </a:lnTo>
                                <a:lnTo>
                                  <a:pt x="0" y="57952"/>
                                </a:lnTo>
                                <a:lnTo>
                                  <a:pt x="0" y="19329"/>
                                </a:lnTo>
                                <a:lnTo>
                                  <a:pt x="160977" y="19329"/>
                                </a:lnTo>
                                <a:lnTo>
                                  <a:pt x="160977" y="0"/>
                                </a:lnTo>
                                <a:lnTo>
                                  <a:pt x="186739" y="38657"/>
                                </a:lnTo>
                                <a:close/>
                              </a:path>
                            </a:pathLst>
                          </a:custGeom>
                          <a:ln w="1706" cap="rnd">
                            <a:round/>
                          </a:ln>
                        </wps:spPr>
                        <wps:style>
                          <a:lnRef idx="1">
                            <a:srgbClr val="000000"/>
                          </a:lnRef>
                          <a:fillRef idx="0">
                            <a:srgbClr val="000000">
                              <a:alpha val="0"/>
                            </a:srgbClr>
                          </a:fillRef>
                          <a:effectRef idx="0">
                            <a:scrgbClr r="0" g="0" b="0"/>
                          </a:effectRef>
                          <a:fontRef idx="none"/>
                        </wps:style>
                        <wps:bodyPr/>
                      </wps:wsp>
                      <wps:wsp>
                        <wps:cNvPr id="828" name="Rectangle 828"/>
                        <wps:cNvSpPr/>
                        <wps:spPr>
                          <a:xfrm>
                            <a:off x="3150723" y="1228536"/>
                            <a:ext cx="42312" cy="153959"/>
                          </a:xfrm>
                          <a:prstGeom prst="rect">
                            <a:avLst/>
                          </a:prstGeom>
                          <a:ln>
                            <a:noFill/>
                          </a:ln>
                        </wps:spPr>
                        <wps:txbx>
                          <w:txbxContent>
                            <w:p w14:paraId="695B35A3" w14:textId="77777777" w:rsidR="00E51E44" w:rsidRDefault="00E51E44" w:rsidP="00E51E44">
                              <w:pPr>
                                <w:spacing w:after="160" w:line="259" w:lineRule="auto"/>
                              </w:pPr>
                              <w:r>
                                <w:t xml:space="preserve"> </w:t>
                              </w:r>
                            </w:p>
                          </w:txbxContent>
                        </wps:txbx>
                        <wps:bodyPr horzOverflow="overflow" vert="horz" lIns="0" tIns="0" rIns="0" bIns="0" rtlCol="0">
                          <a:noAutofit/>
                        </wps:bodyPr>
                      </wps:wsp>
                    </wpg:wgp>
                  </a:graphicData>
                </a:graphic>
              </wp:inline>
            </w:drawing>
          </mc:Choice>
          <mc:Fallback>
            <w:pict>
              <v:group w14:anchorId="794FF4DB" id="Group 17116" o:spid="_x0000_s1026" style="width:283pt;height:108.85pt;mso-position-horizontal-relative:char;mso-position-vertical-relative:line" coordorigin="-381" coordsize="35242,13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">
                <v:shape id="Shape 781" o:spid="_x0000_s1027" style="position:absolute;left:8020;top:4509;width:2576;height:5154;visibility:visible;mso-wrap-style:square;v-text-anchor:top" coordsize="257573,515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lXpcUA&#10;AADcAAAADwAAAGRycy9kb3ducmV2LnhtbESPzW7CMBCE75V4B2uReqnACYc2ChgERZQeeuFHnFfx&#10;kgTidWS7Sfr2daVKHEcz841msRpMIzpyvrasIJ0mIIgLq2suFZxPu0kGwgdkjY1lUvBDHlbL0dMC&#10;c217PlB3DKWIEPY5KqhCaHMpfVGRQT+1LXH0rtYZDFG6UmqHfYSbRs6S5FUarDkuVNjSe0XF/fht&#10;FHy4tFv3BWftdntJb/tNpl/2X0o9j4f1HESgITzC/+1PreAtS+HvTDwC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OVelxQAAANwAAAAPAAAAAAAAAAAAAAAAAJgCAABkcnMv&#10;ZG93bnJldi54bWxQSwUGAAAAAAQABAD1AAAAigMAAAAA&#10;" path="m,515363l257573,257682,,,,515363xe" filled="f" strokeweight=".00883mm">
                  <v:stroke endcap="round"/>
                  <v:path arrowok="t" textboxrect="0,0,257573,515363"/>
                </v:shape>
                <v:shape id="Shape 783" o:spid="_x0000_s1028" style="position:absolute;left:14030;top:5797;width:2576;height:4446;visibility:visible;mso-wrap-style:square;v-text-anchor:top" coordsize="257596,4445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pjscA&#10;AADcAAAADwAAAGRycy9kb3ducmV2LnhtbESPT2vCQBTE70K/w/IKvUjdWMFqmo1UQSz1ILV66O2R&#10;fU2C2bchu+bPt+8WBI/DzPyGSVa9qURLjSstK5hOIhDEmdUl5wpO39vnBQjnkTVWlknBQA5W6cMo&#10;wVjbjr+oPfpcBAi7GBUU3texlC4ryKCb2Jo4eL+2MeiDbHKpG+wC3FTyJYrm0mDJYaHAmjYFZZfj&#10;1Sjo2oHM4bK3br78HHZrff4Zb85KPT32728gPPX+Hr61P7SC18UM/s+EIyDT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4/6Y7HAAAA3AAAAA8AAAAAAAAAAAAAAAAAmAIAAGRy&#10;cy9kb3ducmV2LnhtbFBLBQYAAAAABAAEAPUAAACMAwAAAAA=&#10;" path="m,444511l257596,222262,,,,444511xe" filled="f" strokeweight=".00883mm">
                  <v:stroke endcap="round"/>
                  <v:path arrowok="t" textboxrect="0,0,257596,444511"/>
                </v:shape>
                <v:shape id="Shape 784" o:spid="_x0000_s1029" style="position:absolute;left:18538;top:6595;width:2125;height:0;visibility:visible;mso-wrap-style:square;v-text-anchor:top" coordsize="2125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V/wsMA&#10;AADcAAAADwAAAGRycy9kb3ducmV2LnhtbESPT2sCMRTE70K/Q3gFb5qttla2RpFCwat/8PzYPDdr&#10;Ny9rEndXP30jCD0OM/MbZrHqbS1a8qFyrOBtnIEgLpyuuFRw2P+M5iBCRNZYOyYFNwqwWr4MFphr&#10;1/GW2l0sRYJwyFGBibHJpQyFIYth7Bri5J2ctxiT9KXUHrsEt7WcZNlMWqw4LRhs6NtQ8bu7WgX+&#10;w0yjN+2tO05Pcntvz5f9+a7U8LVff4GI1Mf/8LO90Qo+5+/wOJOOgF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5V/wsMAAADcAAAADwAAAAAAAAAAAAAAAACYAgAAZHJzL2Rv&#10;d25yZXYueG1sUEsFBgAAAAAEAAQA9QAAAIgDAAAAAA==&#10;" path="m,l212501,e" filled="f" strokeweight=".04739mm">
                  <v:stroke endcap="round"/>
                  <v:path arrowok="t" textboxrect="0,0,212501,0"/>
                </v:shape>
                <v:shape id="Shape 785" o:spid="_x0000_s1030" style="position:absolute;left:18538;top:8189;width:2125;height:0;visibility:visible;mso-wrap-style:square;v-text-anchor:top" coordsize="2125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naWcMA&#10;AADcAAAADwAAAGRycy9kb3ducmV2LnhtbESPW2sCMRSE3wv9D+EUfKvZKl5YjSKC4KsXfD5sjpu1&#10;m5M1iburv74pFPo4zMw3zHLd21q05EPlWMHXMANBXDhdcangfNp9zkGEiKyxdkwKnhRgvXp/W2Ku&#10;XccHao+xFAnCIUcFJsYmlzIUhiyGoWuIk3d13mJM0pdSe+wS3NZylGVTabHitGCwoa2h4vv4sAr8&#10;xIyjN+2zu4yv8vBqb/fT7aXU4KPfLEBE6uN/+K+91wpm8wn8nklHQK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naWcMAAADcAAAADwAAAAAAAAAAAAAAAACYAgAAZHJzL2Rv&#10;d25yZXYueG1sUEsFBgAAAAAEAAQA9QAAAIgDAAAAAA==&#10;" path="m,l212501,e" filled="f" strokeweight=".04739mm">
                  <v:stroke endcap="round"/>
                  <v:path arrowok="t" textboxrect="0,0,212501,0"/>
                </v:shape>
                <v:shape id="Shape 786" o:spid="_x0000_s1031" style="position:absolute;left:20663;top:7392;width:2125;height:0;visibility:visible;mso-wrap-style:square;v-text-anchor:top" coordsize="2125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tELsMA&#10;AADcAAAADwAAAGRycy9kb3ducmV2LnhtbESPT2sCMRTE74V+h/AK3mq2laqsRpGC4NU/eH5snpu1&#10;m5c1iburn74RBI/DzPyGmS97W4uWfKgcK/gaZiCIC6crLhUc9uvPKYgQkTXWjknBjQIsF+9vc8y1&#10;63hL7S6WIkE45KjAxNjkUobCkMUwdA1x8k7OW4xJ+lJqj12C21p+Z9lYWqw4LRhs6NdQ8be7WgX+&#10;x4yiN+2tO45Ocntvz5f9+a7U4KNfzUBE6uMr/GxvtILJdAyPM+kI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tELsMAAADcAAAADwAAAAAAAAAAAAAAAACYAgAAZHJzL2Rv&#10;d25yZXYueG1sUEsFBgAAAAAEAAQA9QAAAIgDAAAAAA==&#10;" path="m212501,l,e" filled="f" strokeweight=".04739mm">
                  <v:stroke endcap="round"/>
                  <v:path arrowok="t" textboxrect="0,0,212501,0"/>
                </v:shape>
                <v:shape id="Shape 787" o:spid="_x0000_s1032" style="position:absolute;left:19282;top:5797;width:2762;height:3189;visibility:visible;mso-wrap-style:square;v-text-anchor:top" coordsize="276247,3189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1bmcIA&#10;AADcAAAADwAAAGRycy9kb3ducmV2LnhtbESPwWrDMBBE74X8g9hAb43cHhrjRjYlkNCrk9L2uLU2&#10;lom1EpKSOH8fBQo9DjPzhlk1kx3FmUIcHCt4XhQgiDunB+4VfO43TyWImJA1jo5JwZUiNPXsYYWV&#10;dhdu6bxLvcgQjhUqMCn5SsrYGbIYF84TZ+/ggsWUZeilDnjJcDvKl6J4lRYHzgsGPa0NdcfdySrw&#10;pjzFLnj99dO6dfHd/m4zQqnH+fT+BiLRlP7Df+0PrWBZLuF+Jh8BW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vVuZwgAAANwAAAAPAAAAAAAAAAAAAAAAAJgCAABkcnMvZG93&#10;bnJldi54bWxQSwUGAAAAAAQABAD1AAAAhwMAAAAA&#10;" path="m,l82874,v88804,21135,160932,80587,193373,159470c243261,237977,171359,297259,82874,318905l,318905c51319,217831,51319,101075,,xe" stroked="f" strokeweight="0">
                  <v:stroke endcap="round"/>
                  <v:path arrowok="t" textboxrect="0,0,276247,318905"/>
                </v:shape>
                <v:shape id="Shape 788" o:spid="_x0000_s1033" style="position:absolute;left:19282;top:5797;width:2762;height:3189;visibility:visible;mso-wrap-style:square;v-text-anchor:top" coordsize="276247,3189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e+KcEA&#10;AADcAAAADwAAAGRycy9kb3ducmV2LnhtbERPu27CMBTdkfgH6yKxgcNDFAUMgqoFBhbSqvNVfEki&#10;4usQuyH5ezwgMR6d93rbmlI0VLvCsoLJOAJBnFpdcKbg9+d7tAThPLLG0jIp6MjBdtPvrTHW9sEX&#10;ahKfiRDCLkYFufdVLKVLczLoxrYiDtzV1gZ9gHUmdY2PEG5KOY2ihTRYcGjIsaLPnNJb8m8U3P6+&#10;DkUzO9/17njo5N7Pu3ZhlRoO2t0KhKfWv8Uv90kr+FiGteFMOAJy8w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UnvinBAAAA3AAAAA8AAAAAAAAAAAAAAAAAmAIAAGRycy9kb3du&#10;cmV2LnhtbFBLBQYAAAAABAAEAPUAAACGAwAAAAA=&#10;" path="m276247,159470c243261,237977,171359,297259,82874,318905l,318905c51319,217831,51319,101075,,l82874,v88804,21135,160932,80587,193373,159470xe" filled="f" strokeweight=".04739mm">
                  <v:stroke endcap="round"/>
                  <v:path arrowok="t" textboxrect="0,0,276247,318905"/>
                </v:shape>
                <v:shape id="Shape 789" o:spid="_x0000_s1034" style="position:absolute;left:19282;top:5797;width:2762;height:3189;visibility:visible;mso-wrap-style:square;v-text-anchor:top" coordsize="276247,3189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5qcMIA&#10;AADcAAAADwAAAGRycy9kb3ducmV2LnhtbESPQWsCMRSE74L/ITyhNzfbHup2a5QitPS6VtoeXzfP&#10;zeLmJSRR139vhILHYWa+YZbr0Q7iRCH2jhU8FiUI4tbpnjsFu6/3eQUiJmSNg2NScKEI69V0ssRa&#10;uzM3dNqmTmQIxxoVmJR8LWVsDVmMhfPE2du7YDFlGTqpA54z3A7yqSyfpcWe84JBTxtD7WF7tAq8&#10;qY6xDV5//zZuU/40fx8ZodTDbHx7BZFoTPfwf/tTK1hUL3A7k4+AXF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bmpwwgAAANwAAAAPAAAAAAAAAAAAAAAAAJgCAABkcnMvZG93&#10;bnJldi54bWxQSwUGAAAAAAQABAD1AAAAhwMAAAAA&#10;" path="m,l169997,v58679,,106250,71383,106250,159436c276247,247522,228676,318905,169997,318905l,318905,,xe" stroked="f" strokeweight="0">
                  <v:stroke endcap="round"/>
                  <v:path arrowok="t" textboxrect="0,0,276247,318905"/>
                </v:shape>
                <v:shape id="Shape 790" o:spid="_x0000_s1035" style="position:absolute;left:19282;top:5797;width:2762;height:3189;visibility:visible;mso-wrap-style:square;v-text-anchor:top" coordsize="276247,3189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ogk8sEA&#10;AADcAAAADwAAAGRycy9kb3ducmV2LnhtbERPyW7CMBC9V+IfrEHqDRxoxRIwCBClHLiwiPMoHpKI&#10;eBxiE5K/rw9IPT69fb5sTCFqqlxuWcGgH4EgTqzOOVVwOf/0JiCcR9ZYWCYFLTlYLjofc4y1ffGR&#10;6pNPRQhhF6OCzPsyltIlGRl0fVsSB+5mK4M+wCqVusJXCDeFHEbRSBrMOTRkWNImo+R+ehoF9+t2&#10;l9dfh4de/e5aufbfbTOySn12m9UMhKfG/4vf7r1WMJ6G+eFMOAJy8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6IJPLBAAAA3AAAAA8AAAAAAAAAAAAAAAAAmAIAAGRycy9kb3du&#10;cmV2LnhtbFBLBQYAAAAABAAEAPUAAACGAwAAAAA=&#10;" path="m169997,318905l,318905,,,169997,v58679,,106250,71383,106250,159436c276247,247522,228676,318905,169997,318905xe" filled="f" strokeweight=".04739mm">
                  <v:stroke endcap="round"/>
                  <v:path arrowok="t" textboxrect="0,0,276247,318905"/>
                </v:shape>
                <v:shape id="Shape 792" o:spid="_x0000_s1036" style="position:absolute;left:25364;top:5797;width:4250;height:3479;visibility:visible;mso-wrap-style:square;v-text-anchor:top" coordsize="425024,3478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DzsYA&#10;AADcAAAADwAAAGRycy9kb3ducmV2LnhtbESPQWvCQBSE74X+h+UVvDUbc1CbuooIAUFyaNqDx9fs&#10;Mwlm38bsxkR/fbdQ6HGYmW+Y9XYyrbhR7xrLCuZRDIK4tLrhSsHXZ/a6AuE8ssbWMim4k4Pt5vlp&#10;jam2I3/QrfCVCBB2KSqove9SKV1Zk0EX2Y44eGfbG/RB9pXUPY4BblqZxPFCGmw4LNTY0b6m8lIM&#10;RsG3O5aH1SlLslPnl7l7XPNiuCo1e5l27yA8Tf4//Nc+aAXLtwR+z4QjID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bDzsYAAADcAAAADwAAAAAAAAAAAAAAAACYAgAAZHJz&#10;L2Rvd25yZXYueG1sUEsFBgAAAAAEAAQA9QAAAIsDAAAAAA==&#10;" path="m,347881r425024,l425024,,,,,347881xe" filled="f" strokeweight=".04739mm">
                  <v:stroke endcap="round"/>
                  <v:path arrowok="t" textboxrect="0,0,425024,347881"/>
                </v:shape>
                <v:rect id="Rectangle 793" o:spid="_x0000_s1037" style="position:absolute;left:25879;top:5333;width:7204;height:27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glQsUA&#10;AADcAAAADwAAAGRycy9kb3ducmV2LnhtbESPT2vCQBTE74V+h+UVvNWNFaqJriJV0WP9A+rtkX0m&#10;wezbkF1N6qd3C4LHYWZ+w4ynrSnFjWpXWFbQ60YgiFOrC84U7HfLzyEI55E1lpZJwR85mE7e38aY&#10;aNvwhm5bn4kAYZeggtz7KpHSpTkZdF1bEQfvbGuDPsg6k7rGJsBNKb+i6FsaLDgs5FjRT07pZXs1&#10;ClbDanZc23uTlYvT6vB7iOe72CvV+WhnIxCeWv8KP9trrWAQ9+H/TD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qCVCxQAAANwAAAAPAAAAAAAAAAAAAAAAAJgCAABkcnMv&#10;ZG93bnJldi54bWxQSwUGAAAAAAQABAD1AAAAigMAAAAA&#10;" filled="f" stroked="f">
                  <v:textbox inset="0,0,0,0">
                    <w:txbxContent>
                      <w:p w14:paraId="382C0473" w14:textId="77777777" w:rsidR="00E51E44" w:rsidRDefault="00E51E44" w:rsidP="00E51E44">
                        <w:pPr>
                          <w:spacing w:after="160" w:line="259" w:lineRule="auto"/>
                        </w:pPr>
                        <w:r>
                          <w:rPr>
                            <w:rFonts w:ascii="Calibri" w:eastAsia="Calibri" w:hAnsi="Calibri" w:cs="Calibri"/>
                            <w:b/>
                            <w:sz w:val="26"/>
                          </w:rPr>
                          <w:t xml:space="preserve">Output </w:t>
                        </w:r>
                      </w:p>
                    </w:txbxContent>
                  </v:textbox>
                </v:rect>
                <v:rect id="Rectangle 794" o:spid="_x0000_s1038" style="position:absolute;left:25527;top:7239;width:9334;height:57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G9NsUA&#10;AADcAAAADwAAAGRycy9kb3ducmV2LnhtbESPT2vCQBTE74V+h+UVvNWNRaqJriJV0WP9A+rtkX0m&#10;wezbkF1N6qd3C4LHYWZ+w4ynrSnFjWpXWFbQ60YgiFOrC84U7HfLzyEI55E1lpZJwR85mE7e38aY&#10;aNvwhm5bn4kAYZeggtz7KpHSpTkZdF1bEQfvbGuDPsg6k7rGJsBNKb+i6FsaLDgs5FjRT07pZXs1&#10;ClbDanZc23uTlYvT6vB7iOe72CvV+WhnIxCeWv8KP9trrWAQ9+H/TD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Qb02xQAAANwAAAAPAAAAAAAAAAAAAAAAAJgCAABkcnMv&#10;ZG93bnJldi54bWxQSwUGAAAAAAQABAD1AAAAigMAAAAA&#10;" filled="f" stroked="f">
                  <v:textbox inset="0,0,0,0">
                    <w:txbxContent>
                      <w:p w14:paraId="0BB372B1" w14:textId="77777777" w:rsidR="00E51E44" w:rsidRDefault="00E51E44" w:rsidP="00E51E44">
                        <w:pPr>
                          <w:spacing w:after="160" w:line="259" w:lineRule="auto"/>
                        </w:pPr>
                        <w:r>
                          <w:rPr>
                            <w:rFonts w:ascii="Calibri" w:eastAsia="Calibri" w:hAnsi="Calibri" w:cs="Calibri"/>
                            <w:b/>
                            <w:sz w:val="26"/>
                          </w:rPr>
                          <w:t>Counter</w:t>
                        </w:r>
                      </w:p>
                    </w:txbxContent>
                  </v:textbox>
                </v:rect>
                <v:shape id="Shape 795" o:spid="_x0000_s1039" style="position:absolute;left:3405;top:4509;width:1181;height:709;visibility:visible;mso-wrap-style:square;v-text-anchor:top" coordsize="118041,70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DPMMgA&#10;AADcAAAADwAAAGRycy9kb3ducmV2LnhtbESPQWvCQBSE7wX/w/KE3urGQrWmrmILLfagoCaIt9fs&#10;M4lm34bsqrG/visUPA4z8w0znramEmdqXGlZQb8XgSDOrC45V5BsPp9eQTiPrLGyTAqu5GA66TyM&#10;Mdb2wis6r30uAoRdjAoK7+tYSpcVZND1bE0cvL1tDPogm1zqBi8Bbir5HEUDabDksFBgTR8FZcf1&#10;yShID2myXcxHP/3B95f9Td7T3WlZKfXYbWdvIDy1/h7+b8+1guHoBW5nwhGQk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EM8wyAAAANwAAAAPAAAAAAAAAAAAAAAAAJgCAABk&#10;cnMvZG93bnJldi54bWxQSwUGAAAAAAQABAD1AAAAjQMAAAAA&#10;" path="m,35419l9837,,29510,70838,49183,,68857,70838,88531,r19673,70838l118041,35419e" filled="f" strokeweight=".04739mm">
                  <v:stroke endcap="round"/>
                  <v:path arrowok="t" textboxrect="0,0,118041,70838"/>
                </v:shape>
                <v:shape id="Shape 796" o:spid="_x0000_s1040" style="position:absolute;left:4586;top:4863;width:1459;height:934;visibility:visible;mso-wrap-style:square;v-text-anchor:top" coordsize="145983,934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54DMUA&#10;AADcAAAADwAAAGRycy9kb3ducmV2LnhtbESPT2uDQBTE74V8h+UVeinJ2lDyx7qGIJZ6bRLI9eG+&#10;qtR9K+5GjZ++Wyj0OMzMb5jkMJlWDNS7xrKCl1UEgri0uuFKweX8vtyBcB5ZY2uZFNzJwSFdPCQY&#10;azvyJw0nX4kAYRejgtr7LpbSlTUZdCvbEQfvy/YGfZB9JXWPY4CbVq6jaCMNNhwWauwoq6n8Pt2M&#10;guf8fC2y/c1kr+thzt3Mnbx/KPX0OB3fQHia/H/4r11oBdv9Bn7PhCMg0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ngMxQAAANwAAAAPAAAAAAAAAAAAAAAAAJgCAABkcnMv&#10;ZG93bnJldi54bWxQSwUGAAAAAAQABAD1AAAAigMAAAAA&#10;" path="m,l145983,r,93405e" filled="f" strokeweight=".04739mm">
                  <v:stroke endcap="round"/>
                  <v:path arrowok="t" textboxrect="0,0,145983,93405"/>
                </v:shape>
                <v:shape id="Shape 797" o:spid="_x0000_s1041" style="position:absolute;left:6045;top:5797;width:1975;height:258;visibility:visible;mso-wrap-style:square;v-text-anchor:top" coordsize="197485,257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ecUA&#10;AADcAAAADwAAAGRycy9kb3ducmV2LnhtbESPQUsDMRSE7wX/Q3iCtzaxFdeuTcsiFMSTtur5sXnd&#10;LN28LJu0G/31plDwOMzMN8xqk1wnzjSE1rOG+5kCQVx703Kj4XO/nT6BCBHZYOeZNPxQgM36ZrLC&#10;0viRP+i8i43IEA4larAx9qWUobbkMMx8T5y9gx8cxiyHRpoBxwx3nZwr9SgdtpwXLPb0Yqk+7k5O&#10;g+L0vjzMT7/fqfp6s9XiOD7sldZ3t6l6BhEpxf/wtf1qNBTLAi5n8hGQ6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5F5xQAAANwAAAAPAAAAAAAAAAAAAAAAAJgCAABkcnMv&#10;ZG93bnJldi54bWxQSwUGAAAAAAQABAD1AAAAigMAAAAA&#10;" path="m197485,25771l,25771,,e" filled="f" strokeweight=".04739mm">
                  <v:stroke endcap="round"/>
                  <v:path arrowok="t" textboxrect="0,0,197485,25771"/>
                </v:shape>
                <v:shape id="Shape 798" o:spid="_x0000_s1042" style="position:absolute;left:6303;top:8202;width:1717;height:2041;visibility:visible;mso-wrap-style:square;v-text-anchor:top" coordsize="171746,2040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fra8IA&#10;AADcAAAADwAAAGRycy9kb3ducmV2LnhtbERPTWsCMRC9C/0PYQreNNse2roapRWEIlSr1fuYjJvF&#10;zWRJ4rr9982h4PHxvmeL3jWioxBrzwqexgUIYu1NzZWCw89q9AYiJmSDjWdS8EsRFvOHwQxL42+8&#10;o26fKpFDOJaowKbUllJGbclhHPuWOHNnHxymDEMlTcBbDneNfC6KF+mw5txgsaWlJX3ZX52C74+v&#10;zXq73Wh9Ct3uWtvjcqJXSg0f+/cpiER9uov/3Z9Gweskr81n8hGQ8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R+trwgAAANwAAAAPAAAAAAAAAAAAAAAAAJgCAABkcnMvZG93&#10;bnJldi54bWxQSwUGAAAAAAQABAD1AAAAhwMAAAAA&#10;" path="m171746,l,,,204011e" filled="f" strokeweight=".04739mm">
                  <v:stroke endcap="round"/>
                  <v:path arrowok="t" textboxrect="0,0,171746,204011"/>
                </v:shape>
                <v:shape id="Shape 799" o:spid="_x0000_s1043" style="position:absolute;left:6174;top:13141;width:258;height:0;visibility:visible;mso-wrap-style:square;v-text-anchor:top" coordsize="2573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4tMcgA&#10;AADcAAAADwAAAGRycy9kb3ducmV2LnhtbESPW2vCQBSE34X+h+UUfNNNxXpJs0pRbAWxYCyFvh2y&#10;JxfMng3ZVdP+ercg9HGYmW+YZNmZWlyodZVlBU/DCARxZnXFhYLP42YwA+E8ssbaMin4IQfLxUMv&#10;wVjbKx/okvpCBAi7GBWU3jexlC4ryaAb2oY4eLltDfog20LqFq8Bbmo5iqKJNFhxWCixoVVJ2Sk9&#10;GwW75/Rj/L2vf9PDZD3NO3rbvp++lOo/dq8vIDx1/j98b2+1gul8Dn9nwhGQi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4fi0xyAAAANwAAAAPAAAAAAAAAAAAAAAAAJgCAABk&#10;cnMvZG93bnJldi54bWxQSwUGAAAAAAQABAD1AAAAjQMAAAAA&#10;" path="m,l25739,e" filled="f" strokeweight=".00883mm">
                  <v:stroke endcap="round"/>
                  <v:path arrowok="t" textboxrect="0,0,25739,0"/>
                </v:shape>
                <v:shape id="Shape 800" o:spid="_x0000_s1044" style="position:absolute;left:6045;top:12948;width:515;height:0;visibility:visible;mso-wrap-style:square;v-text-anchor:top" coordsize="515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qxRcIA&#10;AADcAAAADwAAAGRycy9kb3ducmV2LnhtbERPz2vCMBS+C/4P4Qm7abIyRDqjOMExBjuYevD41ry1&#10;Zc1LTTLt/vvlMPD48f1eb0fXiyuF2HnW8LhQIIhrbztuNJyqw3wFIiZki71n0vBLEbab6WSNpfU3&#10;PtLVpEbkEI4lamhTGkopY92Sw7jwA3HmvnxwmDIMjbQBbznc9bJQaikddpwbWhxo31L9bX6chs/3&#10;F6Mu591T8WGqfW+WrwFNofXDbNw9g0g0prv43/1mNaxUnp/P5CMgN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CrFFwgAAANwAAAAPAAAAAAAAAAAAAAAAAJgCAABkcnMvZG93&#10;bnJldi54bWxQSwUGAAAAAAQABAD1AAAAhwMAAAAA&#10;" path="m,l51501,e" filled="f" strokeweight=".00883mm">
                  <v:stroke endcap="round"/>
                  <v:path arrowok="t" textboxrect="0,0,51501,0"/>
                </v:shape>
                <v:shape id="Shape 801" o:spid="_x0000_s1045" style="position:absolute;left:5917;top:12755;width:772;height:0;visibility:visible;mso-wrap-style:square;v-text-anchor:top" coordsize="7726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fCzMQA&#10;AADcAAAADwAAAGRycy9kb3ducmV2LnhtbESPQYvCMBSE74L/ITxhb5paULRrFBHEPSzIqrB4eyTP&#10;trR5qU3U+u83C4LHYeabYRarztbiTq0vHSsYjxIQxNqZknMFp+N2OAPhA7LB2jEpeJKH1bLfW2Bm&#10;3IN/6H4IuYgl7DNUUITQZFJ6XZBFP3INcfQurrUYomxzaVp8xHJbyzRJptJiyXGhwIY2BenqcLMK&#10;ZucqvVb6mk4m+933eS6f+va7Uepj0K0/QQTqwjv8or9M5JIx/J+JR0A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HwszEAAAA3AAAAA8AAAAAAAAAAAAAAAAAmAIAAGRycy9k&#10;b3ducmV2LnhtbFBLBQYAAAAABAAEAPUAAACJAwAAAAA=&#10;" path="m,l77263,e" filled="f" strokeweight=".00883mm">
                  <v:stroke endcap="round"/>
                  <v:path arrowok="t" textboxrect="0,0,77263,0"/>
                </v:shape>
                <v:shape id="Shape 802" o:spid="_x0000_s1046" style="position:absolute;left:6303;top:10243;width:0;height:2512;visibility:visible;mso-wrap-style:square;v-text-anchor:top" coordsize="0,2512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kdZcUA&#10;AADcAAAADwAAAGRycy9kb3ducmV2LnhtbESPQWvCQBSE70L/w/IK3sxGkWKjq5QUQdSLtvX8yD6z&#10;odm3aXbV6K/vCoLHYWa+YWaLztbiTK2vHCsYJikI4sLpiksF31/LwQSED8gaa8ek4EoeFvOX3gwz&#10;7S68o/M+lCJC2GeowITQZFL6wpBFn7iGOHpH11oMUbal1C1eItzWcpSmb9JixXHBYEO5oeJ3f7IK&#10;8tu60H/bY354X23Cpxn/3E5yqFT/tfuYggjUhWf40V5pBZN0BPcz8QjI+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GR1lxQAAANwAAAAPAAAAAAAAAAAAAAAAAJgCAABkcnMv&#10;ZG93bnJldi54bWxQSwUGAAAAAAQABAD1AAAAigMAAAAA&#10;" path="m,l,251242e" filled="f" strokeweight=".00883mm">
                  <v:stroke endcap="round"/>
                  <v:path arrowok="t" textboxrect="0,0,0,251242"/>
                </v:shape>
                <v:shape id="Shape 803" o:spid="_x0000_s1047" style="position:absolute;left:12184;top:13141;width:258;height:0;visibility:visible;mso-wrap-style:square;v-text-anchor:top" coordsize="2576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JPMQA&#10;AADcAAAADwAAAGRycy9kb3ducmV2LnhtbESPy2rDMBBF94X+g5hCNyWW20IxTmQTQgpdteRB1oM1&#10;sYytkZGUxOnXV4FAl5f7ONxFPdlBnMmHzrGC1ywHQdw43XGrYL/7nBUgQkTWODgmBVcKUFePDwss&#10;tbvwhs7b2Io0wqFEBSbGsZQyNIYshsyNxMk7Om8xJulbqT1e0rgd5Fuef0iLHSeCwZFWhpp+e7IJ&#10;svz5NS/r7rrpv09ucvowFv6g1PPTtJyDiDTF//C9/aUVFPk73M6kIy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siTzEAAAA3AAAAA8AAAAAAAAAAAAAAAAAmAIAAGRycy9k&#10;b3ducmV2LnhtbFBLBQYAAAAABAAEAPUAAACJAwAAAAA=&#10;" path="m,l25762,e" filled="f" strokeweight=".00883mm">
                  <v:stroke endcap="round"/>
                  <v:path arrowok="t" textboxrect="0,0,25762,0"/>
                </v:shape>
                <v:shape id="Shape 804" o:spid="_x0000_s1048" style="position:absolute;left:12056;top:12948;width:515;height:0;visibility:visible;mso-wrap-style:square;v-text-anchor:top" coordsize="5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x68QA&#10;AADcAAAADwAAAGRycy9kb3ducmV2LnhtbESPQWvCQBSE74X+h+UJ3upGEZHoKsESKUgpjYrXZ/aZ&#10;LGbfhuxW47/vFgoeh5n5hlmue9uIG3XeOFYwHiUgiEunDVcKDvv8bQ7CB2SNjWNS8CAP69XryxJT&#10;7e78TbciVCJC2KeooA6hTaX0ZU0W/ci1xNG7uM5iiLKrpO7wHuG2kZMkmUmLhuNCjS1taiqvxY9V&#10;cHo/tkf7Net3+TbLznlTmE9nlBoO+mwBIlAfnuH/9odWME+m8HcmHgG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MevEAAAA3AAAAA8AAAAAAAAAAAAAAAAAmAIAAGRycy9k&#10;b3ducmV2LnhtbFBLBQYAAAAABAAEAPUAAACJAwAAAAA=&#10;" path="m,l51524,e" filled="f" strokeweight=".00883mm">
                  <v:stroke endcap="round"/>
                  <v:path arrowok="t" textboxrect="0,0,51524,0"/>
                </v:shape>
                <v:shape id="Shape 805" o:spid="_x0000_s1049" style="position:absolute;left:11927;top:12755;width:773;height:0;visibility:visible;mso-wrap-style:square;v-text-anchor:top" coordsize="772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0itsMA&#10;AADcAAAADwAAAGRycy9kb3ducmV2LnhtbESPQYvCMBSE74L/ITzBm00VXG3XKCLKCqKgLnt+NM+2&#10;bPNSmljrvzcLCx6HmfmGWaw6U4mWGldaVjCOYhDEmdUl5wq+r7vRHITzyBory6TgSQ5Wy35vgam2&#10;Dz5Te/G5CBB2KSoovK9TKV1WkEEX2Zo4eDfbGPRBNrnUDT4C3FRyEscf0mDJYaHAmjYFZb+Xu1Fw&#10;3/88k7Y8bY/J7TA7J/brmmhWajjo1p8gPHX+Hf5v77WCeTyFvzPhCMjl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0itsMAAADcAAAADwAAAAAAAAAAAAAAAACYAgAAZHJzL2Rv&#10;d25yZXYueG1sUEsFBgAAAAAEAAQA9QAAAIgDAAAAAA==&#10;" path="m,l77286,e" filled="f" strokeweight=".00883mm">
                  <v:stroke endcap="round"/>
                  <v:path arrowok="t" textboxrect="0,0,77286,0"/>
                </v:shape>
                <v:shape id="Shape 806" o:spid="_x0000_s1050" style="position:absolute;left:12313;top:10243;width:0;height:2512;visibility:visible;mso-wrap-style:square;v-text-anchor:top" coordsize="0,2512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IbZsUA&#10;AADcAAAADwAAAGRycy9kb3ducmV2LnhtbESPQWvCQBSE74L/YXlCb7pRitjUjUhEkLaXWu35kX3J&#10;BrNvY3bV1F/fLRQ8DjPzDbNc9bYRV+p87VjBdJKAIC6crrlScPjajhcgfEDW2DgmBT/kYZUNB0tM&#10;tbvxJ133oRIRwj5FBSaENpXSF4Ys+olriaNXus5iiLKrpO7wFuG2kbMkmUuLNccFgy3lhorT/mIV&#10;5Pe3Qp8/yvz7ZfceNub5eL/IqVJPo379CiJQHx7h//ZOK1gkc/g7E4+Az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IhtmxQAAANwAAAAPAAAAAAAAAAAAAAAAAJgCAABkcnMv&#10;ZG93bnJldi54bWxQSwUGAAAAAAQABAD1AAAAigMAAAAA&#10;" path="m,l,251242e" filled="f" strokeweight=".00883mm">
                  <v:stroke endcap="round"/>
                  <v:path arrowok="t" textboxrect="0,0,0,251242"/>
                </v:shape>
                <v:shape id="Shape 807" o:spid="_x0000_s1051" style="position:absolute;left:12313;top:8696;width:1717;height:1547;visibility:visible;mso-wrap-style:square;v-text-anchor:top" coordsize="171722,1546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5pesQA&#10;AADcAAAADwAAAGRycy9kb3ducmV2LnhtbESPT4vCMBTE74LfITzBm6YqrFKNosKCC178g+DtkTzb&#10;YvNSm6ztfvuNIHgcZuY3zGLV2lI8qfaFYwWjYQKCWDtTcKbgfPoezED4gGywdEwK/sjDatntLDA1&#10;ruEDPY8hExHCPkUFeQhVKqXXOVn0Q1cRR+/maoshyjqTpsYmwm0px0nyJS0WHBdyrGibk74ff62C&#10;zeGxM/tSN9l6snlcGn/dj/SPUv1eu56DCNSGT/jd3hkFs2QKrzPxCM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OaXrEAAAA3AAAAA8AAAAAAAAAAAAAAAAAmAIAAGRycy9k&#10;b3ducmV2LnhtbFBLBQYAAAAABAAEAPUAAACJAwAAAAA=&#10;" path="m,154616l,,171722,e" filled="f" strokeweight=".04739mm">
                  <v:stroke endcap="round"/>
                  <v:path arrowok="t" textboxrect="0,0,171722,154616"/>
                </v:shape>
                <v:shape id="Shape 808" o:spid="_x0000_s1052" style="position:absolute;left:10596;top:6764;width:3434;height:322;visibility:visible;mso-wrap-style:square;v-text-anchor:top" coordsize="343445,322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BDcEA&#10;AADcAAAADwAAAGRycy9kb3ducmV2LnhtbERPy4rCMBTdC/5DuIIbGVNdiHSMpXQYkAojPj7g0lzb&#10;YnNTklg7fz9ZCLM8nPcuG00nBnK+taxgtUxAEFdWt1wruF2/P7YgfEDW2FkmBb/kIdtPJztMtX3x&#10;mYZLqEUMYZ+igiaEPpXSVw0Z9EvbE0fubp3BEKGrpXb4iuGmk+sk2UiDLceGBnsqGqoel6dRUObP&#10;jW6/Vof+WJbuZ+GKgU+FUvPZmH+CCDSGf/HbfdAKtklcG8/EIyD3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uFwQ3BAAAA3AAAAA8AAAAAAAAAAAAAAAAAmAIAAGRycy9kb3du&#10;cmV2LnhtbFBLBQYAAAAABAAEAPUAAACGAwAAAAA=&#10;" path="m,32215r343445,l343445,e" filled="f" strokeweight=".04739mm">
                  <v:stroke endcap="round"/>
                  <v:path arrowok="t" textboxrect="0,0,343445,32215"/>
                </v:shape>
                <v:shape id="Shape 809" o:spid="_x0000_s1053" style="position:absolute;left:16606;top:8020;width:1932;height:169;visibility:visible;mso-wrap-style:square;v-text-anchor:top" coordsize="193191,169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nO68QA&#10;AADcAAAADwAAAGRycy9kb3ducmV2LnhtbESPT2vCQBTE70K/w/KE3nSj0GJSV5FCQbGH+Kf3R/a5&#10;Ccm+TbNrjN++WxA8DjPzG2a5Hmwjeup85VjBbJqAIC6crtgoOJ++JgsQPiBrbByTgjt5WK9eRkvM&#10;tLvxgfpjMCJC2GeooAyhzaT0RUkW/dS1xNG7uM5iiLIzUnd4i3DbyHmSvEuLFceFElv6LKmoj1er&#10;4Lfe5d/5zOztoU9/3tLaXOo2V+p1PGw+QAQawjP8aG+1gkWSwv+ZeAT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5zuvEAAAA3AAAAA8AAAAAAAAAAAAAAAAAmAIAAGRycy9k&#10;b3ducmV2LnhtbFBLBQYAAAAABAAEAPUAAACJAwAAAAA=&#10;" path="m,l24149,r,16908l193191,16908e" filled="f" strokeweight=".04739mm">
                  <v:stroke endcap="round"/>
                  <v:path arrowok="t" textboxrect="0,0,193191,16908"/>
                </v:shape>
                <v:shape id="Shape 810" o:spid="_x0000_s1054" style="position:absolute;left:22788;top:7392;width:2576;height:145;visibility:visible;mso-wrap-style:square;v-text-anchor:top" coordsize="257596,145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1A8sIA&#10;AADcAAAADwAAAGRycy9kb3ducmV2LnhtbERPz2uDMBS+D/Y/hDfYbY3uMIozlTI22BiFtlbY8WFe&#10;VWZexCRq//vmUOjx4/udF4vpxUSj6ywrSFcJCOLa6o4bBafy62UNwnlkjb1lUnAhB8Xm8SHHTNuZ&#10;DzQdfSNiCLsMFbTeD5mUrm7JoFvZgThyZzsa9BGOjdQjzjHc9PI1Sd6kwY5jQ4sDfbRU/x+DUVB9&#10;Vkmn9Y/7m6ewK/fBh9+wU+r5adm+g/C0+Lv45v7WCtZpnB/PxCMgN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TUDywgAAANwAAAAPAAAAAAAAAAAAAAAAAJgCAABkcnMvZG93&#10;bnJldi54bWxQSwUGAAAAAAQABAD1AAAAhwMAAAAA&#10;" path="m,l24149,r,14522l257596,14522e" filled="f" strokeweight=".04739mm">
                  <v:stroke endcap="round"/>
                  <v:path arrowok="t" textboxrect="0,0,257596,14522"/>
                </v:shape>
                <v:shape id="Shape 811" o:spid="_x0000_s1055" style="position:absolute;left:829;top:4831;width:2576;height:32;visibility:visible;mso-wrap-style:square;v-text-anchor:top" coordsize="257596,32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1QRsQA&#10;AADcAAAADwAAAGRycy9kb3ducmV2LnhtbESPT4vCMBTE78J+h/AWvGlaEdFqFFlWEA8L/mFZb4/m&#10;2RSbl9JEW7/9RhA8DjPzG2ax6mwl7tT40rGCdJiAIM6dLrlQcDpuBlMQPiBrrByTggd5WC0/egvM&#10;tGt5T/dDKESEsM9QgQmhzqT0uSGLfuhq4uhdXGMxRNkUUjfYRrit5ChJJtJiyXHBYE1fhvLr4WYV&#10;6Iv+e4w7872dVUmb/kx+z7OdVar/2a3nIAJ14R1+tbdawTRN4XkmHgG5/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NUEbEAAAA3AAAAA8AAAAAAAAAAAAAAAAAmAIAAGRycy9k&#10;b3ducmV2LnhtbFBLBQYAAAAABAAEAPUAAACJAwAAAAA=&#10;" path="m257596,3204l,e" filled="f" strokeweight=".04739mm">
                  <v:stroke endcap="round"/>
                  <v:path arrowok="t" textboxrect="0,0,257596,3204"/>
                </v:shape>
                <v:shape id="Shape 812" o:spid="_x0000_s1056" style="position:absolute;left:17894;top:4831;width:644;height:1764;visibility:visible;mso-wrap-style:square;v-text-anchor:top" coordsize="64405,1763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ke5sMA&#10;AADcAAAADwAAAGRycy9kb3ducmV2LnhtbESPQWsCMRSE74L/ITyhN826BdGtUUQReqqt2vtr8rq7&#10;uHlZkuhu++tNoeBxmJlvmOW6t424kQ+1YwXTSQaCWDtTc6ngfNqP5yBCRDbYOCYFPxRgvRoOllgY&#10;1/EH3Y6xFAnCoUAFVYxtIWXQFVkME9cSJ+/beYsxSV9K47FLcNvIPMtm0mLNaaHClrYV6cvxahX4&#10;589d96Xz7vdNy/dFsIc27w9KPY36zQuISH18hP/br0bBfJrD35l0BOTq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3ke5sMAAADcAAAADwAAAAAAAAAAAAAAAACYAgAAZHJzL2Rv&#10;d25yZXYueG1sUEsFBgAAAAAEAAQA9QAAAIgDAAAAAA==&#10;" path="m64405,176344l,176344,,e" filled="f" strokeweight=".04739mm">
                  <v:stroke endcap="round"/>
                  <v:path arrowok="t" textboxrect="0,0,64405,176344"/>
                </v:shape>
                <v:rect id="Rectangle 813" o:spid="_x0000_s1057" style="position:absolute;left:8254;top:5683;width:222;height:11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TsQA&#10;AADcAAAADwAAAGRycy9kb3ducmV2LnhtbESPQYvCMBSE74L/ITxhb5q6wlKrUcRV9OiqoN4ezbMt&#10;Ni+liba7v94sCB6HmfmGmc5bU4oH1a6wrGA4iEAQp1YXnCk4Htb9GITzyBpLy6TglxzMZ93OFBNt&#10;G/6hx95nIkDYJagg975KpHRpTgbdwFbEwbva2qAPss6krrEJcFPKzyj6kgYLDgs5VrTMKb3t70bB&#10;Jq4W5639a7Jyddmcdqfx92HslfrotYsJCE+tf4df7a1WEA9H8H8mH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rPsk7EAAAA3AAAAA8AAAAAAAAAAAAAAAAAmAIAAGRycy9k&#10;b3ducmV2LnhtbFBLBQYAAAAABAAEAPUAAACJAwAAAAA=&#10;" filled="f" stroked="f">
                  <v:textbox inset="0,0,0,0">
                    <w:txbxContent>
                      <w:p w14:paraId="7E43ABA4" w14:textId="77777777" w:rsidR="00E51E44" w:rsidRDefault="00E51E44" w:rsidP="00E51E44">
                        <w:pPr>
                          <w:spacing w:after="160" w:line="259" w:lineRule="auto"/>
                        </w:pPr>
                        <w:r>
                          <w:rPr>
                            <w:rFonts w:ascii="Calibri" w:eastAsia="Calibri" w:hAnsi="Calibri" w:cs="Calibri"/>
                            <w:b/>
                            <w:sz w:val="13"/>
                          </w:rPr>
                          <w:t>-</w:t>
                        </w:r>
                      </w:p>
                    </w:txbxContent>
                  </v:textbox>
                </v:rect>
                <v:rect id="Rectangle 814" o:spid="_x0000_s1058" style="position:absolute;left:8184;top:8056;width:361;height:1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YqOsQA&#10;AADcAAAADwAAAGRycy9kb3ducmV2LnhtbESPQYvCMBSE74L/ITxhb5q6yFKrUcRV9OiqoN4ezbMt&#10;Ni+liba7v94sCB6HmfmGmc5bU4oH1a6wrGA4iEAQp1YXnCk4Htb9GITzyBpLy6TglxzMZ93OFBNt&#10;G/6hx95nIkDYJagg975KpHRpTgbdwFbEwbva2qAPss6krrEJcFPKzyj6kgYLDgs5VrTMKb3t70bB&#10;Jq4W5639a7Jyddmcdqfx92HslfrotYsJCE+tf4df7a1WEA9H8H8mH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mKjrEAAAA3AAAAA8AAAAAAAAAAAAAAAAAmAIAAGRycy9k&#10;b3ducmV2LnhtbFBLBQYAAAAABAAEAPUAAACJAwAAAAA=&#10;" filled="f" stroked="f">
                  <v:textbox inset="0,0,0,0">
                    <w:txbxContent>
                      <w:p w14:paraId="051CAD64" w14:textId="77777777" w:rsidR="00E51E44" w:rsidRDefault="00E51E44" w:rsidP="00E51E44">
                        <w:pPr>
                          <w:spacing w:after="160" w:line="259" w:lineRule="auto"/>
                        </w:pPr>
                        <w:r>
                          <w:rPr>
                            <w:rFonts w:ascii="Calibri" w:eastAsia="Calibri" w:hAnsi="Calibri" w:cs="Calibri"/>
                            <w:b/>
                            <w:sz w:val="13"/>
                          </w:rPr>
                          <w:t>+</w:t>
                        </w:r>
                      </w:p>
                    </w:txbxContent>
                  </v:textbox>
                </v:rect>
                <v:rect id="Rectangle 815" o:spid="_x0000_s1059" style="position:absolute;left:14133;top:6677;width:222;height:1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qPocQA&#10;AADcAAAADwAAAGRycy9kb3ducmV2LnhtbESPQYvCMBSE74L/ITxhb5q64FKrUcRV9OiqoN4ezbMt&#10;Ni+liba7v94sCB6HmfmGmc5bU4oH1a6wrGA4iEAQp1YXnCk4Htb9GITzyBpLy6TglxzMZ93OFBNt&#10;G/6hx95nIkDYJagg975KpHRpTgbdwFbEwbva2qAPss6krrEJcFPKzyj6kgYLDgs5VrTMKb3t70bB&#10;Jq4W5639a7Jyddmcdqfx92HslfrotYsJCE+tf4df7a1WEA9H8H8mH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qj6HEAAAA3AAAAA8AAAAAAAAAAAAAAAAAmAIAAGRycy9k&#10;b3ducmV2LnhtbFBLBQYAAAAABAAEAPUAAACJAwAAAAA=&#10;" filled="f" stroked="f">
                  <v:textbox inset="0,0,0,0">
                    <w:txbxContent>
                      <w:p w14:paraId="38347DB7" w14:textId="77777777" w:rsidR="00E51E44" w:rsidRDefault="00E51E44" w:rsidP="00E51E44">
                        <w:pPr>
                          <w:spacing w:after="160" w:line="259" w:lineRule="auto"/>
                        </w:pPr>
                        <w:r>
                          <w:rPr>
                            <w:rFonts w:ascii="Calibri" w:eastAsia="Calibri" w:hAnsi="Calibri" w:cs="Calibri"/>
                            <w:b/>
                            <w:sz w:val="13"/>
                          </w:rPr>
                          <w:t>-</w:t>
                        </w:r>
                      </w:p>
                    </w:txbxContent>
                  </v:textbox>
                </v:rect>
                <v:rect id="Rectangle 816" o:spid="_x0000_s1060" style="position:absolute;left:14156;top:8396;width:361;height:1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R1sQA&#10;AADcAAAADwAAAGRycy9kb3ducmV2LnhtbESPT4vCMBTE7wv7HcJb8LamepDaNYrsKnr0H9S9PZpn&#10;W2xeShNt9dMbQfA4zMxvmMmsM5W4UuNKywoG/QgEcWZ1ybmCw375HYNwHlljZZkU3MjBbPr5McFE&#10;25a3dN35XAQIuwQVFN7XiZQuK8ig69uaOHgn2xj0QTa51A22AW4qOYyikTRYclgosKbfgrLz7mIU&#10;rOJ6flzbe5tXi/9VuknHf/uxV6r31c1/QHjq/Dv8aq+1gngwgueZcAT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4EdbEAAAA3AAAAA8AAAAAAAAAAAAAAAAAmAIAAGRycy9k&#10;b3ducmV2LnhtbFBLBQYAAAAABAAEAPUAAACJAwAAAAA=&#10;" filled="f" stroked="f">
                  <v:textbox inset="0,0,0,0">
                    <w:txbxContent>
                      <w:p w14:paraId="50C7ABA6" w14:textId="77777777" w:rsidR="00E51E44" w:rsidRDefault="00E51E44" w:rsidP="00E51E44">
                        <w:pPr>
                          <w:spacing w:after="160" w:line="259" w:lineRule="auto"/>
                        </w:pPr>
                        <w:r>
                          <w:rPr>
                            <w:rFonts w:ascii="Calibri" w:eastAsia="Calibri" w:hAnsi="Calibri" w:cs="Calibri"/>
                            <w:b/>
                            <w:sz w:val="13"/>
                          </w:rPr>
                          <w:t>+</w:t>
                        </w:r>
                      </w:p>
                    </w:txbxContent>
                  </v:textbox>
                </v:rect>
                <v:shape id="Shape 817" o:spid="_x0000_s1061" style="position:absolute;left:8396;width:0;height:1932;visibility:visible;mso-wrap-style:square;v-text-anchor:top" coordsize="0,193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SvXcAA&#10;AADcAAAADwAAAGRycy9kb3ducmV2LnhtbESP3YrCMBSE7xd8h3CEvdumeuGWalpE8Od2XR/g0BzT&#10;YnNSkljr25sFYS+HmfmG2dST7cVIPnSOFSyyHARx43THRsHld/9VgAgRWWPvmBQ8KUBdzT42WGr3&#10;4B8az9GIBOFQooI2xqGUMjQtWQyZG4iTd3XeYkzSG6k9PhLc9nKZ5ytpseO00OJAu5aa2/luFZA3&#10;Znu82rs8hMBFEcdDr0elPufTdg0i0hT/w+/2SSsoFt/wdyYdAVm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eSvXcAAAADcAAAADwAAAAAAAAAAAAAAAACYAgAAZHJzL2Rvd25y&#10;ZXYueG1sUEsFBgAAAAAEAAQA9QAAAIUDAAAAAA==&#10;" path="m,l,193287e" filled="f" strokeweight=".04739mm">
                  <v:stroke endcap="round"/>
                  <v:path arrowok="t" textboxrect="0,0,0,193287"/>
                </v:shape>
                <v:shape id="Shape 818" o:spid="_x0000_s1062" style="position:absolute;left:8074;width:0;height:1932;visibility:visible;mso-wrap-style:square;v-text-anchor:top" coordsize="0,193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" path="m,l,193287e" filled="f" strokeweight=".04739mm">
                  <v:stroke endcap="round"/>
                  <v:path arrowok="t" textboxrect="0,0,0,193287"/>
                </v:shape>
                <v:shape id="Shape 819" o:spid="_x0000_s1063" style="position:absolute;left:8396;top:966;width:1449;height:0;visibility:visible;mso-wrap-style:square;v-text-anchor:top" coordsize="14489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5bDsUA&#10;AADcAAAADwAAAGRycy9kb3ducmV2LnhtbESPS2vDMBCE74H8B7GB3BLZPbSpGyUUB0NPgTyKe9xY&#10;6we1Vo6lOs6/rwqFHIeZ+YZZb0fTioF611hWEC8jEMSF1Q1XCs6nbLEC4TyyxtYyKbiTg+1mOllj&#10;ou2NDzQcfSUChF2CCmrvu0RKV9Rk0C1tRxy80vYGfZB9JXWPtwA3rXyKomdpsOGwUGNHaU3F9/HH&#10;KLDVS5k1ZZnyZVd85vsx/7pcc6Xms/H9DYSn0T/C/+0PrWAVv8LfmXAE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LlsOxQAAANwAAAAPAAAAAAAAAAAAAAAAAJgCAABkcnMv&#10;ZG93bnJldi54bWxQSwUGAAAAAAQABAD1AAAAigMAAAAA&#10;" path="m144893,l,e" filled="f" strokeweight=".04739mm">
                  <v:stroke endcap="round"/>
                  <v:path arrowok="t" textboxrect="0,0,144893,0"/>
                </v:shape>
                <v:shape id="Shape 820" o:spid="_x0000_s1064" style="position:absolute;left:6625;top:966;width:1449;height:0;visibility:visible;mso-wrap-style:square;v-text-anchor:top" coordsize="14489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g4LsIA&#10;AADcAAAADwAAAGRycy9kb3ducmV2LnhtbERPy2rCQBTdF/yH4RbcNZNmoRIdRRShq4JpJS6vmZsH&#10;Zu6kmWkS/95ZFLo8nPdmN5lWDNS7xrKC9ygGQVxY3XCl4Pvr9LYC4TyyxtYyKXiQg9129rLBVNuR&#10;zzRkvhIhhF2KCmrvu1RKV9Rk0EW2Iw5caXuDPsC+krrHMYSbViZxvJAGGw4NNXZ0qKm4Z79Gga2W&#10;5akpywPfjsUl/5zy6+0nV2r+Ou3XIDxN/l/85/7QClZJmB/OhCMgt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eDguwgAAANwAAAAPAAAAAAAAAAAAAAAAAJgCAABkcnMvZG93&#10;bnJldi54bWxQSwUGAAAAAAQABAD1AAAAhwMAAAAA&#10;" path="m144893,l,e" filled="f" strokeweight=".04739mm">
                  <v:stroke endcap="round"/>
                  <v:path arrowok="t" textboxrect="0,0,144893,0"/>
                </v:shape>
                <v:shape id="Shape 821" o:spid="_x0000_s1065" style="position:absolute;left:6045;top:966;width:580;height:3897;visibility:visible;mso-wrap-style:square;v-text-anchor:top" coordsize="57953,389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mBlMQA&#10;AADcAAAADwAAAGRycy9kb3ducmV2LnhtbESPT4vCMBTE78J+h/AW9iKa6kGkGkUWhLV48M+y50fz&#10;bIrNS2li2/XTG0HwOMzMb5jlureVaKnxpWMFk3ECgjh3uuRCwe95O5qD8AFZY+WYFPyTh/XqY7DE&#10;VLuOj9SeQiEihH2KCkwIdSqlzw1Z9GNXE0fv4hqLIcqmkLrBLsJtJadJMpMWS44LBmv6NpRfTzer&#10;YJv1WdJVO7Mv6uyO5eFyH/61Sn199psFiEB9eIdf7R+tYD6dwPNMPAJy9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pgZTEAAAA3AAAAA8AAAAAAAAAAAAAAAAAmAIAAGRycy9k&#10;b3ducmV2LnhtbFBLBQYAAAAABAAEAPUAAACJAwAAAAA=&#10;" path="m57953,l,,,389743e" filled="f" strokeweight=".04739mm">
                  <v:stroke endcap="round"/>
                  <v:path arrowok="t" textboxrect="0,0,57953,389743"/>
                </v:shape>
                <v:shape id="Shape 822" o:spid="_x0000_s1066" style="position:absolute;left:9845;top:966;width:2576;height:6120;visibility:visible;mso-wrap-style:square;v-text-anchor:top" coordsize="257595,612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zRM8IA&#10;AADcAAAADwAAAGRycy9kb3ducmV2LnhtbESPQavCMBCE74L/IazgTVN7EKlGqYIgHoSqIN6WZm2L&#10;zaY2Ueu/N8KDdxxm5htmsepMLV7Uusqygsk4AkGcW11xoeB82o5mIJxH1lhbJgUfcrBa9nsLTLR9&#10;c0avoy9EgLBLUEHpfZNI6fKSDLqxbYiDd7OtQR9kW0jd4jvATS3jKJpKgxWHhRIb2pSU349Po2D7&#10;6KI0PWW3/fl6uOjMr6srZUoNB106B+Gp8//hv/ZOK5jFMfzOhCMgl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HNEzwgAAANwAAAAPAAAAAAAAAAAAAAAAAJgCAABkcnMvZG93&#10;bnJldi54bWxQSwUGAAAAAAQABAD1AAAAhwMAAAAA&#10;" path="m,l257595,r,612006e" filled="f" strokeweight=".04739mm">
                  <v:stroke endcap="round"/>
                  <v:path arrowok="t" textboxrect="0,0,257595,612006"/>
                </v:shape>
                <v:rect id="Rectangle 823" o:spid="_x0000_s1067" style="position:absolute;left:-381;top:1932;width:3873;height:59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N488YA&#10;AADcAAAADwAAAGRycy9kb3ducmV2LnhtbESPQWvCQBSE7wX/w/KE3uqmEUqMrhK0Eo+tCra3R/aZ&#10;hGbfhuw2SfvruwXB4zAz3zCrzWga0VPnassKnmcRCOLC6ppLBefT/ikB4TyyxsYyKfghB5v15GGF&#10;qbYDv1N/9KUIEHYpKqi8b1MpXVGRQTezLXHwrrYz6IPsSqk7HALcNDKOohdpsOawUGFL24qKr+O3&#10;UZAnbfZxsL9D2bx+5pe3y2J3WnilHqdjtgThafT38K190AqSeA7/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KN488YAAADcAAAADwAAAAAAAAAAAAAAAACYAgAAZHJz&#10;L2Rvd25yZXYueG1sUEsFBgAAAAAEAAQA9QAAAIsDAAAAAA==&#10;" filled="f" stroked="f">
                  <v:textbox inset="0,0,0,0">
                    <w:txbxContent>
                      <w:p w14:paraId="1710D4CD" w14:textId="77777777" w:rsidR="00E51E44" w:rsidRDefault="00E51E44" w:rsidP="00E51E44">
                        <w:pPr>
                          <w:spacing w:after="160" w:line="259" w:lineRule="auto"/>
                        </w:pPr>
                        <w:r>
                          <w:rPr>
                            <w:rFonts w:ascii="Calibri" w:eastAsia="Calibri" w:hAnsi="Calibri" w:cs="Calibri"/>
                            <w:b/>
                            <w:sz w:val="32"/>
                          </w:rPr>
                          <w:t>V</w:t>
                        </w:r>
                      </w:p>
                    </w:txbxContent>
                  </v:textbox>
                </v:rect>
                <v:rect id="Rectangle 824" o:spid="_x0000_s1068" style="position:absolute;left:806;top:2857;width:12402;height:5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rgh8YA&#10;AADcAAAADwAAAGRycy9kb3ducmV2LnhtbESPQWvCQBSE7wX/w/KE3uqmQUqMrhK0Eo+tCra3R/aZ&#10;hGbfhuw2SfvruwXB4zAz3zCrzWga0VPnassKnmcRCOLC6ppLBefT/ikB4TyyxsYyKfghB5v15GGF&#10;qbYDv1N/9KUIEHYpKqi8b1MpXVGRQTezLXHwrrYz6IPsSqk7HALcNDKOohdpsOawUGFL24qKr+O3&#10;UZAnbfZxsL9D2bx+5pe3y2J3WnilHqdjtgThafT38K190AqSeA7/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0rgh8YAAADcAAAADwAAAAAAAAAAAAAAAACYAgAAZHJz&#10;L2Rvd25yZXYueG1sUEsFBgAAAAAEAAQA9QAAAIsDAAAAAA==&#10;" filled="f" stroked="f">
                  <v:textbox inset="0,0,0,0">
                    <w:txbxContent>
                      <w:p w14:paraId="7BC0799C" w14:textId="77777777" w:rsidR="00E51E44" w:rsidRDefault="00E51E44" w:rsidP="00E51E44">
                        <w:pPr>
                          <w:spacing w:after="160" w:line="259" w:lineRule="auto"/>
                        </w:pPr>
                        <w:r>
                          <w:rPr>
                            <w:rFonts w:ascii="Calibri" w:eastAsia="Calibri" w:hAnsi="Calibri" w:cs="Calibri"/>
                            <w:b/>
                            <w:sz w:val="26"/>
                          </w:rPr>
                          <w:t>in</w:t>
                        </w:r>
                      </w:p>
                    </w:txbxContent>
                  </v:textbox>
                </v:rect>
                <v:rect id="Rectangle 825" o:spid="_x0000_s1069" style="position:absolute;left:16256;top:3192;width:3067;height:27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ZFHMYA&#10;AADcAAAADwAAAGRycy9kb3ducmV2LnhtbESPQWvCQBSE7wX/w/KE3uqmAUuMrhK0Eo+tCra3R/aZ&#10;hGbfhuw2SfvruwXB4zAz3zCrzWga0VPnassKnmcRCOLC6ppLBefT/ikB4TyyxsYyKfghB5v15GGF&#10;qbYDv1N/9KUIEHYpKqi8b1MpXVGRQTezLXHwrrYz6IPsSqk7HALcNDKOohdpsOawUGFL24qKr+O3&#10;UZAnbfZxsL9D2bx+5pe3y2J3WnilHqdjtgThafT38K190AqSeA7/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AZFHMYAAADcAAAADwAAAAAAAAAAAAAAAACYAgAAZHJz&#10;L2Rvd25yZXYueG1sUEsFBgAAAAAEAAQA9QAAAIsDAAAAAA==&#10;" filled="f" stroked="f">
                  <v:textbox inset="0,0,0,0">
                    <w:txbxContent>
                      <w:p w14:paraId="22065E45" w14:textId="77777777" w:rsidR="00E51E44" w:rsidRDefault="00E51E44" w:rsidP="00E51E44">
                        <w:pPr>
                          <w:spacing w:after="160" w:line="259" w:lineRule="auto"/>
                        </w:pPr>
                        <w:r>
                          <w:rPr>
                            <w:rFonts w:ascii="Calibri" w:eastAsia="Calibri" w:hAnsi="Calibri" w:cs="Calibri"/>
                            <w:b/>
                            <w:sz w:val="32"/>
                          </w:rPr>
                          <w:t>Clk</w:t>
                        </w:r>
                      </w:p>
                    </w:txbxContent>
                  </v:textbox>
                </v:rect>
                <v:shape id="Shape 826" o:spid="_x0000_s1070" style="position:absolute;left:29614;top:7150;width:1868;height:773;visibility:visible;mso-wrap-style:square;v-text-anchor:top" coordsize="186739,77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wH3MUA&#10;AADcAAAADwAAAGRycy9kb3ducmV2LnhtbESPzWrDMBCE74W+g9hCb40cF9LgRgmmNJAQcsjPJbfF&#10;2lom1spYiq28fVUI9DjMzDfMYhVtKwbqfeNYwXSSgSCunG64VnA+rd/mIHxA1tg6JgV38rBaPj8t&#10;sNBu5AMNx1CLBGFfoAITQldI6StDFv3EdcTJ+3G9xZBkX0vd45jgtpV5ls2kxYbTgsGOvgxV1+PN&#10;KhjNYTPs6vz7VO0v77vhI27LMir1+hLLTxCBYvgPP9obrWCez+DvTDoC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3AfcxQAAANwAAAAPAAAAAAAAAAAAAAAAAJgCAABkcnMv&#10;ZG93bnJldi54bWxQSwUGAAAAAAQABAD1AAAAigMAAAAA&#10;" path="m160977,r25762,38657l160977,77281r,-19329l,57952,,19329r160977,l160977,xe" stroked="f" strokeweight="0">
                  <v:stroke endcap="round"/>
                  <v:path arrowok="t" textboxrect="0,0,186739,77281"/>
                </v:shape>
                <v:shape id="Shape 827" o:spid="_x0000_s1071" style="position:absolute;left:29614;top:7150;width:1868;height:773;visibility:visible;mso-wrap-style:square;v-text-anchor:top" coordsize="186739,772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satcQA&#10;AADcAAAADwAAAGRycy9kb3ducmV2LnhtbESPQWvCQBSE7wX/w/IKvdVNBWuMboKUSktvSYXi7ZF9&#10;ZoPZtyG7avLvu4WCx2FmvmG2xWg7caXBt44VvMwTEMS10y03Cg7f++cUhA/IGjvHpGAiD0U+e9hi&#10;pt2NS7pWoRERwj5DBSaEPpPS14Ys+rnriaN3coPFEOXQSD3gLcJtJxdJ8iotthwXDPb0Zqg+Vxer&#10;4FLR8uejNLSm5MuOp0M9Hd+9Uk+P424DItAY7uH/9qdWkC5W8HcmHgGZ/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7GrXEAAAA3AAAAA8AAAAAAAAAAAAAAAAAmAIAAGRycy9k&#10;b3ducmV2LnhtbFBLBQYAAAAABAAEAPUAAACJAwAAAAA=&#10;" path="m186739,38657l160977,77281r,-19329l,57952,,19329r160977,l160977,r25762,38657xe" filled="f" strokeweight=".04739mm">
                  <v:stroke endcap="round"/>
                  <v:path arrowok="t" textboxrect="0,0,186739,77281"/>
                </v:shape>
                <v:rect id="Rectangle 828" o:spid="_x0000_s1072" style="position:absolute;left:31507;top:12285;width:423;height:15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fqgsAA&#10;AADcAAAADwAAAGRycy9kb3ducmV2LnhtbERPy4rCMBTdD/gP4QruxlQXUqtRRGfQpS9Qd5fm2hab&#10;m9JEW/16sxBcHs57Om9NKR5Uu8KygkE/AkGcWl1wpuB4+P+NQTiPrLG0TAqe5GA+6/xMMdG24R09&#10;9j4TIYRdggpy76tESpfmZND1bUUcuKutDfoA60zqGpsQbko5jKKRNFhwaMixomVO6W1/NwrWcbU4&#10;b+yrycq/y/q0PY1Xh7FXqtdtFxMQnlr/FX/cG60gHoa14Uw4AnL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gfqgsAAAADcAAAADwAAAAAAAAAAAAAAAACYAgAAZHJzL2Rvd25y&#10;ZXYueG1sUEsFBgAAAAAEAAQA9QAAAIUDAAAAAA==&#10;" filled="f" stroked="f">
                  <v:textbox inset="0,0,0,0">
                    <w:txbxContent>
                      <w:p w14:paraId="695B35A3" w14:textId="77777777" w:rsidR="00E51E44" w:rsidRDefault="00E51E44" w:rsidP="00E51E44">
                        <w:pPr>
                          <w:spacing w:after="160" w:line="259" w:lineRule="auto"/>
                        </w:pPr>
                        <w:r>
                          <w:t xml:space="preserve"> </w:t>
                        </w:r>
                      </w:p>
                    </w:txbxContent>
                  </v:textbox>
                </v:rect>
                <w10:anchorlock/>
              </v:group>
            </w:pict>
          </mc:Fallback>
        </mc:AlternateContent>
      </w:r>
    </w:p>
    <w:p w14:paraId="06064AE5" w14:textId="77777777" w:rsidR="00E51E44" w:rsidRDefault="00E51E44" w:rsidP="00E51E44">
      <w:pPr>
        <w:spacing w:after="0" w:line="259" w:lineRule="auto"/>
      </w:pPr>
      <w:r>
        <w:t xml:space="preserve"> </w:t>
      </w:r>
    </w:p>
    <w:p w14:paraId="5E6D378B" w14:textId="25961776" w:rsidR="007933DE" w:rsidRDefault="00E51E44" w:rsidP="007933DE">
      <w:pPr>
        <w:spacing w:after="202" w:line="265" w:lineRule="auto"/>
        <w:ind w:left="11" w:right="1" w:hanging="10"/>
        <w:jc w:val="center"/>
        <w:rPr>
          <w:sz w:val="18"/>
        </w:rPr>
      </w:pPr>
      <w:r>
        <w:rPr>
          <w:sz w:val="18"/>
        </w:rPr>
        <w:t>Fig. 1: Single Slope ADC.</w:t>
      </w:r>
    </w:p>
    <w:p w14:paraId="0A0ED6E6" w14:textId="77777777" w:rsidR="007933DE" w:rsidRPr="007933DE" w:rsidRDefault="007933DE" w:rsidP="007933DE">
      <w:pPr>
        <w:spacing w:after="202" w:line="265" w:lineRule="auto"/>
        <w:ind w:left="11" w:right="1" w:hanging="10"/>
        <w:jc w:val="center"/>
        <w:rPr>
          <w:sz w:val="18"/>
        </w:rPr>
      </w:pPr>
    </w:p>
    <w:p w14:paraId="0CFA4D90" w14:textId="77777777" w:rsidR="00E51E44" w:rsidRDefault="00E51E44" w:rsidP="00E51E44">
      <w:pPr>
        <w:spacing w:after="0" w:line="259" w:lineRule="auto"/>
        <w:ind w:left="735"/>
      </w:pPr>
      <w:r>
        <w:rPr>
          <w:rFonts w:ascii="Calibri" w:eastAsia="Calibri" w:hAnsi="Calibri" w:cs="Calibri"/>
          <w:noProof/>
        </w:rPr>
        <mc:AlternateContent>
          <mc:Choice Requires="wpg">
            <w:drawing>
              <wp:inline distT="0" distB="0" distL="0" distR="0" wp14:anchorId="196F3ACC" wp14:editId="5B2F5483">
                <wp:extent cx="2151572" cy="1548662"/>
                <wp:effectExtent l="0" t="0" r="0" b="0"/>
                <wp:docPr id="17117" name="Group 17117"/>
                <wp:cNvGraphicFramePr/>
                <a:graphic xmlns:a="http://schemas.openxmlformats.org/drawingml/2006/main">
                  <a:graphicData uri="http://schemas.microsoft.com/office/word/2010/wordprocessingGroup">
                    <wpg:wgp>
                      <wpg:cNvGrpSpPr/>
                      <wpg:grpSpPr>
                        <a:xfrm>
                          <a:off x="0" y="0"/>
                          <a:ext cx="2151572" cy="1548662"/>
                          <a:chOff x="0" y="0"/>
                          <a:chExt cx="2151572" cy="1548662"/>
                        </a:xfrm>
                      </wpg:grpSpPr>
                      <wps:wsp>
                        <wps:cNvPr id="831" name="Shape 831"/>
                        <wps:cNvSpPr/>
                        <wps:spPr>
                          <a:xfrm>
                            <a:off x="253409" y="1483854"/>
                            <a:ext cx="1755570" cy="0"/>
                          </a:xfrm>
                          <a:custGeom>
                            <a:avLst/>
                            <a:gdLst/>
                            <a:ahLst/>
                            <a:cxnLst/>
                            <a:rect l="0" t="0" r="0" b="0"/>
                            <a:pathLst>
                              <a:path w="1755570">
                                <a:moveTo>
                                  <a:pt x="0" y="0"/>
                                </a:moveTo>
                                <a:lnTo>
                                  <a:pt x="1755570" y="0"/>
                                </a:lnTo>
                              </a:path>
                            </a:pathLst>
                          </a:custGeom>
                          <a:ln w="3381" cap="rnd">
                            <a:round/>
                          </a:ln>
                        </wps:spPr>
                        <wps:style>
                          <a:lnRef idx="1">
                            <a:srgbClr val="000000"/>
                          </a:lnRef>
                          <a:fillRef idx="0">
                            <a:srgbClr val="000000">
                              <a:alpha val="0"/>
                            </a:srgbClr>
                          </a:fillRef>
                          <a:effectRef idx="0">
                            <a:scrgbClr r="0" g="0" b="0"/>
                          </a:effectRef>
                          <a:fontRef idx="none"/>
                        </wps:style>
                        <wps:bodyPr/>
                      </wps:wsp>
                      <wps:wsp>
                        <wps:cNvPr id="832" name="Shape 832"/>
                        <wps:cNvSpPr/>
                        <wps:spPr>
                          <a:xfrm>
                            <a:off x="239932" y="1470348"/>
                            <a:ext cx="26950" cy="27009"/>
                          </a:xfrm>
                          <a:custGeom>
                            <a:avLst/>
                            <a:gdLst/>
                            <a:ahLst/>
                            <a:cxnLst/>
                            <a:rect l="0" t="0" r="0" b="0"/>
                            <a:pathLst>
                              <a:path w="26950" h="27009">
                                <a:moveTo>
                                  <a:pt x="13477" y="0"/>
                                </a:moveTo>
                                <a:cubicBezTo>
                                  <a:pt x="20916" y="0"/>
                                  <a:pt x="26950" y="6048"/>
                                  <a:pt x="26950" y="13507"/>
                                </a:cubicBezTo>
                                <a:cubicBezTo>
                                  <a:pt x="26950" y="20962"/>
                                  <a:pt x="20916" y="27009"/>
                                  <a:pt x="13477" y="27009"/>
                                </a:cubicBezTo>
                                <a:cubicBezTo>
                                  <a:pt x="6034" y="27009"/>
                                  <a:pt x="0" y="20962"/>
                                  <a:pt x="0" y="13507"/>
                                </a:cubicBezTo>
                                <a:cubicBezTo>
                                  <a:pt x="0" y="6048"/>
                                  <a:pt x="6034" y="0"/>
                                  <a:pt x="13477"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833" name="Shape 833"/>
                        <wps:cNvSpPr/>
                        <wps:spPr>
                          <a:xfrm>
                            <a:off x="2004476" y="1465849"/>
                            <a:ext cx="35933" cy="36012"/>
                          </a:xfrm>
                          <a:custGeom>
                            <a:avLst/>
                            <a:gdLst/>
                            <a:ahLst/>
                            <a:cxnLst/>
                            <a:rect l="0" t="0" r="0" b="0"/>
                            <a:pathLst>
                              <a:path w="35933" h="36012">
                                <a:moveTo>
                                  <a:pt x="0" y="0"/>
                                </a:moveTo>
                                <a:lnTo>
                                  <a:pt x="35933" y="18006"/>
                                </a:lnTo>
                                <a:lnTo>
                                  <a:pt x="0" y="36012"/>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834" name="Shape 834"/>
                        <wps:cNvSpPr/>
                        <wps:spPr>
                          <a:xfrm>
                            <a:off x="253409" y="25813"/>
                            <a:ext cx="0" cy="1446972"/>
                          </a:xfrm>
                          <a:custGeom>
                            <a:avLst/>
                            <a:gdLst/>
                            <a:ahLst/>
                            <a:cxnLst/>
                            <a:rect l="0" t="0" r="0" b="0"/>
                            <a:pathLst>
                              <a:path h="1446972">
                                <a:moveTo>
                                  <a:pt x="0" y="1446972"/>
                                </a:moveTo>
                                <a:lnTo>
                                  <a:pt x="0" y="0"/>
                                </a:lnTo>
                              </a:path>
                            </a:pathLst>
                          </a:custGeom>
                          <a:ln w="630" cap="rnd">
                            <a:round/>
                          </a:ln>
                        </wps:spPr>
                        <wps:style>
                          <a:lnRef idx="1">
                            <a:srgbClr val="000000"/>
                          </a:lnRef>
                          <a:fillRef idx="0">
                            <a:srgbClr val="000000">
                              <a:alpha val="0"/>
                            </a:srgbClr>
                          </a:fillRef>
                          <a:effectRef idx="0">
                            <a:scrgbClr r="0" g="0" b="0"/>
                          </a:effectRef>
                          <a:fontRef idx="none"/>
                        </wps:style>
                        <wps:bodyPr/>
                      </wps:wsp>
                      <wps:wsp>
                        <wps:cNvPr id="835" name="Shape 835"/>
                        <wps:cNvSpPr/>
                        <wps:spPr>
                          <a:xfrm>
                            <a:off x="242364" y="1472785"/>
                            <a:ext cx="22087" cy="22135"/>
                          </a:xfrm>
                          <a:custGeom>
                            <a:avLst/>
                            <a:gdLst/>
                            <a:ahLst/>
                            <a:cxnLst/>
                            <a:rect l="0" t="0" r="0" b="0"/>
                            <a:pathLst>
                              <a:path w="22087" h="22135">
                                <a:moveTo>
                                  <a:pt x="11045" y="0"/>
                                </a:moveTo>
                                <a:cubicBezTo>
                                  <a:pt x="4944" y="0"/>
                                  <a:pt x="0" y="4955"/>
                                  <a:pt x="0" y="11070"/>
                                </a:cubicBezTo>
                                <a:cubicBezTo>
                                  <a:pt x="0" y="17180"/>
                                  <a:pt x="4944" y="22135"/>
                                  <a:pt x="11045" y="22135"/>
                                </a:cubicBezTo>
                                <a:cubicBezTo>
                                  <a:pt x="17143" y="22135"/>
                                  <a:pt x="22087" y="17180"/>
                                  <a:pt x="22087" y="11070"/>
                                </a:cubicBezTo>
                                <a:cubicBezTo>
                                  <a:pt x="22087" y="4955"/>
                                  <a:pt x="17143" y="0"/>
                                  <a:pt x="11045" y="0"/>
                                </a:cubicBezTo>
                                <a:close/>
                              </a:path>
                            </a:pathLst>
                          </a:custGeom>
                          <a:ln w="630" cap="rnd">
                            <a:round/>
                          </a:ln>
                        </wps:spPr>
                        <wps:style>
                          <a:lnRef idx="1">
                            <a:srgbClr val="000000"/>
                          </a:lnRef>
                          <a:fillRef idx="0">
                            <a:srgbClr val="000000">
                              <a:alpha val="0"/>
                            </a:srgbClr>
                          </a:fillRef>
                          <a:effectRef idx="0">
                            <a:scrgbClr r="0" g="0" b="0"/>
                          </a:effectRef>
                          <a:fontRef idx="none"/>
                        </wps:style>
                        <wps:bodyPr/>
                      </wps:wsp>
                      <wps:wsp>
                        <wps:cNvPr id="836" name="Shape 836"/>
                        <wps:cNvSpPr/>
                        <wps:spPr>
                          <a:xfrm>
                            <a:off x="238684" y="0"/>
                            <a:ext cx="29450" cy="29513"/>
                          </a:xfrm>
                          <a:custGeom>
                            <a:avLst/>
                            <a:gdLst/>
                            <a:ahLst/>
                            <a:cxnLst/>
                            <a:rect l="0" t="0" r="0" b="0"/>
                            <a:pathLst>
                              <a:path w="29450" h="29513">
                                <a:moveTo>
                                  <a:pt x="14725" y="0"/>
                                </a:moveTo>
                                <a:lnTo>
                                  <a:pt x="29450" y="29513"/>
                                </a:lnTo>
                                <a:lnTo>
                                  <a:pt x="0" y="29513"/>
                                </a:lnTo>
                                <a:lnTo>
                                  <a:pt x="14725"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837" name="Shape 837"/>
                        <wps:cNvSpPr/>
                        <wps:spPr>
                          <a:xfrm>
                            <a:off x="253409" y="562828"/>
                            <a:ext cx="1276453" cy="921027"/>
                          </a:xfrm>
                          <a:custGeom>
                            <a:avLst/>
                            <a:gdLst/>
                            <a:ahLst/>
                            <a:cxnLst/>
                            <a:rect l="0" t="0" r="0" b="0"/>
                            <a:pathLst>
                              <a:path w="1276453" h="921027">
                                <a:moveTo>
                                  <a:pt x="1276453" y="0"/>
                                </a:moveTo>
                                <a:lnTo>
                                  <a:pt x="0" y="921027"/>
                                </a:lnTo>
                                <a:lnTo>
                                  <a:pt x="0" y="921027"/>
                                </a:lnTo>
                              </a:path>
                            </a:pathLst>
                          </a:custGeom>
                          <a:ln w="2743" cap="rnd">
                            <a:round/>
                          </a:ln>
                        </wps:spPr>
                        <wps:style>
                          <a:lnRef idx="1">
                            <a:srgbClr val="000000"/>
                          </a:lnRef>
                          <a:fillRef idx="0">
                            <a:srgbClr val="000000">
                              <a:alpha val="0"/>
                            </a:srgbClr>
                          </a:fillRef>
                          <a:effectRef idx="0">
                            <a:scrgbClr r="0" g="0" b="0"/>
                          </a:effectRef>
                          <a:fontRef idx="none"/>
                        </wps:style>
                        <wps:bodyPr/>
                      </wps:wsp>
                      <wps:wsp>
                        <wps:cNvPr id="838" name="Shape 838"/>
                        <wps:cNvSpPr/>
                        <wps:spPr>
                          <a:xfrm>
                            <a:off x="1529862" y="571357"/>
                            <a:ext cx="0" cy="889753"/>
                          </a:xfrm>
                          <a:custGeom>
                            <a:avLst/>
                            <a:gdLst/>
                            <a:ahLst/>
                            <a:cxnLst/>
                            <a:rect l="0" t="0" r="0" b="0"/>
                            <a:pathLst>
                              <a:path h="889753">
                                <a:moveTo>
                                  <a:pt x="0" y="0"/>
                                </a:moveTo>
                                <a:lnTo>
                                  <a:pt x="0" y="889753"/>
                                </a:lnTo>
                              </a:path>
                            </a:pathLst>
                          </a:custGeom>
                          <a:ln w="3381" cap="rnd">
                            <a:custDash>
                              <a:ds d="186331" sp="133093"/>
                            </a:custDash>
                            <a:round/>
                          </a:ln>
                        </wps:spPr>
                        <wps:style>
                          <a:lnRef idx="1">
                            <a:srgbClr val="000000"/>
                          </a:lnRef>
                          <a:fillRef idx="0">
                            <a:srgbClr val="000000">
                              <a:alpha val="0"/>
                            </a:srgbClr>
                          </a:fillRef>
                          <a:effectRef idx="0">
                            <a:scrgbClr r="0" g="0" b="0"/>
                          </a:effectRef>
                          <a:fontRef idx="none"/>
                        </wps:style>
                        <wps:bodyPr/>
                      </wps:wsp>
                      <wps:wsp>
                        <wps:cNvPr id="839" name="Shape 839"/>
                        <wps:cNvSpPr/>
                        <wps:spPr>
                          <a:xfrm>
                            <a:off x="1521352" y="554299"/>
                            <a:ext cx="17021" cy="17059"/>
                          </a:xfrm>
                          <a:custGeom>
                            <a:avLst/>
                            <a:gdLst/>
                            <a:ahLst/>
                            <a:cxnLst/>
                            <a:rect l="0" t="0" r="0" b="0"/>
                            <a:pathLst>
                              <a:path w="17021" h="17059">
                                <a:moveTo>
                                  <a:pt x="8510" y="17059"/>
                                </a:moveTo>
                                <a:cubicBezTo>
                                  <a:pt x="13193" y="17059"/>
                                  <a:pt x="17021" y="13222"/>
                                  <a:pt x="17021" y="8529"/>
                                </a:cubicBezTo>
                                <a:cubicBezTo>
                                  <a:pt x="17021" y="3836"/>
                                  <a:pt x="13193" y="0"/>
                                  <a:pt x="8510" y="0"/>
                                </a:cubicBezTo>
                                <a:cubicBezTo>
                                  <a:pt x="3782" y="0"/>
                                  <a:pt x="0" y="3836"/>
                                  <a:pt x="0" y="8529"/>
                                </a:cubicBezTo>
                                <a:cubicBezTo>
                                  <a:pt x="0" y="13222"/>
                                  <a:pt x="3782" y="17059"/>
                                  <a:pt x="8510" y="17059"/>
                                </a:cubicBezTo>
                                <a:close/>
                              </a:path>
                            </a:pathLst>
                          </a:custGeom>
                          <a:ln w="3381" cap="rnd">
                            <a:round/>
                          </a:ln>
                        </wps:spPr>
                        <wps:style>
                          <a:lnRef idx="1">
                            <a:srgbClr val="000000"/>
                          </a:lnRef>
                          <a:fillRef idx="0">
                            <a:srgbClr val="000000">
                              <a:alpha val="0"/>
                            </a:srgbClr>
                          </a:fillRef>
                          <a:effectRef idx="0">
                            <a:scrgbClr r="0" g="0" b="0"/>
                          </a:effectRef>
                          <a:fontRef idx="none"/>
                        </wps:style>
                        <wps:bodyPr/>
                      </wps:wsp>
                      <wps:wsp>
                        <wps:cNvPr id="840" name="Shape 840"/>
                        <wps:cNvSpPr/>
                        <wps:spPr>
                          <a:xfrm>
                            <a:off x="1518515" y="1461110"/>
                            <a:ext cx="22695" cy="22744"/>
                          </a:xfrm>
                          <a:custGeom>
                            <a:avLst/>
                            <a:gdLst/>
                            <a:ahLst/>
                            <a:cxnLst/>
                            <a:rect l="0" t="0" r="0" b="0"/>
                            <a:pathLst>
                              <a:path w="22695" h="22744">
                                <a:moveTo>
                                  <a:pt x="0" y="0"/>
                                </a:moveTo>
                                <a:lnTo>
                                  <a:pt x="11347" y="22744"/>
                                </a:lnTo>
                                <a:lnTo>
                                  <a:pt x="22695" y="0"/>
                                </a:lnTo>
                                <a:lnTo>
                                  <a:pt x="0" y="0"/>
                                </a:lnTo>
                                <a:close/>
                              </a:path>
                            </a:pathLst>
                          </a:custGeom>
                          <a:ln w="3381" cap="rnd">
                            <a:round/>
                          </a:ln>
                        </wps:spPr>
                        <wps:style>
                          <a:lnRef idx="1">
                            <a:srgbClr val="000000"/>
                          </a:lnRef>
                          <a:fillRef idx="0">
                            <a:srgbClr val="000000">
                              <a:alpha val="0"/>
                            </a:srgbClr>
                          </a:fillRef>
                          <a:effectRef idx="0">
                            <a:scrgbClr r="0" g="0" b="0"/>
                          </a:effectRef>
                          <a:fontRef idx="none"/>
                        </wps:style>
                        <wps:bodyPr/>
                      </wps:wsp>
                      <wps:wsp>
                        <wps:cNvPr id="841" name="Rectangle 841"/>
                        <wps:cNvSpPr/>
                        <wps:spPr>
                          <a:xfrm>
                            <a:off x="2114033" y="1438232"/>
                            <a:ext cx="49928" cy="146873"/>
                          </a:xfrm>
                          <a:prstGeom prst="rect">
                            <a:avLst/>
                          </a:prstGeom>
                          <a:ln>
                            <a:noFill/>
                          </a:ln>
                        </wps:spPr>
                        <wps:txbx>
                          <w:txbxContent>
                            <w:p w14:paraId="6B258D5F" w14:textId="77777777" w:rsidR="00E51E44" w:rsidRDefault="00E51E44" w:rsidP="00E51E44">
                              <w:pPr>
                                <w:spacing w:after="160" w:line="259" w:lineRule="auto"/>
                              </w:pPr>
                              <w:r>
                                <w:rPr>
                                  <w:rFonts w:ascii="Calibri" w:eastAsia="Calibri" w:hAnsi="Calibri" w:cs="Calibri"/>
                                  <w:b/>
                                  <w:sz w:val="17"/>
                                </w:rPr>
                                <w:t>t</w:t>
                              </w:r>
                            </w:p>
                          </w:txbxContent>
                        </wps:txbx>
                        <wps:bodyPr horzOverflow="overflow" vert="horz" lIns="0" tIns="0" rIns="0" bIns="0" rtlCol="0">
                          <a:noAutofit/>
                        </wps:bodyPr>
                      </wps:wsp>
                      <wps:wsp>
                        <wps:cNvPr id="842" name="Rectangle 842"/>
                        <wps:cNvSpPr/>
                        <wps:spPr>
                          <a:xfrm>
                            <a:off x="28706" y="3305"/>
                            <a:ext cx="102042" cy="183705"/>
                          </a:xfrm>
                          <a:prstGeom prst="rect">
                            <a:avLst/>
                          </a:prstGeom>
                          <a:ln>
                            <a:noFill/>
                          </a:ln>
                        </wps:spPr>
                        <wps:txbx>
                          <w:txbxContent>
                            <w:p w14:paraId="1AAD6994" w14:textId="77777777" w:rsidR="00E51E44" w:rsidRDefault="00E51E44" w:rsidP="00E51E44">
                              <w:pPr>
                                <w:spacing w:after="160" w:line="259" w:lineRule="auto"/>
                              </w:pPr>
                              <w:r>
                                <w:rPr>
                                  <w:rFonts w:ascii="Calibri" w:eastAsia="Calibri" w:hAnsi="Calibri" w:cs="Calibri"/>
                                  <w:sz w:val="21"/>
                                </w:rPr>
                                <w:t>V</w:t>
                              </w:r>
                            </w:p>
                          </w:txbxContent>
                        </wps:txbx>
                        <wps:bodyPr horzOverflow="overflow" vert="horz" lIns="0" tIns="0" rIns="0" bIns="0" rtlCol="0">
                          <a:noAutofit/>
                        </wps:bodyPr>
                      </wps:wsp>
                      <wps:wsp>
                        <wps:cNvPr id="843" name="Rectangle 843"/>
                        <wps:cNvSpPr/>
                        <wps:spPr>
                          <a:xfrm>
                            <a:off x="105482" y="23613"/>
                            <a:ext cx="155989" cy="147025"/>
                          </a:xfrm>
                          <a:prstGeom prst="rect">
                            <a:avLst/>
                          </a:prstGeom>
                          <a:ln>
                            <a:noFill/>
                          </a:ln>
                        </wps:spPr>
                        <wps:txbx>
                          <w:txbxContent>
                            <w:p w14:paraId="09B8142F" w14:textId="77777777" w:rsidR="00E51E44" w:rsidRDefault="00E51E44" w:rsidP="00E51E44">
                              <w:pPr>
                                <w:spacing w:after="160" w:line="259" w:lineRule="auto"/>
                              </w:pPr>
                              <w:r>
                                <w:rPr>
                                  <w:rFonts w:ascii="Calibri" w:eastAsia="Calibri" w:hAnsi="Calibri" w:cs="Calibri"/>
                                  <w:sz w:val="17"/>
                                </w:rPr>
                                <w:t>int</w:t>
                              </w:r>
                            </w:p>
                          </w:txbxContent>
                        </wps:txbx>
                        <wps:bodyPr horzOverflow="overflow" vert="horz" lIns="0" tIns="0" rIns="0" bIns="0" rtlCol="0">
                          <a:noAutofit/>
                        </wps:bodyPr>
                      </wps:wsp>
                      <wps:wsp>
                        <wps:cNvPr id="844" name="Shape 844"/>
                        <wps:cNvSpPr/>
                        <wps:spPr>
                          <a:xfrm>
                            <a:off x="261920" y="511654"/>
                            <a:ext cx="1267942" cy="28430"/>
                          </a:xfrm>
                          <a:custGeom>
                            <a:avLst/>
                            <a:gdLst/>
                            <a:ahLst/>
                            <a:cxnLst/>
                            <a:rect l="0" t="0" r="0" b="0"/>
                            <a:pathLst>
                              <a:path w="1267942" h="28430">
                                <a:moveTo>
                                  <a:pt x="0" y="0"/>
                                </a:moveTo>
                                <a:lnTo>
                                  <a:pt x="1248760" y="0"/>
                                </a:lnTo>
                                <a:cubicBezTo>
                                  <a:pt x="1259342" y="0"/>
                                  <a:pt x="1267942" y="8619"/>
                                  <a:pt x="1267942" y="19179"/>
                                </a:cubicBezTo>
                                <a:lnTo>
                                  <a:pt x="1267942" y="28430"/>
                                </a:lnTo>
                              </a:path>
                            </a:pathLst>
                          </a:custGeom>
                          <a:ln w="3381" cap="rnd">
                            <a:custDash>
                              <a:ds d="186331" sp="133093"/>
                            </a:custDash>
                            <a:round/>
                          </a:ln>
                        </wps:spPr>
                        <wps:style>
                          <a:lnRef idx="1">
                            <a:srgbClr val="000000"/>
                          </a:lnRef>
                          <a:fillRef idx="0">
                            <a:srgbClr val="000000">
                              <a:alpha val="0"/>
                            </a:srgbClr>
                          </a:fillRef>
                          <a:effectRef idx="0">
                            <a:scrgbClr r="0" g="0" b="0"/>
                          </a:effectRef>
                          <a:fontRef idx="none"/>
                        </wps:style>
                        <wps:bodyPr/>
                      </wps:wsp>
                      <wps:wsp>
                        <wps:cNvPr id="845" name="Shape 845"/>
                        <wps:cNvSpPr/>
                        <wps:spPr>
                          <a:xfrm>
                            <a:off x="244899" y="503124"/>
                            <a:ext cx="17021" cy="17059"/>
                          </a:xfrm>
                          <a:custGeom>
                            <a:avLst/>
                            <a:gdLst/>
                            <a:ahLst/>
                            <a:cxnLst/>
                            <a:rect l="0" t="0" r="0" b="0"/>
                            <a:pathLst>
                              <a:path w="17021" h="17059">
                                <a:moveTo>
                                  <a:pt x="17021" y="8530"/>
                                </a:moveTo>
                                <a:cubicBezTo>
                                  <a:pt x="17021" y="3836"/>
                                  <a:pt x="13212" y="0"/>
                                  <a:pt x="8510" y="0"/>
                                </a:cubicBezTo>
                                <a:cubicBezTo>
                                  <a:pt x="3809" y="0"/>
                                  <a:pt x="0" y="3836"/>
                                  <a:pt x="0" y="8530"/>
                                </a:cubicBezTo>
                                <a:cubicBezTo>
                                  <a:pt x="0" y="13267"/>
                                  <a:pt x="3809" y="17059"/>
                                  <a:pt x="8510" y="17059"/>
                                </a:cubicBezTo>
                                <a:cubicBezTo>
                                  <a:pt x="13212" y="17059"/>
                                  <a:pt x="17021" y="13267"/>
                                  <a:pt x="17021" y="8530"/>
                                </a:cubicBezTo>
                                <a:close/>
                              </a:path>
                            </a:pathLst>
                          </a:custGeom>
                          <a:ln w="3381" cap="rnd">
                            <a:round/>
                          </a:ln>
                        </wps:spPr>
                        <wps:style>
                          <a:lnRef idx="1">
                            <a:srgbClr val="000000"/>
                          </a:lnRef>
                          <a:fillRef idx="0">
                            <a:srgbClr val="000000">
                              <a:alpha val="0"/>
                            </a:srgbClr>
                          </a:fillRef>
                          <a:effectRef idx="0">
                            <a:scrgbClr r="0" g="0" b="0"/>
                          </a:effectRef>
                          <a:fontRef idx="none"/>
                        </wps:style>
                        <wps:bodyPr/>
                      </wps:wsp>
                      <wps:wsp>
                        <wps:cNvPr id="846" name="Shape 846"/>
                        <wps:cNvSpPr/>
                        <wps:spPr>
                          <a:xfrm>
                            <a:off x="1518515" y="540084"/>
                            <a:ext cx="22695" cy="22744"/>
                          </a:xfrm>
                          <a:custGeom>
                            <a:avLst/>
                            <a:gdLst/>
                            <a:ahLst/>
                            <a:cxnLst/>
                            <a:rect l="0" t="0" r="0" b="0"/>
                            <a:pathLst>
                              <a:path w="22695" h="22744">
                                <a:moveTo>
                                  <a:pt x="0" y="0"/>
                                </a:moveTo>
                                <a:lnTo>
                                  <a:pt x="11347" y="22744"/>
                                </a:lnTo>
                                <a:lnTo>
                                  <a:pt x="22695" y="0"/>
                                </a:lnTo>
                                <a:lnTo>
                                  <a:pt x="0" y="0"/>
                                </a:lnTo>
                                <a:close/>
                              </a:path>
                            </a:pathLst>
                          </a:custGeom>
                          <a:ln w="3381" cap="rnd">
                            <a:round/>
                          </a:ln>
                        </wps:spPr>
                        <wps:style>
                          <a:lnRef idx="1">
                            <a:srgbClr val="000000"/>
                          </a:lnRef>
                          <a:fillRef idx="0">
                            <a:srgbClr val="000000">
                              <a:alpha val="0"/>
                            </a:srgbClr>
                          </a:fillRef>
                          <a:effectRef idx="0">
                            <a:scrgbClr r="0" g="0" b="0"/>
                          </a:effectRef>
                          <a:fontRef idx="none"/>
                        </wps:style>
                        <wps:bodyPr/>
                      </wps:wsp>
                      <wps:wsp>
                        <wps:cNvPr id="847" name="Rectangle 847"/>
                        <wps:cNvSpPr/>
                        <wps:spPr>
                          <a:xfrm>
                            <a:off x="0" y="451871"/>
                            <a:ext cx="106361" cy="183705"/>
                          </a:xfrm>
                          <a:prstGeom prst="rect">
                            <a:avLst/>
                          </a:prstGeom>
                          <a:ln>
                            <a:noFill/>
                          </a:ln>
                        </wps:spPr>
                        <wps:txbx>
                          <w:txbxContent>
                            <w:p w14:paraId="75EAF223" w14:textId="77777777" w:rsidR="00E51E44" w:rsidRDefault="00E51E44" w:rsidP="00E51E44">
                              <w:pPr>
                                <w:spacing w:after="160" w:line="259" w:lineRule="auto"/>
                              </w:pPr>
                              <w:r>
                                <w:rPr>
                                  <w:rFonts w:ascii="Calibri" w:eastAsia="Calibri" w:hAnsi="Calibri" w:cs="Calibri"/>
                                  <w:b/>
                                  <w:sz w:val="21"/>
                                </w:rPr>
                                <w:t>V</w:t>
                              </w:r>
                            </w:p>
                          </w:txbxContent>
                        </wps:txbx>
                        <wps:bodyPr horzOverflow="overflow" vert="horz" lIns="0" tIns="0" rIns="0" bIns="0" rtlCol="0">
                          <a:noAutofit/>
                        </wps:bodyPr>
                      </wps:wsp>
                      <wps:wsp>
                        <wps:cNvPr id="848" name="Rectangle 848"/>
                        <wps:cNvSpPr/>
                        <wps:spPr>
                          <a:xfrm>
                            <a:off x="80040" y="492571"/>
                            <a:ext cx="128245" cy="110192"/>
                          </a:xfrm>
                          <a:prstGeom prst="rect">
                            <a:avLst/>
                          </a:prstGeom>
                          <a:ln>
                            <a:noFill/>
                          </a:ln>
                        </wps:spPr>
                        <wps:txbx>
                          <w:txbxContent>
                            <w:p w14:paraId="51582937" w14:textId="77777777" w:rsidR="00E51E44" w:rsidRDefault="00E51E44" w:rsidP="00E51E44">
                              <w:pPr>
                                <w:spacing w:after="160" w:line="259" w:lineRule="auto"/>
                              </w:pPr>
                              <w:r>
                                <w:rPr>
                                  <w:rFonts w:ascii="Calibri" w:eastAsia="Calibri" w:hAnsi="Calibri" w:cs="Calibri"/>
                                  <w:b/>
                                  <w:sz w:val="13"/>
                                </w:rPr>
                                <w:t>ref</w:t>
                              </w:r>
                            </w:p>
                          </w:txbxContent>
                        </wps:txbx>
                        <wps:bodyPr horzOverflow="overflow" vert="horz" lIns="0" tIns="0" rIns="0" bIns="0" rtlCol="0">
                          <a:noAutofit/>
                        </wps:bodyPr>
                      </wps:wsp>
                    </wpg:wgp>
                  </a:graphicData>
                </a:graphic>
              </wp:inline>
            </w:drawing>
          </mc:Choice>
          <mc:Fallback>
            <w:pict>
              <v:group w14:anchorId="196F3ACC" id="Group 17117" o:spid="_x0000_s1073" style="width:169.4pt;height:121.95pt;mso-position-horizontal-relative:char;mso-position-vertical-relative:line" coordsize="21515,1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">
                <v:shape id="Shape 831" o:spid="_x0000_s1074" style="position:absolute;left:2534;top:14838;width:17555;height:0;visibility:visible;mso-wrap-style:square;v-text-anchor:top" coordsize="17555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MOecYA&#10;AADcAAAADwAAAGRycy9kb3ducmV2LnhtbESPQWvCQBSE7wX/w/KE3uomLRaNboJUBfFStCJ4e2af&#10;2WD2bZrdavrvu4VCj8PMfMPMi9424kadrx0rSEcJCOLS6ZorBYeP9dMEhA/IGhvHpOCbPBT54GGO&#10;mXZ33tFtHyoRIewzVGBCaDMpfWnIoh+5ljh6F9dZDFF2ldQd3iPcNvI5SV6lxZrjgsGW3gyV1/2X&#10;VRDkCVerrTkfp8vxJj29f9btcqvU47BfzEAE6sN/+K+90QomLyn8nolHQOY/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NMOecYAAADcAAAADwAAAAAAAAAAAAAAAACYAgAAZHJz&#10;L2Rvd25yZXYueG1sUEsFBgAAAAAEAAQA9QAAAIsDAAAAAA==&#10;" path="m,l1755570,e" filled="f" strokeweight=".09392mm">
                  <v:stroke endcap="round"/>
                  <v:path arrowok="t" textboxrect="0,0,1755570,0"/>
                </v:shape>
                <v:shape id="Shape 832" o:spid="_x0000_s1075" style="position:absolute;left:2399;top:14703;width:269;height:270;visibility:visible;mso-wrap-style:square;v-text-anchor:top" coordsize="26950,270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kET8QA&#10;AADcAAAADwAAAGRycy9kb3ducmV2LnhtbESPUWvCMBSF3wX/Q7jC3jTVwSidaRkDQWRjqANfL8ld&#10;27W5KUm09d8vg8EeD+ec73C21WR7cSMfWscK1qsMBLF2puVawed5t8xBhIhssHdMCu4UoCrnsy0W&#10;xo18pNsp1iJBOBSooIlxKKQMuiGLYeUG4uR9OW8xJulraTyOCW57ucmyJ2mx5bTQ4ECvDenudLUK&#10;dK7Ph4+3d2I7Hu/f7LvL/tIp9bCYXp5BRJrif/ivvTcK8scN/J5JR0CW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xZBE/EAAAA3AAAAA8AAAAAAAAAAAAAAAAAmAIAAGRycy9k&#10;b3ducmV2LnhtbFBLBQYAAAAABAAEAPUAAACJAwAAAAA=&#10;" path="m13477,v7439,,13473,6048,13473,13507c26950,20962,20916,27009,13477,27009,6034,27009,,20962,,13507,,6048,6034,,13477,xe" fillcolor="black" stroked="f" strokeweight="0">
                  <v:stroke endcap="round"/>
                  <v:path arrowok="t" textboxrect="0,0,26950,27009"/>
                </v:shape>
                <v:shape id="Shape 833" o:spid="_x0000_s1076" style="position:absolute;left:20044;top:14658;width:360;height:360;visibility:visible;mso-wrap-style:square;v-text-anchor:top" coordsize="35933,360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ldccQA&#10;AADcAAAADwAAAGRycy9kb3ducmV2LnhtbESPzYoCMRCE78K+Q+gFb5pRQWXWKIuLuB48+LMHb82k&#10;nQxOOkMSdfbtjSB4LKrqK2q2aG0tbuRD5VjBoJ+BIC6crrhUcDyselMQISJrrB2Tgn8KsJh/dGaY&#10;a3fnHd32sRQJwiFHBSbGJpcyFIYshr5riJN3dt5iTNKXUnu8J7it5TDLxtJixWnBYENLQ8Vlf7UK&#10;NtXPn9EOjZ3sTld/Krbr5UAr1f1sv79ARGrjO/xq/2oF09EInmfSEZD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d5XXHEAAAA3AAAAA8AAAAAAAAAAAAAAAAAmAIAAGRycy9k&#10;b3ducmV2LnhtbFBLBQYAAAAABAAEAPUAAACJAwAAAAA=&#10;" path="m,l35933,18006,,36012,,xe" fillcolor="black" stroked="f" strokeweight="0">
                  <v:stroke endcap="round"/>
                  <v:path arrowok="t" textboxrect="0,0,35933,36012"/>
                </v:shape>
                <v:shape id="Shape 834" o:spid="_x0000_s1077" style="position:absolute;left:2534;top:258;width:0;height:14469;visibility:visible;mso-wrap-style:square;v-text-anchor:top" coordsize="0,1446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W1qMYA&#10;AADcAAAADwAAAGRycy9kb3ducmV2LnhtbESPQWvCQBSE74X+h+UVvJS6UUsbUlcRQRGUQm0Qj8/s&#10;MwnNvg27a4z/3i0Uehxm5htmOu9NIzpyvrasYDRMQBAXVtdcKsi/Vy8pCB+QNTaWScGNPMxnjw9T&#10;zLS98hd1+1CKCGGfoYIqhDaT0hcVGfRD2xJH72ydwRClK6V2eI1w08hxkrxJgzXHhQpbWlZU/Owv&#10;RsH2vH0+hfX76ZB6zj+PLh/tulypwVO/+AARqA//4b/2RitIJ6/weyYeATm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bW1qMYAAADcAAAADwAAAAAAAAAAAAAAAACYAgAAZHJz&#10;L2Rvd25yZXYueG1sUEsFBgAAAAAEAAQA9QAAAIsDAAAAAA==&#10;" path="m,1446972l,e" filled="f" strokeweight=".0175mm">
                  <v:stroke endcap="round"/>
                  <v:path arrowok="t" textboxrect="0,0,0,1446972"/>
                </v:shape>
                <v:shape id="Shape 835" o:spid="_x0000_s1078" style="position:absolute;left:2423;top:14727;width:221;height:222;visibility:visible;mso-wrap-style:square;v-text-anchor:top" coordsize="22087,221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W9J58MA&#10;AADcAAAADwAAAGRycy9kb3ducmV2LnhtbESPQYvCMBSE74L/ITzB25qq6ErXKKIUvCiu694fzdu2&#10;2LzUJtbqrzfCgsdhZr5h5svWlKKh2hWWFQwHEQji1OqCMwWnn+RjBsJ5ZI2lZVJwJwfLRbczx1jb&#10;G39Tc/SZCBB2MSrIva9iKV2ak0E3sBVx8P5sbdAHWWdS13gLcFPKURRNpcGCw0KOFa1zSs/Hq1Gw&#10;u/hTdPm0Wq8Ov4dEJ5tm/9go1e+1qy8Qnlr/Dv+3t1rBbDyB15lwBOTi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W9J58MAAADcAAAADwAAAAAAAAAAAAAAAACYAgAAZHJzL2Rv&#10;d25yZXYueG1sUEsFBgAAAAAEAAQA9QAAAIgDAAAAAA==&#10;" path="m11045,c4944,,,4955,,11070v,6110,4944,11065,11045,11065c17143,22135,22087,17180,22087,11070,22087,4955,17143,,11045,xe" filled="f" strokeweight=".0175mm">
                  <v:stroke endcap="round"/>
                  <v:path arrowok="t" textboxrect="0,0,22087,22135"/>
                </v:shape>
                <v:shape id="Shape 836" o:spid="_x0000_s1079" style="position:absolute;left:2386;width:295;height:295;visibility:visible;mso-wrap-style:square;v-text-anchor:top" coordsize="29450,295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1nT8MA&#10;AADcAAAADwAAAGRycy9kb3ducmV2LnhtbESPT0sDMRTE74LfITzBm81qoZa1adFiwR676sHbc/P2&#10;D+a9LEnabr99Uyh4HGbmN8xiNbJTBwqx92LgcVKAIqm97aU18PW5eZiDignFovNCBk4UYbW8vVlg&#10;af1RdnSoUqsyRGKJBrqUhlLrWHfEGCd+IMle4wNjyjK02gY8Zjg7/VQUM83YS17ocKB1R/VftWcD&#10;22dsftZv+/emdY6ZK/cbqm9j7u/G1xdQicb0H762P6yB+XQGlzP5COjlG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e1nT8MAAADcAAAADwAAAAAAAAAAAAAAAACYAgAAZHJzL2Rv&#10;d25yZXYueG1sUEsFBgAAAAAEAAQA9QAAAIgDAAAAAA==&#10;" path="m14725,l29450,29513,,29513,14725,xe" fillcolor="black" stroked="f" strokeweight="0">
                  <v:stroke endcap="round"/>
                  <v:path arrowok="t" textboxrect="0,0,29450,29513"/>
                </v:shape>
                <v:shape id="Shape 837" o:spid="_x0000_s1080" style="position:absolute;left:2534;top:5628;width:12764;height:9210;visibility:visible;mso-wrap-style:square;v-text-anchor:top" coordsize="1276453,9210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GOTsgA&#10;AADcAAAADwAAAGRycy9kb3ducmV2LnhtbESPT2vCQBTE74LfYXmCF9GNFfyTuopUhRbsodHS62v2&#10;mQSzb9PsGlM/fbdQ6HGYmd8wy3VrStFQ7QrLCsajCARxanXBmYLTcT+cg3AeWWNpmRR8k4P1qttZ&#10;Yqztjd+oSXwmAoRdjApy76tYSpfmZNCNbEUcvLOtDfog60zqGm8Bbkr5EEVTabDgsJBjRU85pZfk&#10;ahRsZ/uvw2D3cv54H3y+3i+7KyYLUqrfazePIDy1/j/8137WCuaTGfyeCUdArn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M4Y5OyAAAANwAAAAPAAAAAAAAAAAAAAAAAJgCAABk&#10;cnMvZG93bnJldi54bWxQSwUGAAAAAAQABAD1AAAAjQMAAAAA&#10;" path="m1276453,l,921027r,e" filled="f" strokeweight=".07619mm">
                  <v:stroke endcap="round"/>
                  <v:path arrowok="t" textboxrect="0,0,1276453,921027"/>
                </v:shape>
                <v:shape id="Shape 838" o:spid="_x0000_s1081" style="position:absolute;left:15298;top:5713;width:0;height:8898;visibility:visible;mso-wrap-style:square;v-text-anchor:top" coordsize="0,8897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1Go8MA&#10;AADcAAAADwAAAGRycy9kb3ducmV2LnhtbERPXWvCMBR9H+w/hCv4MmbqBCnVKDIcVJniVPD10lzb&#10;YnNTk6j13y8Pgz0ezvd03plG3Mn52rKC4SABQVxYXXOp4Hj4ek9B+ICssbFMCp7kYT57fZlipu2D&#10;f+i+D6WIIewzVFCF0GZS+qIig35gW+LIna0zGCJ0pdQOHzHcNPIjScbSYM2xocKWPisqLvubUXDO&#10;r9vdcVluXHNzp+H6zY5W37lS/V63mIAI1IV/8Z871wrSUVwbz8QjIG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21Go8MAAADcAAAADwAAAAAAAAAAAAAAAACYAgAAZHJzL2Rv&#10;d25yZXYueG1sUEsFBgAAAAAEAAQA9QAAAIgDAAAAAA==&#10;" path="m,l,889753e" filled="f" strokeweight=".09392mm">
                  <v:stroke endcap="round"/>
                  <v:path arrowok="t" textboxrect="0,0,0,889753"/>
                </v:shape>
                <v:shape id="Shape 839" o:spid="_x0000_s1082" style="position:absolute;left:15213;top:5542;width:170;height:171;visibility:visible;mso-wrap-style:square;v-text-anchor:top" coordsize="17021,170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0EcIA&#10;AADcAAAADwAAAGRycy9kb3ducmV2LnhtbESP0YrCMBRE3xf8h3AXfFvTVRDtNpVV6aKPVj/g0lzb&#10;0uamNLHWvzcLgo/DzJxhks1oWjFQ72rLCr5nEQjiwuqaSwWXc/a1AuE8ssbWMil4kINNOvlIMNb2&#10;zicacl+KAGEXo4LK+y6W0hUVGXQz2xEH72p7gz7IvpS6x3uAm1bOo2gpDdYcFirsaFdR0eQ3o2A4&#10;jhk3211x7f6yZtG057K+7JWafo6/PyA8jf4dfrUPWsFqsYb/M+EIyPQ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8jQRwgAAANwAAAAPAAAAAAAAAAAAAAAAAJgCAABkcnMvZG93&#10;bnJldi54bWxQSwUGAAAAAAQABAD1AAAAhwMAAAAA&#10;" path="m8510,17059v4683,,8511,-3837,8511,-8530c17021,3836,13193,,8510,,3782,,,3836,,8529v,4693,3782,8530,8510,8530xe" filled="f" strokeweight=".09392mm">
                  <v:stroke endcap="round"/>
                  <v:path arrowok="t" textboxrect="0,0,17021,17059"/>
                </v:shape>
                <v:shape id="Shape 840" o:spid="_x0000_s1083" style="position:absolute;left:15185;top:14611;width:227;height:227;visibility:visible;mso-wrap-style:square;v-text-anchor:top" coordsize="22695,227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z8osEA&#10;AADcAAAADwAAAGRycy9kb3ducmV2LnhtbERPy2oCMRTdC/5DuEJ3mlFakdEoVmgtboqv/WVynQxO&#10;bqZJHKf9erMouDyc92LV2Vq05EPlWMF4lIEgLpyuuFRwOn4MZyBCRNZYOyYFvxRgtez3Fphrd+c9&#10;tYdYihTCIUcFJsYmlzIUhiyGkWuIE3dx3mJM0JdSe7yncFvLSZZNpcWKU4PBhjaGiuvhZhXo7c+b&#10;v4Xx37ktzmza7fT7832n1MugW89BROriU/zv/tIKZq9pfjqTjoBcP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Es/KLBAAAA3AAAAA8AAAAAAAAAAAAAAAAAmAIAAGRycy9kb3du&#10;cmV2LnhtbFBLBQYAAAAABAAEAPUAAACGAwAAAAA=&#10;" path="m,l11347,22744,22695,,,xe" filled="f" strokeweight=".09392mm">
                  <v:stroke endcap="round"/>
                  <v:path arrowok="t" textboxrect="0,0,22695,22744"/>
                </v:shape>
                <v:rect id="Rectangle 841" o:spid="_x0000_s1084" style="position:absolute;left:21140;top:14382;width:499;height:14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mv8QA&#10;AADcAAAADwAAAGRycy9kb3ducmV2LnhtbESPQYvCMBSE74L/ITxhb5q6yFKrUcRV9OiqoN4ezbMt&#10;Ni+liba7v94sCB6HmfmGmc5bU4oH1a6wrGA4iEAQp1YXnCk4Htb9GITzyBpLy6TglxzMZ93OFBNt&#10;G/6hx95nIkDYJagg975KpHRpTgbdwFbEwbva2qAPss6krrEJcFPKzyj6kgYLDgs5VrTMKb3t70bB&#10;Jq4W5639a7Jyddmcdqfx92HslfrotYsJCE+tf4df7a1WEI+G8H8mH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ipr/EAAAA3AAAAA8AAAAAAAAAAAAAAAAAmAIAAGRycy9k&#10;b3ducmV2LnhtbFBLBQYAAAAABAAEAPUAAACJAwAAAAA=&#10;" filled="f" stroked="f">
                  <v:textbox inset="0,0,0,0">
                    <w:txbxContent>
                      <w:p w14:paraId="6B258D5F" w14:textId="77777777" w:rsidR="00E51E44" w:rsidRDefault="00E51E44" w:rsidP="00E51E44">
                        <w:pPr>
                          <w:spacing w:after="160" w:line="259" w:lineRule="auto"/>
                        </w:pPr>
                        <w:r>
                          <w:rPr>
                            <w:rFonts w:ascii="Calibri" w:eastAsia="Calibri" w:hAnsi="Calibri" w:cs="Calibri"/>
                            <w:b/>
                            <w:sz w:val="17"/>
                          </w:rPr>
                          <w:t>t</w:t>
                        </w:r>
                      </w:p>
                    </w:txbxContent>
                  </v:textbox>
                </v:rect>
                <v:rect id="Rectangle 842" o:spid="_x0000_s1085" style="position:absolute;left:287;top:33;width:1020;height:18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A4yMYA&#10;AADcAAAADwAAAGRycy9kb3ducmV2LnhtbESPQWvCQBSE7wX/w/KE3uqmQUqMrhK0Eo+tCra3R/aZ&#10;hGbfhuw2SfvruwXB4zAz3zCrzWga0VPnassKnmcRCOLC6ppLBefT/ikB4TyyxsYyKfghB5v15GGF&#10;qbYDv1N/9KUIEHYpKqi8b1MpXVGRQTezLXHwrrYz6IPsSqk7HALcNDKOohdpsOawUGFL24qKr+O3&#10;UZAnbfZxsL9D2bx+5pe3y2J3WnilHqdjtgThafT38K190AqSeQz/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jA4yMYAAADcAAAADwAAAAAAAAAAAAAAAACYAgAAZHJz&#10;L2Rvd25yZXYueG1sUEsFBgAAAAAEAAQA9QAAAIsDAAAAAA==&#10;" filled="f" stroked="f">
                  <v:textbox inset="0,0,0,0">
                    <w:txbxContent>
                      <w:p w14:paraId="1AAD6994" w14:textId="77777777" w:rsidR="00E51E44" w:rsidRDefault="00E51E44" w:rsidP="00E51E44">
                        <w:pPr>
                          <w:spacing w:after="160" w:line="259" w:lineRule="auto"/>
                        </w:pPr>
                        <w:r>
                          <w:rPr>
                            <w:rFonts w:ascii="Calibri" w:eastAsia="Calibri" w:hAnsi="Calibri" w:cs="Calibri"/>
                            <w:sz w:val="21"/>
                          </w:rPr>
                          <w:t>V</w:t>
                        </w:r>
                      </w:p>
                    </w:txbxContent>
                  </v:textbox>
                </v:rect>
                <v:rect id="Rectangle 843" o:spid="_x0000_s1086" style="position:absolute;left:1054;top:236;width:1560;height:14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ydU8YA&#10;AADcAAAADwAAAGRycy9kb3ducmV2LnhtbESPT2vCQBTE74V+h+UVvNWNVUqM2Yj0D3qsUVBvj+wz&#10;CWbfhuzWxH76bqHgcZiZ3zDpcjCNuFLnassKJuMIBHFhdc2lgv3u8zkG4TyyxsYyKbiRg2X2+JBi&#10;om3PW7rmvhQBwi5BBZX3bSKlKyoy6Ma2JQ7e2XYGfZBdKXWHfYCbRr5E0as0WHNYqLClt4qKS/5t&#10;FKzjdnXc2J++bD5O68PXYf6+m3ulRk/DagHC0+Dv4f/2RiuIZ1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XydU8YAAADcAAAADwAAAAAAAAAAAAAAAACYAgAAZHJz&#10;L2Rvd25yZXYueG1sUEsFBgAAAAAEAAQA9QAAAIsDAAAAAA==&#10;" filled="f" stroked="f">
                  <v:textbox inset="0,0,0,0">
                    <w:txbxContent>
                      <w:p w14:paraId="09B8142F" w14:textId="77777777" w:rsidR="00E51E44" w:rsidRDefault="00E51E44" w:rsidP="00E51E44">
                        <w:pPr>
                          <w:spacing w:after="160" w:line="259" w:lineRule="auto"/>
                        </w:pPr>
                        <w:r>
                          <w:rPr>
                            <w:rFonts w:ascii="Calibri" w:eastAsia="Calibri" w:hAnsi="Calibri" w:cs="Calibri"/>
                            <w:sz w:val="17"/>
                          </w:rPr>
                          <w:t>int</w:t>
                        </w:r>
                      </w:p>
                    </w:txbxContent>
                  </v:textbox>
                </v:rect>
                <v:shape id="Shape 844" o:spid="_x0000_s1087" style="position:absolute;left:2619;top:5116;width:12679;height:284;visibility:visible;mso-wrap-style:square;v-text-anchor:top" coordsize="1267942,284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654sYA&#10;AADcAAAADwAAAGRycy9kb3ducmV2LnhtbESPQWvCQBSE70L/w/IKvenGEopEN1JEWw8iNQrS2yP7&#10;kk2bfRuyq6b/3i0Uehxm5htmsRxsK67U+8axgukkAUFcOt1wreB03IxnIHxA1tg6JgU/5GGZP4wW&#10;mGl34wNdi1CLCGGfoQITQpdJ6UtDFv3EdcTRq1xvMUTZ11L3eItw28rnJHmRFhuOCwY7Whkqv4uL&#10;VfB5DB/vb8mlOhRf69MZC7PfpYNST4/D6xxEoCH8h//aW61glqbweyYeAZn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g654sYAAADcAAAADwAAAAAAAAAAAAAAAACYAgAAZHJz&#10;L2Rvd25yZXYueG1sUEsFBgAAAAAEAAQA9QAAAIsDAAAAAA==&#10;" path="m,l1248760,v10582,,19182,8619,19182,19179l1267942,28430e" filled="f" strokeweight=".09392mm">
                  <v:stroke endcap="round"/>
                  <v:path arrowok="t" textboxrect="0,0,1267942,28430"/>
                </v:shape>
                <v:shape id="Shape 845" o:spid="_x0000_s1088" style="position:absolute;left:2448;top:5031;width:171;height:170;visibility:visible;mso-wrap-style:square;v-text-anchor:top" coordsize="17021,170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lNacMA&#10;AADcAAAADwAAAGRycy9kb3ducmV2LnhtbESPW4vCMBSE3xf8D+EIvq2puiulGsULXXYfvfyAQ3N6&#10;oc1JaWKt/94Iwj4OM/MNs94OphE9da6yrGA2jUAQZ1ZXXCi4XtLPGITzyBoby6TgQQ62m9HHGhNt&#10;73yi/uwLESDsElRQet8mUrqsJINualvi4OW2M+iD7AqpO7wHuGnkPIqW0mDFYaHElg4lZfX5ZhT0&#10;f0PK9f6Q5e1PWi/q5lJU16NSk/GwW4HwNPj/8Lv9qxXEX9/wOhOOgNw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7lNacMAAADcAAAADwAAAAAAAAAAAAAAAACYAgAAZHJzL2Rv&#10;d25yZXYueG1sUEsFBgAAAAAEAAQA9QAAAIgDAAAAAA==&#10;" path="m17021,8530c17021,3836,13212,,8510,,3809,,,3836,,8530v,4737,3809,8529,8510,8529c13212,17059,17021,13267,17021,8530xe" filled="f" strokeweight=".09392mm">
                  <v:stroke endcap="round"/>
                  <v:path arrowok="t" textboxrect="0,0,17021,17059"/>
                </v:shape>
                <v:shape id="Shape 846" o:spid="_x0000_s1089" style="position:absolute;left:15185;top:5400;width:227;height:228;visibility:visible;mso-wrap-style:square;v-text-anchor:top" coordsize="22695,227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nBTcUA&#10;AADcAAAADwAAAGRycy9kb3ducmV2LnhtbESPT2sCMRTE7wW/Q3hCbzWr6CJbo2jBP/RS1Hp/bF43&#10;Szcv2ySu2376plDwOMzMb5jFqreN6MiH2rGC8SgDQVw6XXOl4P28fZqDCBFZY+OYFHxTgNVy8LDA&#10;QrsbH6k7xUokCIcCFZgY20LKUBqyGEauJU7eh/MWY5K+ktrjLcFtIydZlkuLNacFgy29GCo/T1er&#10;QO+/Zv4axj+Xrryw6fb5227zqtTjsF8/g4jUx3v4v33QCubTHP7OpCM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icFNxQAAANwAAAAPAAAAAAAAAAAAAAAAAJgCAABkcnMv&#10;ZG93bnJldi54bWxQSwUGAAAAAAQABAD1AAAAigMAAAAA&#10;" path="m,l11347,22744,22695,,,xe" filled="f" strokeweight=".09392mm">
                  <v:stroke endcap="round"/>
                  <v:path arrowok="t" textboxrect="0,0,22695,22744"/>
                </v:shape>
                <v:rect id="Rectangle 847" o:spid="_x0000_s1090" style="position:absolute;top:4518;width:1063;height:18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ebUMYA&#10;AADcAAAADwAAAGRycy9kb3ducmV2LnhtbESPT2vCQBTE74V+h+UVvNWNRWyM2Yj0D3qsUVBvj+wz&#10;CWbfhuzWxH76bqHgcZiZ3zDpcjCNuFLnassKJuMIBHFhdc2lgv3u8zkG4TyyxsYyKbiRg2X2+JBi&#10;om3PW7rmvhQBwi5BBZX3bSKlKyoy6Ma2JQ7e2XYGfZBdKXWHfYCbRr5E0UwarDksVNjSW0XFJf82&#10;CtZxuzpu7E9fNh+n9eHrMH/fzb1So6dhtQDhafD38H97oxXE01f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kebUMYAAADcAAAADwAAAAAAAAAAAAAAAACYAgAAZHJz&#10;L2Rvd25yZXYueG1sUEsFBgAAAAAEAAQA9QAAAIsDAAAAAA==&#10;" filled="f" stroked="f">
                  <v:textbox inset="0,0,0,0">
                    <w:txbxContent>
                      <w:p w14:paraId="75EAF223" w14:textId="77777777" w:rsidR="00E51E44" w:rsidRDefault="00E51E44" w:rsidP="00E51E44">
                        <w:pPr>
                          <w:spacing w:after="160" w:line="259" w:lineRule="auto"/>
                        </w:pPr>
                        <w:r>
                          <w:rPr>
                            <w:rFonts w:ascii="Calibri" w:eastAsia="Calibri" w:hAnsi="Calibri" w:cs="Calibri"/>
                            <w:b/>
                            <w:sz w:val="21"/>
                          </w:rPr>
                          <w:t>V</w:t>
                        </w:r>
                      </w:p>
                    </w:txbxContent>
                  </v:textbox>
                </v:rect>
                <v:rect id="Rectangle 848" o:spid="_x0000_s1091" style="position:absolute;left:800;top:4925;width:1282;height:11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9gPIsEA&#10;AADcAAAADwAAAGRycy9kb3ducmV2LnhtbERPy4rCMBTdC/5DuII7TRWR2jGK+ECXjgo6u0tzpy3T&#10;3JQm2urXm8WAy8N5z5etKcWDaldYVjAaRiCIU6sLzhRczrtBDMJ5ZI2lZVLwJAfLRbczx0Tbhr/p&#10;cfKZCCHsElSQe18lUro0J4NuaCviwP3a2qAPsM6krrEJ4aaU4yiaSoMFh4YcK1rnlP6d7kbBPq5W&#10;t4N9NVm5/dlfj9fZ5jzzSvV77eoLhKfWf8T/7oNWEE/C2nAmHAG5e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fYDyLBAAAA3AAAAA8AAAAAAAAAAAAAAAAAmAIAAGRycy9kb3du&#10;cmV2LnhtbFBLBQYAAAAABAAEAPUAAACGAwAAAAA=&#10;" filled="f" stroked="f">
                  <v:textbox inset="0,0,0,0">
                    <w:txbxContent>
                      <w:p w14:paraId="51582937" w14:textId="77777777" w:rsidR="00E51E44" w:rsidRDefault="00E51E44" w:rsidP="00E51E44">
                        <w:pPr>
                          <w:spacing w:after="160" w:line="259" w:lineRule="auto"/>
                        </w:pPr>
                        <w:r>
                          <w:rPr>
                            <w:rFonts w:ascii="Calibri" w:eastAsia="Calibri" w:hAnsi="Calibri" w:cs="Calibri"/>
                            <w:b/>
                            <w:sz w:val="13"/>
                          </w:rPr>
                          <w:t>ref</w:t>
                        </w:r>
                      </w:p>
                    </w:txbxContent>
                  </v:textbox>
                </v:rect>
                <w10:anchorlock/>
              </v:group>
            </w:pict>
          </mc:Fallback>
        </mc:AlternateContent>
      </w:r>
    </w:p>
    <w:p w14:paraId="797E3AB7" w14:textId="77777777" w:rsidR="00E51E44" w:rsidRDefault="00E51E44" w:rsidP="00E51E44">
      <w:pPr>
        <w:spacing w:after="0" w:line="259" w:lineRule="auto"/>
        <w:ind w:left="735" w:right="552"/>
        <w:jc w:val="right"/>
      </w:pPr>
      <w:r>
        <w:t xml:space="preserve"> </w:t>
      </w:r>
    </w:p>
    <w:p w14:paraId="7A9F8187" w14:textId="1EF8AE35" w:rsidR="00E51E44" w:rsidRDefault="00E51E44" w:rsidP="00E51E44">
      <w:pPr>
        <w:spacing w:after="202" w:line="265" w:lineRule="auto"/>
        <w:ind w:left="11" w:right="2" w:hanging="10"/>
        <w:jc w:val="center"/>
        <w:rPr>
          <w:sz w:val="18"/>
        </w:rPr>
      </w:pPr>
      <w:r>
        <w:rPr>
          <w:sz w:val="18"/>
        </w:rPr>
        <w:t>Fig. 2: Output of integrator in Single Slope ADC.</w:t>
      </w:r>
    </w:p>
    <w:p w14:paraId="587D482B" w14:textId="77777777" w:rsidR="0059316C" w:rsidRPr="0059316C" w:rsidRDefault="0059316C" w:rsidP="0059316C">
      <w:pPr>
        <w:spacing w:line="240" w:lineRule="auto"/>
        <w:jc w:val="both"/>
        <w:rPr>
          <w:rFonts w:ascii="Arial" w:eastAsia="Times New Roman" w:hAnsi="Arial" w:cs="Arial"/>
          <w:color w:val="000000"/>
          <w:sz w:val="24"/>
          <w:szCs w:val="24"/>
        </w:rPr>
      </w:pPr>
      <w:r w:rsidRPr="0059316C">
        <w:rPr>
          <w:rFonts w:ascii="Arial" w:eastAsia="Times New Roman" w:hAnsi="Arial" w:cs="Arial"/>
          <w:color w:val="000000"/>
          <w:sz w:val="20"/>
          <w:szCs w:val="20"/>
        </w:rPr>
        <w:t>The greatest favourable position of this data converter is its formlessness. Other than it gives better resolution however errors are conspicuous. The accuracy of this ADC will be dictated by the estimation of R and C in the integrator. A low-noise CMOS Image Sensor (CIS) in light of a 14-bit Two-Step Single-Slope ADC (TS SS ADC) and a section self-calibration strategy will be proposed, notwithstanding, there are plenty of errors in the circuit activity which make it hard to be actualized. One more shortcoming of this sort of ADC is its huge transformation time (2N cycles).</w:t>
      </w:r>
    </w:p>
    <w:p w14:paraId="5946904E" w14:textId="77777777" w:rsidR="0059316C" w:rsidRPr="0059316C" w:rsidRDefault="0059316C" w:rsidP="0059316C">
      <w:pPr>
        <w:spacing w:line="240" w:lineRule="auto"/>
        <w:jc w:val="both"/>
        <w:rPr>
          <w:rFonts w:ascii="Arial" w:eastAsia="Times New Roman" w:hAnsi="Arial" w:cs="Arial"/>
          <w:color w:val="000000"/>
          <w:sz w:val="24"/>
          <w:szCs w:val="24"/>
        </w:rPr>
      </w:pPr>
      <w:r w:rsidRPr="0059316C">
        <w:rPr>
          <w:rFonts w:ascii="Arial" w:eastAsia="Times New Roman" w:hAnsi="Arial" w:cs="Arial"/>
          <w:color w:val="000000"/>
          <w:sz w:val="20"/>
          <w:szCs w:val="20"/>
        </w:rPr>
        <w:t>2. Dual Slope: Figure 3 shows the circuit of Dual slope integrating Analog to Digital Converter. Here the integrating activity will be performed for a fixed period. The value of combination changes relatively with input voltage sampled value. The capacitor is then permitted to release and the counter runs for the discharging period hence changing over the analogue signal to a digital word. Figure 4 shows the integrating and disintegrating waveform.</w:t>
      </w:r>
    </w:p>
    <w:p w14:paraId="031AF5C1" w14:textId="77777777" w:rsidR="0059316C" w:rsidRPr="0059316C" w:rsidRDefault="0059316C" w:rsidP="0059316C">
      <w:pPr>
        <w:spacing w:line="240" w:lineRule="auto"/>
        <w:jc w:val="both"/>
        <w:rPr>
          <w:rFonts w:ascii="Arial" w:eastAsia="Times New Roman" w:hAnsi="Arial" w:cs="Arial"/>
          <w:color w:val="000000"/>
          <w:sz w:val="24"/>
          <w:szCs w:val="24"/>
        </w:rPr>
      </w:pPr>
      <w:r w:rsidRPr="0059316C">
        <w:rPr>
          <w:rFonts w:ascii="Times New Roman" w:eastAsia="Times New Roman" w:hAnsi="Times New Roman" w:cs="Times New Roman"/>
          <w:color w:val="000000"/>
          <w:sz w:val="20"/>
          <w:szCs w:val="20"/>
        </w:rPr>
        <w:t>Dual slope integrating ADC is the highest accurate, low power, high-resolution Data converter. It has the least likelihood of error, for example, maximum noise resistance; thus exactness parts are not required. Its solitary impediment is it's low-speed as it is the slowest Data converter with change time of 2*2N cycles</w:t>
      </w:r>
      <w:r w:rsidRPr="0059316C">
        <w:rPr>
          <w:rFonts w:ascii="Times New Roman" w:eastAsia="Times New Roman" w:hAnsi="Times New Roman" w:cs="Times New Roman"/>
          <w:i/>
          <w:iCs/>
          <w:color w:val="000000"/>
          <w:sz w:val="20"/>
          <w:szCs w:val="20"/>
        </w:rPr>
        <w:t>.</w:t>
      </w:r>
    </w:p>
    <w:p w14:paraId="3C52926E" w14:textId="77777777" w:rsidR="0059316C" w:rsidRPr="0059316C" w:rsidRDefault="0059316C" w:rsidP="0059316C">
      <w:pPr>
        <w:spacing w:line="240" w:lineRule="auto"/>
        <w:jc w:val="both"/>
        <w:rPr>
          <w:rFonts w:ascii="Arial" w:eastAsia="Times New Roman" w:hAnsi="Arial" w:cs="Arial"/>
          <w:color w:val="000000"/>
          <w:sz w:val="24"/>
          <w:szCs w:val="24"/>
        </w:rPr>
      </w:pPr>
      <w:r w:rsidRPr="0059316C">
        <w:rPr>
          <w:rFonts w:ascii="Times New Roman" w:eastAsia="Times New Roman" w:hAnsi="Times New Roman" w:cs="Times New Roman"/>
          <w:i/>
          <w:iCs/>
          <w:color w:val="000000"/>
          <w:sz w:val="20"/>
          <w:szCs w:val="20"/>
        </w:rPr>
        <w:t> </w:t>
      </w:r>
    </w:p>
    <w:p w14:paraId="7DA43BAE" w14:textId="77777777" w:rsidR="007933DE" w:rsidRDefault="007933DE" w:rsidP="00FA7586">
      <w:pPr>
        <w:spacing w:after="202" w:line="265" w:lineRule="auto"/>
        <w:ind w:right="2"/>
        <w:jc w:val="both"/>
        <w:rPr>
          <w:rFonts w:ascii="Times New Roman" w:hAnsi="Times New Roman" w:cs="Times New Roman"/>
          <w:i/>
          <w:iCs/>
          <w:color w:val="000000"/>
          <w:sz w:val="20"/>
          <w:szCs w:val="20"/>
        </w:rPr>
      </w:pPr>
    </w:p>
    <w:p w14:paraId="3DD040D4" w14:textId="77777777" w:rsidR="00FA7586" w:rsidRDefault="00FA7586" w:rsidP="00FA7586">
      <w:pPr>
        <w:spacing w:after="1" w:line="259" w:lineRule="auto"/>
        <w:ind w:left="774"/>
      </w:pPr>
      <w:r>
        <w:rPr>
          <w:rFonts w:ascii="Calibri" w:eastAsia="Calibri" w:hAnsi="Calibri" w:cs="Calibri"/>
          <w:noProof/>
        </w:rPr>
        <w:lastRenderedPageBreak/>
        <mc:AlternateContent>
          <mc:Choice Requires="wpg">
            <w:drawing>
              <wp:inline distT="0" distB="0" distL="0" distR="0" wp14:anchorId="2866CF99" wp14:editId="4F4133E5">
                <wp:extent cx="2619375" cy="2851150"/>
                <wp:effectExtent l="0" t="0" r="9525" b="0"/>
                <wp:docPr id="17340" name="Group 17340"/>
                <wp:cNvGraphicFramePr/>
                <a:graphic xmlns:a="http://schemas.openxmlformats.org/drawingml/2006/main">
                  <a:graphicData uri="http://schemas.microsoft.com/office/word/2010/wordprocessingGroup">
                    <wpg:wgp>
                      <wpg:cNvGrpSpPr/>
                      <wpg:grpSpPr>
                        <a:xfrm>
                          <a:off x="0" y="0"/>
                          <a:ext cx="2619375" cy="2851150"/>
                          <a:chOff x="0" y="0"/>
                          <a:chExt cx="2314999" cy="1989113"/>
                        </a:xfrm>
                      </wpg:grpSpPr>
                      <wps:wsp>
                        <wps:cNvPr id="899" name="Shape 899"/>
                        <wps:cNvSpPr/>
                        <wps:spPr>
                          <a:xfrm>
                            <a:off x="1093878" y="280390"/>
                            <a:ext cx="273349" cy="320473"/>
                          </a:xfrm>
                          <a:custGeom>
                            <a:avLst/>
                            <a:gdLst/>
                            <a:ahLst/>
                            <a:cxnLst/>
                            <a:rect l="0" t="0" r="0" b="0"/>
                            <a:pathLst>
                              <a:path w="273349" h="320473">
                                <a:moveTo>
                                  <a:pt x="0" y="320473"/>
                                </a:moveTo>
                                <a:lnTo>
                                  <a:pt x="273349" y="160226"/>
                                </a:lnTo>
                                <a:lnTo>
                                  <a:pt x="0" y="0"/>
                                </a:lnTo>
                                <a:lnTo>
                                  <a:pt x="0" y="320473"/>
                                </a:lnTo>
                                <a:close/>
                              </a:path>
                            </a:pathLst>
                          </a:custGeom>
                          <a:ln w="297" cap="rnd">
                            <a:round/>
                          </a:ln>
                        </wps:spPr>
                        <wps:style>
                          <a:lnRef idx="1">
                            <a:srgbClr val="000000"/>
                          </a:lnRef>
                          <a:fillRef idx="0">
                            <a:srgbClr val="000000">
                              <a:alpha val="0"/>
                            </a:srgbClr>
                          </a:fillRef>
                          <a:effectRef idx="0">
                            <a:scrgbClr r="0" g="0" b="0"/>
                          </a:effectRef>
                          <a:fontRef idx="none"/>
                        </wps:style>
                        <wps:bodyPr/>
                      </wps:wsp>
                      <wps:wsp>
                        <wps:cNvPr id="901" name="Shape 901"/>
                        <wps:cNvSpPr/>
                        <wps:spPr>
                          <a:xfrm>
                            <a:off x="1731708" y="360513"/>
                            <a:ext cx="273373" cy="276384"/>
                          </a:xfrm>
                          <a:custGeom>
                            <a:avLst/>
                            <a:gdLst/>
                            <a:ahLst/>
                            <a:cxnLst/>
                            <a:rect l="0" t="0" r="0" b="0"/>
                            <a:pathLst>
                              <a:path w="273373" h="276384">
                                <a:moveTo>
                                  <a:pt x="0" y="276384"/>
                                </a:moveTo>
                                <a:lnTo>
                                  <a:pt x="273373" y="138203"/>
                                </a:lnTo>
                                <a:lnTo>
                                  <a:pt x="0" y="0"/>
                                </a:lnTo>
                                <a:lnTo>
                                  <a:pt x="0" y="276384"/>
                                </a:lnTo>
                                <a:close/>
                              </a:path>
                            </a:pathLst>
                          </a:custGeom>
                          <a:ln w="297" cap="rnd">
                            <a:round/>
                          </a:ln>
                        </wps:spPr>
                        <wps:style>
                          <a:lnRef idx="1">
                            <a:srgbClr val="000000"/>
                          </a:lnRef>
                          <a:fillRef idx="0">
                            <a:srgbClr val="000000">
                              <a:alpha val="0"/>
                            </a:srgbClr>
                          </a:fillRef>
                          <a:effectRef idx="0">
                            <a:scrgbClr r="0" g="0" b="0"/>
                          </a:effectRef>
                          <a:fontRef idx="none"/>
                        </wps:style>
                        <wps:bodyPr/>
                      </wps:wsp>
                      <wps:wsp>
                        <wps:cNvPr id="902" name="Shape 902"/>
                        <wps:cNvSpPr/>
                        <wps:spPr>
                          <a:xfrm>
                            <a:off x="375451" y="192127"/>
                            <a:ext cx="111239" cy="39129"/>
                          </a:xfrm>
                          <a:custGeom>
                            <a:avLst/>
                            <a:gdLst/>
                            <a:ahLst/>
                            <a:cxnLst/>
                            <a:rect l="0" t="0" r="0" b="0"/>
                            <a:pathLst>
                              <a:path w="111239" h="39129">
                                <a:moveTo>
                                  <a:pt x="0" y="19565"/>
                                </a:moveTo>
                                <a:lnTo>
                                  <a:pt x="9258" y="0"/>
                                </a:lnTo>
                                <a:lnTo>
                                  <a:pt x="27798" y="39129"/>
                                </a:lnTo>
                                <a:lnTo>
                                  <a:pt x="46362" y="0"/>
                                </a:lnTo>
                                <a:lnTo>
                                  <a:pt x="64902" y="39129"/>
                                </a:lnTo>
                                <a:lnTo>
                                  <a:pt x="83442" y="0"/>
                                </a:lnTo>
                                <a:lnTo>
                                  <a:pt x="101981" y="39129"/>
                                </a:lnTo>
                                <a:lnTo>
                                  <a:pt x="111239" y="19565"/>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03" name="Shape 903"/>
                        <wps:cNvSpPr/>
                        <wps:spPr>
                          <a:xfrm>
                            <a:off x="920172" y="302435"/>
                            <a:ext cx="173706" cy="74104"/>
                          </a:xfrm>
                          <a:custGeom>
                            <a:avLst/>
                            <a:gdLst/>
                            <a:ahLst/>
                            <a:cxnLst/>
                            <a:rect l="0" t="0" r="0" b="0"/>
                            <a:pathLst>
                              <a:path w="173706" h="74104">
                                <a:moveTo>
                                  <a:pt x="173706" y="74104"/>
                                </a:moveTo>
                                <a:lnTo>
                                  <a:pt x="0" y="74104"/>
                                </a:lnTo>
                                <a:lnTo>
                                  <a:pt x="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04" name="Shape 904"/>
                        <wps:cNvSpPr/>
                        <wps:spPr>
                          <a:xfrm>
                            <a:off x="911637" y="510056"/>
                            <a:ext cx="182241" cy="126841"/>
                          </a:xfrm>
                          <a:custGeom>
                            <a:avLst/>
                            <a:gdLst/>
                            <a:ahLst/>
                            <a:cxnLst/>
                            <a:rect l="0" t="0" r="0" b="0"/>
                            <a:pathLst>
                              <a:path w="182241" h="126841">
                                <a:moveTo>
                                  <a:pt x="182241" y="0"/>
                                </a:moveTo>
                                <a:lnTo>
                                  <a:pt x="0" y="0"/>
                                </a:lnTo>
                                <a:lnTo>
                                  <a:pt x="0" y="126841"/>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05" name="Shape 905"/>
                        <wps:cNvSpPr/>
                        <wps:spPr>
                          <a:xfrm>
                            <a:off x="897967" y="817154"/>
                            <a:ext cx="27316" cy="0"/>
                          </a:xfrm>
                          <a:custGeom>
                            <a:avLst/>
                            <a:gdLst/>
                            <a:ahLst/>
                            <a:cxnLst/>
                            <a:rect l="0" t="0" r="0" b="0"/>
                            <a:pathLst>
                              <a:path w="27316">
                                <a:moveTo>
                                  <a:pt x="0" y="0"/>
                                </a:moveTo>
                                <a:lnTo>
                                  <a:pt x="27316" y="0"/>
                                </a:lnTo>
                              </a:path>
                            </a:pathLst>
                          </a:custGeom>
                          <a:ln w="297" cap="rnd">
                            <a:round/>
                          </a:ln>
                        </wps:spPr>
                        <wps:style>
                          <a:lnRef idx="1">
                            <a:srgbClr val="000000"/>
                          </a:lnRef>
                          <a:fillRef idx="0">
                            <a:srgbClr val="000000">
                              <a:alpha val="0"/>
                            </a:srgbClr>
                          </a:fillRef>
                          <a:effectRef idx="0">
                            <a:scrgbClr r="0" g="0" b="0"/>
                          </a:effectRef>
                          <a:fontRef idx="none"/>
                        </wps:style>
                        <wps:bodyPr/>
                      </wps:wsp>
                      <wps:wsp>
                        <wps:cNvPr id="906" name="Shape 906"/>
                        <wps:cNvSpPr/>
                        <wps:spPr>
                          <a:xfrm>
                            <a:off x="884298" y="805136"/>
                            <a:ext cx="54655" cy="0"/>
                          </a:xfrm>
                          <a:custGeom>
                            <a:avLst/>
                            <a:gdLst/>
                            <a:ahLst/>
                            <a:cxnLst/>
                            <a:rect l="0" t="0" r="0" b="0"/>
                            <a:pathLst>
                              <a:path w="54655">
                                <a:moveTo>
                                  <a:pt x="0" y="0"/>
                                </a:moveTo>
                                <a:lnTo>
                                  <a:pt x="54655" y="0"/>
                                </a:lnTo>
                              </a:path>
                            </a:pathLst>
                          </a:custGeom>
                          <a:ln w="297" cap="rnd">
                            <a:round/>
                          </a:ln>
                        </wps:spPr>
                        <wps:style>
                          <a:lnRef idx="1">
                            <a:srgbClr val="000000"/>
                          </a:lnRef>
                          <a:fillRef idx="0">
                            <a:srgbClr val="000000">
                              <a:alpha val="0"/>
                            </a:srgbClr>
                          </a:fillRef>
                          <a:effectRef idx="0">
                            <a:scrgbClr r="0" g="0" b="0"/>
                          </a:effectRef>
                          <a:fontRef idx="none"/>
                        </wps:style>
                        <wps:bodyPr/>
                      </wps:wsp>
                      <wps:wsp>
                        <wps:cNvPr id="907" name="Shape 907"/>
                        <wps:cNvSpPr/>
                        <wps:spPr>
                          <a:xfrm>
                            <a:off x="870628" y="793117"/>
                            <a:ext cx="81995" cy="0"/>
                          </a:xfrm>
                          <a:custGeom>
                            <a:avLst/>
                            <a:gdLst/>
                            <a:ahLst/>
                            <a:cxnLst/>
                            <a:rect l="0" t="0" r="0" b="0"/>
                            <a:pathLst>
                              <a:path w="81995">
                                <a:moveTo>
                                  <a:pt x="0" y="0"/>
                                </a:moveTo>
                                <a:lnTo>
                                  <a:pt x="81995" y="0"/>
                                </a:lnTo>
                              </a:path>
                            </a:pathLst>
                          </a:custGeom>
                          <a:ln w="297" cap="rnd">
                            <a:round/>
                          </a:ln>
                        </wps:spPr>
                        <wps:style>
                          <a:lnRef idx="1">
                            <a:srgbClr val="000000"/>
                          </a:lnRef>
                          <a:fillRef idx="0">
                            <a:srgbClr val="000000">
                              <a:alpha val="0"/>
                            </a:srgbClr>
                          </a:fillRef>
                          <a:effectRef idx="0">
                            <a:scrgbClr r="0" g="0" b="0"/>
                          </a:effectRef>
                          <a:fontRef idx="none"/>
                        </wps:style>
                        <wps:bodyPr/>
                      </wps:wsp>
                      <wps:wsp>
                        <wps:cNvPr id="908" name="Shape 908"/>
                        <wps:cNvSpPr/>
                        <wps:spPr>
                          <a:xfrm>
                            <a:off x="911637" y="636897"/>
                            <a:ext cx="0" cy="156220"/>
                          </a:xfrm>
                          <a:custGeom>
                            <a:avLst/>
                            <a:gdLst/>
                            <a:ahLst/>
                            <a:cxnLst/>
                            <a:rect l="0" t="0" r="0" b="0"/>
                            <a:pathLst>
                              <a:path h="156220">
                                <a:moveTo>
                                  <a:pt x="0" y="0"/>
                                </a:moveTo>
                                <a:lnTo>
                                  <a:pt x="0" y="156220"/>
                                </a:lnTo>
                              </a:path>
                            </a:pathLst>
                          </a:custGeom>
                          <a:ln w="297" cap="rnd">
                            <a:round/>
                          </a:ln>
                        </wps:spPr>
                        <wps:style>
                          <a:lnRef idx="1">
                            <a:srgbClr val="000000"/>
                          </a:lnRef>
                          <a:fillRef idx="0">
                            <a:srgbClr val="000000">
                              <a:alpha val="0"/>
                            </a:srgbClr>
                          </a:fillRef>
                          <a:effectRef idx="0">
                            <a:scrgbClr r="0" g="0" b="0"/>
                          </a:effectRef>
                          <a:fontRef idx="none"/>
                        </wps:style>
                        <wps:bodyPr/>
                      </wps:wsp>
                      <wps:wsp>
                        <wps:cNvPr id="909" name="Shape 909"/>
                        <wps:cNvSpPr/>
                        <wps:spPr>
                          <a:xfrm>
                            <a:off x="1535798" y="817154"/>
                            <a:ext cx="27340" cy="0"/>
                          </a:xfrm>
                          <a:custGeom>
                            <a:avLst/>
                            <a:gdLst/>
                            <a:ahLst/>
                            <a:cxnLst/>
                            <a:rect l="0" t="0" r="0" b="0"/>
                            <a:pathLst>
                              <a:path w="27340">
                                <a:moveTo>
                                  <a:pt x="0" y="0"/>
                                </a:moveTo>
                                <a:lnTo>
                                  <a:pt x="27340" y="0"/>
                                </a:lnTo>
                              </a:path>
                            </a:pathLst>
                          </a:custGeom>
                          <a:ln w="297" cap="rnd">
                            <a:round/>
                          </a:ln>
                        </wps:spPr>
                        <wps:style>
                          <a:lnRef idx="1">
                            <a:srgbClr val="000000"/>
                          </a:lnRef>
                          <a:fillRef idx="0">
                            <a:srgbClr val="000000">
                              <a:alpha val="0"/>
                            </a:srgbClr>
                          </a:fillRef>
                          <a:effectRef idx="0">
                            <a:scrgbClr r="0" g="0" b="0"/>
                          </a:effectRef>
                          <a:fontRef idx="none"/>
                        </wps:style>
                        <wps:bodyPr/>
                      </wps:wsp>
                      <wps:wsp>
                        <wps:cNvPr id="910" name="Shape 910"/>
                        <wps:cNvSpPr/>
                        <wps:spPr>
                          <a:xfrm>
                            <a:off x="1522128" y="805136"/>
                            <a:ext cx="54679" cy="0"/>
                          </a:xfrm>
                          <a:custGeom>
                            <a:avLst/>
                            <a:gdLst/>
                            <a:ahLst/>
                            <a:cxnLst/>
                            <a:rect l="0" t="0" r="0" b="0"/>
                            <a:pathLst>
                              <a:path w="54679">
                                <a:moveTo>
                                  <a:pt x="0" y="0"/>
                                </a:moveTo>
                                <a:lnTo>
                                  <a:pt x="54679" y="0"/>
                                </a:lnTo>
                              </a:path>
                            </a:pathLst>
                          </a:custGeom>
                          <a:ln w="297" cap="rnd">
                            <a:round/>
                          </a:ln>
                        </wps:spPr>
                        <wps:style>
                          <a:lnRef idx="1">
                            <a:srgbClr val="000000"/>
                          </a:lnRef>
                          <a:fillRef idx="0">
                            <a:srgbClr val="000000">
                              <a:alpha val="0"/>
                            </a:srgbClr>
                          </a:fillRef>
                          <a:effectRef idx="0">
                            <a:scrgbClr r="0" g="0" b="0"/>
                          </a:effectRef>
                          <a:fontRef idx="none"/>
                        </wps:style>
                        <wps:bodyPr/>
                      </wps:wsp>
                      <wps:wsp>
                        <wps:cNvPr id="911" name="Shape 911"/>
                        <wps:cNvSpPr/>
                        <wps:spPr>
                          <a:xfrm>
                            <a:off x="1508458" y="793117"/>
                            <a:ext cx="82019" cy="0"/>
                          </a:xfrm>
                          <a:custGeom>
                            <a:avLst/>
                            <a:gdLst/>
                            <a:ahLst/>
                            <a:cxnLst/>
                            <a:rect l="0" t="0" r="0" b="0"/>
                            <a:pathLst>
                              <a:path w="82019">
                                <a:moveTo>
                                  <a:pt x="0" y="0"/>
                                </a:moveTo>
                                <a:lnTo>
                                  <a:pt x="82019" y="0"/>
                                </a:lnTo>
                              </a:path>
                            </a:pathLst>
                          </a:custGeom>
                          <a:ln w="297" cap="rnd">
                            <a:round/>
                          </a:ln>
                        </wps:spPr>
                        <wps:style>
                          <a:lnRef idx="1">
                            <a:srgbClr val="000000"/>
                          </a:lnRef>
                          <a:fillRef idx="0">
                            <a:srgbClr val="000000">
                              <a:alpha val="0"/>
                            </a:srgbClr>
                          </a:fillRef>
                          <a:effectRef idx="0">
                            <a:scrgbClr r="0" g="0" b="0"/>
                          </a:effectRef>
                          <a:fontRef idx="none"/>
                        </wps:style>
                        <wps:bodyPr/>
                      </wps:wsp>
                      <wps:wsp>
                        <wps:cNvPr id="912" name="Shape 912"/>
                        <wps:cNvSpPr/>
                        <wps:spPr>
                          <a:xfrm>
                            <a:off x="1549468" y="636897"/>
                            <a:ext cx="0" cy="156220"/>
                          </a:xfrm>
                          <a:custGeom>
                            <a:avLst/>
                            <a:gdLst/>
                            <a:ahLst/>
                            <a:cxnLst/>
                            <a:rect l="0" t="0" r="0" b="0"/>
                            <a:pathLst>
                              <a:path h="156220">
                                <a:moveTo>
                                  <a:pt x="0" y="0"/>
                                </a:moveTo>
                                <a:lnTo>
                                  <a:pt x="0" y="156220"/>
                                </a:lnTo>
                              </a:path>
                            </a:pathLst>
                          </a:custGeom>
                          <a:ln w="297" cap="rnd">
                            <a:round/>
                          </a:ln>
                        </wps:spPr>
                        <wps:style>
                          <a:lnRef idx="1">
                            <a:srgbClr val="000000"/>
                          </a:lnRef>
                          <a:fillRef idx="0">
                            <a:srgbClr val="000000">
                              <a:alpha val="0"/>
                            </a:srgbClr>
                          </a:fillRef>
                          <a:effectRef idx="0">
                            <a:scrgbClr r="0" g="0" b="0"/>
                          </a:effectRef>
                          <a:fontRef idx="none"/>
                        </wps:style>
                        <wps:bodyPr/>
                      </wps:wsp>
                      <wps:wsp>
                        <wps:cNvPr id="913" name="Shape 913"/>
                        <wps:cNvSpPr/>
                        <wps:spPr>
                          <a:xfrm>
                            <a:off x="1549468" y="540771"/>
                            <a:ext cx="182240" cy="96127"/>
                          </a:xfrm>
                          <a:custGeom>
                            <a:avLst/>
                            <a:gdLst/>
                            <a:ahLst/>
                            <a:cxnLst/>
                            <a:rect l="0" t="0" r="0" b="0"/>
                            <a:pathLst>
                              <a:path w="182240" h="96127">
                                <a:moveTo>
                                  <a:pt x="0" y="96127"/>
                                </a:moveTo>
                                <a:lnTo>
                                  <a:pt x="0" y="0"/>
                                </a:lnTo>
                                <a:lnTo>
                                  <a:pt x="18224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14" name="Shape 914"/>
                        <wps:cNvSpPr/>
                        <wps:spPr>
                          <a:xfrm>
                            <a:off x="1367227" y="420606"/>
                            <a:ext cx="364481" cy="20010"/>
                          </a:xfrm>
                          <a:custGeom>
                            <a:avLst/>
                            <a:gdLst/>
                            <a:ahLst/>
                            <a:cxnLst/>
                            <a:rect l="0" t="0" r="0" b="0"/>
                            <a:pathLst>
                              <a:path w="364481" h="20010">
                                <a:moveTo>
                                  <a:pt x="0" y="20010"/>
                                </a:moveTo>
                                <a:lnTo>
                                  <a:pt x="364481" y="20010"/>
                                </a:lnTo>
                                <a:lnTo>
                                  <a:pt x="364481"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15" name="Shape 915"/>
                        <wps:cNvSpPr/>
                        <wps:spPr>
                          <a:xfrm>
                            <a:off x="188364" y="209699"/>
                            <a:ext cx="187087" cy="1993"/>
                          </a:xfrm>
                          <a:custGeom>
                            <a:avLst/>
                            <a:gdLst/>
                            <a:ahLst/>
                            <a:cxnLst/>
                            <a:rect l="0" t="0" r="0" b="0"/>
                            <a:pathLst>
                              <a:path w="187087" h="1993">
                                <a:moveTo>
                                  <a:pt x="187087" y="1993"/>
                                </a:moveTo>
                                <a:lnTo>
                                  <a:pt x="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16" name="Rectangle 916"/>
                        <wps:cNvSpPr/>
                        <wps:spPr>
                          <a:xfrm>
                            <a:off x="1119144" y="352949"/>
                            <a:ext cx="23573" cy="68987"/>
                          </a:xfrm>
                          <a:prstGeom prst="rect">
                            <a:avLst/>
                          </a:prstGeom>
                          <a:ln>
                            <a:noFill/>
                          </a:ln>
                        </wps:spPr>
                        <wps:txbx>
                          <w:txbxContent>
                            <w:p w14:paraId="0F864C3B" w14:textId="77777777" w:rsidR="00FA7586" w:rsidRDefault="00FA7586" w:rsidP="00FA7586">
                              <w:pPr>
                                <w:spacing w:after="160" w:line="259" w:lineRule="auto"/>
                              </w:pPr>
                              <w:r>
                                <w:rPr>
                                  <w:rFonts w:ascii="Calibri" w:eastAsia="Calibri" w:hAnsi="Calibri" w:cs="Calibri"/>
                                  <w:b/>
                                  <w:sz w:val="8"/>
                                </w:rPr>
                                <w:t>-</w:t>
                              </w:r>
                            </w:p>
                          </w:txbxContent>
                        </wps:txbx>
                        <wps:bodyPr horzOverflow="overflow" vert="horz" lIns="0" tIns="0" rIns="0" bIns="0" rtlCol="0">
                          <a:noAutofit/>
                        </wps:bodyPr>
                      </wps:wsp>
                      <wps:wsp>
                        <wps:cNvPr id="917" name="Rectangle 917"/>
                        <wps:cNvSpPr/>
                        <wps:spPr>
                          <a:xfrm>
                            <a:off x="1111670" y="500372"/>
                            <a:ext cx="38364" cy="68987"/>
                          </a:xfrm>
                          <a:prstGeom prst="rect">
                            <a:avLst/>
                          </a:prstGeom>
                          <a:ln>
                            <a:noFill/>
                          </a:ln>
                        </wps:spPr>
                        <wps:txbx>
                          <w:txbxContent>
                            <w:p w14:paraId="2E273BBE" w14:textId="77777777" w:rsidR="00FA7586" w:rsidRDefault="00FA7586" w:rsidP="00FA7586">
                              <w:pPr>
                                <w:spacing w:after="160" w:line="259" w:lineRule="auto"/>
                              </w:pPr>
                              <w:r>
                                <w:rPr>
                                  <w:rFonts w:ascii="Calibri" w:eastAsia="Calibri" w:hAnsi="Calibri" w:cs="Calibri"/>
                                  <w:b/>
                                  <w:sz w:val="8"/>
                                </w:rPr>
                                <w:t>+</w:t>
                              </w:r>
                            </w:p>
                          </w:txbxContent>
                        </wps:txbx>
                        <wps:bodyPr horzOverflow="overflow" vert="horz" lIns="0" tIns="0" rIns="0" bIns="0" rtlCol="0">
                          <a:noAutofit/>
                        </wps:bodyPr>
                      </wps:wsp>
                      <wps:wsp>
                        <wps:cNvPr id="918" name="Rectangle 918"/>
                        <wps:cNvSpPr/>
                        <wps:spPr>
                          <a:xfrm>
                            <a:off x="1743208" y="414738"/>
                            <a:ext cx="23573" cy="68986"/>
                          </a:xfrm>
                          <a:prstGeom prst="rect">
                            <a:avLst/>
                          </a:prstGeom>
                          <a:ln>
                            <a:noFill/>
                          </a:ln>
                        </wps:spPr>
                        <wps:txbx>
                          <w:txbxContent>
                            <w:p w14:paraId="4F9A1C6B" w14:textId="77777777" w:rsidR="00FA7586" w:rsidRDefault="00FA7586" w:rsidP="00FA7586">
                              <w:pPr>
                                <w:spacing w:after="160" w:line="259" w:lineRule="auto"/>
                              </w:pPr>
                              <w:r>
                                <w:rPr>
                                  <w:rFonts w:ascii="Calibri" w:eastAsia="Calibri" w:hAnsi="Calibri" w:cs="Calibri"/>
                                  <w:b/>
                                  <w:sz w:val="8"/>
                                </w:rPr>
                                <w:t>-</w:t>
                              </w:r>
                            </w:p>
                          </w:txbxContent>
                        </wps:txbx>
                        <wps:bodyPr horzOverflow="overflow" vert="horz" lIns="0" tIns="0" rIns="0" bIns="0" rtlCol="0">
                          <a:noAutofit/>
                        </wps:bodyPr>
                      </wps:wsp>
                      <wps:wsp>
                        <wps:cNvPr id="919" name="Rectangle 919"/>
                        <wps:cNvSpPr/>
                        <wps:spPr>
                          <a:xfrm>
                            <a:off x="1745547" y="521505"/>
                            <a:ext cx="38364" cy="68987"/>
                          </a:xfrm>
                          <a:prstGeom prst="rect">
                            <a:avLst/>
                          </a:prstGeom>
                          <a:ln>
                            <a:noFill/>
                          </a:ln>
                        </wps:spPr>
                        <wps:txbx>
                          <w:txbxContent>
                            <w:p w14:paraId="6B3CB280" w14:textId="77777777" w:rsidR="00FA7586" w:rsidRDefault="00FA7586" w:rsidP="00FA7586">
                              <w:pPr>
                                <w:spacing w:after="160" w:line="259" w:lineRule="auto"/>
                              </w:pPr>
                              <w:r>
                                <w:rPr>
                                  <w:rFonts w:ascii="Calibri" w:eastAsia="Calibri" w:hAnsi="Calibri" w:cs="Calibri"/>
                                  <w:b/>
                                  <w:sz w:val="8"/>
                                </w:rPr>
                                <w:t>+</w:t>
                              </w:r>
                            </w:p>
                          </w:txbxContent>
                        </wps:txbx>
                        <wps:bodyPr horzOverflow="overflow" vert="horz" lIns="0" tIns="0" rIns="0" bIns="0" rtlCol="0">
                          <a:noAutofit/>
                        </wps:bodyPr>
                      </wps:wsp>
                      <wps:wsp>
                        <wps:cNvPr id="920" name="Shape 920"/>
                        <wps:cNvSpPr/>
                        <wps:spPr>
                          <a:xfrm>
                            <a:off x="1133730" y="0"/>
                            <a:ext cx="0" cy="120164"/>
                          </a:xfrm>
                          <a:custGeom>
                            <a:avLst/>
                            <a:gdLst/>
                            <a:ahLst/>
                            <a:cxnLst/>
                            <a:rect l="0" t="0" r="0" b="0"/>
                            <a:pathLst>
                              <a:path h="120164">
                                <a:moveTo>
                                  <a:pt x="0" y="0"/>
                                </a:moveTo>
                                <a:lnTo>
                                  <a:pt x="0" y="120164"/>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21" name="Shape 921"/>
                        <wps:cNvSpPr/>
                        <wps:spPr>
                          <a:xfrm>
                            <a:off x="1099568" y="0"/>
                            <a:ext cx="0" cy="120164"/>
                          </a:xfrm>
                          <a:custGeom>
                            <a:avLst/>
                            <a:gdLst/>
                            <a:ahLst/>
                            <a:cxnLst/>
                            <a:rect l="0" t="0" r="0" b="0"/>
                            <a:pathLst>
                              <a:path h="120164">
                                <a:moveTo>
                                  <a:pt x="0" y="0"/>
                                </a:moveTo>
                                <a:lnTo>
                                  <a:pt x="0" y="120164"/>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22" name="Shape 922"/>
                        <wps:cNvSpPr/>
                        <wps:spPr>
                          <a:xfrm>
                            <a:off x="1133730" y="60093"/>
                            <a:ext cx="153768" cy="0"/>
                          </a:xfrm>
                          <a:custGeom>
                            <a:avLst/>
                            <a:gdLst/>
                            <a:ahLst/>
                            <a:cxnLst/>
                            <a:rect l="0" t="0" r="0" b="0"/>
                            <a:pathLst>
                              <a:path w="153768">
                                <a:moveTo>
                                  <a:pt x="153768" y="0"/>
                                </a:moveTo>
                                <a:lnTo>
                                  <a:pt x="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23" name="Shape 923"/>
                        <wps:cNvSpPr/>
                        <wps:spPr>
                          <a:xfrm>
                            <a:off x="945800" y="60093"/>
                            <a:ext cx="153768" cy="0"/>
                          </a:xfrm>
                          <a:custGeom>
                            <a:avLst/>
                            <a:gdLst/>
                            <a:ahLst/>
                            <a:cxnLst/>
                            <a:rect l="0" t="0" r="0" b="0"/>
                            <a:pathLst>
                              <a:path w="153768">
                                <a:moveTo>
                                  <a:pt x="153768" y="0"/>
                                </a:moveTo>
                                <a:lnTo>
                                  <a:pt x="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24" name="Shape 924"/>
                        <wps:cNvSpPr/>
                        <wps:spPr>
                          <a:xfrm>
                            <a:off x="884298" y="60093"/>
                            <a:ext cx="61502" cy="242342"/>
                          </a:xfrm>
                          <a:custGeom>
                            <a:avLst/>
                            <a:gdLst/>
                            <a:ahLst/>
                            <a:cxnLst/>
                            <a:rect l="0" t="0" r="0" b="0"/>
                            <a:pathLst>
                              <a:path w="61502" h="242342">
                                <a:moveTo>
                                  <a:pt x="61502" y="0"/>
                                </a:moveTo>
                                <a:lnTo>
                                  <a:pt x="35874" y="0"/>
                                </a:lnTo>
                                <a:lnTo>
                                  <a:pt x="35874" y="242342"/>
                                </a:lnTo>
                                <a:lnTo>
                                  <a:pt x="0" y="242342"/>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25" name="Shape 925"/>
                        <wps:cNvSpPr/>
                        <wps:spPr>
                          <a:xfrm>
                            <a:off x="1287498" y="60093"/>
                            <a:ext cx="273373" cy="380523"/>
                          </a:xfrm>
                          <a:custGeom>
                            <a:avLst/>
                            <a:gdLst/>
                            <a:ahLst/>
                            <a:cxnLst/>
                            <a:rect l="0" t="0" r="0" b="0"/>
                            <a:pathLst>
                              <a:path w="273373" h="380523">
                                <a:moveTo>
                                  <a:pt x="0" y="0"/>
                                </a:moveTo>
                                <a:lnTo>
                                  <a:pt x="273373" y="0"/>
                                </a:lnTo>
                                <a:lnTo>
                                  <a:pt x="273373" y="380523"/>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26" name="Rectangle 926"/>
                        <wps:cNvSpPr/>
                        <wps:spPr>
                          <a:xfrm>
                            <a:off x="5666" y="119576"/>
                            <a:ext cx="113798" cy="172432"/>
                          </a:xfrm>
                          <a:prstGeom prst="rect">
                            <a:avLst/>
                          </a:prstGeom>
                          <a:ln>
                            <a:noFill/>
                          </a:ln>
                        </wps:spPr>
                        <wps:txbx>
                          <w:txbxContent>
                            <w:p w14:paraId="08D8CFF1" w14:textId="77777777" w:rsidR="00FA7586" w:rsidRDefault="00FA7586" w:rsidP="00FA7586">
                              <w:pPr>
                                <w:spacing w:after="160" w:line="259" w:lineRule="auto"/>
                              </w:pPr>
                              <w:r>
                                <w:rPr>
                                  <w:rFonts w:ascii="Calibri" w:eastAsia="Calibri" w:hAnsi="Calibri" w:cs="Calibri"/>
                                  <w:b/>
                                  <w:sz w:val="20"/>
                                </w:rPr>
                                <w:t>V</w:t>
                              </w:r>
                            </w:p>
                          </w:txbxContent>
                        </wps:txbx>
                        <wps:bodyPr horzOverflow="overflow" vert="horz" lIns="0" tIns="0" rIns="0" bIns="0" rtlCol="0">
                          <a:noAutofit/>
                        </wps:bodyPr>
                      </wps:wsp>
                      <wps:wsp>
                        <wps:cNvPr id="927" name="Rectangle 927"/>
                        <wps:cNvSpPr/>
                        <wps:spPr>
                          <a:xfrm>
                            <a:off x="91253" y="167309"/>
                            <a:ext cx="75749" cy="86216"/>
                          </a:xfrm>
                          <a:prstGeom prst="rect">
                            <a:avLst/>
                          </a:prstGeom>
                          <a:ln>
                            <a:noFill/>
                          </a:ln>
                        </wps:spPr>
                        <wps:txbx>
                          <w:txbxContent>
                            <w:p w14:paraId="306160C2" w14:textId="77777777" w:rsidR="00FA7586" w:rsidRDefault="00FA7586" w:rsidP="00FA7586">
                              <w:pPr>
                                <w:spacing w:after="160" w:line="259" w:lineRule="auto"/>
                              </w:pPr>
                              <w:r>
                                <w:rPr>
                                  <w:rFonts w:ascii="Calibri" w:eastAsia="Calibri" w:hAnsi="Calibri" w:cs="Calibri"/>
                                  <w:b/>
                                  <w:sz w:val="10"/>
                                </w:rPr>
                                <w:t>in</w:t>
                              </w:r>
                            </w:p>
                          </w:txbxContent>
                        </wps:txbx>
                        <wps:bodyPr horzOverflow="overflow" vert="horz" lIns="0" tIns="0" rIns="0" bIns="0" rtlCol="0">
                          <a:noAutofit/>
                        </wps:bodyPr>
                      </wps:wsp>
                      <wps:wsp>
                        <wps:cNvPr id="928" name="Shape 928"/>
                        <wps:cNvSpPr/>
                        <wps:spPr>
                          <a:xfrm>
                            <a:off x="375451" y="282870"/>
                            <a:ext cx="111239" cy="39129"/>
                          </a:xfrm>
                          <a:custGeom>
                            <a:avLst/>
                            <a:gdLst/>
                            <a:ahLst/>
                            <a:cxnLst/>
                            <a:rect l="0" t="0" r="0" b="0"/>
                            <a:pathLst>
                              <a:path w="111239" h="39129">
                                <a:moveTo>
                                  <a:pt x="0" y="19565"/>
                                </a:moveTo>
                                <a:lnTo>
                                  <a:pt x="9258" y="0"/>
                                </a:lnTo>
                                <a:lnTo>
                                  <a:pt x="27798" y="39129"/>
                                </a:lnTo>
                                <a:lnTo>
                                  <a:pt x="46362" y="0"/>
                                </a:lnTo>
                                <a:lnTo>
                                  <a:pt x="64902" y="39129"/>
                                </a:lnTo>
                                <a:lnTo>
                                  <a:pt x="83442" y="0"/>
                                </a:lnTo>
                                <a:lnTo>
                                  <a:pt x="101981" y="39129"/>
                                </a:lnTo>
                                <a:lnTo>
                                  <a:pt x="111239" y="19565"/>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29" name="Shape 929"/>
                        <wps:cNvSpPr/>
                        <wps:spPr>
                          <a:xfrm>
                            <a:off x="188364" y="302435"/>
                            <a:ext cx="187087" cy="32897"/>
                          </a:xfrm>
                          <a:custGeom>
                            <a:avLst/>
                            <a:gdLst/>
                            <a:ahLst/>
                            <a:cxnLst/>
                            <a:rect l="0" t="0" r="0" b="0"/>
                            <a:pathLst>
                              <a:path w="187087" h="32897">
                                <a:moveTo>
                                  <a:pt x="187087" y="0"/>
                                </a:moveTo>
                                <a:lnTo>
                                  <a:pt x="0" y="0"/>
                                </a:lnTo>
                                <a:lnTo>
                                  <a:pt x="0" y="32897"/>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30" name="Rectangle 930"/>
                        <wps:cNvSpPr/>
                        <wps:spPr>
                          <a:xfrm>
                            <a:off x="0" y="298473"/>
                            <a:ext cx="91010" cy="137902"/>
                          </a:xfrm>
                          <a:prstGeom prst="rect">
                            <a:avLst/>
                          </a:prstGeom>
                          <a:ln>
                            <a:noFill/>
                          </a:ln>
                        </wps:spPr>
                        <wps:txbx>
                          <w:txbxContent>
                            <w:p w14:paraId="2FBC1E9D" w14:textId="77777777" w:rsidR="00FA7586" w:rsidRDefault="00FA7586" w:rsidP="00FA7586">
                              <w:pPr>
                                <w:spacing w:after="160" w:line="259" w:lineRule="auto"/>
                              </w:pPr>
                              <w:r>
                                <w:rPr>
                                  <w:rFonts w:ascii="Calibri" w:eastAsia="Calibri" w:hAnsi="Calibri" w:cs="Calibri"/>
                                  <w:b/>
                                  <w:sz w:val="16"/>
                                </w:rPr>
                                <w:t>V</w:t>
                              </w:r>
                            </w:p>
                          </w:txbxContent>
                        </wps:txbx>
                        <wps:bodyPr horzOverflow="overflow" vert="horz" lIns="0" tIns="0" rIns="0" bIns="0" rtlCol="0">
                          <a:noAutofit/>
                        </wps:bodyPr>
                      </wps:wsp>
                      <wps:wsp>
                        <wps:cNvPr id="931" name="Rectangle 931"/>
                        <wps:cNvSpPr/>
                        <wps:spPr>
                          <a:xfrm>
                            <a:off x="68470" y="327090"/>
                            <a:ext cx="112257" cy="86216"/>
                          </a:xfrm>
                          <a:prstGeom prst="rect">
                            <a:avLst/>
                          </a:prstGeom>
                          <a:ln>
                            <a:noFill/>
                          </a:ln>
                        </wps:spPr>
                        <wps:txbx>
                          <w:txbxContent>
                            <w:p w14:paraId="1A529A13" w14:textId="77777777" w:rsidR="00FA7586" w:rsidRDefault="00FA7586" w:rsidP="00FA7586">
                              <w:pPr>
                                <w:spacing w:after="160" w:line="259" w:lineRule="auto"/>
                              </w:pPr>
                              <w:r>
                                <w:rPr>
                                  <w:rFonts w:ascii="Calibri" w:eastAsia="Calibri" w:hAnsi="Calibri" w:cs="Calibri"/>
                                  <w:b/>
                                  <w:sz w:val="10"/>
                                </w:rPr>
                                <w:t>ref</w:t>
                              </w:r>
                            </w:p>
                          </w:txbxContent>
                        </wps:txbx>
                        <wps:bodyPr horzOverflow="overflow" vert="horz" lIns="0" tIns="0" rIns="0" bIns="0" rtlCol="0">
                          <a:noAutofit/>
                        </wps:bodyPr>
                      </wps:wsp>
                      <wps:wsp>
                        <wps:cNvPr id="932" name="Shape 932"/>
                        <wps:cNvSpPr/>
                        <wps:spPr>
                          <a:xfrm>
                            <a:off x="640530" y="182355"/>
                            <a:ext cx="76932" cy="33809"/>
                          </a:xfrm>
                          <a:custGeom>
                            <a:avLst/>
                            <a:gdLst/>
                            <a:ahLst/>
                            <a:cxnLst/>
                            <a:rect l="0" t="0" r="0" b="0"/>
                            <a:pathLst>
                              <a:path w="76932" h="33809">
                                <a:moveTo>
                                  <a:pt x="76932" y="33809"/>
                                </a:moveTo>
                                <a:lnTo>
                                  <a:pt x="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33" name="Shape 933"/>
                        <wps:cNvSpPr/>
                        <wps:spPr>
                          <a:xfrm>
                            <a:off x="640530" y="182355"/>
                            <a:ext cx="15382" cy="33809"/>
                          </a:xfrm>
                          <a:custGeom>
                            <a:avLst/>
                            <a:gdLst/>
                            <a:ahLst/>
                            <a:cxnLst/>
                            <a:rect l="0" t="0" r="0" b="0"/>
                            <a:pathLst>
                              <a:path w="15382" h="33809">
                                <a:moveTo>
                                  <a:pt x="15382" y="0"/>
                                </a:moveTo>
                                <a:lnTo>
                                  <a:pt x="15382" y="33809"/>
                                </a:lnTo>
                                <a:lnTo>
                                  <a:pt x="0" y="33809"/>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34" name="Shape 934"/>
                        <wps:cNvSpPr/>
                        <wps:spPr>
                          <a:xfrm>
                            <a:off x="486690" y="216164"/>
                            <a:ext cx="153840" cy="0"/>
                          </a:xfrm>
                          <a:custGeom>
                            <a:avLst/>
                            <a:gdLst/>
                            <a:ahLst/>
                            <a:cxnLst/>
                            <a:rect l="0" t="0" r="0" b="0"/>
                            <a:pathLst>
                              <a:path w="153840">
                                <a:moveTo>
                                  <a:pt x="153840" y="0"/>
                                </a:moveTo>
                                <a:lnTo>
                                  <a:pt x="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35" name="Shape 935"/>
                        <wps:cNvSpPr/>
                        <wps:spPr>
                          <a:xfrm>
                            <a:off x="717463" y="216164"/>
                            <a:ext cx="153840" cy="0"/>
                          </a:xfrm>
                          <a:custGeom>
                            <a:avLst/>
                            <a:gdLst/>
                            <a:ahLst/>
                            <a:cxnLst/>
                            <a:rect l="0" t="0" r="0" b="0"/>
                            <a:pathLst>
                              <a:path w="153840">
                                <a:moveTo>
                                  <a:pt x="153840" y="0"/>
                                </a:moveTo>
                                <a:lnTo>
                                  <a:pt x="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36" name="Shape 936"/>
                        <wps:cNvSpPr/>
                        <wps:spPr>
                          <a:xfrm>
                            <a:off x="653525" y="268626"/>
                            <a:ext cx="76932" cy="33809"/>
                          </a:xfrm>
                          <a:custGeom>
                            <a:avLst/>
                            <a:gdLst/>
                            <a:ahLst/>
                            <a:cxnLst/>
                            <a:rect l="0" t="0" r="0" b="0"/>
                            <a:pathLst>
                              <a:path w="76932" h="33809">
                                <a:moveTo>
                                  <a:pt x="76932" y="33809"/>
                                </a:moveTo>
                                <a:lnTo>
                                  <a:pt x="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37" name="Shape 937"/>
                        <wps:cNvSpPr/>
                        <wps:spPr>
                          <a:xfrm>
                            <a:off x="653525" y="268626"/>
                            <a:ext cx="15382" cy="33809"/>
                          </a:xfrm>
                          <a:custGeom>
                            <a:avLst/>
                            <a:gdLst/>
                            <a:ahLst/>
                            <a:cxnLst/>
                            <a:rect l="0" t="0" r="0" b="0"/>
                            <a:pathLst>
                              <a:path w="15382" h="33809">
                                <a:moveTo>
                                  <a:pt x="15382" y="0"/>
                                </a:moveTo>
                                <a:lnTo>
                                  <a:pt x="15382" y="33809"/>
                                </a:lnTo>
                                <a:lnTo>
                                  <a:pt x="0" y="33809"/>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38" name="Shape 938"/>
                        <wps:cNvSpPr/>
                        <wps:spPr>
                          <a:xfrm>
                            <a:off x="499685" y="302435"/>
                            <a:ext cx="153840" cy="0"/>
                          </a:xfrm>
                          <a:custGeom>
                            <a:avLst/>
                            <a:gdLst/>
                            <a:ahLst/>
                            <a:cxnLst/>
                            <a:rect l="0" t="0" r="0" b="0"/>
                            <a:pathLst>
                              <a:path w="153840">
                                <a:moveTo>
                                  <a:pt x="153840" y="0"/>
                                </a:moveTo>
                                <a:lnTo>
                                  <a:pt x="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39" name="Shape 939"/>
                        <wps:cNvSpPr/>
                        <wps:spPr>
                          <a:xfrm>
                            <a:off x="730457" y="302435"/>
                            <a:ext cx="153840" cy="0"/>
                          </a:xfrm>
                          <a:custGeom>
                            <a:avLst/>
                            <a:gdLst/>
                            <a:ahLst/>
                            <a:cxnLst/>
                            <a:rect l="0" t="0" r="0" b="0"/>
                            <a:pathLst>
                              <a:path w="153840">
                                <a:moveTo>
                                  <a:pt x="153840" y="0"/>
                                </a:moveTo>
                                <a:lnTo>
                                  <a:pt x="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40" name="Shape 940"/>
                        <wps:cNvSpPr/>
                        <wps:spPr>
                          <a:xfrm>
                            <a:off x="871303" y="186658"/>
                            <a:ext cx="48869" cy="29506"/>
                          </a:xfrm>
                          <a:custGeom>
                            <a:avLst/>
                            <a:gdLst/>
                            <a:ahLst/>
                            <a:cxnLst/>
                            <a:rect l="0" t="0" r="0" b="0"/>
                            <a:pathLst>
                              <a:path w="48869" h="29506">
                                <a:moveTo>
                                  <a:pt x="0" y="29506"/>
                                </a:moveTo>
                                <a:lnTo>
                                  <a:pt x="48869" y="29506"/>
                                </a:lnTo>
                                <a:lnTo>
                                  <a:pt x="48869"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42" name="Shape 942"/>
                        <wps:cNvSpPr/>
                        <wps:spPr>
                          <a:xfrm>
                            <a:off x="1731708" y="997816"/>
                            <a:ext cx="341698" cy="180255"/>
                          </a:xfrm>
                          <a:custGeom>
                            <a:avLst/>
                            <a:gdLst/>
                            <a:ahLst/>
                            <a:cxnLst/>
                            <a:rect l="0" t="0" r="0" b="0"/>
                            <a:pathLst>
                              <a:path w="341698" h="180255">
                                <a:moveTo>
                                  <a:pt x="0" y="180255"/>
                                </a:moveTo>
                                <a:lnTo>
                                  <a:pt x="341698" y="180255"/>
                                </a:lnTo>
                                <a:lnTo>
                                  <a:pt x="341698" y="0"/>
                                </a:lnTo>
                                <a:lnTo>
                                  <a:pt x="0" y="0"/>
                                </a:lnTo>
                                <a:close/>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43" name="Rectangle 943"/>
                        <wps:cNvSpPr/>
                        <wps:spPr>
                          <a:xfrm>
                            <a:off x="1764352" y="1042968"/>
                            <a:ext cx="372086" cy="137974"/>
                          </a:xfrm>
                          <a:prstGeom prst="rect">
                            <a:avLst/>
                          </a:prstGeom>
                          <a:ln>
                            <a:noFill/>
                          </a:ln>
                        </wps:spPr>
                        <wps:txbx>
                          <w:txbxContent>
                            <w:p w14:paraId="4CAB6EAD" w14:textId="77777777" w:rsidR="00FA7586" w:rsidRDefault="00FA7586" w:rsidP="00FA7586">
                              <w:pPr>
                                <w:spacing w:after="160" w:line="259" w:lineRule="auto"/>
                              </w:pPr>
                              <w:r>
                                <w:rPr>
                                  <w:rFonts w:ascii="Calibri" w:eastAsia="Calibri" w:hAnsi="Calibri" w:cs="Calibri"/>
                                  <w:b/>
                                  <w:sz w:val="16"/>
                                </w:rPr>
                                <w:t>Timer</w:t>
                              </w:r>
                            </w:p>
                          </w:txbxContent>
                        </wps:txbx>
                        <wps:bodyPr horzOverflow="overflow" vert="horz" lIns="0" tIns="0" rIns="0" bIns="0" rtlCol="0">
                          <a:noAutofit/>
                        </wps:bodyPr>
                      </wps:wsp>
                      <wps:wsp>
                        <wps:cNvPr id="945" name="Shape 945"/>
                        <wps:cNvSpPr/>
                        <wps:spPr>
                          <a:xfrm>
                            <a:off x="1093878" y="997816"/>
                            <a:ext cx="414604" cy="180255"/>
                          </a:xfrm>
                          <a:custGeom>
                            <a:avLst/>
                            <a:gdLst/>
                            <a:ahLst/>
                            <a:cxnLst/>
                            <a:rect l="0" t="0" r="0" b="0"/>
                            <a:pathLst>
                              <a:path w="414604" h="180255">
                                <a:moveTo>
                                  <a:pt x="0" y="180255"/>
                                </a:moveTo>
                                <a:lnTo>
                                  <a:pt x="414604" y="180255"/>
                                </a:lnTo>
                                <a:lnTo>
                                  <a:pt x="414604" y="0"/>
                                </a:lnTo>
                                <a:lnTo>
                                  <a:pt x="0" y="0"/>
                                </a:lnTo>
                                <a:close/>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46" name="Rectangle 946"/>
                        <wps:cNvSpPr/>
                        <wps:spPr>
                          <a:xfrm>
                            <a:off x="1123363" y="1042968"/>
                            <a:ext cx="475777" cy="137974"/>
                          </a:xfrm>
                          <a:prstGeom prst="rect">
                            <a:avLst/>
                          </a:prstGeom>
                          <a:ln>
                            <a:noFill/>
                          </a:ln>
                        </wps:spPr>
                        <wps:txbx>
                          <w:txbxContent>
                            <w:p w14:paraId="0D8A87F5" w14:textId="77777777" w:rsidR="00FA7586" w:rsidRDefault="00FA7586" w:rsidP="00FA7586">
                              <w:pPr>
                                <w:spacing w:after="160" w:line="259" w:lineRule="auto"/>
                              </w:pPr>
                              <w:r>
                                <w:rPr>
                                  <w:rFonts w:ascii="Calibri" w:eastAsia="Calibri" w:hAnsi="Calibri" w:cs="Calibri"/>
                                  <w:b/>
                                  <w:sz w:val="16"/>
                                </w:rPr>
                                <w:t>Control</w:t>
                              </w:r>
                            </w:p>
                          </w:txbxContent>
                        </wps:txbx>
                        <wps:bodyPr horzOverflow="overflow" vert="horz" lIns="0" tIns="0" rIns="0" bIns="0" rtlCol="0">
                          <a:noAutofit/>
                        </wps:bodyPr>
                      </wps:wsp>
                      <wps:wsp>
                        <wps:cNvPr id="949" name="Rectangle 949"/>
                        <wps:cNvSpPr/>
                        <wps:spPr>
                          <a:xfrm>
                            <a:off x="1108464" y="1404160"/>
                            <a:ext cx="514295" cy="137974"/>
                          </a:xfrm>
                          <a:prstGeom prst="rect">
                            <a:avLst/>
                          </a:prstGeom>
                          <a:ln>
                            <a:noFill/>
                          </a:ln>
                        </wps:spPr>
                        <wps:txbx>
                          <w:txbxContent>
                            <w:p w14:paraId="75965AD0" w14:textId="77777777" w:rsidR="00FA7586" w:rsidRDefault="00FA7586" w:rsidP="00FA7586">
                              <w:pPr>
                                <w:spacing w:after="160" w:line="259" w:lineRule="auto"/>
                              </w:pPr>
                              <w:r>
                                <w:rPr>
                                  <w:rFonts w:ascii="Calibri" w:eastAsia="Calibri" w:hAnsi="Calibri" w:cs="Calibri"/>
                                  <w:b/>
                                  <w:sz w:val="16"/>
                                  <w:bdr w:val="single" w:sz="2" w:space="0" w:color="000000"/>
                                </w:rPr>
                                <w:t>Counter</w:t>
                              </w:r>
                            </w:p>
                          </w:txbxContent>
                        </wps:txbx>
                        <wps:bodyPr horzOverflow="overflow" vert="horz" lIns="0" tIns="0" rIns="0" bIns="0" rtlCol="0">
                          <a:noAutofit/>
                        </wps:bodyPr>
                      </wps:wsp>
                      <wps:wsp>
                        <wps:cNvPr id="950" name="Shape 950"/>
                        <wps:cNvSpPr/>
                        <wps:spPr>
                          <a:xfrm>
                            <a:off x="2263555" y="527946"/>
                            <a:ext cx="0" cy="547850"/>
                          </a:xfrm>
                          <a:custGeom>
                            <a:avLst/>
                            <a:gdLst/>
                            <a:ahLst/>
                            <a:cxnLst/>
                            <a:rect l="0" t="0" r="0" b="0"/>
                            <a:pathLst>
                              <a:path h="547850">
                                <a:moveTo>
                                  <a:pt x="0" y="0"/>
                                </a:moveTo>
                                <a:lnTo>
                                  <a:pt x="0" y="547850"/>
                                </a:lnTo>
                              </a:path>
                            </a:pathLst>
                          </a:custGeom>
                          <a:ln w="297" cap="rnd">
                            <a:round/>
                          </a:ln>
                        </wps:spPr>
                        <wps:style>
                          <a:lnRef idx="1">
                            <a:srgbClr val="000000"/>
                          </a:lnRef>
                          <a:fillRef idx="0">
                            <a:srgbClr val="000000">
                              <a:alpha val="0"/>
                            </a:srgbClr>
                          </a:fillRef>
                          <a:effectRef idx="0">
                            <a:scrgbClr r="0" g="0" b="0"/>
                          </a:effectRef>
                          <a:fontRef idx="none"/>
                        </wps:style>
                        <wps:bodyPr/>
                      </wps:wsp>
                      <wps:wsp>
                        <wps:cNvPr id="951" name="Shape 951"/>
                        <wps:cNvSpPr/>
                        <wps:spPr>
                          <a:xfrm>
                            <a:off x="2257648" y="517539"/>
                            <a:ext cx="11814" cy="10408"/>
                          </a:xfrm>
                          <a:custGeom>
                            <a:avLst/>
                            <a:gdLst/>
                            <a:ahLst/>
                            <a:cxnLst/>
                            <a:rect l="0" t="0" r="0" b="0"/>
                            <a:pathLst>
                              <a:path w="11814" h="10408">
                                <a:moveTo>
                                  <a:pt x="5907" y="10408"/>
                                </a:moveTo>
                                <a:cubicBezTo>
                                  <a:pt x="9161" y="10408"/>
                                  <a:pt x="11814" y="8076"/>
                                  <a:pt x="11814" y="5193"/>
                                </a:cubicBezTo>
                                <a:cubicBezTo>
                                  <a:pt x="11814" y="2332"/>
                                  <a:pt x="9161" y="0"/>
                                  <a:pt x="5907" y="0"/>
                                </a:cubicBezTo>
                                <a:cubicBezTo>
                                  <a:pt x="2652" y="0"/>
                                  <a:pt x="0" y="2332"/>
                                  <a:pt x="0" y="5193"/>
                                </a:cubicBezTo>
                                <a:cubicBezTo>
                                  <a:pt x="0" y="8076"/>
                                  <a:pt x="2652" y="10408"/>
                                  <a:pt x="5907" y="10408"/>
                                </a:cubicBezTo>
                                <a:close/>
                              </a:path>
                            </a:pathLst>
                          </a:custGeom>
                          <a:ln w="297" cap="rnd">
                            <a:round/>
                          </a:ln>
                        </wps:spPr>
                        <wps:style>
                          <a:lnRef idx="1">
                            <a:srgbClr val="000000"/>
                          </a:lnRef>
                          <a:fillRef idx="0">
                            <a:srgbClr val="000000">
                              <a:alpha val="0"/>
                            </a:srgbClr>
                          </a:fillRef>
                          <a:effectRef idx="0">
                            <a:scrgbClr r="0" g="0" b="0"/>
                          </a:effectRef>
                          <a:fontRef idx="none"/>
                        </wps:style>
                        <wps:bodyPr/>
                      </wps:wsp>
                      <wps:wsp>
                        <wps:cNvPr id="952" name="Shape 952"/>
                        <wps:cNvSpPr/>
                        <wps:spPr>
                          <a:xfrm>
                            <a:off x="2255671" y="1074080"/>
                            <a:ext cx="15767" cy="13863"/>
                          </a:xfrm>
                          <a:custGeom>
                            <a:avLst/>
                            <a:gdLst/>
                            <a:ahLst/>
                            <a:cxnLst/>
                            <a:rect l="0" t="0" r="0" b="0"/>
                            <a:pathLst>
                              <a:path w="15767" h="13863">
                                <a:moveTo>
                                  <a:pt x="0" y="0"/>
                                </a:moveTo>
                                <a:lnTo>
                                  <a:pt x="15767" y="0"/>
                                </a:lnTo>
                                <a:lnTo>
                                  <a:pt x="7884" y="1386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53" name="Shape 953"/>
                        <wps:cNvSpPr/>
                        <wps:spPr>
                          <a:xfrm>
                            <a:off x="2005081" y="498716"/>
                            <a:ext cx="258474" cy="24037"/>
                          </a:xfrm>
                          <a:custGeom>
                            <a:avLst/>
                            <a:gdLst/>
                            <a:ahLst/>
                            <a:cxnLst/>
                            <a:rect l="0" t="0" r="0" b="0"/>
                            <a:pathLst>
                              <a:path w="258474" h="24037">
                                <a:moveTo>
                                  <a:pt x="0" y="0"/>
                                </a:moveTo>
                                <a:lnTo>
                                  <a:pt x="258474" y="0"/>
                                </a:lnTo>
                                <a:lnTo>
                                  <a:pt x="258474" y="24037"/>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54" name="Shape 954"/>
                        <wps:cNvSpPr/>
                        <wps:spPr>
                          <a:xfrm>
                            <a:off x="2087221" y="1087942"/>
                            <a:ext cx="170427" cy="0"/>
                          </a:xfrm>
                          <a:custGeom>
                            <a:avLst/>
                            <a:gdLst/>
                            <a:ahLst/>
                            <a:cxnLst/>
                            <a:rect l="0" t="0" r="0" b="0"/>
                            <a:pathLst>
                              <a:path w="170427">
                                <a:moveTo>
                                  <a:pt x="170427" y="0"/>
                                </a:moveTo>
                                <a:lnTo>
                                  <a:pt x="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55" name="Shape 955"/>
                        <wps:cNvSpPr/>
                        <wps:spPr>
                          <a:xfrm>
                            <a:off x="2257648" y="1082728"/>
                            <a:ext cx="11814" cy="10408"/>
                          </a:xfrm>
                          <a:custGeom>
                            <a:avLst/>
                            <a:gdLst/>
                            <a:ahLst/>
                            <a:cxnLst/>
                            <a:rect l="0" t="0" r="0" b="0"/>
                            <a:pathLst>
                              <a:path w="11814" h="10408">
                                <a:moveTo>
                                  <a:pt x="0" y="5214"/>
                                </a:moveTo>
                                <a:cubicBezTo>
                                  <a:pt x="0" y="8076"/>
                                  <a:pt x="2652" y="10408"/>
                                  <a:pt x="5907" y="10408"/>
                                </a:cubicBezTo>
                                <a:cubicBezTo>
                                  <a:pt x="9161" y="10408"/>
                                  <a:pt x="11814" y="8076"/>
                                  <a:pt x="11814" y="5214"/>
                                </a:cubicBezTo>
                                <a:cubicBezTo>
                                  <a:pt x="11814" y="2332"/>
                                  <a:pt x="9161" y="0"/>
                                  <a:pt x="5907" y="0"/>
                                </a:cubicBezTo>
                                <a:cubicBezTo>
                                  <a:pt x="2652" y="0"/>
                                  <a:pt x="0" y="2332"/>
                                  <a:pt x="0" y="5214"/>
                                </a:cubicBezTo>
                                <a:close/>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56" name="Shape 956"/>
                        <wps:cNvSpPr/>
                        <wps:spPr>
                          <a:xfrm>
                            <a:off x="2073406" y="1081011"/>
                            <a:ext cx="15768" cy="13863"/>
                          </a:xfrm>
                          <a:custGeom>
                            <a:avLst/>
                            <a:gdLst/>
                            <a:ahLst/>
                            <a:cxnLst/>
                            <a:rect l="0" t="0" r="0" b="0"/>
                            <a:pathLst>
                              <a:path w="15768" h="13863">
                                <a:moveTo>
                                  <a:pt x="15768" y="0"/>
                                </a:moveTo>
                                <a:lnTo>
                                  <a:pt x="15768" y="13863"/>
                                </a:lnTo>
                                <a:lnTo>
                                  <a:pt x="0" y="6931"/>
                                </a:lnTo>
                                <a:lnTo>
                                  <a:pt x="15768"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57" name="Shape 957"/>
                        <wps:cNvSpPr/>
                        <wps:spPr>
                          <a:xfrm>
                            <a:off x="1522272" y="1087942"/>
                            <a:ext cx="203529" cy="0"/>
                          </a:xfrm>
                          <a:custGeom>
                            <a:avLst/>
                            <a:gdLst/>
                            <a:ahLst/>
                            <a:cxnLst/>
                            <a:rect l="0" t="0" r="0" b="0"/>
                            <a:pathLst>
                              <a:path w="203529">
                                <a:moveTo>
                                  <a:pt x="203529" y="0"/>
                                </a:moveTo>
                                <a:lnTo>
                                  <a:pt x="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58" name="Shape 958"/>
                        <wps:cNvSpPr/>
                        <wps:spPr>
                          <a:xfrm>
                            <a:off x="1725801" y="1082728"/>
                            <a:ext cx="11838" cy="10408"/>
                          </a:xfrm>
                          <a:custGeom>
                            <a:avLst/>
                            <a:gdLst/>
                            <a:ahLst/>
                            <a:cxnLst/>
                            <a:rect l="0" t="0" r="0" b="0"/>
                            <a:pathLst>
                              <a:path w="11838" h="10408">
                                <a:moveTo>
                                  <a:pt x="0" y="5214"/>
                                </a:moveTo>
                                <a:cubicBezTo>
                                  <a:pt x="0" y="8076"/>
                                  <a:pt x="2652" y="10408"/>
                                  <a:pt x="5907" y="10408"/>
                                </a:cubicBezTo>
                                <a:cubicBezTo>
                                  <a:pt x="9185" y="10408"/>
                                  <a:pt x="11838" y="8076"/>
                                  <a:pt x="11838" y="5214"/>
                                </a:cubicBezTo>
                                <a:cubicBezTo>
                                  <a:pt x="11838" y="2332"/>
                                  <a:pt x="9185" y="0"/>
                                  <a:pt x="5907" y="0"/>
                                </a:cubicBezTo>
                                <a:cubicBezTo>
                                  <a:pt x="2652" y="0"/>
                                  <a:pt x="0" y="2332"/>
                                  <a:pt x="0" y="5214"/>
                                </a:cubicBezTo>
                                <a:close/>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59" name="Shape 959"/>
                        <wps:cNvSpPr/>
                        <wps:spPr>
                          <a:xfrm>
                            <a:off x="1508458" y="1081011"/>
                            <a:ext cx="15767" cy="13863"/>
                          </a:xfrm>
                          <a:custGeom>
                            <a:avLst/>
                            <a:gdLst/>
                            <a:ahLst/>
                            <a:cxnLst/>
                            <a:rect l="0" t="0" r="0" b="0"/>
                            <a:pathLst>
                              <a:path w="15767" h="13863">
                                <a:moveTo>
                                  <a:pt x="15767" y="0"/>
                                </a:moveTo>
                                <a:lnTo>
                                  <a:pt x="15767" y="13863"/>
                                </a:lnTo>
                                <a:lnTo>
                                  <a:pt x="0" y="6931"/>
                                </a:lnTo>
                                <a:lnTo>
                                  <a:pt x="1576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60" name="Shape 960"/>
                        <wps:cNvSpPr/>
                        <wps:spPr>
                          <a:xfrm>
                            <a:off x="773854" y="1087942"/>
                            <a:ext cx="314093" cy="0"/>
                          </a:xfrm>
                          <a:custGeom>
                            <a:avLst/>
                            <a:gdLst/>
                            <a:ahLst/>
                            <a:cxnLst/>
                            <a:rect l="0" t="0" r="0" b="0"/>
                            <a:pathLst>
                              <a:path w="314093">
                                <a:moveTo>
                                  <a:pt x="314093" y="0"/>
                                </a:moveTo>
                                <a:lnTo>
                                  <a:pt x="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61" name="Shape 961"/>
                        <wps:cNvSpPr/>
                        <wps:spPr>
                          <a:xfrm>
                            <a:off x="1087947" y="1082728"/>
                            <a:ext cx="11837" cy="10408"/>
                          </a:xfrm>
                          <a:custGeom>
                            <a:avLst/>
                            <a:gdLst/>
                            <a:ahLst/>
                            <a:cxnLst/>
                            <a:rect l="0" t="0" r="0" b="0"/>
                            <a:pathLst>
                              <a:path w="11837" h="10408">
                                <a:moveTo>
                                  <a:pt x="0" y="5214"/>
                                </a:moveTo>
                                <a:cubicBezTo>
                                  <a:pt x="0" y="8076"/>
                                  <a:pt x="2652" y="10408"/>
                                  <a:pt x="5931" y="10408"/>
                                </a:cubicBezTo>
                                <a:cubicBezTo>
                                  <a:pt x="9185" y="10408"/>
                                  <a:pt x="11837" y="8076"/>
                                  <a:pt x="11837" y="5214"/>
                                </a:cubicBezTo>
                                <a:cubicBezTo>
                                  <a:pt x="11837" y="2332"/>
                                  <a:pt x="9185" y="0"/>
                                  <a:pt x="5931" y="0"/>
                                </a:cubicBezTo>
                                <a:cubicBezTo>
                                  <a:pt x="2652" y="0"/>
                                  <a:pt x="0" y="2332"/>
                                  <a:pt x="0" y="5214"/>
                                </a:cubicBezTo>
                                <a:close/>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62" name="Shape 962"/>
                        <wps:cNvSpPr/>
                        <wps:spPr>
                          <a:xfrm>
                            <a:off x="760063" y="1081011"/>
                            <a:ext cx="15767" cy="13863"/>
                          </a:xfrm>
                          <a:custGeom>
                            <a:avLst/>
                            <a:gdLst/>
                            <a:ahLst/>
                            <a:cxnLst/>
                            <a:rect l="0" t="0" r="0" b="0"/>
                            <a:pathLst>
                              <a:path w="15767" h="13863">
                                <a:moveTo>
                                  <a:pt x="15767" y="0"/>
                                </a:moveTo>
                                <a:lnTo>
                                  <a:pt x="15767" y="13863"/>
                                </a:lnTo>
                                <a:lnTo>
                                  <a:pt x="0" y="6931"/>
                                </a:lnTo>
                                <a:lnTo>
                                  <a:pt x="1576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63" name="Shape 963"/>
                        <wps:cNvSpPr/>
                        <wps:spPr>
                          <a:xfrm>
                            <a:off x="188364" y="344680"/>
                            <a:ext cx="571699" cy="743263"/>
                          </a:xfrm>
                          <a:custGeom>
                            <a:avLst/>
                            <a:gdLst/>
                            <a:ahLst/>
                            <a:cxnLst/>
                            <a:rect l="0" t="0" r="0" b="0"/>
                            <a:pathLst>
                              <a:path w="571699" h="743263">
                                <a:moveTo>
                                  <a:pt x="571699" y="743263"/>
                                </a:moveTo>
                                <a:lnTo>
                                  <a:pt x="10246" y="743263"/>
                                </a:lnTo>
                                <a:cubicBezTo>
                                  <a:pt x="4581" y="743263"/>
                                  <a:pt x="0" y="739214"/>
                                  <a:pt x="0" y="734233"/>
                                </a:cubicBezTo>
                                <a:lnTo>
                                  <a:pt x="0" y="0"/>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64" name="Shape 964"/>
                        <wps:cNvSpPr/>
                        <wps:spPr>
                          <a:xfrm>
                            <a:off x="182289" y="335332"/>
                            <a:ext cx="12151" cy="10683"/>
                          </a:xfrm>
                          <a:custGeom>
                            <a:avLst/>
                            <a:gdLst/>
                            <a:ahLst/>
                            <a:cxnLst/>
                            <a:rect l="0" t="0" r="0" b="0"/>
                            <a:pathLst>
                              <a:path w="12151" h="10683">
                                <a:moveTo>
                                  <a:pt x="6076" y="0"/>
                                </a:moveTo>
                                <a:lnTo>
                                  <a:pt x="12151" y="10683"/>
                                </a:lnTo>
                                <a:lnTo>
                                  <a:pt x="0" y="10683"/>
                                </a:lnTo>
                                <a:lnTo>
                                  <a:pt x="6076"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65" name="Shape 965"/>
                        <wps:cNvSpPr/>
                        <wps:spPr>
                          <a:xfrm>
                            <a:off x="1301168" y="1178071"/>
                            <a:ext cx="0" cy="171291"/>
                          </a:xfrm>
                          <a:custGeom>
                            <a:avLst/>
                            <a:gdLst/>
                            <a:ahLst/>
                            <a:cxnLst/>
                            <a:rect l="0" t="0" r="0" b="0"/>
                            <a:pathLst>
                              <a:path h="171291">
                                <a:moveTo>
                                  <a:pt x="0" y="0"/>
                                </a:moveTo>
                                <a:lnTo>
                                  <a:pt x="0" y="171291"/>
                                </a:lnTo>
                              </a:path>
                            </a:pathLst>
                          </a:custGeom>
                          <a:ln w="1591" cap="rnd">
                            <a:round/>
                          </a:ln>
                        </wps:spPr>
                        <wps:style>
                          <a:lnRef idx="1">
                            <a:srgbClr val="000000"/>
                          </a:lnRef>
                          <a:fillRef idx="0">
                            <a:srgbClr val="000000">
                              <a:alpha val="0"/>
                            </a:srgbClr>
                          </a:fillRef>
                          <a:effectRef idx="0">
                            <a:scrgbClr r="0" g="0" b="0"/>
                          </a:effectRef>
                          <a:fontRef idx="none"/>
                        </wps:style>
                        <wps:bodyPr/>
                      </wps:wsp>
                      <wps:wsp>
                        <wps:cNvPr id="966" name="Shape 966"/>
                        <wps:cNvSpPr/>
                        <wps:spPr>
                          <a:xfrm>
                            <a:off x="1295092" y="1348026"/>
                            <a:ext cx="12151" cy="10683"/>
                          </a:xfrm>
                          <a:custGeom>
                            <a:avLst/>
                            <a:gdLst/>
                            <a:ahLst/>
                            <a:cxnLst/>
                            <a:rect l="0" t="0" r="0" b="0"/>
                            <a:pathLst>
                              <a:path w="12151" h="10683">
                                <a:moveTo>
                                  <a:pt x="0" y="0"/>
                                </a:moveTo>
                                <a:lnTo>
                                  <a:pt x="12151" y="0"/>
                                </a:lnTo>
                                <a:lnTo>
                                  <a:pt x="6075" y="1068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67" name="Rectangle 967"/>
                        <wps:cNvSpPr/>
                        <wps:spPr>
                          <a:xfrm>
                            <a:off x="1146942" y="1734290"/>
                            <a:ext cx="448352" cy="137974"/>
                          </a:xfrm>
                          <a:prstGeom prst="rect">
                            <a:avLst/>
                          </a:prstGeom>
                          <a:ln>
                            <a:noFill/>
                          </a:ln>
                        </wps:spPr>
                        <wps:txbx>
                          <w:txbxContent>
                            <w:p w14:paraId="01F3FB82" w14:textId="77777777" w:rsidR="00FA7586" w:rsidRDefault="00FA7586" w:rsidP="00FA7586">
                              <w:pPr>
                                <w:spacing w:after="160" w:line="259" w:lineRule="auto"/>
                              </w:pPr>
                              <w:r>
                                <w:rPr>
                                  <w:rFonts w:ascii="Calibri" w:eastAsia="Calibri" w:hAnsi="Calibri" w:cs="Calibri"/>
                                  <w:b/>
                                  <w:sz w:val="16"/>
                                </w:rPr>
                                <w:t xml:space="preserve">Digital </w:t>
                              </w:r>
                            </w:p>
                          </w:txbxContent>
                        </wps:txbx>
                        <wps:bodyPr horzOverflow="overflow" vert="horz" lIns="0" tIns="0" rIns="0" bIns="0" rtlCol="0">
                          <a:noAutofit/>
                        </wps:bodyPr>
                      </wps:wsp>
                      <wps:wsp>
                        <wps:cNvPr id="968" name="Rectangle 968"/>
                        <wps:cNvSpPr/>
                        <wps:spPr>
                          <a:xfrm>
                            <a:off x="1129704" y="1856489"/>
                            <a:ext cx="460061" cy="137974"/>
                          </a:xfrm>
                          <a:prstGeom prst="rect">
                            <a:avLst/>
                          </a:prstGeom>
                          <a:ln>
                            <a:noFill/>
                          </a:ln>
                        </wps:spPr>
                        <wps:txbx>
                          <w:txbxContent>
                            <w:p w14:paraId="276F57E4" w14:textId="77777777" w:rsidR="00FA7586" w:rsidRDefault="00FA7586" w:rsidP="00FA7586">
                              <w:pPr>
                                <w:spacing w:after="160" w:line="259" w:lineRule="auto"/>
                              </w:pPr>
                              <w:r>
                                <w:rPr>
                                  <w:rFonts w:ascii="Calibri" w:eastAsia="Calibri" w:hAnsi="Calibri" w:cs="Calibri"/>
                                  <w:b/>
                                  <w:sz w:val="16"/>
                                </w:rPr>
                                <w:t>Output</w:t>
                              </w:r>
                            </w:p>
                          </w:txbxContent>
                        </wps:txbx>
                        <wps:bodyPr horzOverflow="overflow" vert="horz" lIns="0" tIns="0" rIns="0" bIns="0" rtlCol="0">
                          <a:noAutofit/>
                        </wps:bodyPr>
                      </wps:wsp>
                      <wps:wsp>
                        <wps:cNvPr id="969" name="Shape 969"/>
                        <wps:cNvSpPr/>
                        <wps:spPr>
                          <a:xfrm>
                            <a:off x="1273828" y="1538966"/>
                            <a:ext cx="54679" cy="180638"/>
                          </a:xfrm>
                          <a:custGeom>
                            <a:avLst/>
                            <a:gdLst/>
                            <a:ahLst/>
                            <a:cxnLst/>
                            <a:rect l="0" t="0" r="0" b="0"/>
                            <a:pathLst>
                              <a:path w="54679" h="180638">
                                <a:moveTo>
                                  <a:pt x="13670" y="0"/>
                                </a:moveTo>
                                <a:lnTo>
                                  <a:pt x="41010" y="0"/>
                                </a:lnTo>
                                <a:lnTo>
                                  <a:pt x="41010" y="156601"/>
                                </a:lnTo>
                                <a:lnTo>
                                  <a:pt x="54679" y="156601"/>
                                </a:lnTo>
                                <a:lnTo>
                                  <a:pt x="27340" y="180638"/>
                                </a:lnTo>
                                <a:lnTo>
                                  <a:pt x="0" y="156601"/>
                                </a:lnTo>
                                <a:lnTo>
                                  <a:pt x="13670" y="156601"/>
                                </a:lnTo>
                                <a:lnTo>
                                  <a:pt x="13670" y="0"/>
                                </a:ln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0" name="Shape 970"/>
                        <wps:cNvSpPr/>
                        <wps:spPr>
                          <a:xfrm>
                            <a:off x="1273828" y="1538966"/>
                            <a:ext cx="54679" cy="180638"/>
                          </a:xfrm>
                          <a:custGeom>
                            <a:avLst/>
                            <a:gdLst/>
                            <a:ahLst/>
                            <a:cxnLst/>
                            <a:rect l="0" t="0" r="0" b="0"/>
                            <a:pathLst>
                              <a:path w="54679" h="180638">
                                <a:moveTo>
                                  <a:pt x="27340" y="180638"/>
                                </a:moveTo>
                                <a:lnTo>
                                  <a:pt x="0" y="156601"/>
                                </a:lnTo>
                                <a:lnTo>
                                  <a:pt x="13670" y="156601"/>
                                </a:lnTo>
                                <a:lnTo>
                                  <a:pt x="13670" y="0"/>
                                </a:lnTo>
                                <a:lnTo>
                                  <a:pt x="41010" y="0"/>
                                </a:lnTo>
                                <a:lnTo>
                                  <a:pt x="41010" y="156601"/>
                                </a:lnTo>
                                <a:lnTo>
                                  <a:pt x="54679" y="156601"/>
                                </a:lnTo>
                                <a:lnTo>
                                  <a:pt x="27340" y="180638"/>
                                </a:lnTo>
                                <a:close/>
                              </a:path>
                            </a:pathLst>
                          </a:custGeom>
                          <a:ln w="297" cap="rnd">
                            <a:round/>
                          </a:ln>
                        </wps:spPr>
                        <wps:style>
                          <a:lnRef idx="1">
                            <a:srgbClr val="000000"/>
                          </a:lnRef>
                          <a:fillRef idx="0">
                            <a:srgbClr val="000000">
                              <a:alpha val="0"/>
                            </a:srgbClr>
                          </a:fillRef>
                          <a:effectRef idx="0">
                            <a:scrgbClr r="0" g="0" b="0"/>
                          </a:effectRef>
                          <a:fontRef idx="none"/>
                        </wps:style>
                        <wps:bodyPr/>
                      </wps:wsp>
                      <wps:wsp>
                        <wps:cNvPr id="971" name="Rectangle 971"/>
                        <wps:cNvSpPr/>
                        <wps:spPr>
                          <a:xfrm>
                            <a:off x="2283185" y="1873354"/>
                            <a:ext cx="42312" cy="153959"/>
                          </a:xfrm>
                          <a:prstGeom prst="rect">
                            <a:avLst/>
                          </a:prstGeom>
                          <a:ln>
                            <a:noFill/>
                          </a:ln>
                        </wps:spPr>
                        <wps:txbx>
                          <w:txbxContent>
                            <w:p w14:paraId="04B30447" w14:textId="77777777" w:rsidR="00FA7586" w:rsidRDefault="00FA7586" w:rsidP="00FA7586">
                              <w:pPr>
                                <w:spacing w:after="160" w:line="259" w:lineRule="auto"/>
                              </w:pPr>
                              <w:r>
                                <w:t xml:space="preserve"> </w:t>
                              </w:r>
                            </w:p>
                          </w:txbxContent>
                        </wps:txbx>
                        <wps:bodyPr horzOverflow="overflow" vert="horz" lIns="0" tIns="0" rIns="0" bIns="0" rtlCol="0">
                          <a:noAutofit/>
                        </wps:bodyPr>
                      </wps:wsp>
                    </wpg:wgp>
                  </a:graphicData>
                </a:graphic>
              </wp:inline>
            </w:drawing>
          </mc:Choice>
          <mc:Fallback>
            <w:pict>
              <v:group w14:anchorId="2866CF99" id="Group 17340" o:spid="_x0000_s1092" style="width:206.25pt;height:224.5pt;mso-position-horizontal-relative:char;mso-position-vertical-relative:line" coordsize="23149,19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">
                <v:shape id="Shape 899" o:spid="_x0000_s1093" style="position:absolute;left:10938;top:2803;width:2734;height:3205;visibility:visible;mso-wrap-style:square;v-text-anchor:top" coordsize="273349,3204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47KO8QA&#10;AADcAAAADwAAAGRycy9kb3ducmV2LnhtbESPT4vCMBTE7wt+h/AEb2uioNRqFPEPiD1t3cMeH82z&#10;LTYvpYlav71ZWNjjMDO/YVab3jbiQZ2vHWuYjBUI4sKZmksN35fjZwLCB2SDjWPS8CIPm/XgY4Wp&#10;cU/+okceShEh7FPUUIXQplL6oiKLfuxa4uhdXWcxRNmV0nT4jHDbyKlSc2mx5rhQYUu7iopbfrca&#10;zvs8Oyb7rT9natccsh83U+6k9WjYb5cgAvXhP/zXPhkNyWIBv2fiEZDr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yjvEAAAA3AAAAA8AAAAAAAAAAAAAAAAAmAIAAGRycy9k&#10;b3ducmV2LnhtbFBLBQYAAAAABAAEAPUAAACJAwAAAAA=&#10;" path="m,320473l273349,160226,,,,320473xe" filled="f" strokeweight=".00825mm">
                  <v:stroke endcap="round"/>
                  <v:path arrowok="t" textboxrect="0,0,273349,320473"/>
                </v:shape>
                <v:shape id="Shape 901" o:spid="_x0000_s1094" style="position:absolute;left:17317;top:3605;width:2733;height:2763;visibility:visible;mso-wrap-style:square;v-text-anchor:top" coordsize="273373,2763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o6uMIA&#10;AADcAAAADwAAAGRycy9kb3ducmV2LnhtbESP0YrCMBRE34X9h3AXfJE1VUFr1yiyIIg+qfsB1+Zu&#10;W7a5CU2s7d8bQfBxmJkzzGrTmVq01PjKsoLJOAFBnFtdcaHg97L7SkH4gKyxtkwKevKwWX8MVphp&#10;e+cTtedQiAhhn6GCMgSXSenzkgz6sXXE0fuzjcEQZVNI3eA9wk0tp0kylwYrjgslOvopKf8/34wC&#10;aaf9NtW3a3+c6XZxGLm0I6fU8LPbfoMI1IV3+NXeawXLZALPM/EIyP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Gjq4wgAAANwAAAAPAAAAAAAAAAAAAAAAAJgCAABkcnMvZG93&#10;bnJldi54bWxQSwUGAAAAAAQABAD1AAAAhwMAAAAA&#10;" path="m,276384l273373,138203,,,,276384xe" filled="f" strokeweight=".00825mm">
                  <v:stroke endcap="round"/>
                  <v:path arrowok="t" textboxrect="0,0,273373,276384"/>
                </v:shape>
                <v:shape id="Shape 902" o:spid="_x0000_s1095" style="position:absolute;left:3754;top:1921;width:1112;height:391;visibility:visible;mso-wrap-style:square;v-text-anchor:top" coordsize="111239,39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rAj8UA&#10;AADcAAAADwAAAGRycy9kb3ducmV2LnhtbESPS4vCQBCE78L+h6EXvOlEQdHoKLs+ULz42L14azK9&#10;SdhMT8hMYvz3jiB4LKrqK2q+bE0hGqpcblnBoB+BIE6szjlV8Puz7U1AOI+ssbBMCu7kYLn46Mwx&#10;1vbGZ2ouPhUBwi5GBZn3ZSylSzIy6Pq2JA7en60M+iCrVOoKbwFuCjmMorE0mHNYyLCkVUbJ/6U2&#10;CurRabc+HJvBWteb3O6+p+PT1SvV/Wy/ZiA8tf4dfrX3WsE0GsLzTDgCc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usCPxQAAANwAAAAPAAAAAAAAAAAAAAAAAJgCAABkcnMv&#10;ZG93bnJldi54bWxQSwUGAAAAAAQABAD1AAAAigMAAAAA&#10;" path="m,19565l9258,,27798,39129,46362,,64902,39129,83442,r18539,39129l111239,19565e" filled="f" strokeweight=".04419mm">
                  <v:stroke endcap="round"/>
                  <v:path arrowok="t" textboxrect="0,0,111239,39129"/>
                </v:shape>
                <v:shape id="Shape 903" o:spid="_x0000_s1096" style="position:absolute;left:9201;top:3024;width:1737;height:741;visibility:visible;mso-wrap-style:square;v-text-anchor:top" coordsize="173706,741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weAsYA&#10;AADcAAAADwAAAGRycy9kb3ducmV2LnhtbESPQWsCMRSE74L/IbxCb5rUgq1bo4ilRVAPuqW0t8fm&#10;mV3cvGw3Udd/3xQKHoeZ+YaZzjtXizO1ofKs4WGoQBAX3lRsNXzkb4NnECEiG6w9k4YrBZjP+r0p&#10;ZsZfeEfnfbQiQThkqKGMscmkDEVJDsPQN8TJO/jWYUyytdK0eElwV8uRUmPpsOK0UGJDy5KK4/7k&#10;NFSbyU/+tbXrz2+1yZ/eXxd8Olit7++6xQuISF28hf/bK6Nhoh7h70w6AnL2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weAsYAAADcAAAADwAAAAAAAAAAAAAAAACYAgAAZHJz&#10;L2Rvd25yZXYueG1sUEsFBgAAAAAEAAQA9QAAAIsDAAAAAA==&#10;" path="m173706,74104l,74104,,e" filled="f" strokeweight=".04419mm">
                  <v:stroke endcap="round"/>
                  <v:path arrowok="t" textboxrect="0,0,173706,74104"/>
                </v:shape>
                <v:shape id="Shape 904" o:spid="_x0000_s1097" style="position:absolute;left:9116;top:5100;width:1822;height:1268;visibility:visible;mso-wrap-style:square;v-text-anchor:top" coordsize="182241,1268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xCtcUA&#10;AADcAAAADwAAAGRycy9kb3ducmV2LnhtbESPT2vCQBTE74LfYXmCF6kbtYhNXYOElvZSStXeH9ln&#10;Esy+XbLb/Pn23ULB4zAzv2H22WAa0VHra8sKVssEBHFhdc2lgsv59WEHwgdkjY1lUjCSh+wwnewx&#10;1bbnL+pOoRQRwj5FBVUILpXSFxUZ9EvriKN3ta3BEGVbSt1iH+Gmkesk2UqDNceFCh3lFRW3049R&#10;4Bb5y9voLx1uSrf4+N74T2t3Ss1nw/EZRKAh3MP/7Xet4Cl5hL8z8QjIw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fEK1xQAAANwAAAAPAAAAAAAAAAAAAAAAAJgCAABkcnMv&#10;ZG93bnJldi54bWxQSwUGAAAAAAQABAD1AAAAigMAAAAA&#10;" path="m182241,l,,,126841e" filled="f" strokeweight=".04419mm">
                  <v:stroke endcap="round"/>
                  <v:path arrowok="t" textboxrect="0,0,182241,126841"/>
                </v:shape>
                <v:shape id="Shape 905" o:spid="_x0000_s1098" style="position:absolute;left:8979;top:8171;width:273;height:0;visibility:visible;mso-wrap-style:square;v-text-anchor:top" coordsize="273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nNL8YA&#10;AADcAAAADwAAAGRycy9kb3ducmV2LnhtbESPQWsCMRSE74X+h/AKvdVsBUu7GkUWpF4U3Vbx+Lp5&#10;3SxuXpYkXdd/3wiFHoeZ+YaZLQbbip58aBwreB5lIIgrpxuuFXx+rJ5eQYSIrLF1TAquFGAxv7+b&#10;Ya7dhffUl7EWCcIhRwUmxi6XMlSGLIaR64iT9+28xZikr6X2eElw28pxlr1Iiw2nBYMdFYaqc/lj&#10;FRzG13VR7k3/forFbnv8mmxWvlPq8WFYTkFEGuJ/+K+91gresgnczq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tnNL8YAAADcAAAADwAAAAAAAAAAAAAAAACYAgAAZHJz&#10;L2Rvd25yZXYueG1sUEsFBgAAAAAEAAQA9QAAAIsDAAAAAA==&#10;" path="m,l27316,e" filled="f" strokeweight=".00825mm">
                  <v:stroke endcap="round"/>
                  <v:path arrowok="t" textboxrect="0,0,27316,0"/>
                </v:shape>
                <v:shape id="Shape 906" o:spid="_x0000_s1099" style="position:absolute;left:8842;top:8051;width:547;height:0;visibility:visible;mso-wrap-style:square;v-text-anchor:top" coordsize="546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YBj8QA&#10;AADcAAAADwAAAGRycy9kb3ducmV2LnhtbESPQWsCMRSE70L/Q3gFL1KzFRG7GqUUivUkai+9PTbP&#10;zermZdlEzfbXG0HwOMzMN8x8GW0tLtT6yrGC92EGgrhwuuJSwe/++20KwgdkjbVjUtCRh+XipTfH&#10;XLsrb+myC6VIEPY5KjAhNLmUvjBk0Q9dQ5y8g2sthiTbUuoWrwluaznKsom0WHFaMNjQl6HitDtb&#10;Bauuk6NjUw7+NsatN6sQ/6txVKr/Gj9nIALF8Aw/2j9awUc2gfuZdAT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FGAY/EAAAA3AAAAA8AAAAAAAAAAAAAAAAAmAIAAGRycy9k&#10;b3ducmV2LnhtbFBLBQYAAAAABAAEAPUAAACJAwAAAAA=&#10;" path="m,l54655,e" filled="f" strokeweight=".00825mm">
                  <v:stroke endcap="round"/>
                  <v:path arrowok="t" textboxrect="0,0,54655,0"/>
                </v:shape>
                <v:shape id="Shape 907" o:spid="_x0000_s1100" style="position:absolute;left:8706;top:7931;width:820;height:0;visibility:visible;mso-wrap-style:square;v-text-anchor:top" coordsize="819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1FGsUA&#10;AADcAAAADwAAAGRycy9kb3ducmV2LnhtbESPT2sCMRTE74LfITyhF6mJPajdGkWEUqEKW+vF22Pz&#10;9g/dvCybdF2/vREEj8PM/IZZrntbi45aXznWMJ0oEMSZMxUXGk6/n68LED4gG6wdk4YreVivhoMl&#10;JsZd+Ie6YyhEhLBPUEMZQpNI6bOSLPqJa4ijl7vWYoiyLaRp8RLhtpZvSs2kxYrjQokNbUvK/o7/&#10;VoO87vbpdyc3eZruF2N1NvlXf9D6ZdRvPkAE6sMz/GjvjIZ3NYf7mXgE5O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zUUaxQAAANwAAAAPAAAAAAAAAAAAAAAAAJgCAABkcnMv&#10;ZG93bnJldi54bWxQSwUGAAAAAAQABAD1AAAAigMAAAAA&#10;" path="m,l81995,e" filled="f" strokeweight=".00825mm">
                  <v:stroke endcap="round"/>
                  <v:path arrowok="t" textboxrect="0,0,81995,0"/>
                </v:shape>
                <v:shape id="Shape 908" o:spid="_x0000_s1101" style="position:absolute;left:9116;top:6368;width:0;height:1563;visibility:visible;mso-wrap-style:square;v-text-anchor:top" coordsize="0,156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hB18EA&#10;AADcAAAADwAAAGRycy9kb3ducmV2LnhtbERPz2vCMBS+D/Y/hDfwMmaqiMzOKEMQvIlV5vWRvLVl&#10;zUuXxDb+9+Yw2PHj+73eJtuJgXxoHSuYTQsQxNqZlmsFl/P+7R1EiMgGO8ek4E4BtpvnpzWWxo18&#10;oqGKtcghHEpU0MTYl1IG3ZDFMHU9cea+nbcYM/S1NB7HHG47OS+KpbTYcm5osKddQ/qnulkF/msc&#10;rit9ub6mxS3+pkofh31QavKSPj9ARErxX/znPhgFqyKvzWfyEZ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PYQdfBAAAA3AAAAA8AAAAAAAAAAAAAAAAAmAIAAGRycy9kb3du&#10;cmV2LnhtbFBLBQYAAAAABAAEAPUAAACGAwAAAAA=&#10;" path="m,l,156220e" filled="f" strokeweight=".00825mm">
                  <v:stroke endcap="round"/>
                  <v:path arrowok="t" textboxrect="0,0,0,156220"/>
                </v:shape>
                <v:shape id="Shape 909" o:spid="_x0000_s1102" style="position:absolute;left:15357;top:8171;width:274;height:0;visibility:visible;mso-wrap-style:square;v-text-anchor:top" coordsize="273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s2i8QA&#10;AADcAAAADwAAAGRycy9kb3ducmV2LnhtbESPT4vCMBTE7wt+h/AEL6JpPSxrNYoIwt6W7fbg8dm8&#10;/tHmpSTR1m9vFhb2OMzMb5jtfjSdeJDzrWUF6TIBQVxa3XKtoPg5LT5A+ICssbNMCp7kYb+bvG0x&#10;03bgb3rkoRYRwj5DBU0IfSalLxsy6Je2J45eZZ3BEKWrpXY4RLjp5CpJ3qXBluNCgz0dGypv+d0o&#10;GPL79VIVWLj0qzqn7Wl+7fK5UrPpeNiACDSG//Bf+1MrWCdr+D0Tj4Dcv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C7NovEAAAA3AAAAA8AAAAAAAAAAAAAAAAAmAIAAGRycy9k&#10;b3ducmV2LnhtbFBLBQYAAAAABAAEAPUAAACJAwAAAAA=&#10;" path="m,l27340,e" filled="f" strokeweight=".00825mm">
                  <v:stroke endcap="round"/>
                  <v:path arrowok="t" textboxrect="0,0,27340,0"/>
                </v:shape>
                <v:shape id="Shape 910" o:spid="_x0000_s1103" style="position:absolute;left:15221;top:8051;width:547;height:0;visibility:visible;mso-wrap-style:square;v-text-anchor:top" coordsize="5467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6iKZsEA&#10;AADcAAAADwAAAGRycy9kb3ducmV2LnhtbERPz2vCMBS+D/wfwhO8zbQKMqtRRBm4gwe7iddn82yr&#10;zUtJstr99+Yg7Pjx/V6ue9OIjpyvLStIxwkI4sLqmksFP9+f7x8gfEDW2FgmBX/kYb0avC0x0/bB&#10;R+ryUIoYwj5DBVUIbSalLyoy6Me2JY7c1TqDIUJXSu3wEcNNIydJMpMGa44NFba0rai4579GwSz9&#10;uuAZ3fTUJHTZF93ukM9vSo2G/WYBIlAf/sUv914rmKdxfjwTj4B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eoimbBAAAA3AAAAA8AAAAAAAAAAAAAAAAAmAIAAGRycy9kb3du&#10;cmV2LnhtbFBLBQYAAAAABAAEAPUAAACGAwAAAAA=&#10;" path="m,l54679,e" filled="f" strokeweight=".00825mm">
                  <v:stroke endcap="round"/>
                  <v:path arrowok="t" textboxrect="0,0,54679,0"/>
                </v:shape>
                <v:shape id="Shape 911" o:spid="_x0000_s1104" style="position:absolute;left:15084;top:7931;width:820;height:0;visibility:visible;mso-wrap-style:square;v-text-anchor:top" coordsize="8201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ZPsMA&#10;AADcAAAADwAAAGRycy9kb3ducmV2LnhtbESPQWvCQBSE74X+h+UVvNXNBilt6ioiFbxYWi09P7LP&#10;JJh9G7KvJv57VxB6HGbmG2a+HH2rztTHJrAFM81AEZfBNVxZ+Dlsnl9BRUF22AYmCxeKsFw8Psyx&#10;cGHgbzrvpVIJwrFAC7VIV2gdy5o8xmnoiJN3DL1HSbKvtOtxSHDf6jzLXrTHhtNCjR2taypP+z9v&#10;YWaqXS5GvtYfEc3ncPil0yy3dvI0rt5BCY3yH763t87CmzFwO5OOgF5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mZPsMAAADcAAAADwAAAAAAAAAAAAAAAACYAgAAZHJzL2Rv&#10;d25yZXYueG1sUEsFBgAAAAAEAAQA9QAAAIgDAAAAAA==&#10;" path="m,l82019,e" filled="f" strokeweight=".00825mm">
                  <v:stroke endcap="round"/>
                  <v:path arrowok="t" textboxrect="0,0,82019,0"/>
                </v:shape>
                <v:shape id="Shape 912" o:spid="_x0000_s1105" style="position:absolute;left:15494;top:6368;width:0;height:1563;visibility:visible;mso-wrap-style:square;v-text-anchor:top" coordsize="0,156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g4MQA&#10;AADcAAAADwAAAGRycy9kb3ducmV2LnhtbESPQWsCMRSE74X+h/AKvZSaVUTq1igiCL0VV9HrI3nd&#10;Xbp52SZxN/33Rij0OMzMN8xqk2wnBvKhdaxgOilAEGtnWq4VnI771zcQISIb7ByTgl8KsFk/Pqyw&#10;NG7kAw1VrEWGcChRQRNjX0oZdEMWw8T1xNn7ct5izNLX0ngcM9x2clYUC2mx5bzQYE+7hvR3dbUK&#10;/HkcLkt9uryk+TX+pEp/Dvug1PNT2r6DiJTif/iv/WEULKczuJ/JR0C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p4ODEAAAA3AAAAA8AAAAAAAAAAAAAAAAAmAIAAGRycy9k&#10;b3ducmV2LnhtbFBLBQYAAAAABAAEAPUAAACJAwAAAAA=&#10;" path="m,l,156220e" filled="f" strokeweight=".00825mm">
                  <v:stroke endcap="round"/>
                  <v:path arrowok="t" textboxrect="0,0,0,156220"/>
                </v:shape>
                <v:shape id="Shape 913" o:spid="_x0000_s1106" style="position:absolute;left:15494;top:5407;width:1823;height:961;visibility:visible;mso-wrap-style:square;v-text-anchor:top" coordsize="182240,96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ahDcMA&#10;AADcAAAADwAAAGRycy9kb3ducmV2LnhtbESPQWsCMRSE70L/Q3iF3jTRYtF1s1IKgtduq+DtsXlu&#10;lm5e0k3U7b83hUKPw8x8w5Tb0fXiSkPsPGuYzxQI4sabjlsNnx+76QpETMgGe8+k4YcibKuHSYmF&#10;8Td+p2udWpEhHAvUYFMKhZSxseQwznwgzt7ZDw5TlkMrzYC3DHe9XCj1Ih12nBcsBnqz1HzVF6dB&#10;LcejWqn9qf++HFKMTRdsqLV+ehxfNyASjek//NfeGw3r+TP8nslHQFZ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cahDcMAAADcAAAADwAAAAAAAAAAAAAAAACYAgAAZHJzL2Rv&#10;d25yZXYueG1sUEsFBgAAAAAEAAQA9QAAAIgDAAAAAA==&#10;" path="m,96127l,,182240,e" filled="f" strokeweight=".04419mm">
                  <v:stroke endcap="round"/>
                  <v:path arrowok="t" textboxrect="0,0,182240,96127"/>
                </v:shape>
                <v:shape id="Shape 914" o:spid="_x0000_s1107" style="position:absolute;left:13672;top:4206;width:3645;height:200;visibility:visible;mso-wrap-style:square;v-text-anchor:top" coordsize="364481,200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97S8cA&#10;AADcAAAADwAAAGRycy9kb3ducmV2LnhtbESPT2vCQBTE7wW/w/IEb3UTkVCjq4hglWIP/jm0t0f2&#10;mWybfZtmV02/vVsoeBxm5jfMbNHZWlyp9caxgnSYgCAunDZcKjgd188vIHxA1lg7JgW/5GEx7z3N&#10;MNfuxnu6HkIpIoR9jgqqEJpcSl9UZNEPXUMcvbNrLYYo21LqFm8Rbms5SpJMWjQcFypsaFVR8X24&#10;WAWr1/HPW7rcfa5HznyZzXv2kRwzpQb9bjkFEagLj/B/e6sVTNIx/J2JR0DO7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sPe0vHAAAA3AAAAA8AAAAAAAAAAAAAAAAAmAIAAGRy&#10;cy9kb3ducmV2LnhtbFBLBQYAAAAABAAEAPUAAACMAwAAAAA=&#10;" path="m,20010r364481,l364481,e" filled="f" strokeweight=".04419mm">
                  <v:stroke endcap="round"/>
                  <v:path arrowok="t" textboxrect="0,0,364481,20010"/>
                </v:shape>
                <v:shape id="Shape 915" o:spid="_x0000_s1108" style="position:absolute;left:1883;top:2096;width:1871;height:20;visibility:visible;mso-wrap-style:square;v-text-anchor:top" coordsize="187087,19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o6WMYA&#10;AADcAAAADwAAAGRycy9kb3ducmV2LnhtbESPQWvCQBSE7wX/w/KE3urGgkWjq4jU0kPBNgp6fGSf&#10;STD7Ns0+Ne2vdwtCj8PMfMPMFp2r1YXaUHk2MBwkoIhzbysuDOy266cxqCDIFmvPZOCHAizmvYcZ&#10;ptZf+YsumRQqQjikaKAUaVKtQ16SwzDwDXH0jr51KFG2hbYtXiPc1fo5SV60w4rjQokNrUrKT9nZ&#10;Gcjevs/74nUbRvLxuVofRP/m3caYx363nIIS6uQ/fG+/WwOT4Qj+zsQjoO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Eo6WMYAAADcAAAADwAAAAAAAAAAAAAAAACYAgAAZHJz&#10;L2Rvd25yZXYueG1sUEsFBgAAAAAEAAQA9QAAAIsDAAAAAA==&#10;" path="m187087,1993l,e" filled="f" strokeweight=".04419mm">
                  <v:stroke endcap="round"/>
                  <v:path arrowok="t" textboxrect="0,0,187087,1993"/>
                </v:shape>
                <v:rect id="Rectangle 916" o:spid="_x0000_s1109" style="position:absolute;left:11191;top:3529;width:236;height:6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keS8QA&#10;AADcAAAADwAAAGRycy9kb3ducmV2LnhtbESPT4vCMBTE78J+h/AWvGmqB7Fdo8iuokf/Qd3bo3m2&#10;xealNNFWP71ZWPA4zMxvmNmiM5W4U+NKywpGwwgEcWZ1ybmC03E9mIJwHlljZZkUPMjBYv7Rm2Gi&#10;bct7uh98LgKEXYIKCu/rREqXFWTQDW1NHLyLbQz6IJtc6gbbADeVHEfRRBosOSwUWNN3Qdn1cDMK&#10;NtN6ed7aZ5tXq99Nukvjn2Pslep/dssvEJ46/w7/t7daQTyawN+ZcATk/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ZHkvEAAAA3AAAAA8AAAAAAAAAAAAAAAAAmAIAAGRycy9k&#10;b3ducmV2LnhtbFBLBQYAAAAABAAEAPUAAACJAwAAAAA=&#10;" filled="f" stroked="f">
                  <v:textbox inset="0,0,0,0">
                    <w:txbxContent>
                      <w:p w14:paraId="0F864C3B" w14:textId="77777777" w:rsidR="00FA7586" w:rsidRDefault="00FA7586" w:rsidP="00FA7586">
                        <w:pPr>
                          <w:spacing w:after="160" w:line="259" w:lineRule="auto"/>
                        </w:pPr>
                        <w:r>
                          <w:rPr>
                            <w:rFonts w:ascii="Calibri" w:eastAsia="Calibri" w:hAnsi="Calibri" w:cs="Calibri"/>
                            <w:b/>
                            <w:sz w:val="8"/>
                          </w:rPr>
                          <w:t>-</w:t>
                        </w:r>
                      </w:p>
                    </w:txbxContent>
                  </v:textbox>
                </v:rect>
                <v:rect id="Rectangle 917" o:spid="_x0000_s1110" style="position:absolute;left:11116;top:5003;width:384;height:6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W70MQA&#10;AADcAAAADwAAAGRycy9kb3ducmV2LnhtbESPQYvCMBSE74L/ITxhb5q6B9dWo4ir6NFVQb09mmdb&#10;bF5KE213f71ZEDwOM/MNM523phQPql1hWcFwEIEgTq0uOFNwPKz7YxDOI2ssLZOCX3Iwn3U7U0y0&#10;bfiHHnufiQBhl6CC3PsqkdKlORl0A1sRB+9qa4M+yDqTusYmwE0pP6NoJA0WHBZyrGiZU3rb342C&#10;zbhanLf2r8nK1WVz2p3i70PslfrotYsJCE+tf4df7a1WEA+/4P9MOAJy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Vu9DEAAAA3AAAAA8AAAAAAAAAAAAAAAAAmAIAAGRycy9k&#10;b3ducmV2LnhtbFBLBQYAAAAABAAEAPUAAACJAwAAAAA=&#10;" filled="f" stroked="f">
                  <v:textbox inset="0,0,0,0">
                    <w:txbxContent>
                      <w:p w14:paraId="2E273BBE" w14:textId="77777777" w:rsidR="00FA7586" w:rsidRDefault="00FA7586" w:rsidP="00FA7586">
                        <w:pPr>
                          <w:spacing w:after="160" w:line="259" w:lineRule="auto"/>
                        </w:pPr>
                        <w:r>
                          <w:rPr>
                            <w:rFonts w:ascii="Calibri" w:eastAsia="Calibri" w:hAnsi="Calibri" w:cs="Calibri"/>
                            <w:b/>
                            <w:sz w:val="8"/>
                          </w:rPr>
                          <w:t>+</w:t>
                        </w:r>
                      </w:p>
                    </w:txbxContent>
                  </v:textbox>
                </v:rect>
                <v:rect id="Rectangle 918" o:spid="_x0000_s1111" style="position:absolute;left:17432;top:4147;width:235;height:6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ovosMA&#10;AADcAAAADwAAAGRycy9kb3ducmV2LnhtbERPy2rCQBTdC/7DcAV3OtFFSVJHkbaSLOsDbHeXzG0S&#10;mrkTMtMk9uudheDycN6b3Wga0VPnassKVssIBHFhdc2lgsv5sIhBOI+ssbFMCm7kYLedTjaYajvw&#10;kfqTL0UIYZeigsr7NpXSFRUZdEvbEgfux3YGfYBdKXWHQwg3jVxH0Ys0WHNoqLClt4qK39OfUZDF&#10;7f4rt/9D2Xx8Z9fPa/J+TrxS89m4fwXhafRP8cOdawXJKqwNZ8IRkN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oovosMAAADcAAAADwAAAAAAAAAAAAAAAACYAgAAZHJzL2Rv&#10;d25yZXYueG1sUEsFBgAAAAAEAAQA9QAAAIgDAAAAAA==&#10;" filled="f" stroked="f">
                  <v:textbox inset="0,0,0,0">
                    <w:txbxContent>
                      <w:p w14:paraId="4F9A1C6B" w14:textId="77777777" w:rsidR="00FA7586" w:rsidRDefault="00FA7586" w:rsidP="00FA7586">
                        <w:pPr>
                          <w:spacing w:after="160" w:line="259" w:lineRule="auto"/>
                        </w:pPr>
                        <w:r>
                          <w:rPr>
                            <w:rFonts w:ascii="Calibri" w:eastAsia="Calibri" w:hAnsi="Calibri" w:cs="Calibri"/>
                            <w:b/>
                            <w:sz w:val="8"/>
                          </w:rPr>
                          <w:t>-</w:t>
                        </w:r>
                      </w:p>
                    </w:txbxContent>
                  </v:textbox>
                </v:rect>
                <v:rect id="Rectangle 919" o:spid="_x0000_s1112" style="position:absolute;left:17455;top:5215;width:384;height:6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aKOcYA&#10;AADcAAAADwAAAGRycy9kb3ducmV2LnhtbESPQWvCQBSE74L/YXmCN7NJD8WkWSVUix5bLaTeHtln&#10;Epp9G7JbE/vru4VCj8PMfMPk28l04kaDay0rSKIYBHFldcu1gvfzy2oNwnlkjZ1lUnAnB9vNfJZj&#10;pu3Ib3Q7+VoECLsMFTTe95mUrmrIoItsTxy8qx0M+iCHWuoBxwA3nXyI40dpsOWw0GBPzw1Vn6cv&#10;o+Cw7ouPo/0e625/OZSvZbo7p16p5WIqnkB4mvx/+K991ArSJIXfM+EIyM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caKOcYAAADcAAAADwAAAAAAAAAAAAAAAACYAgAAZHJz&#10;L2Rvd25yZXYueG1sUEsFBgAAAAAEAAQA9QAAAIsDAAAAAA==&#10;" filled="f" stroked="f">
                  <v:textbox inset="0,0,0,0">
                    <w:txbxContent>
                      <w:p w14:paraId="6B3CB280" w14:textId="77777777" w:rsidR="00FA7586" w:rsidRDefault="00FA7586" w:rsidP="00FA7586">
                        <w:pPr>
                          <w:spacing w:after="160" w:line="259" w:lineRule="auto"/>
                        </w:pPr>
                        <w:r>
                          <w:rPr>
                            <w:rFonts w:ascii="Calibri" w:eastAsia="Calibri" w:hAnsi="Calibri" w:cs="Calibri"/>
                            <w:b/>
                            <w:sz w:val="8"/>
                          </w:rPr>
                          <w:t>+</w:t>
                        </w:r>
                      </w:p>
                    </w:txbxContent>
                  </v:textbox>
                </v:rect>
                <v:shape id="Shape 920" o:spid="_x0000_s1113" style="position:absolute;left:11337;width:0;height:1201;visibility:visible;mso-wrap-style:square;v-text-anchor:top" coordsize="0,120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cfMMEA&#10;AADcAAAADwAAAGRycy9kb3ducmV2LnhtbERPu2rDMBTdC/0HcQvZGjke0saNEpIQky6FPPeLdGub&#10;WFdGUmz376uh0PFw3sv1aFvRkw+NYwWzaQaCWDvTcKXgeilf30GEiGywdUwKfijAevX8tMTCuIFP&#10;1J9jJVIIhwIV1DF2hZRB12QxTF1HnLhv5y3GBH0ljcchhdtW5lk2lxYbTg01drSrSd/PD6tguN2P&#10;N3uoSr0v/XbbHP3XAt+UmryMmw8Qkcb4L/5zfxoFizzNT2fSEZ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anHzDBAAAA3AAAAA8AAAAAAAAAAAAAAAAAmAIAAGRycy9kb3du&#10;cmV2LnhtbFBLBQYAAAAABAAEAPUAAACGAwAAAAA=&#10;" path="m,l,120164e" filled="f" strokeweight=".04419mm">
                  <v:stroke endcap="round"/>
                  <v:path arrowok="t" textboxrect="0,0,0,120164"/>
                </v:shape>
                <v:shape id="Shape 921" o:spid="_x0000_s1114" style="position:absolute;left:10995;width:0;height:1201;visibility:visible;mso-wrap-style:square;v-text-anchor:top" coordsize="0,1201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u6q8QA&#10;AADcAAAADwAAAGRycy9kb3ducmV2LnhtbESPQWvCQBSE70L/w/IKvekmHlpNXUNTDPVSUFvvj+xr&#10;EpJ9G3ZXk/57t1DwOMzMN8wmn0wvruR8a1lBukhAEFdWt1wr+P4q5ysQPiBr7C2Tgl/ykG8fZhvM&#10;tB35SNdTqEWEsM9QQRPCkEnpq4YM+oUdiKP3Y53BEKWrpXY4Rrjp5TJJnqXBluNCgwO9N1R1p4tR&#10;MJ67w9l81GW1K11RtAf3ucYXpZ4ep7dXEIGmcA//t/dawXqZwt+ZeATk9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nruqvEAAAA3AAAAA8AAAAAAAAAAAAAAAAAmAIAAGRycy9k&#10;b3ducmV2LnhtbFBLBQYAAAAABAAEAPUAAACJAwAAAAA=&#10;" path="m,l,120164e" filled="f" strokeweight=".04419mm">
                  <v:stroke endcap="round"/>
                  <v:path arrowok="t" textboxrect="0,0,0,120164"/>
                </v:shape>
                <v:shape id="Shape 922" o:spid="_x0000_s1115" style="position:absolute;left:11337;top:600;width:1537;height:0;visibility:visible;mso-wrap-style:square;v-text-anchor:top" coordsize="1537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8OlMIA&#10;AADcAAAADwAAAGRycy9kb3ducmV2LnhtbESPT4vCMBTE7wt+h/CEva2pPYhWo0hBEfe0/kNvj+bZ&#10;FpuX0sRav/1GEDwOM/MbZrboTCVaalxpWcFwEIEgzqwuOVdw2K9+xiCcR9ZYWSYFT3KwmPe+Zpho&#10;++A/anc+FwHCLkEFhfd1IqXLCjLoBrYmDt7VNgZ9kE0udYOPADeVjKNoJA2WHBYKrCktKLvt7kaB&#10;/U2fx63UrdVnvuTrtUtPkVPqu98tpyA8df4Tfrc3WsEkjuF1JhwBOf8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Dw6UwgAAANwAAAAPAAAAAAAAAAAAAAAAAJgCAABkcnMvZG93&#10;bnJldi54bWxQSwUGAAAAAAQABAD1AAAAhwMAAAAA&#10;" path="m153768,l,e" filled="f" strokeweight=".04419mm">
                  <v:stroke endcap="round"/>
                  <v:path arrowok="t" textboxrect="0,0,153768,0"/>
                </v:shape>
                <v:shape id="Shape 923" o:spid="_x0000_s1116" style="position:absolute;left:9458;top:600;width:1537;height:0;visibility:visible;mso-wrap-style:square;v-text-anchor:top" coordsize="15376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OrD8MA&#10;AADcAAAADwAAAGRycy9kb3ducmV2LnhtbESPT4vCMBTE78J+h/AWvNlUhcWtRpGCIu7JPyt6ezRv&#10;27LNS2lird/eCILHYWZ+w8wWnalES40rLSsYRjEI4szqknMFx8NqMAHhPLLGyjIpuJODxfyjN8NE&#10;2xvvqN37XAQIuwQVFN7XiZQuK8igi2xNHLw/2xj0QTa51A3eAtxUchTHX9JgyWGhwJrSgrL//dUo&#10;sD/p/XcrdWv1mS/5eu3SU+yU6n92yykIT51/h1/tjVbwPRrD80w4An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EOrD8MAAADcAAAADwAAAAAAAAAAAAAAAACYAgAAZHJzL2Rv&#10;d25yZXYueG1sUEsFBgAAAAAEAAQA9QAAAIgDAAAAAA==&#10;" path="m153768,l,e" filled="f" strokeweight=".04419mm">
                  <v:stroke endcap="round"/>
                  <v:path arrowok="t" textboxrect="0,0,153768,0"/>
                </v:shape>
                <v:shape id="Shape 924" o:spid="_x0000_s1117" style="position:absolute;left:8842;top:600;width:616;height:2424;visibility:visible;mso-wrap-style:square;v-text-anchor:top" coordsize="61502,2423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44msQA&#10;AADcAAAADwAAAGRycy9kb3ducmV2LnhtbESPT0sDMRTE7wW/Q3iCtzbbImK3TUsVFMFTt168PZLX&#10;zbablyXJ/vHbG6HgcZiZ3zDb/eRaMVCIjWcFy0UBglh703Ct4Ov0Nn8GEROywdYzKfihCPvd3WyL&#10;pfEjH2moUi0yhGOJCmxKXSll1JYcxoXviLN39sFhyjLU0gQcM9y1clUUT9Jhw3nBYkevlvS16p2C&#10;0/g9vMSLXIf3CuNnb/Xy2mulHu6nwwZEoin9h2/tD6NgvXqEvzP5CMjd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u+OJrEAAAA3AAAAA8AAAAAAAAAAAAAAAAAmAIAAGRycy9k&#10;b3ducmV2LnhtbFBLBQYAAAAABAAEAPUAAACJAwAAAAA=&#10;" path="m61502,l35874,r,242342l,242342e" filled="f" strokeweight=".04419mm">
                  <v:stroke endcap="round"/>
                  <v:path arrowok="t" textboxrect="0,0,61502,242342"/>
                </v:shape>
                <v:shape id="Shape 925" o:spid="_x0000_s1118" style="position:absolute;left:12874;top:600;width:2734;height:3806;visibility:visible;mso-wrap-style:square;v-text-anchor:top" coordsize="273373,3805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aE98YA&#10;AADcAAAADwAAAGRycy9kb3ducmV2LnhtbESPQUvDQBSE7wX/w/IEL8VuDFRs2m0RsRhsL6bm/sy+&#10;JovZt2F3bdN/7xYEj8PMfMOsNqPtxYl8MI4VPMwyEMSN04ZbBZ+H7f0TiBCRNfaOScGFAmzWN5MV&#10;Ftqd+YNOVWxFgnAoUEEX41BIGZqOLIaZG4iTd3TeYkzSt1J7PCe47WWeZY/SouG00OFALx0139WP&#10;VbCj6as/lG91Xeb11rTv+8WX2St1dzs+L0FEGuN/+K9dagWLfA7XM+kI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maE98YAAADcAAAADwAAAAAAAAAAAAAAAACYAgAAZHJz&#10;L2Rvd25yZXYueG1sUEsFBgAAAAAEAAQA9QAAAIsDAAAAAA==&#10;" path="m,l273373,r,380523e" filled="f" strokeweight=".04419mm">
                  <v:stroke endcap="round"/>
                  <v:path arrowok="t" textboxrect="0,0,273373,380523"/>
                </v:shape>
                <v:rect id="Rectangle 926" o:spid="_x0000_s1119" style="position:absolute;left:56;top:1195;width:1138;height:17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XU9sUA&#10;AADcAAAADwAAAGRycy9kb3ducmV2LnhtbESPQWvCQBSE7wX/w/KE3uqmHkISXUXaijm2RlBvj+wz&#10;CWbfhuxq0v76bqHgcZiZb5jlejStuFPvGssKXmcRCOLS6oYrBYdi+5KAcB5ZY2uZFHyTg/Vq8rTE&#10;TNuBv+i+95UIEHYZKqi97zIpXVmTQTezHXHwLrY36IPsK6l7HALctHIeRbE02HBYqLGjt5rK6/5m&#10;FOySbnPK7c9QtR/n3fHzmL4XqVfqeTpuFiA8jf4R/m/nWkE6j+HvTDg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NdT2xQAAANwAAAAPAAAAAAAAAAAAAAAAAJgCAABkcnMv&#10;ZG93bnJldi54bWxQSwUGAAAAAAQABAD1AAAAigMAAAAA&#10;" filled="f" stroked="f">
                  <v:textbox inset="0,0,0,0">
                    <w:txbxContent>
                      <w:p w14:paraId="08D8CFF1" w14:textId="77777777" w:rsidR="00FA7586" w:rsidRDefault="00FA7586" w:rsidP="00FA7586">
                        <w:pPr>
                          <w:spacing w:after="160" w:line="259" w:lineRule="auto"/>
                        </w:pPr>
                        <w:r>
                          <w:rPr>
                            <w:rFonts w:ascii="Calibri" w:eastAsia="Calibri" w:hAnsi="Calibri" w:cs="Calibri"/>
                            <w:b/>
                            <w:sz w:val="20"/>
                          </w:rPr>
                          <w:t>V</w:t>
                        </w:r>
                      </w:p>
                    </w:txbxContent>
                  </v:textbox>
                </v:rect>
                <v:rect id="Rectangle 927" o:spid="_x0000_s1120" style="position:absolute;left:912;top:1673;width:758;height:8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lxbcYA&#10;AADcAAAADwAAAGRycy9kb3ducmV2LnhtbESPQWvCQBSE7wX/w/KE3uqmOVgTXUW0khzbKNjeHtln&#10;Epp9G7Jbk/bXdwuCx2FmvmFWm9G04kq9aywreJ5FIIhLqxuuFJyOh6cFCOeRNbaWScEPOdisJw8r&#10;TLUd+J2uha9EgLBLUUHtfZdK6cqaDLqZ7YiDd7G9QR9kX0nd4xDgppVxFM2lwYbDQo0d7Woqv4pv&#10;oyBbdNuP3P4OVfv6mZ3fzsn+mHilHqfjdgnC0+jv4Vs71wqS+AX+z4QjIN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XlxbcYAAADcAAAADwAAAAAAAAAAAAAAAACYAgAAZHJz&#10;L2Rvd25yZXYueG1sUEsFBgAAAAAEAAQA9QAAAIsDAAAAAA==&#10;" filled="f" stroked="f">
                  <v:textbox inset="0,0,0,0">
                    <w:txbxContent>
                      <w:p w14:paraId="306160C2" w14:textId="77777777" w:rsidR="00FA7586" w:rsidRDefault="00FA7586" w:rsidP="00FA7586">
                        <w:pPr>
                          <w:spacing w:after="160" w:line="259" w:lineRule="auto"/>
                        </w:pPr>
                        <w:r>
                          <w:rPr>
                            <w:rFonts w:ascii="Calibri" w:eastAsia="Calibri" w:hAnsi="Calibri" w:cs="Calibri"/>
                            <w:b/>
                            <w:sz w:val="10"/>
                          </w:rPr>
                          <w:t>in</w:t>
                        </w:r>
                      </w:p>
                    </w:txbxContent>
                  </v:textbox>
                </v:rect>
                <v:shape id="Shape 928" o:spid="_x0000_s1121" style="position:absolute;left:3754;top:2828;width:1112;height:391;visibility:visible;mso-wrap-style:square;v-text-anchor:top" coordsize="111239,391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erBcMA&#10;AADcAAAADwAAAGRycy9kb3ducmV2LnhtbERPy2rCQBTdF/yH4Qru6kShoUkdpWolpZv66MbdJXNN&#10;QjN3Qmby8O+dRaHLw3mvNqOpRU+tqywrWMwjEMS51RUXCn4uh+dXEM4ja6wtk4I7OdisJ08rTLUd&#10;+ET92RcihLBLUUHpfZNK6fKSDLq5bYgDd7OtQR9gW0jd4hDCTS2XURRLgxWHhhIb2pWU/547o6B7&#10;OWb7r+9+sdfdR2WzbRIfr16p2XR8fwPhafT/4j/3p1aQLMPacCYcAb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OerBcMAAADcAAAADwAAAAAAAAAAAAAAAACYAgAAZHJzL2Rv&#10;d25yZXYueG1sUEsFBgAAAAAEAAQA9QAAAIgDAAAAAA==&#10;" path="m,19565l9258,,27798,39129,46362,,64902,39129,83442,r18539,39129l111239,19565e" filled="f" strokeweight=".04419mm">
                  <v:stroke endcap="round"/>
                  <v:path arrowok="t" textboxrect="0,0,111239,39129"/>
                </v:shape>
                <v:shape id="Shape 929" o:spid="_x0000_s1122" style="position:absolute;left:1883;top:3024;width:1871;height:329;visibility:visible;mso-wrap-style:square;v-text-anchor:top" coordsize="187087,328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b/2MUA&#10;AADcAAAADwAAAGRycy9kb3ducmV2LnhtbESPW4vCMBSE3wX/QzgL+6ap19VqlEUQfFrwwq6Ph+bY&#10;lG1OahNr/fdmQdjHYWa+YZbr1paiodoXjhUM+gkI4szpgnMFp+O2NwPhA7LG0jEpeJCH9arbWWKq&#10;3Z331BxCLiKEfYoKTAhVKqXPDFn0fVcRR+/iaoshyjqXusZ7hNtSDpNkKi0WHBcMVrQxlP0eblZB&#10;tTkPPsxufD1uv5rvKU9Go1Pxo9T7W/u5ABGoDf/hV3unFcyHc/g7E4+AX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1v/YxQAAANwAAAAPAAAAAAAAAAAAAAAAAJgCAABkcnMv&#10;ZG93bnJldi54bWxQSwUGAAAAAAQABAD1AAAAigMAAAAA&#10;" path="m187087,l,,,32897e" filled="f" strokeweight=".04419mm">
                  <v:stroke endcap="round"/>
                  <v:path arrowok="t" textboxrect="0,0,187087,32897"/>
                </v:shape>
                <v:rect id="Rectangle 930" o:spid="_x0000_s1123" style="position:absolute;top:2984;width:910;height:13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l/xMEA&#10;AADcAAAADwAAAGRycy9kb3ducmV2LnhtbERPy4rCMBTdC/5DuII7TVUQ2zGK+ECXjgo6u0tzpy3T&#10;3JQm2urXm8WAy8N5z5etKcWDaldYVjAaRiCIU6sLzhRczrvBDITzyBpLy6TgSQ6Wi25njom2DX/T&#10;4+QzEULYJagg975KpHRpTgbd0FbEgfu1tUEfYJ1JXWMTwk0px1E0lQYLDg05VrTOKf073Y2C/axa&#10;3Q721WTl9md/PV7jzTn2SvV77eoLhKfWf8T/7oNWEE/C/HAmHAG5e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Jf8TBAAAA3AAAAA8AAAAAAAAAAAAAAAAAmAIAAGRycy9kb3du&#10;cmV2LnhtbFBLBQYAAAAABAAEAPUAAACGAwAAAAA=&#10;" filled="f" stroked="f">
                  <v:textbox inset="0,0,0,0">
                    <w:txbxContent>
                      <w:p w14:paraId="2FBC1E9D" w14:textId="77777777" w:rsidR="00FA7586" w:rsidRDefault="00FA7586" w:rsidP="00FA7586">
                        <w:pPr>
                          <w:spacing w:after="160" w:line="259" w:lineRule="auto"/>
                        </w:pPr>
                        <w:r>
                          <w:rPr>
                            <w:rFonts w:ascii="Calibri" w:eastAsia="Calibri" w:hAnsi="Calibri" w:cs="Calibri"/>
                            <w:b/>
                            <w:sz w:val="16"/>
                          </w:rPr>
                          <w:t>V</w:t>
                        </w:r>
                      </w:p>
                    </w:txbxContent>
                  </v:textbox>
                </v:rect>
                <v:rect id="Rectangle 931" o:spid="_x0000_s1124" style="position:absolute;left:684;top:3270;width:1123;height:8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XaX8QA&#10;AADcAAAADwAAAGRycy9kb3ducmV2LnhtbESPQYvCMBSE74L/ITxhb5q6wmKrUcRV9OiqoN4ezbMt&#10;Ni+liba7v94sCB6HmfmGmc5bU4oH1a6wrGA4iEAQp1YXnCk4Htb9MQjnkTWWlknBLzmYz7qdKSba&#10;NvxDj73PRICwS1BB7n2VSOnSnAy6ga2Ig3e1tUEfZJ1JXWMT4KaUn1H0JQ0WHBZyrGiZU3rb342C&#10;zbhanLf2r8nK1WVz2p3i70PslfrotYsJCE+tf4df7a1WEI+G8H8mH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F2l/EAAAA3AAAAA8AAAAAAAAAAAAAAAAAmAIAAGRycy9k&#10;b3ducmV2LnhtbFBLBQYAAAAABAAEAPUAAACJAwAAAAA=&#10;" filled="f" stroked="f">
                  <v:textbox inset="0,0,0,0">
                    <w:txbxContent>
                      <w:p w14:paraId="1A529A13" w14:textId="77777777" w:rsidR="00FA7586" w:rsidRDefault="00FA7586" w:rsidP="00FA7586">
                        <w:pPr>
                          <w:spacing w:after="160" w:line="259" w:lineRule="auto"/>
                        </w:pPr>
                        <w:r>
                          <w:rPr>
                            <w:rFonts w:ascii="Calibri" w:eastAsia="Calibri" w:hAnsi="Calibri" w:cs="Calibri"/>
                            <w:b/>
                            <w:sz w:val="10"/>
                          </w:rPr>
                          <w:t>ref</w:t>
                        </w:r>
                      </w:p>
                    </w:txbxContent>
                  </v:textbox>
                </v:rect>
                <v:shape id="Shape 932" o:spid="_x0000_s1125" style="position:absolute;left:6405;top:1823;width:769;height:338;visibility:visible;mso-wrap-style:square;v-text-anchor:top" coordsize="76932,338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ZBTsUA&#10;AADcAAAADwAAAGRycy9kb3ducmV2LnhtbESP3WrCQBSE7wu+w3IE73SjQmmjq6gYKC2l+IPXh+wx&#10;iWbPht1tkr59tyD0cpiZb5jluje1aMn5yrKC6SQBQZxbXXGh4HzKxi8gfEDWWFsmBT/kYb0aPC0x&#10;1bbjA7XHUIgIYZ+igjKEJpXS5yUZ9BPbEEfvap3BEKUrpHbYRbip5SxJnqXBiuNCiQ3tSsrvx2+j&#10;IHHbSudf2eelm28/9ofbPWvfz0qNhv1mASJQH/7Dj/abVvA6n8HfmXgE5O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dkFOxQAAANwAAAAPAAAAAAAAAAAAAAAAAJgCAABkcnMv&#10;ZG93bnJldi54bWxQSwUGAAAAAAQABAD1AAAAigMAAAAA&#10;" path="m76932,33809l,e" filled="f" strokeweight=".04419mm">
                  <v:stroke endcap="round"/>
                  <v:path arrowok="t" textboxrect="0,0,76932,33809"/>
                </v:shape>
                <v:shape id="Shape 933" o:spid="_x0000_s1126" style="position:absolute;left:6405;top:1823;width:154;height:338;visibility:visible;mso-wrap-style:square;v-text-anchor:top" coordsize="15382,338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SAfcQA&#10;AADcAAAADwAAAGRycy9kb3ducmV2LnhtbESP0WoCMRRE3wv+Q7hCX0SzVSh2NYpYLNsXQe0HXJLb&#10;TejmZtlk1+3fN4VCH4eZOcNs96NvxEBddIEVPC0KEMQ6GMe1go/bab4GEROywSYwKfimCPvd5GGL&#10;pQl3vtBwTbXIEI4lKrAptaWUUVvyGBehJc7eZ+g8piy7WpoO7xnuG7ksimfp0XFesNjS0ZL+uvZe&#10;gWzeX88uzLTXrpqd7dC/VUWv1ON0PGxAJBrTf/ivXRkFL6sV/J7JR0D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kgH3EAAAA3AAAAA8AAAAAAAAAAAAAAAAAmAIAAGRycy9k&#10;b3ducmV2LnhtbFBLBQYAAAAABAAEAPUAAACJAwAAAAA=&#10;" path="m15382,r,33809l,33809e" filled="f" strokeweight=".04419mm">
                  <v:stroke endcap="round"/>
                  <v:path arrowok="t" textboxrect="0,0,15382,33809"/>
                </v:shape>
                <v:shape id="Shape 934" o:spid="_x0000_s1127" style="position:absolute;left:4866;top:2161;width:1539;height:0;visibility:visible;mso-wrap-style:square;v-text-anchor:top" coordsize="153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k6V8UA&#10;AADcAAAADwAAAGRycy9kb3ducmV2LnhtbESPQYvCMBSE78L+h/AW9qbpWhWtRllkBfGwqBW9Pppn&#10;W2xeShO1/nuzIHgcZuYbZrZoTSVu1LjSsoLvXgSCOLO65FzBIV11xyCcR9ZYWSYFD3KwmH90Zpho&#10;e+cd3fY+FwHCLkEFhfd1IqXLCjLoerYmDt7ZNgZ9kE0udYP3ADeV7EfRSBosOSwUWNOyoOyyvxoF&#10;q8ckjtNNejr/1cPt4Ph7uoxHsVJfn+3PFISn1r/Dr/ZaK5jEA/g/E46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eTpXxQAAANwAAAAPAAAAAAAAAAAAAAAAAJgCAABkcnMv&#10;ZG93bnJldi54bWxQSwUGAAAAAAQABAD1AAAAigMAAAAA&#10;" path="m153840,l,e" filled="f" strokeweight=".04419mm">
                  <v:stroke endcap="round"/>
                  <v:path arrowok="t" textboxrect="0,0,153840,0"/>
                </v:shape>
                <v:shape id="Shape 935" o:spid="_x0000_s1128" style="position:absolute;left:7174;top:2161;width:1539;height:0;visibility:visible;mso-wrap-style:square;v-text-anchor:top" coordsize="153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WfzMcA&#10;AADcAAAADwAAAGRycy9kb3ducmV2LnhtbESPQWvCQBSE70L/w/IKvemmjYpGN1JKhdJDqUb0+sg+&#10;k5Ds25DdmuTfu4VCj8PMfMNsd4NpxI06V1lW8DyLQBDnVldcKDhl++kKhPPIGhvLpGAkB7v0YbLF&#10;RNueD3Q7+kIECLsEFZTet4mULi/JoJvZljh4V9sZ9EF2hdQd9gFuGvkSRUtpsOKwUGJLbyXl9fHH&#10;KNiP6zjOPrPL9atdfM/P75d6tYyVenocXjcgPA3+P/zX/tAK1vECfs+EIyDT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s1n8zHAAAA3AAAAA8AAAAAAAAAAAAAAAAAmAIAAGRy&#10;cy9kb3ducmV2LnhtbFBLBQYAAAAABAAEAPUAAACMAwAAAAA=&#10;" path="m153840,l,e" filled="f" strokeweight=".04419mm">
                  <v:stroke endcap="round"/>
                  <v:path arrowok="t" textboxrect="0,0,153840,0"/>
                </v:shape>
                <v:shape id="Shape 936" o:spid="_x0000_s1129" style="position:absolute;left:6535;top:2686;width:769;height:338;visibility:visible;mso-wrap-style:square;v-text-anchor:top" coordsize="76932,338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1HTcUA&#10;AADcAAAADwAAAGRycy9kb3ducmV2LnhtbESP3WrCQBSE7wu+w3IE7+rGCtJGV1FpoFRK8QevD9lj&#10;Es2eDbtrkr59Vyj0cpiZb5jFqje1aMn5yrKCyTgBQZxbXXGh4HTMnl9B+ICssbZMCn7Iw2o5eFpg&#10;qm3He2oPoRARwj5FBWUITSqlz0sy6Me2IY7exTqDIUpXSO2wi3BTy5ckmUmDFceFEhvalpTfDnej&#10;IHGbSuff2de5m2527/vrLWs/T0qNhv16DiJQH/7Df+0PreBtOoPHmXgE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TUdNxQAAANwAAAAPAAAAAAAAAAAAAAAAAJgCAABkcnMv&#10;ZG93bnJldi54bWxQSwUGAAAAAAQABAD1AAAAigMAAAAA&#10;" path="m76932,33809l,e" filled="f" strokeweight=".04419mm">
                  <v:stroke endcap="round"/>
                  <v:path arrowok="t" textboxrect="0,0,76932,33809"/>
                </v:shape>
                <v:shape id="Shape 937" o:spid="_x0000_s1130" style="position:absolute;left:6535;top:2686;width:154;height:338;visibility:visible;mso-wrap-style:square;v-text-anchor:top" coordsize="15382,338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GfsQA&#10;AADcAAAADwAAAGRycy9kb3ducmV2LnhtbESP0WoCMRRE3wv9h3CFvkjNVqGtW6OUSmX7Imj9gEty&#10;uwlubpZNdt3+fSMIfRxm5gyz2oy+EQN10QVW8DQrQBDrYBzXCk7fn4+vIGJCNtgEJgW/FGGzvr9b&#10;YWnChQ80HFMtMoRjiQpsSm0pZdSWPMZZaImz9xM6jynLrpamw0uG+0bOi+JZenScFyy29GFJn4+9&#10;VyCbr+3ehan22lXTvR36XVX0Sj1Mxvc3EInG9B++tSujYLl4geuZfAT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0fhn7EAAAA3AAAAA8AAAAAAAAAAAAAAAAAmAIAAGRycy9k&#10;b3ducmV2LnhtbFBLBQYAAAAABAAEAPUAAACJAwAAAAA=&#10;" path="m15382,r,33809l,33809e" filled="f" strokeweight=".04419mm">
                  <v:stroke endcap="round"/>
                  <v:path arrowok="t" textboxrect="0,0,15382,33809"/>
                </v:shape>
                <v:shape id="Shape 938" o:spid="_x0000_s1131" style="position:absolute;left:4996;top:3024;width:1539;height:0;visibility:visible;mso-wrap-style:square;v-text-anchor:top" coordsize="153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QwUsQA&#10;AADcAAAADwAAAGRycy9kb3ducmV2LnhtbERPTWvCQBC9F/wPyxS81U2bVjS6ESkK4qG0puh1yI5J&#10;SHY2ZNck/vvuQejx8b7Xm9E0oqfOVZYVvM4iEMS51RUXCn6z/csChPPIGhvLpOBODjbp5GmNibYD&#10;/1B/8oUIIewSVFB63yZSurwkg25mW+LAXW1n0AfYFVJ3OIRw08i3KJpLgxWHhhJb+iwpr083o2B/&#10;X8Zxdswu16/24/v9vLvUi3ms1PR53K5AeBr9v/jhPmgFyzisDWfCEZDp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0MFLEAAAA3AAAAA8AAAAAAAAAAAAAAAAAmAIAAGRycy9k&#10;b3ducmV2LnhtbFBLBQYAAAAABAAEAPUAAACJAwAAAAA=&#10;" path="m153840,l,e" filled="f" strokeweight=".04419mm">
                  <v:stroke endcap="round"/>
                  <v:path arrowok="t" textboxrect="0,0,153840,0"/>
                </v:shape>
                <v:shape id="Shape 939" o:spid="_x0000_s1132" style="position:absolute;left:7304;top:3024;width:1538;height:0;visibility:visible;mso-wrap-style:square;v-text-anchor:top" coordsize="153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iVycUA&#10;AADcAAAADwAAAGRycy9kb3ducmV2LnhtbESPQWvCQBSE7wX/w/IEb3WjacVEVxFRKD0UNaLXR/aZ&#10;BLNvQ3bV+O+7hYLHYWa+YebLztTiTq2rLCsYDSMQxLnVFRcKjtn2fQrCeWSNtWVS8CQHy0XvbY6p&#10;tg/e0/3gCxEg7FJUUHrfpFK6vCSDbmgb4uBdbGvQB9kWUrf4CHBTy3EUTaTBisNCiQ2tS8qvh5tR&#10;sH0mcZx9Z+fLT/O5+zhtztfpJFZq0O9WMxCeOv8K/7e/tIIkTuDvTDg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JXJxQAAANwAAAAPAAAAAAAAAAAAAAAAAJgCAABkcnMv&#10;ZG93bnJldi54bWxQSwUGAAAAAAQABAD1AAAAigMAAAAA&#10;" path="m153840,l,e" filled="f" strokeweight=".04419mm">
                  <v:stroke endcap="round"/>
                  <v:path arrowok="t" textboxrect="0,0,153840,0"/>
                </v:shape>
                <v:shape id="Shape 940" o:spid="_x0000_s1133" style="position:absolute;left:8713;top:1866;width:488;height:295;visibility:visible;mso-wrap-style:square;v-text-anchor:top" coordsize="48869,295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hTcMUA&#10;AADcAAAADwAAAGRycy9kb3ducmV2LnhtbERPy2rCQBTdC/2H4QrdiE600mjqKCItKu2iPrpwd8lc&#10;k9DMnZgZNf69sxBcHs57MmtMKS5Uu8Kygn4vAkGcWl1wpmC/++qOQDiPrLG0TApu5GA2fWlNMNH2&#10;yhu6bH0mQgi7BBXk3leJlC7NyaDr2Yo4cEdbG/QB1pnUNV5DuCnlIIrepcGCQ0OOFS1ySv+3Z6Pg&#10;sP47/Hzflm/xaXMa/caf8TLqxEq9tpv5BwhPjX+KH+6VVjAehvnhTDgCcn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KFNwxQAAANwAAAAPAAAAAAAAAAAAAAAAAJgCAABkcnMv&#10;ZG93bnJldi54bWxQSwUGAAAAAAQABAD1AAAAigMAAAAA&#10;" path="m,29506r48869,l48869,e" filled="f" strokeweight=".04419mm">
                  <v:stroke endcap="round"/>
                  <v:path arrowok="t" textboxrect="0,0,48869,29506"/>
                </v:shape>
                <v:shape id="Shape 942" o:spid="_x0000_s1134" style="position:absolute;left:17317;top:9978;width:3417;height:1802;visibility:visible;mso-wrap-style:square;v-text-anchor:top" coordsize="341698,1802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aolscA&#10;AADcAAAADwAAAGRycy9kb3ducmV2LnhtbESPT0sDMRTE7wW/Q3iCtzZrEdtumxbxD3gRbBVKb6+b&#10;5yZ287Imcbv66Y1Q6HGYmd8wi1XvGtFRiNazgutRAYK48tpyreD97Wk4BRETssbGMyn4oQir5cVg&#10;gaX2R15Tt0m1yBCOJSowKbWllLEy5DCOfEucvQ8fHKYsQy11wGOGu0aOi+JWOrScFwy2dG+oOmy+&#10;nYL25fAYwufX69aG3YOddP3+d2+Uurrs7+YgEvXpHD61n7WC2c0Y/s/kI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zmqJbHAAAA3AAAAA8AAAAAAAAAAAAAAAAAmAIAAGRy&#10;cy9kb3ducmV2LnhtbFBLBQYAAAAABAAEAPUAAACMAwAAAAA=&#10;" path="m,180255r341698,l341698,,,,,180255xe" filled="f" strokeweight=".04419mm">
                  <v:stroke endcap="round"/>
                  <v:path arrowok="t" textboxrect="0,0,341698,180255"/>
                </v:shape>
                <v:rect id="Rectangle 943" o:spid="_x0000_s1135" style="position:absolute;left:17643;top:10429;width:3721;height:1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2SzsUA&#10;AADcAAAADwAAAGRycy9kb3ducmV2LnhtbESPT2vCQBTE74V+h+UVvNWNtYiJriJV0WP9A+rtkX0m&#10;wezbkF1N6qd3C4LHYWZ+w4ynrSnFjWpXWFbQ60YgiFOrC84U7HfLzyEI55E1lpZJwR85mE7e38aY&#10;aNvwhm5bn4kAYZeggtz7KpHSpTkZdF1bEQfvbGuDPsg6k7rGJsBNKb+iaCANFhwWcqzoJ6f0sr0a&#10;BathNTuu7b3JysVpdfg9xPNd7JXqfLSzEQhPrX+Fn+21VhB/9+H/TD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nZLOxQAAANwAAAAPAAAAAAAAAAAAAAAAAJgCAABkcnMv&#10;ZG93bnJldi54bWxQSwUGAAAAAAQABAD1AAAAigMAAAAA&#10;" filled="f" stroked="f">
                  <v:textbox inset="0,0,0,0">
                    <w:txbxContent>
                      <w:p w14:paraId="4CAB6EAD" w14:textId="77777777" w:rsidR="00FA7586" w:rsidRDefault="00FA7586" w:rsidP="00FA7586">
                        <w:pPr>
                          <w:spacing w:after="160" w:line="259" w:lineRule="auto"/>
                        </w:pPr>
                        <w:r>
                          <w:rPr>
                            <w:rFonts w:ascii="Calibri" w:eastAsia="Calibri" w:hAnsi="Calibri" w:cs="Calibri"/>
                            <w:b/>
                            <w:sz w:val="16"/>
                          </w:rPr>
                          <w:t>Timer</w:t>
                        </w:r>
                      </w:p>
                    </w:txbxContent>
                  </v:textbox>
                </v:rect>
                <v:shape id="Shape 945" o:spid="_x0000_s1136" style="position:absolute;left:10938;top:9978;width:4146;height:1802;visibility:visible;mso-wrap-style:square;v-text-anchor:top" coordsize="414604,1802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bbjcUA&#10;AADcAAAADwAAAGRycy9kb3ducmV2LnhtbESPQWvCQBSE74X+h+UVequbWls0ukoRBAUv1YLk9sg+&#10;k2D27ZJdk+ivdwXB4zAz3zCzRW9q0VLjK8sKPgcJCOLc6ooLBf/71ccYhA/IGmvLpOBCHhbz15cZ&#10;ptp2/EftLhQiQtinqKAMwaVS+rwkg35gHXH0jrYxGKJsCqkb7CLc1HKYJD/SYMVxoURHy5Ly0+5s&#10;FOSZ7J3+2iyT7pq1h6x259HWKfX+1v9OQQTqwzP8aK+1gsnoG+5n4hGQ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dtuNxQAAANwAAAAPAAAAAAAAAAAAAAAAAJgCAABkcnMv&#10;ZG93bnJldi54bWxQSwUGAAAAAAQABAD1AAAAigMAAAAA&#10;" path="m,180255r414604,l414604,,,,,180255xe" filled="f" strokeweight=".04419mm">
                  <v:stroke endcap="round"/>
                  <v:path arrowok="t" textboxrect="0,0,414604,180255"/>
                </v:shape>
                <v:rect id="Rectangle 946" o:spid="_x0000_s1137" style="position:absolute;left:11233;top:10429;width:4758;height:1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xVsUA&#10;AADcAAAADwAAAGRycy9kb3ducmV2LnhtbESPT4vCMBTE78J+h/AWvGmqiNhqFNl10aN/FtTbo3m2&#10;xealNFlb/fRGEPY4zMxvmNmiNaW4Ue0KywoG/QgEcWp1wZmC38NPbwLCeWSNpWVScCcHi/lHZ4aJ&#10;tg3v6Lb3mQgQdgkqyL2vEildmpNB17cVcfAutjbog6wzqWtsAtyUchhFY2mw4LCQY0VfOaXX/Z9R&#10;sJ5Uy9PGPpqsXJ3Xx+0x/j7EXqnuZ7ucgvDU+v/wu73RCuLRGF5nwhG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6jFWxQAAANwAAAAPAAAAAAAAAAAAAAAAAJgCAABkcnMv&#10;ZG93bnJldi54bWxQSwUGAAAAAAQABAD1AAAAigMAAAAA&#10;" filled="f" stroked="f">
                  <v:textbox inset="0,0,0,0">
                    <w:txbxContent>
                      <w:p w14:paraId="0D8A87F5" w14:textId="77777777" w:rsidR="00FA7586" w:rsidRDefault="00FA7586" w:rsidP="00FA7586">
                        <w:pPr>
                          <w:spacing w:after="160" w:line="259" w:lineRule="auto"/>
                        </w:pPr>
                        <w:r>
                          <w:rPr>
                            <w:rFonts w:ascii="Calibri" w:eastAsia="Calibri" w:hAnsi="Calibri" w:cs="Calibri"/>
                            <w:b/>
                            <w:sz w:val="16"/>
                          </w:rPr>
                          <w:t>Control</w:t>
                        </w:r>
                      </w:p>
                    </w:txbxContent>
                  </v:textbox>
                </v:rect>
                <v:rect id="Rectangle 949" o:spid="_x0000_s1138" style="position:absolute;left:11084;top:14041;width:5143;height:1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lJMQA&#10;AADcAAAADwAAAGRycy9kb3ducmV2LnhtbESPT4vCMBTE78J+h/AEb5oqy2KrUWR10aP/QL09mmdb&#10;bF5KE23dT2+EhT0OM/MbZjpvTSkeVLvCsoLhIAJBnFpdcKbgePjpj0E4j6yxtEwKnuRgPvvoTDHR&#10;tuEdPfY+EwHCLkEFufdVIqVLczLoBrYiDt7V1gZ9kHUmdY1NgJtSjqLoSxosOCzkWNF3TultfzcK&#10;1uNqcd7Y3yYrV5f1aXuKl4fYK9XrtosJCE+t/w//tTdaQfwZw/tMOAJy9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1pSTEAAAA3AAAAA8AAAAAAAAAAAAAAAAAmAIAAGRycy9k&#10;b3ducmV2LnhtbFBLBQYAAAAABAAEAPUAAACJAwAAAAA=&#10;" filled="f" stroked="f">
                  <v:textbox inset="0,0,0,0">
                    <w:txbxContent>
                      <w:p w14:paraId="75965AD0" w14:textId="77777777" w:rsidR="00FA7586" w:rsidRDefault="00FA7586" w:rsidP="00FA7586">
                        <w:pPr>
                          <w:spacing w:after="160" w:line="259" w:lineRule="auto"/>
                        </w:pPr>
                        <w:r>
                          <w:rPr>
                            <w:rFonts w:ascii="Calibri" w:eastAsia="Calibri" w:hAnsi="Calibri" w:cs="Calibri"/>
                            <w:b/>
                            <w:sz w:val="16"/>
                            <w:bdr w:val="single" w:sz="2" w:space="0" w:color="000000"/>
                          </w:rPr>
                          <w:t>Counter</w:t>
                        </w:r>
                      </w:p>
                    </w:txbxContent>
                  </v:textbox>
                </v:rect>
                <v:shape id="Shape 950" o:spid="_x0000_s1139" style="position:absolute;left:22635;top:5279;width:0;height:5478;visibility:visible;mso-wrap-style:square;v-text-anchor:top" coordsize="0,5478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2fl8MA&#10;AADcAAAADwAAAGRycy9kb3ducmV2LnhtbERPXWvCMBR9H/gfwhV8GZq6ManVKCJMhDHQqu+X5toW&#10;m5uaRO389cvDYI+H8z1fdqYRd3K+tqxgPEpAEBdW11wqOB4+hykIH5A1NpZJwQ95WC56L3PMtH3w&#10;nu55KEUMYZ+hgiqENpPSFxUZ9CPbEkfubJ3BEKErpXb4iOGmkW9JMpEGa44NFba0rqi45Dej4LY+&#10;JcfX53i3ydN0M31+u/L9+qXUoN+tZiACdeFf/OfeagXTjzg/nolH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b2fl8MAAADcAAAADwAAAAAAAAAAAAAAAACYAgAAZHJzL2Rv&#10;d25yZXYueG1sUEsFBgAAAAAEAAQA9QAAAIgDAAAAAA==&#10;" path="m,l,547850e" filled="f" strokeweight=".00825mm">
                  <v:stroke endcap="round"/>
                  <v:path arrowok="t" textboxrect="0,0,0,547850"/>
                </v:shape>
                <v:shape id="Shape 951" o:spid="_x0000_s1140" style="position:absolute;left:22576;top:5175;width:118;height:104;visibility:visible;mso-wrap-style:square;v-text-anchor:top" coordsize="11814,104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2hTy8QA&#10;AADcAAAADwAAAGRycy9kb3ducmV2LnhtbESPQWvCQBCF7wX/wzKCt7pJIbZGV5GCIKgHrRdvQ3ZM&#10;gruzIbvG2F/fFYQeH2/e9+bNl701oqPW144VpOMEBHHhdM2lgtPP+v0LhA/IGo1jUvAgD8vF4G2O&#10;uXZ3PlB3DKWIEPY5KqhCaHIpfVGRRT92DXH0Lq61GKJsS6lbvEe4NfIjSSbSYs2xocKGvisqrseb&#10;jW+Y3fqQdtvJr9lf6fOcdXzLpFKjYb+agQjUh//jV3qjFUyzFJ5jIgHk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9oU8vEAAAA3AAAAA8AAAAAAAAAAAAAAAAAmAIAAGRycy9k&#10;b3ducmV2LnhtbFBLBQYAAAAABAAEAPUAAACJAwAAAAA=&#10;" path="m5907,10408v3254,,5907,-2332,5907,-5215c11814,2332,9161,,5907,,2652,,,2332,,5193v,2883,2652,5215,5907,5215xe" filled="f" strokeweight=".00825mm">
                  <v:stroke endcap="round"/>
                  <v:path arrowok="t" textboxrect="0,0,11814,10408"/>
                </v:shape>
                <v:shape id="Shape 952" o:spid="_x0000_s1141" style="position:absolute;left:22556;top:10740;width:158;height:139;visibility:visible;mso-wrap-style:square;v-text-anchor:top" coordsize="15767,13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H0y8cA&#10;AADcAAAADwAAAGRycy9kb3ducmV2LnhtbESPT2vCQBTE7wW/w/KE3uquQv0TXUUKLW3RQ6OCx0f2&#10;mUSzb0N2G2M/fbcg9DjMzG+YxaqzlWip8aVjDcOBAkGcOVNyrmG/e32agvAB2WDlmDTcyMNq2XtY&#10;YGLclb+oTUMuIoR9ghqKEOpESp8VZNEPXE0cvZNrLIYom1yaBq8Rbis5UmosLZYcFwqs6aWg7JJ+&#10;Ww1+qj7VmzxsNtv049hN6t05b3+0fux36zmIQF34D9/b70bD7HkEf2fiEZD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Hh9MvHAAAA3AAAAA8AAAAAAAAAAAAAAAAAmAIAAGRy&#10;cy9kb3ducmV2LnhtbFBLBQYAAAAABAAEAPUAAACMAwAAAAA=&#10;" path="m,l15767,,7884,13863,,xe" fillcolor="black" stroked="f" strokeweight="0">
                  <v:stroke endcap="round"/>
                  <v:path arrowok="t" textboxrect="0,0,15767,13863"/>
                </v:shape>
                <v:shape id="Shape 953" o:spid="_x0000_s1142" style="position:absolute;left:20050;top:4987;width:2585;height:240;visibility:visible;mso-wrap-style:square;v-text-anchor:top" coordsize="258474,240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ItTMYA&#10;AADcAAAADwAAAGRycy9kb3ducmV2LnhtbESPQWvCQBSE7wX/w/IKXqRuqiiauglWKghiW217f2Rf&#10;k2j2bciuGvvrXUHocZiZb5hZ2ppKnKhxpWUFz/0IBHFmdcm5gu+v5dMEhPPIGivLpOBCDtKk8zDD&#10;WNszb+m087kIEHYxKii8r2MpXVaQQde3NXHwfm1j0AfZ5FI3eA5wU8lBFI2lwZLDQoE1LQrKDruj&#10;UfD297Huvfb2vCmHP5+DejJ27w6V6j628xcQnlr/H763V1rBdDSE25lwBGRy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PItTMYAAADcAAAADwAAAAAAAAAAAAAAAACYAgAAZHJz&#10;L2Rvd25yZXYueG1sUEsFBgAAAAAEAAQA9QAAAIsDAAAAAA==&#10;" path="m,l258474,r,24037e" filled="f" strokeweight=".04419mm">
                  <v:stroke endcap="round"/>
                  <v:path arrowok="t" textboxrect="0,0,258474,24037"/>
                </v:shape>
                <v:shape id="Shape 954" o:spid="_x0000_s1143" style="position:absolute;left:20872;top:10879;width:1704;height:0;visibility:visible;mso-wrap-style:square;v-text-anchor:top" coordsize="17042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Lmx8UA&#10;AADcAAAADwAAAGRycy9kb3ducmV2LnhtbESPzWrCQBSF9wXfYbiCG6kTtS01dRRTKLpxYVLo9pK5&#10;TVIzd2JmTOLbdwpCl4fz83HW28HUoqPWVZYVzGcRCOLc6ooLBZ/Zx+MrCOeRNdaWScGNHGw3o4c1&#10;xtr2fKIu9YUII+xiVFB638RSurwkg25mG+LgfdvWoA+yLaRusQ/jppaLKHqRBisOhBIbei8pP6dX&#10;EyDJcZln0x9zmi6Tujt/8YVXe6Um42H3BsLT4P/D9/ZBK1g9P8HfmXAE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kubHxQAAANwAAAAPAAAAAAAAAAAAAAAAAJgCAABkcnMv&#10;ZG93bnJldi54bWxQSwUGAAAAAAQABAD1AAAAigMAAAAA&#10;" path="m170427,l,e" filled="f" strokeweight=".04419mm">
                  <v:stroke endcap="round"/>
                  <v:path arrowok="t" textboxrect="0,0,170427,0"/>
                </v:shape>
                <v:shape id="Shape 955" o:spid="_x0000_s1144" style="position:absolute;left:22576;top:10827;width:118;height:104;visibility:visible;mso-wrap-style:square;v-text-anchor:top" coordsize="11814,104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w1JsYA&#10;AADcAAAADwAAAGRycy9kb3ducmV2LnhtbESPQWvCQBSE70L/w/IKvenGitJENyKCWOihaFu9PrLP&#10;bNLs25Ddatpf3xUEj8PMfMMslr1txJk6XzlWMB4lIIgLpysuFXx+bIYvIHxA1tg4JgW/5GGZPwwW&#10;mGl34R2d96EUEcI+QwUmhDaT0heGLPqRa4mjd3KdxRBlV0rd4SXCbSOfk2QmLVYcFwy2tDZUfO9/&#10;rAIeT46pfzusjUvfq1W9/dv2X7VST4/9ag4iUB/u4Vv7VStIp1O4nolHQO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Dw1JsYAAADcAAAADwAAAAAAAAAAAAAAAACYAgAAZHJz&#10;L2Rvd25yZXYueG1sUEsFBgAAAAAEAAQA9QAAAIsDAAAAAA==&#10;" path="m,5214v,2862,2652,5194,5907,5194c9161,10408,11814,8076,11814,5214,11814,2332,9161,,5907,,2652,,,2332,,5214xe" filled="f" strokeweight=".04419mm">
                  <v:stroke endcap="round"/>
                  <v:path arrowok="t" textboxrect="0,0,11814,10408"/>
                </v:shape>
                <v:shape id="Shape 956" o:spid="_x0000_s1145" style="position:absolute;left:20734;top:10810;width:157;height:138;visibility:visible;mso-wrap-style:square;v-text-anchor:top" coordsize="15768,13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uVfMUA&#10;AADcAAAADwAAAGRycy9kb3ducmV2LnhtbESPT2sCMRTE74V+h/AKvdWsQkVXo4go9NAq/jt4eySv&#10;m6Wbl2UTdffbN4LgcZiZ3zDTeesqcaUmlJ4V9HsZCGLtTcmFguNh/TECESKywcozKegowHz2+jLF&#10;3Pgb7+i6j4VIEA45KrAx1rmUQVtyGHq+Jk7er28cxiSbQpoGbwnuKjnIsqF0WHJasFjT0pL+21+c&#10;gp+NPo0X9rLRq+92e+66rB/XK6Xe39rFBESkNj7Dj/aXUTD+HML9TDoCcvY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q5V8xQAAANwAAAAPAAAAAAAAAAAAAAAAAJgCAABkcnMv&#10;ZG93bnJldi54bWxQSwUGAAAAAAQABAD1AAAAigMAAAAA&#10;" path="m15768,r,13863l,6931,15768,xe" fillcolor="black" stroked="f" strokeweight="0">
                  <v:stroke endcap="round"/>
                  <v:path arrowok="t" textboxrect="0,0,15768,13863"/>
                </v:shape>
                <v:shape id="Shape 957" o:spid="_x0000_s1146" style="position:absolute;left:15222;top:10879;width:2036;height:0;visibility:visible;mso-wrap-style:square;v-text-anchor:top" coordsize="2035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9qy8sUA&#10;AADcAAAADwAAAGRycy9kb3ducmV2LnhtbESPT2vCQBTE74V+h+UJXqRuaukfo6vEloIeq4LX1+xL&#10;Nph9G7PbJP32bkHocZiZ3zDL9WBr0VHrK8cKHqcJCOLc6YpLBcfD58MbCB+QNdaOScEveViv7u+W&#10;mGrX8xd1+1CKCGGfogITQpNK6XNDFv3UNcTRK1xrMUTZllK32Ee4reUsSV6kxYrjgsGG3g3l5/2P&#10;VZAXvpA2Oz2Vm93k+9Id+uzD9EqNR0O2ABFoCP/hW3urFcyfX+HvTDwCcn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2rLyxQAAANwAAAAPAAAAAAAAAAAAAAAAAJgCAABkcnMv&#10;ZG93bnJldi54bWxQSwUGAAAAAAQABAD1AAAAigMAAAAA&#10;" path="m203529,l,e" filled="f" strokeweight=".04419mm">
                  <v:stroke endcap="round"/>
                  <v:path arrowok="t" textboxrect="0,0,203529,0"/>
                </v:shape>
                <v:shape id="Shape 958" o:spid="_x0000_s1147" style="position:absolute;left:17258;top:10827;width:118;height:104;visibility:visible;mso-wrap-style:square;v-text-anchor:top" coordsize="11838,104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brMIA&#10;AADcAAAADwAAAGRycy9kb3ducmV2LnhtbERPTWsCMRC9C/0PYQq9SM22oLZbo4hFEKnQ2l68DZvp&#10;ZnEzWZKprv/eHAoeH+97tuh9q04UUxPYwNOoAEVcBdtwbeDne/34AioJssU2MBm4UILF/G4ww9KG&#10;M3/RaS+1yiGcSjTgRLpS61Q58phGoSPO3G+IHiXDWGsb8ZzDfaufi2KiPTacGxx2tHJUHfd/3oC4&#10;7S6t4vtmePz4nMrywOPpgY15uO+Xb6CEermJ/90ba+B1nNfmM/kI6Pk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j5uswgAAANwAAAAPAAAAAAAAAAAAAAAAAJgCAABkcnMvZG93&#10;bnJldi54bWxQSwUGAAAAAAQABAD1AAAAhwMAAAAA&#10;" path="m,5214v,2862,2652,5194,5907,5194c9185,10408,11838,8076,11838,5214,11838,2332,9185,,5907,,2652,,,2332,,5214xe" filled="f" strokeweight=".04419mm">
                  <v:stroke endcap="round"/>
                  <v:path arrowok="t" textboxrect="0,0,11838,10408"/>
                </v:shape>
                <v:shape id="Shape 959" o:spid="_x0000_s1148" style="position:absolute;left:15084;top:10810;width:158;height:138;visibility:visible;mso-wrap-style:square;v-text-anchor:top" coordsize="15767,13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VmusYA&#10;AADcAAAADwAAAGRycy9kb3ducmV2LnhtbESPQWvCQBSE74L/YXlCb7proa1GV5GCYoseGlvo8ZF9&#10;JtHs25BdY9pf3y0IHoeZ+YaZLztbiZYaXzrWMB4pEMSZMyXnGj4P6+EEhA/IBivHpOGHPCwX/d4c&#10;E+Ou/EFtGnIRIewT1FCEUCdS+qwgi37kauLoHV1jMUTZ5NI0eI1wW8lHpZ6lxZLjQoE1vRaUndOL&#10;1eAn6l1t5Ndut0/fvruX+nDK21+tHwbdagYiUBfu4Vt7azRMn6bwfyYeAbn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0VmusYAAADcAAAADwAAAAAAAAAAAAAAAACYAgAAZHJz&#10;L2Rvd25yZXYueG1sUEsFBgAAAAAEAAQA9QAAAIsDAAAAAA==&#10;" path="m15767,r,13863l,6931,15767,xe" fillcolor="black" stroked="f" strokeweight="0">
                  <v:stroke endcap="round"/>
                  <v:path arrowok="t" textboxrect="0,0,15767,13863"/>
                </v:shape>
                <v:shape id="Shape 960" o:spid="_x0000_s1149" style="position:absolute;left:7738;top:10879;width:3141;height:0;visibility:visible;mso-wrap-style:square;v-text-anchor:top" coordsize="31409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361+bwA&#10;AADcAAAADwAAAGRycy9kb3ducmV2LnhtbERPyw7BQBTdS/zD5ErsmGpCKEOESGwsPGJ9da62dO5U&#10;Z1B/bxYSy5Pzni0aU4oX1a6wrGDQj0AQp1YXnCk4HTe9MQjnkTWWlknBhxws5u3WDBNt37yn18Fn&#10;IoSwS1BB7n2VSOnSnAy6vq2IA3e1tUEfYJ1JXeM7hJtSxlE0kgYLDg05VrTKKb0fnkZBOhzqeOfX&#10;18uzobONEUt9eyjV7TTLKQhPjf+Lf+6tVjAZhfnhTDgCcv4F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3frX5vAAAANwAAAAPAAAAAAAAAAAAAAAAAJgCAABkcnMvZG93bnJldi54&#10;bWxQSwUGAAAAAAQABAD1AAAAgQMAAAAA&#10;" path="m314093,l,e" filled="f" strokeweight=".04419mm">
                  <v:stroke endcap="round"/>
                  <v:path arrowok="t" textboxrect="0,0,314093,0"/>
                </v:shape>
                <v:shape id="Shape 961" o:spid="_x0000_s1150" style="position:absolute;left:10879;top:10827;width:118;height:104;visibility:visible;mso-wrap-style:square;v-text-anchor:top" coordsize="11837,104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Sw9MMA&#10;AADcAAAADwAAAGRycy9kb3ducmV2LnhtbESPQYvCMBSE7wv+h/AEb2vaPchajSKCsLB4aHT3/Gie&#10;bTV5KU1W6783C4LHYWa+YZbrwVlxpT60nhXk0wwEceVNy7WC42H3/gkiRGSD1jMpuFOA9Wr0tsTC&#10;+BuXdNWxFgnCoUAFTYxdIWWoGnIYpr4jTt7J9w5jkn0tTY+3BHdWfmTZTDpsOS002NG2oeqi/5yC&#10;si6/f+ftTzznZ7m3F6/tVmulJuNhswARaYiv8LP9ZRTMZzn8n0lHQK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WSw9MMAAADcAAAADwAAAAAAAAAAAAAAAACYAgAAZHJzL2Rv&#10;d25yZXYueG1sUEsFBgAAAAAEAAQA9QAAAIgDAAAAAA==&#10;" path="m,5214v,2862,2652,5194,5931,5194c9185,10408,11837,8076,11837,5214,11837,2332,9185,,5931,,2652,,,2332,,5214xe" filled="f" strokeweight=".04419mm">
                  <v:stroke endcap="round"/>
                  <v:path arrowok="t" textboxrect="0,0,11837,10408"/>
                </v:shape>
                <v:shape id="Shape 962" o:spid="_x0000_s1151" style="position:absolute;left:7600;top:10810;width:158;height:138;visibility:visible;mso-wrap-style:square;v-text-anchor:top" coordsize="15767,13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0+dsYA&#10;AADcAAAADwAAAGRycy9kb3ducmV2LnhtbESPQWvCQBSE70L/w/IK3nS3HqxNXUUKihZ7MGmhx0f2&#10;NUnNvg3ZNUZ/vSsUehxm5htmvuxtLTpqfeVYw9NYgSDOnam40PCZrUczED4gG6wdk4YLeVguHgZz&#10;TIw784G6NBQiQtgnqKEMoUmk9HlJFv3YNcTR+3GtxRBlW0jT4jnCbS0nSk2lxYrjQokNvZWUH9OT&#10;1eBn6l1t5Nd+/5HuvvvnJvstuqvWw8d+9QoiUB/+w3/trdHwMp3A/Uw8AnJx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40+dsYAAADcAAAADwAAAAAAAAAAAAAAAACYAgAAZHJz&#10;L2Rvd25yZXYueG1sUEsFBgAAAAAEAAQA9QAAAIsDAAAAAA==&#10;" path="m15767,r,13863l,6931,15767,xe" fillcolor="black" stroked="f" strokeweight="0">
                  <v:stroke endcap="round"/>
                  <v:path arrowok="t" textboxrect="0,0,15767,13863"/>
                </v:shape>
                <v:shape id="Shape 963" o:spid="_x0000_s1152" style="position:absolute;left:1883;top:3446;width:5717;height:7433;visibility:visible;mso-wrap-style:square;v-text-anchor:top" coordsize="571699,7432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AAM8UA&#10;AADcAAAADwAAAGRycy9kb3ducmV2LnhtbESPW2vCQBSE3wv9D8sp+CK60YqX6CoqlFYoiNfnQ/aY&#10;BLNnQ3Yb4793BaGPw8x8w8wWjSlETZXLLSvodSMQxInVOacKjoevzhiE88gaC8uk4E4OFvP3txnG&#10;2t54R/XepyJA2MWoIPO+jKV0SUYGXdeWxMG72MqgD7JKpa7wFuCmkP0oGkqDOYeFDEtaZ5Rc939G&#10;QXu13gwSN1i1L6fReVv/fvvekZVqfTTLKQhPjf8Pv9o/WsFk+AnPM+EI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AAAzxQAAANwAAAAPAAAAAAAAAAAAAAAAAJgCAABkcnMv&#10;ZG93bnJldi54bWxQSwUGAAAAAAQABAD1AAAAigMAAAAA&#10;" path="m571699,743263r-561453,c4581,743263,,739214,,734233l,e" filled="f" strokeweight=".04419mm">
                  <v:stroke endcap="round"/>
                  <v:path arrowok="t" textboxrect="0,0,571699,743263"/>
                </v:shape>
                <v:shape id="Shape 964" o:spid="_x0000_s1153" style="position:absolute;left:1822;top:3353;width:122;height:107;visibility:visible;mso-wrap-style:square;v-text-anchor:top" coordsize="12151,106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ZXM8MA&#10;AADcAAAADwAAAGRycy9kb3ducmV2LnhtbESPzWrDMBCE74W8g9hAb40cN6SxEyWUQCDQS376AIu1&#10;sUyklbFU2337qhDIcZiZb5jNbnRW9NSFxrOC+SwDQVx53XCt4Pt6eFuBCBFZo/VMCn4pwG47edlg&#10;qf3AZ+ovsRYJwqFEBSbGtpQyVIYchplviZN3853DmGRXS93hkODOyjzLltJhw2nBYEt7Q9X98uMU&#10;jJQXvsjN0er76b052y/ZDx9KvU7HzzWISGN8hh/to1ZQLBfwfyYdAb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GZXM8MAAADcAAAADwAAAAAAAAAAAAAAAACYAgAAZHJzL2Rv&#10;d25yZXYueG1sUEsFBgAAAAAEAAQA9QAAAIgDAAAAAA==&#10;" path="m6076,r6075,10683l,10683,6076,xe" fillcolor="black" stroked="f" strokeweight="0">
                  <v:stroke endcap="round"/>
                  <v:path arrowok="t" textboxrect="0,0,12151,10683"/>
                </v:shape>
                <v:shape id="Shape 965" o:spid="_x0000_s1154" style="position:absolute;left:13011;top:11780;width:0;height:1713;visibility:visible;mso-wrap-style:square;v-text-anchor:top" coordsize="0,1712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MaycUA&#10;AADcAAAADwAAAGRycy9kb3ducmV2LnhtbESPW4vCMBSE3wX/QziCL6Kpst6qUZYFYV1YxAuIb4fm&#10;2Babk9LEWv+9ERb2cZiZb5jlujGFqKlyuWUFw0EEgjixOudUwem46c9AOI+ssbBMCp7kYL1qt5YY&#10;a/vgPdUHn4oAYRejgsz7MpbSJRkZdANbEgfvaiuDPsgqlbrCR4CbQo6iaCIN5hwWMizpK6Pkdrgb&#10;BTc7Lnu13U9Pv7ufj23EZ7zIs1LdTvO5AOGp8f/hv/a3VjCfjOF9JhwBuX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IxrJxQAAANwAAAAPAAAAAAAAAAAAAAAAAJgCAABkcnMv&#10;ZG93bnJldi54bWxQSwUGAAAAAAQABAD1AAAAigMAAAAA&#10;" path="m,l,171291e" filled="f" strokeweight=".04419mm">
                  <v:stroke endcap="round"/>
                  <v:path arrowok="t" textboxrect="0,0,0,171291"/>
                </v:shape>
                <v:shape id="Shape 966" o:spid="_x0000_s1155" style="position:absolute;left:12950;top:13480;width:122;height:107;visibility:visible;mso-wrap-style:square;v-text-anchor:top" coordsize="12151,106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s38IA&#10;AADcAAAADwAAAGRycy9kb3ducmV2LnhtbESPUWvCMBSF3wX/Q7jC3jRdhbp2RpHBQPBluv2AS3PX&#10;FJOb0sS2/vtFGPh4OOd8h7PdT86KgfrQelbwuspAENdet9wo+Pn+XL6BCBFZo/VMCu4UYL+bz7ZY&#10;aT/ymYZLbESCcKhQgYmxq6QMtSGHYeU74uT9+t5hTLJvpO5xTHBnZZ5lhXTYclow2NGHofp6uTkF&#10;E+WlL3NztPr6tW7P9iSHcaPUy2I6vIOINMVn+L991ArKooDHmXQE5O4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GzfwgAAANwAAAAPAAAAAAAAAAAAAAAAAJgCAABkcnMvZG93&#10;bnJldi54bWxQSwUGAAAAAAQABAD1AAAAhwMAAAAA&#10;" path="m,l12151,,6075,10683,,xe" fillcolor="black" stroked="f" strokeweight="0">
                  <v:stroke endcap="round"/>
                  <v:path arrowok="t" textboxrect="0,0,12151,10683"/>
                </v:shape>
                <v:rect id="Rectangle 967" o:spid="_x0000_s1156" style="position:absolute;left:11469;top:17342;width:4483;height:1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PIrcUA&#10;AADcAAAADwAAAGRycy9kb3ducmV2LnhtbESPT4vCMBTE78J+h/AWvGmqB9dWo8iuokf/LKi3R/Ns&#10;i81LaaKt++mNIOxxmJnfMNN5a0pxp9oVlhUM+hEI4tTqgjMFv4dVbwzCeWSNpWVS8CAH89lHZ4qJ&#10;tg3v6L73mQgQdgkqyL2vEildmpNB17cVcfAutjbog6wzqWtsAtyUchhFI2mw4LCQY0XfOaXX/c0o&#10;WI+rxWlj/5qsXJ7Xx+0x/jnEXqnuZ7uYgPDU+v/wu73RCuLRF7zOhCMgZ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E8itxQAAANwAAAAPAAAAAAAAAAAAAAAAAJgCAABkcnMv&#10;ZG93bnJldi54bWxQSwUGAAAAAAQABAD1AAAAigMAAAAA&#10;" filled="f" stroked="f">
                  <v:textbox inset="0,0,0,0">
                    <w:txbxContent>
                      <w:p w14:paraId="01F3FB82" w14:textId="77777777" w:rsidR="00FA7586" w:rsidRDefault="00FA7586" w:rsidP="00FA7586">
                        <w:pPr>
                          <w:spacing w:after="160" w:line="259" w:lineRule="auto"/>
                        </w:pPr>
                        <w:r>
                          <w:rPr>
                            <w:rFonts w:ascii="Calibri" w:eastAsia="Calibri" w:hAnsi="Calibri" w:cs="Calibri"/>
                            <w:b/>
                            <w:sz w:val="16"/>
                          </w:rPr>
                          <w:t xml:space="preserve">Digital </w:t>
                        </w:r>
                      </w:p>
                    </w:txbxContent>
                  </v:textbox>
                </v:rect>
                <v:rect id="Rectangle 968" o:spid="_x0000_s1157" style="position:absolute;left:11297;top:18564;width:4600;height:1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xc38IA&#10;AADcAAAADwAAAGRycy9kb3ducmV2LnhtbERPTWvCQBC9F/oflhG81Y0eQhJdRVrFHK0K2tuQnSah&#10;2dmQXZPor+8eCj0+3vdqM5pG9NS52rKC+SwCQVxYXXOp4HLevyUgnEfW2FgmBQ9ysFm/vqww03bg&#10;T+pPvhQhhF2GCirv20xKV1Rk0M1sSxy4b9sZ9AF2pdQdDiHcNHIRRbE0WHNoqLCl94qKn9PdKDgk&#10;7faW2+dQNruvw/V4TT/OqVdqOhm3SxCeRv8v/nPnWkEah7XhTDgC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jFzfwgAAANwAAAAPAAAAAAAAAAAAAAAAAJgCAABkcnMvZG93&#10;bnJldi54bWxQSwUGAAAAAAQABAD1AAAAhwMAAAAA&#10;" filled="f" stroked="f">
                  <v:textbox inset="0,0,0,0">
                    <w:txbxContent>
                      <w:p w14:paraId="276F57E4" w14:textId="77777777" w:rsidR="00FA7586" w:rsidRDefault="00FA7586" w:rsidP="00FA7586">
                        <w:pPr>
                          <w:spacing w:after="160" w:line="259" w:lineRule="auto"/>
                        </w:pPr>
                        <w:r>
                          <w:rPr>
                            <w:rFonts w:ascii="Calibri" w:eastAsia="Calibri" w:hAnsi="Calibri" w:cs="Calibri"/>
                            <w:b/>
                            <w:sz w:val="16"/>
                          </w:rPr>
                          <w:t>Output</w:t>
                        </w:r>
                      </w:p>
                    </w:txbxContent>
                  </v:textbox>
                </v:rect>
                <v:shape id="Shape 969" o:spid="_x0000_s1158" style="position:absolute;left:12738;top:15389;width:547;height:1807;visibility:visible;mso-wrap-style:square;v-text-anchor:top" coordsize="54679,180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T9S8cA&#10;AADcAAAADwAAAGRycy9kb3ducmV2LnhtbESPS2vDMBCE74H+B7GF3hK5LZjEiWLcljwOhjSPQ3tb&#10;rK1tYq2MpcTOv68KgR6HmfmGWaSDacSVOldbVvA8iUAQF1bXXCo4HVfjKQjnkTU2lknBjRyky4fR&#10;AhNte97T9eBLESDsElRQed8mUrqiIoNuYlvi4P3YzqAPsiul7rAPcNPIlyiKpcGaw0KFLb1XVJwP&#10;F6Ng87p+y3f5dx77Tf9J2dcq+jg3Sj09DtkchKfB/4fv7a1WMItn8HcmHAG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Q0/UvHAAAA3AAAAA8AAAAAAAAAAAAAAAAAmAIAAGRy&#10;cy9kb3ducmV2LnhtbFBLBQYAAAAABAAEAPUAAACMAwAAAAA=&#10;" path="m13670,l41010,r,156601l54679,156601,27340,180638,,156601r13670,l13670,xe" stroked="f" strokeweight="0">
                  <v:stroke endcap="round"/>
                  <v:path arrowok="t" textboxrect="0,0,54679,180638"/>
                </v:shape>
                <v:shape id="Shape 970" o:spid="_x0000_s1159" style="position:absolute;left:12738;top:15389;width:547;height:1807;visibility:visible;mso-wrap-style:square;v-text-anchor:top" coordsize="54679,180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eYsMA&#10;AADcAAAADwAAAGRycy9kb3ducmV2LnhtbERPz2vCMBS+C/4P4Qm7yEw30M3OtMhgIO6kE3t9Nm9N&#10;t+alNJmt/vXLQfD48f1e5YNtxJk6XztW8DRLQBCXTtdcKTh8fTy+gvABWWPjmBRcyEOejUcrTLXr&#10;eUfnfahEDGGfogITQptK6UtDFv3MtcSR+3adxRBhV0ndYR/DbSOfk2QhLdYcGwy29G6o/N3/WQU0&#10;L/rppt8ea1mszcK1nz9XOin1MBnWbyACDeEuvrk3WsHyJc6PZ+IRkN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eYsMAAADcAAAADwAAAAAAAAAAAAAAAACYAgAAZHJzL2Rv&#10;d25yZXYueG1sUEsFBgAAAAAEAAQA9QAAAIgDAAAAAA==&#10;" path="m27340,180638l,156601r13670,l13670,,41010,r,156601l54679,156601,27340,180638xe" filled="f" strokeweight=".00825mm">
                  <v:stroke endcap="round"/>
                  <v:path arrowok="t" textboxrect="0,0,54679,180638"/>
                </v:shape>
                <v:rect id="Rectangle 971" o:spid="_x0000_s1160" style="position:absolute;left:22831;top:18733;width:423;height:1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9jn8QA&#10;AADcAAAADwAAAGRycy9kb3ducmV2LnhtbESPQYvCMBSE74L/ITxhb5q6B9dWo4ir6NFVQb09mmdb&#10;bF5KE213f71ZEDwOM/MNM523phQPql1hWcFwEIEgTq0uOFNwPKz7YxDOI2ssLZOCX3Iwn3U7U0y0&#10;bfiHHnufiQBhl6CC3PsqkdKlORl0A1sRB+9qa4M+yDqTusYmwE0pP6NoJA0WHBZyrGiZU3rb342C&#10;zbhanLf2r8nK1WVz2p3i70PslfrotYsJCE+tf4df7a1WEH8N4f9MOAJy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vY5/EAAAA3AAAAA8AAAAAAAAAAAAAAAAAmAIAAGRycy9k&#10;b3ducmV2LnhtbFBLBQYAAAAABAAEAPUAAACJAwAAAAA=&#10;" filled="f" stroked="f">
                  <v:textbox inset="0,0,0,0">
                    <w:txbxContent>
                      <w:p w14:paraId="04B30447" w14:textId="77777777" w:rsidR="00FA7586" w:rsidRDefault="00FA7586" w:rsidP="00FA7586">
                        <w:pPr>
                          <w:spacing w:after="160" w:line="259" w:lineRule="auto"/>
                        </w:pPr>
                        <w:r>
                          <w:t xml:space="preserve"> </w:t>
                        </w:r>
                      </w:p>
                    </w:txbxContent>
                  </v:textbox>
                </v:rect>
                <w10:anchorlock/>
              </v:group>
            </w:pict>
          </mc:Fallback>
        </mc:AlternateContent>
      </w:r>
    </w:p>
    <w:p w14:paraId="46045522" w14:textId="13B49439" w:rsidR="00FA7586" w:rsidRDefault="00FA7586" w:rsidP="007933DE">
      <w:pPr>
        <w:spacing w:after="0" w:line="259" w:lineRule="auto"/>
        <w:rPr>
          <w:sz w:val="18"/>
        </w:rPr>
      </w:pPr>
      <w:r>
        <w:t xml:space="preserve"> </w:t>
      </w:r>
      <w:r w:rsidR="007933DE">
        <w:tab/>
      </w:r>
      <w:r w:rsidR="007933DE">
        <w:tab/>
      </w:r>
      <w:r>
        <w:rPr>
          <w:sz w:val="18"/>
        </w:rPr>
        <w:t>Fig. 3: Dual Slope ADC.</w:t>
      </w:r>
    </w:p>
    <w:p w14:paraId="14448835" w14:textId="242A05D7" w:rsidR="007933DE" w:rsidRDefault="007933DE" w:rsidP="007933DE">
      <w:pPr>
        <w:spacing w:after="0" w:line="259" w:lineRule="auto"/>
        <w:rPr>
          <w:sz w:val="18"/>
        </w:rPr>
      </w:pPr>
    </w:p>
    <w:p w14:paraId="7B2EBF80" w14:textId="77777777" w:rsidR="007933DE" w:rsidRPr="007933DE" w:rsidRDefault="007933DE" w:rsidP="007933DE">
      <w:pPr>
        <w:spacing w:after="0" w:line="259" w:lineRule="auto"/>
      </w:pPr>
    </w:p>
    <w:p w14:paraId="3D48B042" w14:textId="77777777" w:rsidR="00386ACF" w:rsidRDefault="00386ACF" w:rsidP="00386ACF">
      <w:pPr>
        <w:spacing w:after="0" w:line="259" w:lineRule="auto"/>
        <w:ind w:left="744"/>
      </w:pPr>
      <w:r>
        <w:rPr>
          <w:rFonts w:ascii="Calibri" w:eastAsia="Calibri" w:hAnsi="Calibri" w:cs="Calibri"/>
          <w:noProof/>
        </w:rPr>
        <mc:AlternateContent>
          <mc:Choice Requires="wpg">
            <w:drawing>
              <wp:inline distT="0" distB="0" distL="0" distR="0" wp14:anchorId="686294E9" wp14:editId="28F78F87">
                <wp:extent cx="2300727" cy="1741260"/>
                <wp:effectExtent l="0" t="0" r="0" b="0"/>
                <wp:docPr id="17379" name="Group 17379"/>
                <wp:cNvGraphicFramePr/>
                <a:graphic xmlns:a="http://schemas.openxmlformats.org/drawingml/2006/main">
                  <a:graphicData uri="http://schemas.microsoft.com/office/word/2010/wordprocessingGroup">
                    <wpg:wgp>
                      <wpg:cNvGrpSpPr/>
                      <wpg:grpSpPr>
                        <a:xfrm>
                          <a:off x="0" y="0"/>
                          <a:ext cx="2300727" cy="1741260"/>
                          <a:chOff x="0" y="0"/>
                          <a:chExt cx="2300727" cy="1741260"/>
                        </a:xfrm>
                      </wpg:grpSpPr>
                      <wps:wsp>
                        <wps:cNvPr id="987" name="Shape 987"/>
                        <wps:cNvSpPr/>
                        <wps:spPr>
                          <a:xfrm>
                            <a:off x="4824" y="759327"/>
                            <a:ext cx="2090731" cy="0"/>
                          </a:xfrm>
                          <a:custGeom>
                            <a:avLst/>
                            <a:gdLst/>
                            <a:ahLst/>
                            <a:cxnLst/>
                            <a:rect l="0" t="0" r="0" b="0"/>
                            <a:pathLst>
                              <a:path w="2090731">
                                <a:moveTo>
                                  <a:pt x="0" y="0"/>
                                </a:moveTo>
                                <a:lnTo>
                                  <a:pt x="2090731" y="0"/>
                                </a:lnTo>
                              </a:path>
                            </a:pathLst>
                          </a:custGeom>
                          <a:ln w="1210" cap="rnd">
                            <a:round/>
                          </a:ln>
                        </wps:spPr>
                        <wps:style>
                          <a:lnRef idx="1">
                            <a:srgbClr val="000000"/>
                          </a:lnRef>
                          <a:fillRef idx="0">
                            <a:srgbClr val="000000">
                              <a:alpha val="0"/>
                            </a:srgbClr>
                          </a:fillRef>
                          <a:effectRef idx="0">
                            <a:scrgbClr r="0" g="0" b="0"/>
                          </a:effectRef>
                          <a:fontRef idx="none"/>
                        </wps:style>
                        <wps:bodyPr/>
                      </wps:wsp>
                      <wps:wsp>
                        <wps:cNvPr id="988" name="Shape 988"/>
                        <wps:cNvSpPr/>
                        <wps:spPr>
                          <a:xfrm>
                            <a:off x="0" y="754478"/>
                            <a:ext cx="9647" cy="9698"/>
                          </a:xfrm>
                          <a:custGeom>
                            <a:avLst/>
                            <a:gdLst/>
                            <a:ahLst/>
                            <a:cxnLst/>
                            <a:rect l="0" t="0" r="0" b="0"/>
                            <a:pathLst>
                              <a:path w="9647" h="9698">
                                <a:moveTo>
                                  <a:pt x="4824" y="0"/>
                                </a:moveTo>
                                <a:cubicBezTo>
                                  <a:pt x="7489" y="0"/>
                                  <a:pt x="9647" y="2174"/>
                                  <a:pt x="9647" y="4849"/>
                                </a:cubicBezTo>
                                <a:cubicBezTo>
                                  <a:pt x="9647" y="7525"/>
                                  <a:pt x="7489" y="9698"/>
                                  <a:pt x="4824" y="9698"/>
                                </a:cubicBezTo>
                                <a:cubicBezTo>
                                  <a:pt x="2160" y="9698"/>
                                  <a:pt x="0" y="7525"/>
                                  <a:pt x="0" y="4849"/>
                                </a:cubicBezTo>
                                <a:cubicBezTo>
                                  <a:pt x="0" y="2174"/>
                                  <a:pt x="2160" y="0"/>
                                  <a:pt x="4824"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9" name="Shape 989"/>
                        <wps:cNvSpPr/>
                        <wps:spPr>
                          <a:xfrm>
                            <a:off x="2093943" y="752856"/>
                            <a:ext cx="12864" cy="12941"/>
                          </a:xfrm>
                          <a:custGeom>
                            <a:avLst/>
                            <a:gdLst/>
                            <a:ahLst/>
                            <a:cxnLst/>
                            <a:rect l="0" t="0" r="0" b="0"/>
                            <a:pathLst>
                              <a:path w="12864" h="12941">
                                <a:moveTo>
                                  <a:pt x="0" y="0"/>
                                </a:moveTo>
                                <a:lnTo>
                                  <a:pt x="12864" y="6471"/>
                                </a:lnTo>
                                <a:lnTo>
                                  <a:pt x="0" y="1294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90" name="Shape 990"/>
                        <wps:cNvSpPr/>
                        <wps:spPr>
                          <a:xfrm>
                            <a:off x="690249" y="35123"/>
                            <a:ext cx="0" cy="724204"/>
                          </a:xfrm>
                          <a:custGeom>
                            <a:avLst/>
                            <a:gdLst/>
                            <a:ahLst/>
                            <a:cxnLst/>
                            <a:rect l="0" t="0" r="0" b="0"/>
                            <a:pathLst>
                              <a:path h="724204">
                                <a:moveTo>
                                  <a:pt x="0" y="724204"/>
                                </a:moveTo>
                                <a:lnTo>
                                  <a:pt x="0" y="0"/>
                                </a:lnTo>
                              </a:path>
                            </a:pathLst>
                          </a:custGeom>
                          <a:ln w="226" cap="rnd">
                            <a:round/>
                          </a:ln>
                        </wps:spPr>
                        <wps:style>
                          <a:lnRef idx="1">
                            <a:srgbClr val="000000"/>
                          </a:lnRef>
                          <a:fillRef idx="0">
                            <a:srgbClr val="000000">
                              <a:alpha val="0"/>
                            </a:srgbClr>
                          </a:fillRef>
                          <a:effectRef idx="0">
                            <a:scrgbClr r="0" g="0" b="0"/>
                          </a:effectRef>
                          <a:fontRef idx="none"/>
                        </wps:style>
                        <wps:bodyPr/>
                      </wps:wsp>
                      <wps:wsp>
                        <wps:cNvPr id="991" name="Shape 991"/>
                        <wps:cNvSpPr/>
                        <wps:spPr>
                          <a:xfrm>
                            <a:off x="685429" y="754478"/>
                            <a:ext cx="9656" cy="9698"/>
                          </a:xfrm>
                          <a:custGeom>
                            <a:avLst/>
                            <a:gdLst/>
                            <a:ahLst/>
                            <a:cxnLst/>
                            <a:rect l="0" t="0" r="0" b="0"/>
                            <a:pathLst>
                              <a:path w="9656" h="9698">
                                <a:moveTo>
                                  <a:pt x="4820" y="0"/>
                                </a:moveTo>
                                <a:cubicBezTo>
                                  <a:pt x="7496" y="0"/>
                                  <a:pt x="9656" y="2174"/>
                                  <a:pt x="9656" y="4849"/>
                                </a:cubicBezTo>
                                <a:cubicBezTo>
                                  <a:pt x="9656" y="7525"/>
                                  <a:pt x="7496" y="9698"/>
                                  <a:pt x="4820" y="9698"/>
                                </a:cubicBezTo>
                                <a:cubicBezTo>
                                  <a:pt x="2160" y="9698"/>
                                  <a:pt x="0" y="7525"/>
                                  <a:pt x="0" y="4849"/>
                                </a:cubicBezTo>
                                <a:cubicBezTo>
                                  <a:pt x="0" y="2174"/>
                                  <a:pt x="2160" y="0"/>
                                  <a:pt x="4820"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92" name="Shape 992"/>
                        <wps:cNvSpPr/>
                        <wps:spPr>
                          <a:xfrm>
                            <a:off x="683817" y="23803"/>
                            <a:ext cx="12864" cy="12942"/>
                          </a:xfrm>
                          <a:custGeom>
                            <a:avLst/>
                            <a:gdLst/>
                            <a:ahLst/>
                            <a:cxnLst/>
                            <a:rect l="0" t="0" r="0" b="0"/>
                            <a:pathLst>
                              <a:path w="12864" h="12942">
                                <a:moveTo>
                                  <a:pt x="6432" y="0"/>
                                </a:moveTo>
                                <a:lnTo>
                                  <a:pt x="12864" y="12942"/>
                                </a:lnTo>
                                <a:lnTo>
                                  <a:pt x="0" y="12942"/>
                                </a:lnTo>
                                <a:lnTo>
                                  <a:pt x="643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93" name="Shape 993"/>
                        <wps:cNvSpPr/>
                        <wps:spPr>
                          <a:xfrm>
                            <a:off x="173141" y="529478"/>
                            <a:ext cx="520929" cy="229850"/>
                          </a:xfrm>
                          <a:custGeom>
                            <a:avLst/>
                            <a:gdLst/>
                            <a:ahLst/>
                            <a:cxnLst/>
                            <a:rect l="0" t="0" r="0" b="0"/>
                            <a:pathLst>
                              <a:path w="520929" h="229850">
                                <a:moveTo>
                                  <a:pt x="520929" y="0"/>
                                </a:moveTo>
                                <a:lnTo>
                                  <a:pt x="391257" y="54020"/>
                                </a:lnTo>
                                <a:lnTo>
                                  <a:pt x="261214" y="110327"/>
                                </a:lnTo>
                                <a:lnTo>
                                  <a:pt x="130800" y="168937"/>
                                </a:lnTo>
                                <a:lnTo>
                                  <a:pt x="0" y="229850"/>
                                </a:lnTo>
                              </a:path>
                            </a:pathLst>
                          </a:custGeom>
                          <a:ln w="1108" cap="rnd">
                            <a:round/>
                          </a:ln>
                        </wps:spPr>
                        <wps:style>
                          <a:lnRef idx="1">
                            <a:srgbClr val="000000"/>
                          </a:lnRef>
                          <a:fillRef idx="0">
                            <a:srgbClr val="000000">
                              <a:alpha val="0"/>
                            </a:srgbClr>
                          </a:fillRef>
                          <a:effectRef idx="0">
                            <a:scrgbClr r="0" g="0" b="0"/>
                          </a:effectRef>
                          <a:fontRef idx="none"/>
                        </wps:style>
                        <wps:bodyPr/>
                      </wps:wsp>
                      <wps:wsp>
                        <wps:cNvPr id="994" name="Shape 994"/>
                        <wps:cNvSpPr/>
                        <wps:spPr>
                          <a:xfrm>
                            <a:off x="173141" y="391565"/>
                            <a:ext cx="517108" cy="367762"/>
                          </a:xfrm>
                          <a:custGeom>
                            <a:avLst/>
                            <a:gdLst/>
                            <a:ahLst/>
                            <a:cxnLst/>
                            <a:rect l="0" t="0" r="0" b="0"/>
                            <a:pathLst>
                              <a:path w="517108" h="367762">
                                <a:moveTo>
                                  <a:pt x="517108" y="0"/>
                                </a:moveTo>
                                <a:lnTo>
                                  <a:pt x="435587" y="52544"/>
                                </a:lnTo>
                                <a:lnTo>
                                  <a:pt x="356614" y="105073"/>
                                </a:lnTo>
                                <a:lnTo>
                                  <a:pt x="280204" y="157617"/>
                                </a:lnTo>
                                <a:lnTo>
                                  <a:pt x="206324" y="210145"/>
                                </a:lnTo>
                                <a:lnTo>
                                  <a:pt x="134992" y="262689"/>
                                </a:lnTo>
                                <a:lnTo>
                                  <a:pt x="66222" y="315233"/>
                                </a:lnTo>
                                <a:lnTo>
                                  <a:pt x="0" y="367762"/>
                                </a:lnTo>
                              </a:path>
                            </a:pathLst>
                          </a:custGeom>
                          <a:ln w="988" cap="rnd">
                            <a:round/>
                          </a:ln>
                        </wps:spPr>
                        <wps:style>
                          <a:lnRef idx="1">
                            <a:srgbClr val="000000"/>
                          </a:lnRef>
                          <a:fillRef idx="0">
                            <a:srgbClr val="000000">
                              <a:alpha val="0"/>
                            </a:srgbClr>
                          </a:fillRef>
                          <a:effectRef idx="0">
                            <a:scrgbClr r="0" g="0" b="0"/>
                          </a:effectRef>
                          <a:fontRef idx="none"/>
                        </wps:style>
                        <wps:bodyPr/>
                      </wps:wsp>
                      <wps:wsp>
                        <wps:cNvPr id="995" name="Shape 995"/>
                        <wps:cNvSpPr/>
                        <wps:spPr>
                          <a:xfrm>
                            <a:off x="173141" y="239089"/>
                            <a:ext cx="517108" cy="520238"/>
                          </a:xfrm>
                          <a:custGeom>
                            <a:avLst/>
                            <a:gdLst/>
                            <a:ahLst/>
                            <a:cxnLst/>
                            <a:rect l="0" t="0" r="0" b="0"/>
                            <a:pathLst>
                              <a:path w="517108" h="520238">
                                <a:moveTo>
                                  <a:pt x="517108" y="0"/>
                                </a:moveTo>
                                <a:lnTo>
                                  <a:pt x="468005" y="36440"/>
                                </a:lnTo>
                                <a:lnTo>
                                  <a:pt x="418323" y="76352"/>
                                </a:lnTo>
                                <a:lnTo>
                                  <a:pt x="368059" y="119717"/>
                                </a:lnTo>
                                <a:lnTo>
                                  <a:pt x="317216" y="166536"/>
                                </a:lnTo>
                                <a:lnTo>
                                  <a:pt x="265792" y="216843"/>
                                </a:lnTo>
                                <a:lnTo>
                                  <a:pt x="213788" y="270587"/>
                                </a:lnTo>
                                <a:lnTo>
                                  <a:pt x="161203" y="327802"/>
                                </a:lnTo>
                                <a:lnTo>
                                  <a:pt x="108055" y="388488"/>
                                </a:lnTo>
                                <a:lnTo>
                                  <a:pt x="54309" y="452627"/>
                                </a:lnTo>
                                <a:lnTo>
                                  <a:pt x="0" y="520238"/>
                                </a:lnTo>
                              </a:path>
                            </a:pathLst>
                          </a:custGeom>
                          <a:ln w="856" cap="rnd">
                            <a:round/>
                          </a:ln>
                        </wps:spPr>
                        <wps:style>
                          <a:lnRef idx="1">
                            <a:srgbClr val="000000"/>
                          </a:lnRef>
                          <a:fillRef idx="0">
                            <a:srgbClr val="000000">
                              <a:alpha val="0"/>
                            </a:srgbClr>
                          </a:fillRef>
                          <a:effectRef idx="0">
                            <a:scrgbClr r="0" g="0" b="0"/>
                          </a:effectRef>
                          <a:fontRef idx="none"/>
                        </wps:style>
                        <wps:bodyPr/>
                      </wps:wsp>
                      <wps:wsp>
                        <wps:cNvPr id="996" name="Shape 996"/>
                        <wps:cNvSpPr/>
                        <wps:spPr>
                          <a:xfrm>
                            <a:off x="694070" y="529478"/>
                            <a:ext cx="544529" cy="229850"/>
                          </a:xfrm>
                          <a:custGeom>
                            <a:avLst/>
                            <a:gdLst/>
                            <a:ahLst/>
                            <a:cxnLst/>
                            <a:rect l="0" t="0" r="0" b="0"/>
                            <a:pathLst>
                              <a:path w="544529" h="229850">
                                <a:moveTo>
                                  <a:pt x="544529" y="229850"/>
                                </a:moveTo>
                                <a:lnTo>
                                  <a:pt x="407780" y="176121"/>
                                </a:lnTo>
                                <a:lnTo>
                                  <a:pt x="271434" y="119895"/>
                                </a:lnTo>
                                <a:lnTo>
                                  <a:pt x="135507" y="61189"/>
                                </a:lnTo>
                                <a:lnTo>
                                  <a:pt x="0" y="0"/>
                                </a:lnTo>
                              </a:path>
                            </a:pathLst>
                          </a:custGeom>
                          <a:ln w="1116" cap="rnd">
                            <a:round/>
                          </a:ln>
                        </wps:spPr>
                        <wps:style>
                          <a:lnRef idx="1">
                            <a:srgbClr val="000000"/>
                          </a:lnRef>
                          <a:fillRef idx="0">
                            <a:srgbClr val="000000">
                              <a:alpha val="0"/>
                            </a:srgbClr>
                          </a:fillRef>
                          <a:effectRef idx="0">
                            <a:scrgbClr r="0" g="0" b="0"/>
                          </a:effectRef>
                          <a:fontRef idx="none"/>
                        </wps:style>
                        <wps:bodyPr/>
                      </wps:wsp>
                      <wps:wsp>
                        <wps:cNvPr id="997" name="Shape 997"/>
                        <wps:cNvSpPr/>
                        <wps:spPr>
                          <a:xfrm>
                            <a:off x="690249" y="391565"/>
                            <a:ext cx="822524" cy="367762"/>
                          </a:xfrm>
                          <a:custGeom>
                            <a:avLst/>
                            <a:gdLst/>
                            <a:ahLst/>
                            <a:cxnLst/>
                            <a:rect l="0" t="0" r="0" b="0"/>
                            <a:pathLst>
                              <a:path w="822524" h="367762">
                                <a:moveTo>
                                  <a:pt x="822524" y="367762"/>
                                </a:moveTo>
                                <a:lnTo>
                                  <a:pt x="730106" y="321753"/>
                                </a:lnTo>
                                <a:lnTo>
                                  <a:pt x="634706" y="275761"/>
                                </a:lnTo>
                                <a:lnTo>
                                  <a:pt x="536356" y="229768"/>
                                </a:lnTo>
                                <a:lnTo>
                                  <a:pt x="435023" y="183792"/>
                                </a:lnTo>
                                <a:lnTo>
                                  <a:pt x="330725" y="137832"/>
                                </a:lnTo>
                                <a:lnTo>
                                  <a:pt x="223460" y="91872"/>
                                </a:lnTo>
                                <a:lnTo>
                                  <a:pt x="113213" y="45927"/>
                                </a:lnTo>
                                <a:lnTo>
                                  <a:pt x="0" y="0"/>
                                </a:lnTo>
                              </a:path>
                            </a:pathLst>
                          </a:custGeom>
                          <a:ln w="1106" cap="rnd">
                            <a:round/>
                          </a:ln>
                        </wps:spPr>
                        <wps:style>
                          <a:lnRef idx="1">
                            <a:srgbClr val="000000"/>
                          </a:lnRef>
                          <a:fillRef idx="0">
                            <a:srgbClr val="000000">
                              <a:alpha val="0"/>
                            </a:srgbClr>
                          </a:fillRef>
                          <a:effectRef idx="0">
                            <a:scrgbClr r="0" g="0" b="0"/>
                          </a:effectRef>
                          <a:fontRef idx="none"/>
                        </wps:style>
                        <wps:bodyPr/>
                      </wps:wsp>
                      <wps:wsp>
                        <wps:cNvPr id="998" name="Shape 998"/>
                        <wps:cNvSpPr/>
                        <wps:spPr>
                          <a:xfrm>
                            <a:off x="690249" y="239089"/>
                            <a:ext cx="1096698" cy="520238"/>
                          </a:xfrm>
                          <a:custGeom>
                            <a:avLst/>
                            <a:gdLst/>
                            <a:ahLst/>
                            <a:cxnLst/>
                            <a:rect l="0" t="0" r="0" b="0"/>
                            <a:pathLst>
                              <a:path w="1096698" h="520238">
                                <a:moveTo>
                                  <a:pt x="1096698" y="520238"/>
                                </a:moveTo>
                                <a:lnTo>
                                  <a:pt x="940025" y="438226"/>
                                </a:lnTo>
                                <a:lnTo>
                                  <a:pt x="783351" y="358777"/>
                                </a:lnTo>
                                <a:lnTo>
                                  <a:pt x="626694" y="281891"/>
                                </a:lnTo>
                                <a:lnTo>
                                  <a:pt x="470021" y="207583"/>
                                </a:lnTo>
                                <a:lnTo>
                                  <a:pt x="313347" y="135821"/>
                                </a:lnTo>
                                <a:lnTo>
                                  <a:pt x="156674" y="66637"/>
                                </a:lnTo>
                                <a:lnTo>
                                  <a:pt x="0" y="0"/>
                                </a:lnTo>
                              </a:path>
                            </a:pathLst>
                          </a:custGeom>
                          <a:ln w="1095" cap="rnd">
                            <a:round/>
                          </a:ln>
                        </wps:spPr>
                        <wps:style>
                          <a:lnRef idx="1">
                            <a:srgbClr val="000000"/>
                          </a:lnRef>
                          <a:fillRef idx="0">
                            <a:srgbClr val="000000">
                              <a:alpha val="0"/>
                            </a:srgbClr>
                          </a:fillRef>
                          <a:effectRef idx="0">
                            <a:scrgbClr r="0" g="0" b="0"/>
                          </a:effectRef>
                          <a:fontRef idx="none"/>
                        </wps:style>
                        <wps:bodyPr/>
                      </wps:wsp>
                      <wps:wsp>
                        <wps:cNvPr id="999" name="Rectangle 999"/>
                        <wps:cNvSpPr/>
                        <wps:spPr>
                          <a:xfrm>
                            <a:off x="258208" y="1333862"/>
                            <a:ext cx="498431" cy="131871"/>
                          </a:xfrm>
                          <a:prstGeom prst="rect">
                            <a:avLst/>
                          </a:prstGeom>
                          <a:ln>
                            <a:noFill/>
                          </a:ln>
                        </wps:spPr>
                        <wps:txbx>
                          <w:txbxContent>
                            <w:p w14:paraId="7FDE85AB" w14:textId="77777777" w:rsidR="00386ACF" w:rsidRDefault="00386ACF" w:rsidP="00386ACF">
                              <w:pPr>
                                <w:spacing w:after="160" w:line="259" w:lineRule="auto"/>
                              </w:pPr>
                              <w:r>
                                <w:rPr>
                                  <w:rFonts w:ascii="Calibri" w:eastAsia="Calibri" w:hAnsi="Calibri" w:cs="Calibri"/>
                                  <w:b/>
                                  <w:sz w:val="15"/>
                                </w:rPr>
                                <w:t xml:space="preserve">Charging </w:t>
                              </w:r>
                            </w:p>
                          </w:txbxContent>
                        </wps:txbx>
                        <wps:bodyPr horzOverflow="overflow" vert="horz" lIns="0" tIns="0" rIns="0" bIns="0" rtlCol="0">
                          <a:noAutofit/>
                        </wps:bodyPr>
                      </wps:wsp>
                      <wps:wsp>
                        <wps:cNvPr id="1000" name="Rectangle 1000"/>
                        <wps:cNvSpPr/>
                        <wps:spPr>
                          <a:xfrm>
                            <a:off x="335054" y="1450709"/>
                            <a:ext cx="264080" cy="131870"/>
                          </a:xfrm>
                          <a:prstGeom prst="rect">
                            <a:avLst/>
                          </a:prstGeom>
                          <a:ln>
                            <a:noFill/>
                          </a:ln>
                        </wps:spPr>
                        <wps:txbx>
                          <w:txbxContent>
                            <w:p w14:paraId="1AD7855A" w14:textId="77777777" w:rsidR="00386ACF" w:rsidRDefault="00386ACF" w:rsidP="00386ACF">
                              <w:pPr>
                                <w:spacing w:after="160" w:line="259" w:lineRule="auto"/>
                              </w:pPr>
                              <w:r>
                                <w:rPr>
                                  <w:rFonts w:ascii="Calibri" w:eastAsia="Calibri" w:hAnsi="Calibri" w:cs="Calibri"/>
                                  <w:b/>
                                  <w:sz w:val="15"/>
                                </w:rPr>
                                <w:t>Time</w:t>
                              </w:r>
                            </w:p>
                          </w:txbxContent>
                        </wps:txbx>
                        <wps:bodyPr horzOverflow="overflow" vert="horz" lIns="0" tIns="0" rIns="0" bIns="0" rtlCol="0">
                          <a:noAutofit/>
                        </wps:bodyPr>
                      </wps:wsp>
                      <wps:wsp>
                        <wps:cNvPr id="1001" name="Rectangle 1001"/>
                        <wps:cNvSpPr/>
                        <wps:spPr>
                          <a:xfrm>
                            <a:off x="1004966" y="1363540"/>
                            <a:ext cx="926853" cy="131871"/>
                          </a:xfrm>
                          <a:prstGeom prst="rect">
                            <a:avLst/>
                          </a:prstGeom>
                          <a:ln>
                            <a:noFill/>
                          </a:ln>
                        </wps:spPr>
                        <wps:txbx>
                          <w:txbxContent>
                            <w:p w14:paraId="41C06AED" w14:textId="1F6594A0" w:rsidR="00386ACF" w:rsidRDefault="00386ACF" w:rsidP="00386ACF">
                              <w:pPr>
                                <w:spacing w:after="160" w:line="259" w:lineRule="auto"/>
                              </w:pPr>
                              <w:r>
                                <w:rPr>
                                  <w:rFonts w:ascii="Calibri" w:eastAsia="Calibri" w:hAnsi="Calibri" w:cs="Calibri"/>
                                  <w:b/>
                                  <w:sz w:val="15"/>
                                </w:rPr>
                                <w:t>Dis</w:t>
                              </w:r>
                              <w:r w:rsidR="00661899">
                                <w:rPr>
                                  <w:rFonts w:ascii="Calibri" w:eastAsia="Calibri" w:hAnsi="Calibri" w:cs="Calibri"/>
                                  <w:b/>
                                  <w:sz w:val="15"/>
                                </w:rPr>
                                <w:t>c</w:t>
                              </w:r>
                              <w:r>
                                <w:rPr>
                                  <w:rFonts w:ascii="Calibri" w:eastAsia="Calibri" w:hAnsi="Calibri" w:cs="Calibri"/>
                                  <w:b/>
                                  <w:sz w:val="15"/>
                                </w:rPr>
                                <w:t>harging Time</w:t>
                              </w:r>
                            </w:p>
                          </w:txbxContent>
                        </wps:txbx>
                        <wps:bodyPr horzOverflow="overflow" vert="horz" lIns="0" tIns="0" rIns="0" bIns="0" rtlCol="0">
                          <a:noAutofit/>
                        </wps:bodyPr>
                      </wps:wsp>
                      <wps:wsp>
                        <wps:cNvPr id="1002" name="Rectangle 1002"/>
                        <wps:cNvSpPr/>
                        <wps:spPr>
                          <a:xfrm>
                            <a:off x="891640" y="867825"/>
                            <a:ext cx="44675" cy="131926"/>
                          </a:xfrm>
                          <a:prstGeom prst="rect">
                            <a:avLst/>
                          </a:prstGeom>
                          <a:ln>
                            <a:noFill/>
                          </a:ln>
                        </wps:spPr>
                        <wps:txbx>
                          <w:txbxContent>
                            <w:p w14:paraId="6B36CAC4" w14:textId="77777777" w:rsidR="00386ACF" w:rsidRDefault="00386ACF" w:rsidP="00386ACF">
                              <w:pPr>
                                <w:spacing w:after="160" w:line="259" w:lineRule="auto"/>
                              </w:pPr>
                              <w:r>
                                <w:rPr>
                                  <w:rFonts w:ascii="Calibri" w:eastAsia="Calibri" w:hAnsi="Calibri" w:cs="Calibri"/>
                                  <w:b/>
                                  <w:sz w:val="15"/>
                                </w:rPr>
                                <w:t>t</w:t>
                              </w:r>
                            </w:p>
                          </w:txbxContent>
                        </wps:txbx>
                        <wps:bodyPr horzOverflow="overflow" vert="horz" lIns="0" tIns="0" rIns="0" bIns="0" rtlCol="0">
                          <a:noAutofit/>
                        </wps:bodyPr>
                      </wps:wsp>
                      <wps:wsp>
                        <wps:cNvPr id="1003" name="Rectangle 1003"/>
                        <wps:cNvSpPr/>
                        <wps:spPr>
                          <a:xfrm>
                            <a:off x="925171" y="867825"/>
                            <a:ext cx="65275" cy="131926"/>
                          </a:xfrm>
                          <a:prstGeom prst="rect">
                            <a:avLst/>
                          </a:prstGeom>
                          <a:ln>
                            <a:noFill/>
                          </a:ln>
                        </wps:spPr>
                        <wps:txbx>
                          <w:txbxContent>
                            <w:p w14:paraId="18D03AFB" w14:textId="77777777" w:rsidR="00386ACF" w:rsidRDefault="00386ACF" w:rsidP="00386ACF">
                              <w:pPr>
                                <w:spacing w:after="160" w:line="259" w:lineRule="auto"/>
                              </w:pPr>
                              <w:r>
                                <w:rPr>
                                  <w:rFonts w:ascii="Calibri" w:eastAsia="Calibri" w:hAnsi="Calibri" w:cs="Calibri"/>
                                  <w:b/>
                                  <w:sz w:val="15"/>
                                </w:rPr>
                                <w:t>1</w:t>
                              </w:r>
                            </w:p>
                          </w:txbxContent>
                        </wps:txbx>
                        <wps:bodyPr horzOverflow="overflow" vert="horz" lIns="0" tIns="0" rIns="0" bIns="0" rtlCol="0">
                          <a:noAutofit/>
                        </wps:bodyPr>
                      </wps:wsp>
                      <wps:wsp>
                        <wps:cNvPr id="1004" name="Rectangle 1004"/>
                        <wps:cNvSpPr/>
                        <wps:spPr>
                          <a:xfrm>
                            <a:off x="1049394" y="1009857"/>
                            <a:ext cx="44675" cy="131926"/>
                          </a:xfrm>
                          <a:prstGeom prst="rect">
                            <a:avLst/>
                          </a:prstGeom>
                          <a:ln>
                            <a:noFill/>
                          </a:ln>
                        </wps:spPr>
                        <wps:txbx>
                          <w:txbxContent>
                            <w:p w14:paraId="703DE355" w14:textId="77777777" w:rsidR="00386ACF" w:rsidRDefault="00386ACF" w:rsidP="00386ACF">
                              <w:pPr>
                                <w:spacing w:after="160" w:line="259" w:lineRule="auto"/>
                              </w:pPr>
                              <w:r>
                                <w:rPr>
                                  <w:rFonts w:ascii="Calibri" w:eastAsia="Calibri" w:hAnsi="Calibri" w:cs="Calibri"/>
                                  <w:b/>
                                  <w:sz w:val="15"/>
                                </w:rPr>
                                <w:t>t</w:t>
                              </w:r>
                            </w:p>
                          </w:txbxContent>
                        </wps:txbx>
                        <wps:bodyPr horzOverflow="overflow" vert="horz" lIns="0" tIns="0" rIns="0" bIns="0" rtlCol="0">
                          <a:noAutofit/>
                        </wps:bodyPr>
                      </wps:wsp>
                      <wps:wsp>
                        <wps:cNvPr id="1005" name="Rectangle 1005"/>
                        <wps:cNvSpPr/>
                        <wps:spPr>
                          <a:xfrm>
                            <a:off x="1082925" y="1009857"/>
                            <a:ext cx="65275" cy="131926"/>
                          </a:xfrm>
                          <a:prstGeom prst="rect">
                            <a:avLst/>
                          </a:prstGeom>
                          <a:ln>
                            <a:noFill/>
                          </a:ln>
                        </wps:spPr>
                        <wps:txbx>
                          <w:txbxContent>
                            <w:p w14:paraId="70F6DA35" w14:textId="77777777" w:rsidR="00386ACF" w:rsidRDefault="00386ACF" w:rsidP="00386ACF">
                              <w:pPr>
                                <w:spacing w:after="160" w:line="259" w:lineRule="auto"/>
                              </w:pPr>
                              <w:r>
                                <w:rPr>
                                  <w:rFonts w:ascii="Calibri" w:eastAsia="Calibri" w:hAnsi="Calibri" w:cs="Calibri"/>
                                  <w:b/>
                                  <w:sz w:val="15"/>
                                </w:rPr>
                                <w:t>2</w:t>
                              </w:r>
                            </w:p>
                          </w:txbxContent>
                        </wps:txbx>
                        <wps:bodyPr horzOverflow="overflow" vert="horz" lIns="0" tIns="0" rIns="0" bIns="0" rtlCol="0">
                          <a:noAutofit/>
                        </wps:bodyPr>
                      </wps:wsp>
                      <wps:wsp>
                        <wps:cNvPr id="1006" name="Rectangle 1006"/>
                        <wps:cNvSpPr/>
                        <wps:spPr>
                          <a:xfrm>
                            <a:off x="1207132" y="1151873"/>
                            <a:ext cx="44675" cy="131926"/>
                          </a:xfrm>
                          <a:prstGeom prst="rect">
                            <a:avLst/>
                          </a:prstGeom>
                          <a:ln>
                            <a:noFill/>
                          </a:ln>
                        </wps:spPr>
                        <wps:txbx>
                          <w:txbxContent>
                            <w:p w14:paraId="2251C7B3" w14:textId="77777777" w:rsidR="00386ACF" w:rsidRDefault="00386ACF" w:rsidP="00386ACF">
                              <w:pPr>
                                <w:spacing w:after="160" w:line="259" w:lineRule="auto"/>
                              </w:pPr>
                              <w:r>
                                <w:rPr>
                                  <w:rFonts w:ascii="Calibri" w:eastAsia="Calibri" w:hAnsi="Calibri" w:cs="Calibri"/>
                                  <w:b/>
                                  <w:sz w:val="15"/>
                                </w:rPr>
                                <w:t>t</w:t>
                              </w:r>
                            </w:p>
                          </w:txbxContent>
                        </wps:txbx>
                        <wps:bodyPr horzOverflow="overflow" vert="horz" lIns="0" tIns="0" rIns="0" bIns="0" rtlCol="0">
                          <a:noAutofit/>
                        </wps:bodyPr>
                      </wps:wsp>
                      <wps:wsp>
                        <wps:cNvPr id="1007" name="Rectangle 1007"/>
                        <wps:cNvSpPr/>
                        <wps:spPr>
                          <a:xfrm>
                            <a:off x="1240646" y="1151873"/>
                            <a:ext cx="65275" cy="131926"/>
                          </a:xfrm>
                          <a:prstGeom prst="rect">
                            <a:avLst/>
                          </a:prstGeom>
                          <a:ln>
                            <a:noFill/>
                          </a:ln>
                        </wps:spPr>
                        <wps:txbx>
                          <w:txbxContent>
                            <w:p w14:paraId="26E0F597" w14:textId="77777777" w:rsidR="00386ACF" w:rsidRDefault="00386ACF" w:rsidP="00386ACF">
                              <w:pPr>
                                <w:spacing w:after="160" w:line="259" w:lineRule="auto"/>
                              </w:pPr>
                              <w:r>
                                <w:rPr>
                                  <w:rFonts w:ascii="Calibri" w:eastAsia="Calibri" w:hAnsi="Calibri" w:cs="Calibri"/>
                                  <w:b/>
                                  <w:sz w:val="15"/>
                                </w:rPr>
                                <w:t>3</w:t>
                              </w:r>
                            </w:p>
                          </w:txbxContent>
                        </wps:txbx>
                        <wps:bodyPr horzOverflow="overflow" vert="horz" lIns="0" tIns="0" rIns="0" bIns="0" rtlCol="0">
                          <a:noAutofit/>
                        </wps:bodyPr>
                      </wps:wsp>
                      <wps:wsp>
                        <wps:cNvPr id="1008" name="Shape 1008"/>
                        <wps:cNvSpPr/>
                        <wps:spPr>
                          <a:xfrm>
                            <a:off x="690249" y="762392"/>
                            <a:ext cx="0" cy="951278"/>
                          </a:xfrm>
                          <a:custGeom>
                            <a:avLst/>
                            <a:gdLst/>
                            <a:ahLst/>
                            <a:cxnLst/>
                            <a:rect l="0" t="0" r="0" b="0"/>
                            <a:pathLst>
                              <a:path h="951278">
                                <a:moveTo>
                                  <a:pt x="0" y="951278"/>
                                </a:moveTo>
                                <a:lnTo>
                                  <a:pt x="0" y="0"/>
                                </a:lnTo>
                              </a:path>
                            </a:pathLst>
                          </a:custGeom>
                          <a:ln w="1210" cap="rnd">
                            <a:custDash>
                              <a:ds d="66705" sp="47646"/>
                            </a:custDash>
                            <a:round/>
                          </a:ln>
                        </wps:spPr>
                        <wps:style>
                          <a:lnRef idx="1">
                            <a:srgbClr val="000000"/>
                          </a:lnRef>
                          <a:fillRef idx="0">
                            <a:srgbClr val="000000">
                              <a:alpha val="0"/>
                            </a:srgbClr>
                          </a:fillRef>
                          <a:effectRef idx="0">
                            <a:scrgbClr r="0" g="0" b="0"/>
                          </a:effectRef>
                          <a:fontRef idx="none"/>
                        </wps:style>
                        <wps:bodyPr/>
                      </wps:wsp>
                      <wps:wsp>
                        <wps:cNvPr id="1009" name="Shape 1009"/>
                        <wps:cNvSpPr/>
                        <wps:spPr>
                          <a:xfrm>
                            <a:off x="687203" y="756262"/>
                            <a:ext cx="6094" cy="6131"/>
                          </a:xfrm>
                          <a:custGeom>
                            <a:avLst/>
                            <a:gdLst/>
                            <a:ahLst/>
                            <a:cxnLst/>
                            <a:rect l="0" t="0" r="0" b="0"/>
                            <a:pathLst>
                              <a:path w="6094" h="6131">
                                <a:moveTo>
                                  <a:pt x="3047" y="6131"/>
                                </a:moveTo>
                                <a:cubicBezTo>
                                  <a:pt x="4739" y="6131"/>
                                  <a:pt x="6094" y="4768"/>
                                  <a:pt x="6094" y="3066"/>
                                </a:cubicBezTo>
                                <a:cubicBezTo>
                                  <a:pt x="6094" y="1379"/>
                                  <a:pt x="4739" y="0"/>
                                  <a:pt x="3047" y="0"/>
                                </a:cubicBezTo>
                                <a:cubicBezTo>
                                  <a:pt x="1370" y="0"/>
                                  <a:pt x="0" y="1379"/>
                                  <a:pt x="0" y="3066"/>
                                </a:cubicBezTo>
                                <a:cubicBezTo>
                                  <a:pt x="0" y="4768"/>
                                  <a:pt x="1370" y="6131"/>
                                  <a:pt x="3047" y="6131"/>
                                </a:cubicBezTo>
                                <a:close/>
                              </a:path>
                            </a:pathLst>
                          </a:custGeom>
                          <a:ln w="1210" cap="rnd">
                            <a:round/>
                          </a:ln>
                        </wps:spPr>
                        <wps:style>
                          <a:lnRef idx="1">
                            <a:srgbClr val="000000"/>
                          </a:lnRef>
                          <a:fillRef idx="0">
                            <a:srgbClr val="000000">
                              <a:alpha val="0"/>
                            </a:srgbClr>
                          </a:fillRef>
                          <a:effectRef idx="0">
                            <a:scrgbClr r="0" g="0" b="0"/>
                          </a:effectRef>
                          <a:fontRef idx="none"/>
                        </wps:style>
                        <wps:bodyPr/>
                      </wps:wsp>
                      <wps:wsp>
                        <wps:cNvPr id="1010" name="Shape 1010"/>
                        <wps:cNvSpPr/>
                        <wps:spPr>
                          <a:xfrm>
                            <a:off x="690249" y="851280"/>
                            <a:ext cx="548349" cy="0"/>
                          </a:xfrm>
                          <a:custGeom>
                            <a:avLst/>
                            <a:gdLst/>
                            <a:ahLst/>
                            <a:cxnLst/>
                            <a:rect l="0" t="0" r="0" b="0"/>
                            <a:pathLst>
                              <a:path w="548349">
                                <a:moveTo>
                                  <a:pt x="548349" y="0"/>
                                </a:moveTo>
                                <a:lnTo>
                                  <a:pt x="0" y="0"/>
                                </a:lnTo>
                              </a:path>
                            </a:pathLst>
                          </a:custGeom>
                          <a:ln w="1210" cap="rnd">
                            <a:round/>
                          </a:ln>
                        </wps:spPr>
                        <wps:style>
                          <a:lnRef idx="1">
                            <a:srgbClr val="000000"/>
                          </a:lnRef>
                          <a:fillRef idx="0">
                            <a:srgbClr val="000000">
                              <a:alpha val="0"/>
                            </a:srgbClr>
                          </a:fillRef>
                          <a:effectRef idx="0">
                            <a:scrgbClr r="0" g="0" b="0"/>
                          </a:effectRef>
                          <a:fontRef idx="none"/>
                        </wps:style>
                        <wps:bodyPr/>
                      </wps:wsp>
                      <wps:wsp>
                        <wps:cNvPr id="1011" name="Shape 1011"/>
                        <wps:cNvSpPr/>
                        <wps:spPr>
                          <a:xfrm>
                            <a:off x="690249" y="1043050"/>
                            <a:ext cx="854507" cy="47030"/>
                          </a:xfrm>
                          <a:custGeom>
                            <a:avLst/>
                            <a:gdLst/>
                            <a:ahLst/>
                            <a:cxnLst/>
                            <a:rect l="0" t="0" r="0" b="0"/>
                            <a:pathLst>
                              <a:path w="854507" h="47030">
                                <a:moveTo>
                                  <a:pt x="854507" y="47030"/>
                                </a:moveTo>
                                <a:lnTo>
                                  <a:pt x="0" y="47030"/>
                                </a:lnTo>
                                <a:lnTo>
                                  <a:pt x="0" y="0"/>
                                </a:lnTo>
                              </a:path>
                            </a:pathLst>
                          </a:custGeom>
                          <a:ln w="1210" cap="rnd">
                            <a:round/>
                          </a:ln>
                        </wps:spPr>
                        <wps:style>
                          <a:lnRef idx="1">
                            <a:srgbClr val="000000"/>
                          </a:lnRef>
                          <a:fillRef idx="0">
                            <a:srgbClr val="000000">
                              <a:alpha val="0"/>
                            </a:srgbClr>
                          </a:fillRef>
                          <a:effectRef idx="0">
                            <a:scrgbClr r="0" g="0" b="0"/>
                          </a:effectRef>
                          <a:fontRef idx="none"/>
                        </wps:style>
                        <wps:bodyPr/>
                      </wps:wsp>
                      <wps:wsp>
                        <wps:cNvPr id="1012" name="Shape 1012"/>
                        <wps:cNvSpPr/>
                        <wps:spPr>
                          <a:xfrm>
                            <a:off x="690249" y="1260412"/>
                            <a:ext cx="1119541" cy="4590"/>
                          </a:xfrm>
                          <a:custGeom>
                            <a:avLst/>
                            <a:gdLst/>
                            <a:ahLst/>
                            <a:cxnLst/>
                            <a:rect l="0" t="0" r="0" b="0"/>
                            <a:pathLst>
                              <a:path w="1119541" h="4590">
                                <a:moveTo>
                                  <a:pt x="1119541" y="0"/>
                                </a:moveTo>
                                <a:lnTo>
                                  <a:pt x="0" y="4590"/>
                                </a:lnTo>
                              </a:path>
                            </a:pathLst>
                          </a:custGeom>
                          <a:ln w="1210" cap="rnd">
                            <a:round/>
                          </a:ln>
                        </wps:spPr>
                        <wps:style>
                          <a:lnRef idx="1">
                            <a:srgbClr val="000000"/>
                          </a:lnRef>
                          <a:fillRef idx="0">
                            <a:srgbClr val="000000">
                              <a:alpha val="0"/>
                            </a:srgbClr>
                          </a:fillRef>
                          <a:effectRef idx="0">
                            <a:scrgbClr r="0" g="0" b="0"/>
                          </a:effectRef>
                          <a:fontRef idx="none"/>
                        </wps:style>
                        <wps:bodyPr/>
                      </wps:wsp>
                      <wps:wsp>
                        <wps:cNvPr id="1013" name="Rectangle 1013"/>
                        <wps:cNvSpPr/>
                        <wps:spPr>
                          <a:xfrm>
                            <a:off x="702888" y="0"/>
                            <a:ext cx="76090" cy="131926"/>
                          </a:xfrm>
                          <a:prstGeom prst="rect">
                            <a:avLst/>
                          </a:prstGeom>
                          <a:ln>
                            <a:noFill/>
                          </a:ln>
                        </wps:spPr>
                        <wps:txbx>
                          <w:txbxContent>
                            <w:p w14:paraId="1EF92C3F" w14:textId="77777777" w:rsidR="00386ACF" w:rsidRDefault="00386ACF" w:rsidP="00386ACF">
                              <w:pPr>
                                <w:spacing w:after="160" w:line="259" w:lineRule="auto"/>
                              </w:pPr>
                              <w:r>
                                <w:rPr>
                                  <w:rFonts w:ascii="Calibri" w:eastAsia="Calibri" w:hAnsi="Calibri" w:cs="Calibri"/>
                                  <w:b/>
                                  <w:sz w:val="15"/>
                                </w:rPr>
                                <w:t>V</w:t>
                              </w:r>
                            </w:p>
                          </w:txbxContent>
                        </wps:txbx>
                        <wps:bodyPr horzOverflow="overflow" vert="horz" lIns="0" tIns="0" rIns="0" bIns="0" rtlCol="0">
                          <a:noAutofit/>
                        </wps:bodyPr>
                      </wps:wsp>
                      <wps:wsp>
                        <wps:cNvPr id="1014" name="Rectangle 1014"/>
                        <wps:cNvSpPr/>
                        <wps:spPr>
                          <a:xfrm>
                            <a:off x="2083111" y="759329"/>
                            <a:ext cx="35729" cy="105508"/>
                          </a:xfrm>
                          <a:prstGeom prst="rect">
                            <a:avLst/>
                          </a:prstGeom>
                          <a:ln>
                            <a:noFill/>
                          </a:ln>
                        </wps:spPr>
                        <wps:txbx>
                          <w:txbxContent>
                            <w:p w14:paraId="5A6BD59D" w14:textId="77777777" w:rsidR="00386ACF" w:rsidRDefault="00386ACF" w:rsidP="00386ACF">
                              <w:pPr>
                                <w:spacing w:after="160" w:line="259" w:lineRule="auto"/>
                              </w:pPr>
                              <w:r>
                                <w:rPr>
                                  <w:rFonts w:ascii="Calibri" w:eastAsia="Calibri" w:hAnsi="Calibri" w:cs="Calibri"/>
                                  <w:b/>
                                  <w:sz w:val="12"/>
                                </w:rPr>
                                <w:t>t</w:t>
                              </w:r>
                            </w:p>
                          </w:txbxContent>
                        </wps:txbx>
                        <wps:bodyPr horzOverflow="overflow" vert="horz" lIns="0" tIns="0" rIns="0" bIns="0" rtlCol="0">
                          <a:noAutofit/>
                        </wps:bodyPr>
                      </wps:wsp>
                      <wps:wsp>
                        <wps:cNvPr id="1015" name="Rectangle 1015"/>
                        <wps:cNvSpPr/>
                        <wps:spPr>
                          <a:xfrm>
                            <a:off x="2268913" y="1625502"/>
                            <a:ext cx="42312" cy="153959"/>
                          </a:xfrm>
                          <a:prstGeom prst="rect">
                            <a:avLst/>
                          </a:prstGeom>
                          <a:ln>
                            <a:noFill/>
                          </a:ln>
                        </wps:spPr>
                        <wps:txbx>
                          <w:txbxContent>
                            <w:p w14:paraId="66DABA27" w14:textId="77777777" w:rsidR="00386ACF" w:rsidRDefault="00386ACF" w:rsidP="00386ACF">
                              <w:pPr>
                                <w:spacing w:after="160" w:line="259" w:lineRule="auto"/>
                              </w:pPr>
                              <w:r>
                                <w:t xml:space="preserve"> </w:t>
                              </w:r>
                            </w:p>
                          </w:txbxContent>
                        </wps:txbx>
                        <wps:bodyPr horzOverflow="overflow" vert="horz" lIns="0" tIns="0" rIns="0" bIns="0" rtlCol="0">
                          <a:noAutofit/>
                        </wps:bodyPr>
                      </wps:wsp>
                    </wpg:wgp>
                  </a:graphicData>
                </a:graphic>
              </wp:inline>
            </w:drawing>
          </mc:Choice>
          <mc:Fallback>
            <w:pict>
              <v:group w14:anchorId="686294E9" id="Group 17379" o:spid="_x0000_s1161" style="width:181.15pt;height:137.1pt;mso-position-horizontal-relative:char;mso-position-vertical-relative:line" coordsize="23007,17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">
                <v:shape id="Shape 987" o:spid="_x0000_s1162" style="position:absolute;left:48;top:7593;width:20907;height:0;visibility:visible;mso-wrap-style:square;v-text-anchor:top" coordsize="209073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PSK8UA&#10;AADcAAAADwAAAGRycy9kb3ducmV2LnhtbESPQWvCQBSE7wX/w/KEXkQ3LRg1uooUCqUHxSh4fWaf&#10;SUj2bchuNfrrXUHocZiZb5jFqjO1uFDrSssKPkYRCOLM6pJzBYf993AKwnlkjbVlUnAjB6tl722B&#10;ibZX3tEl9bkIEHYJKii8bxIpXVaQQTeyDXHwzrY16INsc6lbvAa4qeVnFMXSYMlhocCGvgrKqvTP&#10;KEib4/7+e6/i7eGE8Sa/DUw1Hij13u/WcxCeOv8ffrV/tILZdALPM+EI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k9IrxQAAANwAAAAPAAAAAAAAAAAAAAAAAJgCAABkcnMv&#10;ZG93bnJldi54bWxQSwUGAAAAAAQABAD1AAAAigMAAAAA&#10;" path="m,l2090731,e" filled="f" strokeweight=".03361mm">
                  <v:stroke endcap="round"/>
                  <v:path arrowok="t" textboxrect="0,0,2090731,0"/>
                </v:shape>
                <v:shape id="Shape 988" o:spid="_x0000_s1163" style="position:absolute;top:7544;width:96;height:97;visibility:visible;mso-wrap-style:square;v-text-anchor:top" coordsize="9647,96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o1FMcA&#10;AADcAAAADwAAAGRycy9kb3ducmV2LnhtbESPwWrCQBCG74W+wzIFL6IbPZQ0dRWpWoqliFoovQ3Z&#10;MRuanQ3ZVdO3dw6FHod//m/mmy1636gLdbEObGAyzkARl8HWXBn4PG5GOaiYkC02gcnAL0VYzO/v&#10;ZljYcOU9XQ6pUgLhWKABl1JbaB1LRx7jOLTEkp1C5zHJ2FXadngVuG/0NMsetcea5YLDll4clT+H&#10;sxfKNuVfq7Bbf7/vPobT0r0Oj7U3ZvDQL59BJerT//Jf+80aeMrlW5EREdDz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s6NRTHAAAA3AAAAA8AAAAAAAAAAAAAAAAAmAIAAGRy&#10;cy9kb3ducmV2LnhtbFBLBQYAAAAABAAEAPUAAACMAwAAAAA=&#10;" path="m4824,c7489,,9647,2174,9647,4849v,2676,-2158,4849,-4823,4849c2160,9698,,7525,,4849,,2174,2160,,4824,xe" fillcolor="black" stroked="f" strokeweight="0">
                  <v:stroke endcap="round"/>
                  <v:path arrowok="t" textboxrect="0,0,9647,9698"/>
                </v:shape>
                <v:shape id="Shape 989" o:spid="_x0000_s1164" style="position:absolute;left:20939;top:7528;width:129;height:129;visibility:visible;mso-wrap-style:square;v-text-anchor:top" coordsize="12864,129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DaZcYA&#10;AADcAAAADwAAAGRycy9kb3ducmV2LnhtbESPQWvCQBSE74X+h+UVeqsbbRGNrqGVCHroodaAx0f2&#10;mQSzb0N2E2N/vVsQPA4z8w2zTAZTi55aV1lWMB5FIIhzqysuFBx+N28zEM4ja6wtk4IrOUhWz09L&#10;jLW98A/1e1+IAGEXo4LS+yaW0uUlGXQj2xAH72Rbgz7ItpC6xUuAm1pOomgqDVYcFkpsaF1Sft53&#10;RkF67Kvje/qx0Yfsr/vqMMt335lSry/D5wKEp8E/wvf2ViuYz+bwfyYcAbm6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vDaZcYAAADcAAAADwAAAAAAAAAAAAAAAACYAgAAZHJz&#10;L2Rvd25yZXYueG1sUEsFBgAAAAAEAAQA9QAAAIsDAAAAAA==&#10;" path="m,l12864,6471,,12941,,xe" fillcolor="black" stroked="f" strokeweight="0">
                  <v:stroke endcap="round"/>
                  <v:path arrowok="t" textboxrect="0,0,12864,12941"/>
                </v:shape>
                <v:shape id="Shape 990" o:spid="_x0000_s1165" style="position:absolute;left:6902;top:351;width:0;height:7242;visibility:visible;mso-wrap-style:square;v-text-anchor:top" coordsize="0,7242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QYcIA&#10;AADcAAAADwAAAGRycy9kb3ducmV2LnhtbERPTYvCMBC9C/sfwix409RVxFajiIviYUG2XfQ6NmNb&#10;bCaliVr//eYgeHy878WqM7W4U+sqywpGwwgEcW51xYWCv2w7mIFwHlljbZkUPMnBavnRW2Ci7YN/&#10;6Z76QoQQdgkqKL1vEildXpJBN7QNceAutjXoA2wLqVt8hHBTy68omkqDFYeGEhvalJRf05tRMN6n&#10;P+fvndme1odudpxk8eG6iZXqf3brOQhPnX+LX+69VhDHYX44E46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KlBhwgAAANwAAAAPAAAAAAAAAAAAAAAAAJgCAABkcnMvZG93&#10;bnJldi54bWxQSwUGAAAAAAQABAD1AAAAhwMAAAAA&#10;" path="m,724204l,e" filled="f" strokeweight=".00628mm">
                  <v:stroke endcap="round"/>
                  <v:path arrowok="t" textboxrect="0,0,0,724204"/>
                </v:shape>
                <v:shape id="Shape 991" o:spid="_x0000_s1166" style="position:absolute;left:6854;top:7544;width:96;height:97;visibility:visible;mso-wrap-style:square;v-text-anchor:top" coordsize="9656,96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o7HsUA&#10;AADcAAAADwAAAGRycy9kb3ducmV2LnhtbESPT4vCMBTE74LfIbyFvWmqB7HVKIsiKCKou+uf26N5&#10;tsXmpTRZrd/eCMIeh5n5DTOeNqYUN6pdYVlBrxuBIE6tLjhT8PO96AxBOI+ssbRMCh7kYDppt8aY&#10;aHvnHd32PhMBwi5BBbn3VSKlS3My6Lq2Ig7exdYGfZB1JnWN9wA3pexH0UAaLDgs5FjRLKf0uv8z&#10;Cn6r5Sk+b1aW1818pg/H7eJ8zJT6/Gi+RiA8Nf4//G4vtYI47sHrTDgCcvI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2jsexQAAANwAAAAPAAAAAAAAAAAAAAAAAJgCAABkcnMv&#10;ZG93bnJldi54bWxQSwUGAAAAAAQABAD1AAAAigMAAAAA&#10;" path="m4820,c7496,,9656,2174,9656,4849v,2676,-2160,4849,-4836,4849c2160,9698,,7525,,4849,,2174,2160,,4820,xe" fillcolor="black" stroked="f" strokeweight="0">
                  <v:stroke endcap="round"/>
                  <v:path arrowok="t" textboxrect="0,0,9656,9698"/>
                </v:shape>
                <v:shape id="Shape 992" o:spid="_x0000_s1167" style="position:absolute;left:6838;top:238;width:128;height:129;visibility:visible;mso-wrap-style:square;v-text-anchor:top" coordsize="12864,12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GYacQA&#10;AADcAAAADwAAAGRycy9kb3ducmV2LnhtbESPQUvDQBSE74L/YXmCF2k3tio2zaYUpeDFiqm9P7Kv&#10;SWje25hdk/jvXUHwOMzMN0y2mbhVA/W+cWLgdp6AIimdbaQy8HHYzR5B+YBisXVCBr7Jwya/vMgw&#10;tW6UdxqKUKkIEZ+igTqELtXalzUx+rnrSKJ3cj1jiLKvtO1xjHBu9SJJHjRjI3Ghxo6eairPxRcb&#10;GPh13JM7LjvePrdc3r3dfN5rY66vpu0aVKAp/If/2i/WwGq1gN8z8Qjo/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txmGnEAAAA3AAAAA8AAAAAAAAAAAAAAAAAmAIAAGRycy9k&#10;b3ducmV2LnhtbFBLBQYAAAAABAAEAPUAAACJAwAAAAA=&#10;" path="m6432,r6432,12942l,12942,6432,xe" fillcolor="black" stroked="f" strokeweight="0">
                  <v:stroke endcap="round"/>
                  <v:path arrowok="t" textboxrect="0,0,12864,12942"/>
                </v:shape>
                <v:shape id="Shape 993" o:spid="_x0000_s1168" style="position:absolute;left:1731;top:5294;width:5209;height:2299;visibility:visible;mso-wrap-style:square;v-text-anchor:top" coordsize="520929,2298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fRrMQA&#10;AADcAAAADwAAAGRycy9kb3ducmV2LnhtbESPT4vCMBTE7wt+h/AEb2vq+r8aRRZED+5hqwePz+bZ&#10;VpuX0kSt394IC3scZuY3zHzZmFLcqXaFZQW9bgSCOLW64EzBYb/+nIBwHlljaZkUPMnBctH6mGOs&#10;7YN/6Z74TAQIuxgV5N5XsZQuzcmg69qKOHhnWxv0QdaZ1DU+AtyU8iuKRtJgwWEhx4q+c0qvyc0o&#10;WG88PqPhKjG005chno7j/s9AqU67Wc1AeGr8f/ivvdUKptM+vM+EIyAX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30azEAAAA3AAAAA8AAAAAAAAAAAAAAAAAmAIAAGRycy9k&#10;b3ducmV2LnhtbFBLBQYAAAAABAAEAPUAAACJAwAAAAA=&#10;" path="m520929,l391257,54020,261214,110327,130800,168937,,229850e" filled="f" strokeweight=".03078mm">
                  <v:stroke endcap="round"/>
                  <v:path arrowok="t" textboxrect="0,0,520929,229850"/>
                </v:shape>
                <v:shape id="Shape 994" o:spid="_x0000_s1169" style="position:absolute;left:1731;top:3915;width:5171;height:3678;visibility:visible;mso-wrap-style:square;v-text-anchor:top" coordsize="517108,3677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aNG8UA&#10;AADcAAAADwAAAGRycy9kb3ducmV2LnhtbESPQWvCQBSE7wX/w/KEXorZGEo10VVEkEophUa9P7LP&#10;JJh9G7JrEv99t1DocZiZb5j1djSN6KlztWUF8ygGQVxYXXOp4Hw6zJYgnEfW2FgmBQ9ysN1MntaY&#10;aTvwN/W5L0WAsMtQQeV9m0npiooMusi2xMG72s6gD7Irpe5wCHDTyCSO36TBmsNChS3tKypu+d0o&#10;+Bo5rz/myfune9nlrV4czr25KPU8HXcrEJ5G/x/+ax+1gjR9hd8z4Qj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No0bxQAAANwAAAAPAAAAAAAAAAAAAAAAAJgCAABkcnMv&#10;ZG93bnJldi54bWxQSwUGAAAAAAQABAD1AAAAigMAAAAA&#10;" path="m517108,l435587,52544r-78973,52529l280204,157617r-73880,52528l134992,262689,66222,315233,,367762e" filled="f" strokeweight=".02744mm">
                  <v:stroke endcap="round"/>
                  <v:path arrowok="t" textboxrect="0,0,517108,367762"/>
                </v:shape>
                <v:shape id="Shape 995" o:spid="_x0000_s1170" style="position:absolute;left:1731;top:2390;width:5171;height:5203;visibility:visible;mso-wrap-style:square;v-text-anchor:top" coordsize="517108,5202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pJE8UA&#10;AADcAAAADwAAAGRycy9kb3ducmV2LnhtbESPT2sCMRTE70K/Q3gFb5pUsOjWKKIIFqH4p4f29tg8&#10;d9duXpYk6vrtTUHwOMzMb5jJrLW1uJAPlWMNb30Fgjh3puJCw/dh1RuBCBHZYO2YNNwowGz60plg&#10;ZtyVd3TZx0IkCIcMNZQxNpmUIS/JYui7hjh5R+ctxiR9IY3Ha4LbWg6UepcWK04LJTa0KCn/25+t&#10;BvW7+Tn75TGo3Wr7tfmk03A9P2ndfW3nHyAitfEZfrTXRsN4PIT/M+kIyO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kkTxQAAANwAAAAPAAAAAAAAAAAAAAAAAJgCAABkcnMv&#10;ZG93bnJldi54bWxQSwUGAAAAAAQABAD1AAAAigMAAAAA&#10;" path="m517108,l468005,36440,418323,76352r-50264,43365l317216,166536r-51424,50307l213788,270587r-52585,57215l108055,388488,54309,452627,,520238e" filled="f" strokeweight=".02378mm">
                  <v:stroke endcap="round"/>
                  <v:path arrowok="t" textboxrect="0,0,517108,520238"/>
                </v:shape>
                <v:shape id="Shape 996" o:spid="_x0000_s1171" style="position:absolute;left:6940;top:5294;width:5445;height:2299;visibility:visible;mso-wrap-style:square;v-text-anchor:top" coordsize="544529,2298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9dVsQA&#10;AADcAAAADwAAAGRycy9kb3ducmV2LnhtbESPQWsCMRSE7wX/Q3hCbzVrpUtdjWJFoaeCVsXjY/NM&#10;Fjcvyya623/fFAoeh5n5hpkve1eLO7Wh8qxgPMpAEJdeV2wUHL63L+8gQkTWWHsmBT8UYLkYPM2x&#10;0L7jHd330YgE4VCgAhtjU0gZSksOw8g3xMm7+NZhTLI1UrfYJbir5WuW5dJhxWnBYkNrS+V1f3MK&#10;JjWdwmb8ZfPdx/Gst6YxoXtT6nnYr2YgIvXxEf5vf2oF02kOf2fSEZ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PXVbEAAAA3AAAAA8AAAAAAAAAAAAAAAAAmAIAAGRycy9k&#10;b3ducmV2LnhtbFBLBQYAAAAABAAEAPUAAACJAwAAAAA=&#10;" path="m544529,229850l407780,176121,271434,119895,135507,61189,,e" filled="f" strokeweight=".031mm">
                  <v:stroke endcap="round"/>
                  <v:path arrowok="t" textboxrect="0,0,544529,229850"/>
                </v:shape>
                <v:shape id="Shape 997" o:spid="_x0000_s1172" style="position:absolute;left:6902;top:3915;width:8225;height:3678;visibility:visible;mso-wrap-style:square;v-text-anchor:top" coordsize="822524,3677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brtsMA&#10;AADcAAAADwAAAGRycy9kb3ducmV2LnhtbESPT4vCMBTE78J+h/AWvGm6C7q1NooIi3r0D3h9NM+2&#10;tHmpTdZWP70RhD0OM/MbJl32phY3al1pWcHXOAJBnFldcq7gdPwdxSCcR9ZYWyYFd3KwXHwMUky0&#10;7XhPt4PPRYCwS1BB4X2TSOmyggy6sW2Ig3exrUEfZJtL3WIX4KaW31E0lQZLDgsFNrQuKKsOf0bB&#10;OjabXVzp8/W6ctnk2OHjTKjU8LNfzUF46v1/+N3eagWz2Q+8zoQj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FbrtsMAAADcAAAADwAAAAAAAAAAAAAAAACYAgAAZHJzL2Rv&#10;d25yZXYueG1sUEsFBgAAAAAEAAQA9QAAAIgDAAAAAA==&#10;" path="m822524,367762l730106,321753,634706,275761,536356,229768,435023,183792,330725,137832,223460,91872,113213,45927,,e" filled="f" strokeweight=".03072mm">
                  <v:stroke endcap="round"/>
                  <v:path arrowok="t" textboxrect="0,0,822524,367762"/>
                </v:shape>
                <v:shape id="Shape 998" o:spid="_x0000_s1173" style="position:absolute;left:6902;top:2390;width:10967;height:5203;visibility:visible;mso-wrap-style:square;v-text-anchor:top" coordsize="1096698,5202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WQO8EA&#10;AADcAAAADwAAAGRycy9kb3ducmV2LnhtbERPy4rCMBTdC/MP4Q7MTlOFqdNqlBlFUXc6Iri7NLcP&#10;bG5KE7X+vVkILg/nPZ13phY3al1lWcFwEIEgzqyuuFBw/F/1f0A4j6yxtkwKHuRgPvvoTTHV9s57&#10;uh18IUIIuxQVlN43qZQuK8mgG9iGOHC5bQ36ANtC6hbvIdzUchRFsTRYcWgosaFFSdnlcDUKxi7f&#10;ndfR9/K0Xe//dnFc2SRfKPX12f1OQHjq/Fv8cm+0giQJa8OZcATk7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q1kDvBAAAA3AAAAA8AAAAAAAAAAAAAAAAAmAIAAGRycy9kb3du&#10;cmV2LnhtbFBLBQYAAAAABAAEAPUAAACGAwAAAAA=&#10;" path="m1096698,520238l940025,438226,783351,358777,626694,281891,470021,207583,313347,135821,156674,66637,,e" filled="f" strokeweight=".03042mm">
                  <v:stroke endcap="round"/>
                  <v:path arrowok="t" textboxrect="0,0,1096698,520238"/>
                </v:shape>
                <v:rect id="Rectangle 999" o:spid="_x0000_s1174" style="position:absolute;left:2582;top:13338;width:4984;height:1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WJY8UA&#10;AADcAAAADwAAAGRycy9kb3ducmV2LnhtbESPT2vCQBTE7wW/w/IEb3XTHoob3QTpH/RoVVBvj+wz&#10;CWbfhuzWRD99t1DwOMzMb5hFPthGXKnztWMNL9MEBHHhTM2lhv3u63kGwgdkg41j0nAjD3k2elpg&#10;alzP33TdhlJECPsUNVQhtKmUvqjIop+6ljh6Z9dZDFF2pTQd9hFuG/maJG/SYs1xocKW3isqLtsf&#10;q2E1a5fHtbv3ZfN5Wh02B/WxU0HryXhYzkEEGsIj/N9eGw1KKfg7E4+Az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FYljxQAAANwAAAAPAAAAAAAAAAAAAAAAAJgCAABkcnMv&#10;ZG93bnJldi54bWxQSwUGAAAAAAQABAD1AAAAigMAAAAA&#10;" filled="f" stroked="f">
                  <v:textbox inset="0,0,0,0">
                    <w:txbxContent>
                      <w:p w14:paraId="7FDE85AB" w14:textId="77777777" w:rsidR="00386ACF" w:rsidRDefault="00386ACF" w:rsidP="00386ACF">
                        <w:pPr>
                          <w:spacing w:after="160" w:line="259" w:lineRule="auto"/>
                        </w:pPr>
                        <w:r>
                          <w:rPr>
                            <w:rFonts w:ascii="Calibri" w:eastAsia="Calibri" w:hAnsi="Calibri" w:cs="Calibri"/>
                            <w:b/>
                            <w:sz w:val="15"/>
                          </w:rPr>
                          <w:t xml:space="preserve">Charging </w:t>
                        </w:r>
                      </w:p>
                    </w:txbxContent>
                  </v:textbox>
                </v:rect>
                <v:rect id="Rectangle 1000" o:spid="_x0000_s1175" style="position:absolute;left:3350;top:14507;width:2641;height:13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uqicYA&#10;AADdAAAADwAAAGRycy9kb3ducmV2LnhtbESPQW/CMAyF70j8h8hIu0EyDhN0BIQGCI4bncR2sxqv&#10;rdY4VZPRbr9+PiBxs/We3/u82gy+UVfqYh3YwuPMgCIugqu5tPCeH6YLUDEhO2wCk4VfirBZj0cr&#10;zFzo+Y2u51QqCeGYoYUqpTbTOhYVeYyz0BKL9hU6j0nWrtSuw17CfaPnxjxpjzVLQ4UtvVRUfJ9/&#10;vIXjot1+nMJfXzb7z+Pl9bLc5ctk7cNk2D6DSjSku/l2fXKCb4zwyzcygl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auqicYAAADdAAAADwAAAAAAAAAAAAAAAACYAgAAZHJz&#10;L2Rvd25yZXYueG1sUEsFBgAAAAAEAAQA9QAAAIsDAAAAAA==&#10;" filled="f" stroked="f">
                  <v:textbox inset="0,0,0,0">
                    <w:txbxContent>
                      <w:p w14:paraId="1AD7855A" w14:textId="77777777" w:rsidR="00386ACF" w:rsidRDefault="00386ACF" w:rsidP="00386ACF">
                        <w:pPr>
                          <w:spacing w:after="160" w:line="259" w:lineRule="auto"/>
                        </w:pPr>
                        <w:r>
                          <w:rPr>
                            <w:rFonts w:ascii="Calibri" w:eastAsia="Calibri" w:hAnsi="Calibri" w:cs="Calibri"/>
                            <w:b/>
                            <w:sz w:val="15"/>
                          </w:rPr>
                          <w:t>Time</w:t>
                        </w:r>
                      </w:p>
                    </w:txbxContent>
                  </v:textbox>
                </v:rect>
                <v:rect id="Rectangle 1001" o:spid="_x0000_s1176" style="position:absolute;left:10049;top:13635;width:9269;height:1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cPEsQA&#10;AADdAAAADwAAAGRycy9kb3ducmV2LnhtbERPTWvCQBC9C/0PyxS86W48lJi6irSVeKxGsL0N2WkS&#10;mp0N2a2J/fVuoeBtHu9zVpvRtuJCvW8ca0jmCgRx6UzDlYZTsZulIHxANtg6Jg1X8rBZP0xWmBk3&#10;8IEux1CJGMI+Qw11CF0mpS9rsujnriOO3JfrLYYI+0qaHocYblu5UOpJWmw4NtTY0UtN5ffxx2rI&#10;0277sXe/Q9W+febn9/PytVgGraeP4/YZRKAx3MX/7r2J85VK4O+beIJ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nDxLEAAAA3QAAAA8AAAAAAAAAAAAAAAAAmAIAAGRycy9k&#10;b3ducmV2LnhtbFBLBQYAAAAABAAEAPUAAACJAwAAAAA=&#10;" filled="f" stroked="f">
                  <v:textbox inset="0,0,0,0">
                    <w:txbxContent>
                      <w:p w14:paraId="41C06AED" w14:textId="1F6594A0" w:rsidR="00386ACF" w:rsidRDefault="00386ACF" w:rsidP="00386ACF">
                        <w:pPr>
                          <w:spacing w:after="160" w:line="259" w:lineRule="auto"/>
                        </w:pPr>
                        <w:r>
                          <w:rPr>
                            <w:rFonts w:ascii="Calibri" w:eastAsia="Calibri" w:hAnsi="Calibri" w:cs="Calibri"/>
                            <w:b/>
                            <w:sz w:val="15"/>
                          </w:rPr>
                          <w:t>Dis</w:t>
                        </w:r>
                        <w:r w:rsidR="00661899">
                          <w:rPr>
                            <w:rFonts w:ascii="Calibri" w:eastAsia="Calibri" w:hAnsi="Calibri" w:cs="Calibri"/>
                            <w:b/>
                            <w:sz w:val="15"/>
                          </w:rPr>
                          <w:t>c</w:t>
                        </w:r>
                        <w:r>
                          <w:rPr>
                            <w:rFonts w:ascii="Calibri" w:eastAsia="Calibri" w:hAnsi="Calibri" w:cs="Calibri"/>
                            <w:b/>
                            <w:sz w:val="15"/>
                          </w:rPr>
                          <w:t>harging Time</w:t>
                        </w:r>
                      </w:p>
                    </w:txbxContent>
                  </v:textbox>
                </v:rect>
                <v:rect id="Rectangle 1002" o:spid="_x0000_s1177" style="position:absolute;left:8916;top:8678;width:447;height:1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WRZcQA&#10;AADdAAAADwAAAGRycy9kb3ducmV2LnhtbERPTWvCQBC9F/wPywje6q45FI2uIrUlOVotaG9DdpqE&#10;ZmdDdptEf323UOhtHu9zNrvRNqKnzteONSzmCgRx4UzNpYb38+vjEoQPyAYbx6ThRh5228nDBlPj&#10;Bn6j/hRKEUPYp6ihCqFNpfRFRRb93LXEkft0ncUQYVdK0+EQw20jE6WepMWaY0OFLT1XVHydvq2G&#10;bNnur7m7D2Xz8pFdjpfV4bwKWs+m434NItAY/sV/7tzE+Uol8PtNPEF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1kWXEAAAA3QAAAA8AAAAAAAAAAAAAAAAAmAIAAGRycy9k&#10;b3ducmV2LnhtbFBLBQYAAAAABAAEAPUAAACJAwAAAAA=&#10;" filled="f" stroked="f">
                  <v:textbox inset="0,0,0,0">
                    <w:txbxContent>
                      <w:p w14:paraId="6B36CAC4" w14:textId="77777777" w:rsidR="00386ACF" w:rsidRDefault="00386ACF" w:rsidP="00386ACF">
                        <w:pPr>
                          <w:spacing w:after="160" w:line="259" w:lineRule="auto"/>
                        </w:pPr>
                        <w:r>
                          <w:rPr>
                            <w:rFonts w:ascii="Calibri" w:eastAsia="Calibri" w:hAnsi="Calibri" w:cs="Calibri"/>
                            <w:b/>
                            <w:sz w:val="15"/>
                          </w:rPr>
                          <w:t>t</w:t>
                        </w:r>
                      </w:p>
                    </w:txbxContent>
                  </v:textbox>
                </v:rect>
                <v:rect id="Rectangle 1003" o:spid="_x0000_s1178" style="position:absolute;left:9251;top:8678;width:653;height:1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k0/sQA&#10;AADdAAAADwAAAGRycy9kb3ducmV2LnhtbERPS2vCQBC+C/0PyxR60922UDRmI9IHerRGUG9DdkyC&#10;2dmQ3Zq0v94tCN7m43tOuhhsIy7U+dqxhueJAkFcOFNzqWGXf42nIHxANtg4Jg2/5GGRPYxSTIzr&#10;+Zsu21CKGMI+QQ1VCG0ipS8qsugnriWO3Ml1FkOEXSlNh30Mt418UepNWqw5NlTY0ntFxXn7YzWs&#10;pu3ysHZ/fdl8Hlf7zX72kc+C1k+Pw3IOItAQ7uKbe23ifKVe4f+beILM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5NP7EAAAA3QAAAA8AAAAAAAAAAAAAAAAAmAIAAGRycy9k&#10;b3ducmV2LnhtbFBLBQYAAAAABAAEAPUAAACJAwAAAAA=&#10;" filled="f" stroked="f">
                  <v:textbox inset="0,0,0,0">
                    <w:txbxContent>
                      <w:p w14:paraId="18D03AFB" w14:textId="77777777" w:rsidR="00386ACF" w:rsidRDefault="00386ACF" w:rsidP="00386ACF">
                        <w:pPr>
                          <w:spacing w:after="160" w:line="259" w:lineRule="auto"/>
                        </w:pPr>
                        <w:r>
                          <w:rPr>
                            <w:rFonts w:ascii="Calibri" w:eastAsia="Calibri" w:hAnsi="Calibri" w:cs="Calibri"/>
                            <w:b/>
                            <w:sz w:val="15"/>
                          </w:rPr>
                          <w:t>1</w:t>
                        </w:r>
                      </w:p>
                    </w:txbxContent>
                  </v:textbox>
                </v:rect>
                <v:rect id="Rectangle 1004" o:spid="_x0000_s1179" style="position:absolute;left:10493;top:10098;width:447;height:1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CsisQA&#10;AADdAAAADwAAAGRycy9kb3ducmV2LnhtbERPS2vCQBC+C/0PyxR6092WUjRmI9IHerRGUG9DdkyC&#10;2dmQ3Zq0v94tCN7m43tOuhhsIy7U+dqxhueJAkFcOFNzqWGXf42nIHxANtg4Jg2/5GGRPYxSTIzr&#10;+Zsu21CKGMI+QQ1VCG0ipS8qsugnriWO3Ml1FkOEXSlNh30Mt418UepNWqw5NlTY0ntFxXn7YzWs&#10;pu3ysHZ/fdl8Hlf7zX72kc+C1k+Pw3IOItAQ7uKbe23ifKVe4f+beILM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aQrIrEAAAA3QAAAA8AAAAAAAAAAAAAAAAAmAIAAGRycy9k&#10;b3ducmV2LnhtbFBLBQYAAAAABAAEAPUAAACJAwAAAAA=&#10;" filled="f" stroked="f">
                  <v:textbox inset="0,0,0,0">
                    <w:txbxContent>
                      <w:p w14:paraId="703DE355" w14:textId="77777777" w:rsidR="00386ACF" w:rsidRDefault="00386ACF" w:rsidP="00386ACF">
                        <w:pPr>
                          <w:spacing w:after="160" w:line="259" w:lineRule="auto"/>
                        </w:pPr>
                        <w:r>
                          <w:rPr>
                            <w:rFonts w:ascii="Calibri" w:eastAsia="Calibri" w:hAnsi="Calibri" w:cs="Calibri"/>
                            <w:b/>
                            <w:sz w:val="15"/>
                          </w:rPr>
                          <w:t>t</w:t>
                        </w:r>
                      </w:p>
                    </w:txbxContent>
                  </v:textbox>
                </v:rect>
                <v:rect id="Rectangle 1005" o:spid="_x0000_s1180" style="position:absolute;left:10829;top:10098;width:653;height:1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wJEcQA&#10;AADdAAAADwAAAGRycy9kb3ducmV2LnhtbERPS2vCQBC+C/0PyxR6090WWjRmI9IHerRGUG9DdkyC&#10;2dmQ3Zq0v94tCN7m43tOuhhsIy7U+dqxhueJAkFcOFNzqWGXf42nIHxANtg4Jg2/5GGRPYxSTIzr&#10;+Zsu21CKGMI+QQ1VCG0ipS8qsugnriWO3Ml1FkOEXSlNh30Mt418UepNWqw5NlTY0ntFxXn7YzWs&#10;pu3ysHZ/fdl8Hlf7zX72kc+C1k+Pw3IOItAQ7uKbe23ifKVe4f+beILM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ncCRHEAAAA3QAAAA8AAAAAAAAAAAAAAAAAmAIAAGRycy9k&#10;b3ducmV2LnhtbFBLBQYAAAAABAAEAPUAAACJAwAAAAA=&#10;" filled="f" stroked="f">
                  <v:textbox inset="0,0,0,0">
                    <w:txbxContent>
                      <w:p w14:paraId="70F6DA35" w14:textId="77777777" w:rsidR="00386ACF" w:rsidRDefault="00386ACF" w:rsidP="00386ACF">
                        <w:pPr>
                          <w:spacing w:after="160" w:line="259" w:lineRule="auto"/>
                        </w:pPr>
                        <w:r>
                          <w:rPr>
                            <w:rFonts w:ascii="Calibri" w:eastAsia="Calibri" w:hAnsi="Calibri" w:cs="Calibri"/>
                            <w:b/>
                            <w:sz w:val="15"/>
                          </w:rPr>
                          <w:t>2</w:t>
                        </w:r>
                      </w:p>
                    </w:txbxContent>
                  </v:textbox>
                </v:rect>
                <v:rect id="Rectangle 1006" o:spid="_x0000_s1181" style="position:absolute;left:12071;top:11518;width:447;height:1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6XZsYA&#10;AADdAAAADwAAAGRycy9kb3ducmV2LnhtbESPT2vCQBDF70K/wzKF3nTTHopJXUPoH/RojaC9Ddkx&#10;G8zOhuzWpH76riB4m+G995s3i3y0rThT7xvHCp5nCQjiyumGawW78ms6B+EDssbWMSn4Iw/58mGy&#10;wEy7gb/pvA21iBD2GSowIXSZlL4yZNHPXEcctaPrLYa49rXUPQ4Rblv5kiSv0mLD8YLBjt4NVaft&#10;r1WwmnfFYe0uQ91+/qz2m336UaZBqafHsXgDEWgMd/MtvdaxfiTC9Zs4gl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Q6XZsYAAADdAAAADwAAAAAAAAAAAAAAAACYAgAAZHJz&#10;L2Rvd25yZXYueG1sUEsFBgAAAAAEAAQA9QAAAIsDAAAAAA==&#10;" filled="f" stroked="f">
                  <v:textbox inset="0,0,0,0">
                    <w:txbxContent>
                      <w:p w14:paraId="2251C7B3" w14:textId="77777777" w:rsidR="00386ACF" w:rsidRDefault="00386ACF" w:rsidP="00386ACF">
                        <w:pPr>
                          <w:spacing w:after="160" w:line="259" w:lineRule="auto"/>
                        </w:pPr>
                        <w:r>
                          <w:rPr>
                            <w:rFonts w:ascii="Calibri" w:eastAsia="Calibri" w:hAnsi="Calibri" w:cs="Calibri"/>
                            <w:b/>
                            <w:sz w:val="15"/>
                          </w:rPr>
                          <w:t>t</w:t>
                        </w:r>
                      </w:p>
                    </w:txbxContent>
                  </v:textbox>
                </v:rect>
                <v:rect id="Rectangle 1007" o:spid="_x0000_s1182" style="position:absolute;left:12406;top:11518;width:653;height:1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Iy/cQA&#10;AADdAAAADwAAAGRycy9kb3ducmV2LnhtbERPS2vCQBC+C/0PyxR609320GrMRqQP9GiNoN6G7JgE&#10;s7MhuzVpf71bELzNx/ecdDHYRlyo87VjDc8TBYK4cKbmUsMu/xpPQfiAbLBxTBp+ycMiexilmBjX&#10;8zddtqEUMYR9ghqqENpESl9UZNFPXEscuZPrLIYIu1KaDvsYbhv5otSrtFhzbKiwpfeKivP2x2pY&#10;TdvlYe3++rL5PK72m/3sI58FrZ8eh+UcRKAh3MU399rE+Uq9wf838QSZ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ZCMv3EAAAA3QAAAA8AAAAAAAAAAAAAAAAAmAIAAGRycy9k&#10;b3ducmV2LnhtbFBLBQYAAAAABAAEAPUAAACJAwAAAAA=&#10;" filled="f" stroked="f">
                  <v:textbox inset="0,0,0,0">
                    <w:txbxContent>
                      <w:p w14:paraId="26E0F597" w14:textId="77777777" w:rsidR="00386ACF" w:rsidRDefault="00386ACF" w:rsidP="00386ACF">
                        <w:pPr>
                          <w:spacing w:after="160" w:line="259" w:lineRule="auto"/>
                        </w:pPr>
                        <w:r>
                          <w:rPr>
                            <w:rFonts w:ascii="Calibri" w:eastAsia="Calibri" w:hAnsi="Calibri" w:cs="Calibri"/>
                            <w:b/>
                            <w:sz w:val="15"/>
                          </w:rPr>
                          <w:t>3</w:t>
                        </w:r>
                      </w:p>
                    </w:txbxContent>
                  </v:textbox>
                </v:rect>
                <v:shape id="Shape 1008" o:spid="_x0000_s1183" style="position:absolute;left:6902;top:7623;width:0;height:9513;visibility:visible;mso-wrap-style:square;v-text-anchor:top" coordsize="0,9512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m/2cYA&#10;AADdAAAADwAAAGRycy9kb3ducmV2LnhtbESPT2vDMAzF74V9B6PCbq3dpYyS1i1lMNhhMJqN9Spi&#10;5U8byyF20+zbT4fBbhLv6b2fdofJd2qkIbaBLayWBhRxGVzLtYWvz9fFBlRMyA67wGThhyIc9g+z&#10;HeYu3PlEY5FqJSEcc7TQpNTnWseyIY9xGXpi0aoweEyyDrV2A94l3Hf6yZhn7bFlaWiwp5eGymtx&#10;8xbwWBSr7/fbR3a+TufqglW2zkZrH+fTcQsq0ZT+zX/Xb07wjRFc+UZG0P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Im/2cYAAADdAAAADwAAAAAAAAAAAAAAAACYAgAAZHJz&#10;L2Rvd25yZXYueG1sUEsFBgAAAAAEAAQA9QAAAIsDAAAAAA==&#10;" path="m,951278l,e" filled="f" strokeweight=".03361mm">
                  <v:stroke endcap="round"/>
                  <v:path arrowok="t" textboxrect="0,0,0,951278"/>
                </v:shape>
                <v:shape id="Shape 1009" o:spid="_x0000_s1184" style="position:absolute;left:6872;top:7562;width:60;height:61;visibility:visible;mso-wrap-style:square;v-text-anchor:top" coordsize="6094,6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XiysEA&#10;AADdAAAADwAAAGRycy9kb3ducmV2LnhtbERP22oCMRB9F/oPYQTfNLFQL6tRSktBBQVtP2DYjLuL&#10;m8mSpOv690YQfJvDuc5y3dlatORD5VjDeKRAEOfOVFxo+Pv9Gc5AhIhssHZMGm4UYL166y0xM+7K&#10;R2pPsRAphEOGGsoYm0zKkJdkMYxcQ5y4s/MWY4K+kMbjNYXbWr4rNZEWK04NJTb0VVJ+Of1bDdt6&#10;9yH3ZC7z7101PbSHmcdprvWg330uQETq4kv8dG9Mmq/UHB7fpBPk6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Wl4srBAAAA3QAAAA8AAAAAAAAAAAAAAAAAmAIAAGRycy9kb3du&#10;cmV2LnhtbFBLBQYAAAAABAAEAPUAAACGAwAAAAA=&#10;" path="m3047,6131v1692,,3047,-1363,3047,-3065c6094,1379,4739,,3047,,1370,,,1379,,3066,,4768,1370,6131,3047,6131xe" filled="f" strokeweight=".03361mm">
                  <v:stroke endcap="round"/>
                  <v:path arrowok="t" textboxrect="0,0,6094,6131"/>
                </v:shape>
                <v:shape id="Shape 1010" o:spid="_x0000_s1185" style="position:absolute;left:6902;top:8512;width:5483;height:0;visibility:visible;mso-wrap-style:square;v-text-anchor:top" coordsize="5483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5X08UA&#10;AADdAAAADwAAAGRycy9kb3ducmV2LnhtbESPQWvDMAyF74P+B6PCbqvdHcqW1i2hMNhlh3WB0puI&#10;VSc0ltPYTdN/Px0Gu0m8p/c+bXZT6NRIQ2ojW1guDCjiOrqWvYXq5+PlDVTKyA67yGThQQl229nT&#10;BgsX7/xN4yF7JSGcCrTQ5NwXWqe6oYBpEXti0c5xCJhlHbx2A94lPHT61ZiVDtiyNDTY076h+nK4&#10;BQtY3q7+ePKrx3g0XVnt36sUv6x9nk/lGlSmKf+b/64/neCbpfDLNzKC3v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XlfTxQAAAN0AAAAPAAAAAAAAAAAAAAAAAJgCAABkcnMv&#10;ZG93bnJldi54bWxQSwUGAAAAAAQABAD1AAAAigMAAAAA&#10;" path="m548349,l,e" filled="f" strokeweight=".03361mm">
                  <v:stroke endcap="round"/>
                  <v:path arrowok="t" textboxrect="0,0,548349,0"/>
                </v:shape>
                <v:shape id="Shape 1011" o:spid="_x0000_s1186" style="position:absolute;left:6902;top:10430;width:8545;height:470;visibility:visible;mso-wrap-style:square;v-text-anchor:top" coordsize="854507,470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knnsIA&#10;AADdAAAADwAAAGRycy9kb3ducmV2LnhtbERPTYvCMBC9L/gfwgh7W9OuIFKNooKslwV1F8Hb2Ixt&#10;sZmEJrb13xthYW/zeJ8zX/amFi01vrKsIB0lIIhzqysuFPz+bD+mIHxA1lhbJgUP8rBcDN7mmGnb&#10;8YHaYyhEDGGfoYIyBJdJ6fOSDPqRdcSRu9rGYIiwKaRusIvhppafSTKRBiuODSU62pSU3453o+C0&#10;a7+6b4OX9T5duSmN3fnGTqn3Yb+agQjUh3/xn3un4/wkTeH1TTxBL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aSeewgAAAN0AAAAPAAAAAAAAAAAAAAAAAJgCAABkcnMvZG93&#10;bnJldi54bWxQSwUGAAAAAAQABAD1AAAAhwMAAAAA&#10;" path="m854507,47030l,47030,,e" filled="f" strokeweight=".03361mm">
                  <v:stroke endcap="round"/>
                  <v:path arrowok="t" textboxrect="0,0,854507,47030"/>
                </v:shape>
                <v:shape id="Shape 1012" o:spid="_x0000_s1187" style="position:absolute;left:6902;top:12604;width:11195;height:46;visibility:visible;mso-wrap-style:square;v-text-anchor:top" coordsize="1119541,45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o5jMMA&#10;AADdAAAADwAAAGRycy9kb3ducmV2LnhtbERPS2sCMRC+F/wPYQQvpWbdw1JWo6gg9FKLDzwPm3Gz&#10;dDOJm6hrf31TEHqbj+85s0VvW3GjLjSOFUzGGQjiyumGawXHw+btHUSIyBpbx6TgQQEW88HLDEvt&#10;7ryj2z7WIoVwKFGBidGXUobKkMUwdp44cWfXWYwJdrXUHd5TuG1lnmWFtNhwajDoaW2o+t5frQIu&#10;bHHZ/lxPfW6Wnyv/evaPw5dSo2G/nIKI1Md/8dP9odP8bJLD3zfpBD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Po5jMMAAADdAAAADwAAAAAAAAAAAAAAAACYAgAAZHJzL2Rv&#10;d25yZXYueG1sUEsFBgAAAAAEAAQA9QAAAIgDAAAAAA==&#10;" path="m1119541,l,4590e" filled="f" strokeweight=".03361mm">
                  <v:stroke endcap="round"/>
                  <v:path arrowok="t" textboxrect="0,0,1119541,4590"/>
                </v:shape>
                <v:rect id="Rectangle 1013" o:spid="_x0000_s1188" style="position:absolute;left:7028;width:761;height:13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CiI8IA&#10;AADdAAAADwAAAGRycy9kb3ducmV2LnhtbERPS4vCMBC+C/6HMII3TVUQ7RpFfKBHVwV3b0Mz2xab&#10;SWmirf56syB4m4/vObNFYwpxp8rllhUM+hEI4sTqnFMF59O2NwHhPLLGwjIpeJCDxbzdmmGsbc3f&#10;dD/6VIQQdjEqyLwvYyldkpFB17clceD+bGXQB1ilUldYh3BTyGEUjaXBnENDhiWtMkqux5tRsJuU&#10;y5+9fdZpsfndXQ6X6fo09Up1O83yC4Snxn/Eb/deh/nRYAT/34QT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oKIjwgAAAN0AAAAPAAAAAAAAAAAAAAAAAJgCAABkcnMvZG93&#10;bnJldi54bWxQSwUGAAAAAAQABAD1AAAAhwMAAAAA&#10;" filled="f" stroked="f">
                  <v:textbox inset="0,0,0,0">
                    <w:txbxContent>
                      <w:p w14:paraId="1EF92C3F" w14:textId="77777777" w:rsidR="00386ACF" w:rsidRDefault="00386ACF" w:rsidP="00386ACF">
                        <w:pPr>
                          <w:spacing w:after="160" w:line="259" w:lineRule="auto"/>
                        </w:pPr>
                        <w:r>
                          <w:rPr>
                            <w:rFonts w:ascii="Calibri" w:eastAsia="Calibri" w:hAnsi="Calibri" w:cs="Calibri"/>
                            <w:b/>
                            <w:sz w:val="15"/>
                          </w:rPr>
                          <w:t>V</w:t>
                        </w:r>
                      </w:p>
                    </w:txbxContent>
                  </v:textbox>
                </v:rect>
                <v:rect id="Rectangle 1014" o:spid="_x0000_s1189" style="position:absolute;left:20831;top:7593;width:357;height:10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k6V8IA&#10;AADdAAAADwAAAGRycy9kb3ducmV2LnhtbERPS4vCMBC+C/6HMII3TRUR7RpFfKBHVwV3b0Mz2xab&#10;SWmirf56syB4m4/vObNFYwpxp8rllhUM+hEI4sTqnFMF59O2NwHhPLLGwjIpeJCDxbzdmmGsbc3f&#10;dD/6VIQQdjEqyLwvYyldkpFB17clceD+bGXQB1ilUldYh3BTyGEUjaXBnENDhiWtMkqux5tRsJuU&#10;y5+9fdZpsfndXQ6X6fo09Up1O83yC4Snxn/Eb/deh/nRYAT/34QT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STpXwgAAAN0AAAAPAAAAAAAAAAAAAAAAAJgCAABkcnMvZG93&#10;bnJldi54bWxQSwUGAAAAAAQABAD1AAAAhwMAAAAA&#10;" filled="f" stroked="f">
                  <v:textbox inset="0,0,0,0">
                    <w:txbxContent>
                      <w:p w14:paraId="5A6BD59D" w14:textId="77777777" w:rsidR="00386ACF" w:rsidRDefault="00386ACF" w:rsidP="00386ACF">
                        <w:pPr>
                          <w:spacing w:after="160" w:line="259" w:lineRule="auto"/>
                        </w:pPr>
                        <w:r>
                          <w:rPr>
                            <w:rFonts w:ascii="Calibri" w:eastAsia="Calibri" w:hAnsi="Calibri" w:cs="Calibri"/>
                            <w:b/>
                            <w:sz w:val="12"/>
                          </w:rPr>
                          <w:t>t</w:t>
                        </w:r>
                      </w:p>
                    </w:txbxContent>
                  </v:textbox>
                </v:rect>
                <v:rect id="Rectangle 1015" o:spid="_x0000_s1190" style="position:absolute;left:22689;top:16255;width:423;height:15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WfzMIA&#10;AADdAAAADwAAAGRycy9kb3ducmV2LnhtbERPS4vCMBC+C/6HMII3TRUU7RpFfKBHVwV3b0Mz2xab&#10;SWmirf56syB4m4/vObNFYwpxp8rllhUM+hEI4sTqnFMF59O2NwHhPLLGwjIpeJCDxbzdmmGsbc3f&#10;dD/6VIQQdjEqyLwvYyldkpFB17clceD+bGXQB1ilUldYh3BTyGEUjaXBnENDhiWtMkqux5tRsJuU&#10;y5+9fdZpsfndXQ6X6fo09Up1O83yC4Snxn/Eb/deh/nRYAT/34QT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BZ/MwgAAAN0AAAAPAAAAAAAAAAAAAAAAAJgCAABkcnMvZG93&#10;bnJldi54bWxQSwUGAAAAAAQABAD1AAAAhwMAAAAA&#10;" filled="f" stroked="f">
                  <v:textbox inset="0,0,0,0">
                    <w:txbxContent>
                      <w:p w14:paraId="66DABA27" w14:textId="77777777" w:rsidR="00386ACF" w:rsidRDefault="00386ACF" w:rsidP="00386ACF">
                        <w:pPr>
                          <w:spacing w:after="160" w:line="259" w:lineRule="auto"/>
                        </w:pPr>
                        <w:r>
                          <w:t xml:space="preserve"> </w:t>
                        </w:r>
                      </w:p>
                    </w:txbxContent>
                  </v:textbox>
                </v:rect>
                <w10:anchorlock/>
              </v:group>
            </w:pict>
          </mc:Fallback>
        </mc:AlternateContent>
      </w:r>
    </w:p>
    <w:p w14:paraId="289E9FBB" w14:textId="4B758CC2" w:rsidR="00386ACF" w:rsidRDefault="00386ACF" w:rsidP="00386ACF">
      <w:pPr>
        <w:spacing w:after="202" w:line="265" w:lineRule="auto"/>
        <w:ind w:left="11" w:right="52" w:hanging="10"/>
        <w:jc w:val="center"/>
        <w:rPr>
          <w:sz w:val="18"/>
        </w:rPr>
      </w:pPr>
      <w:r>
        <w:rPr>
          <w:sz w:val="18"/>
        </w:rPr>
        <w:t>Fig. 4: Waveform of Dual Slope ADC.</w:t>
      </w:r>
    </w:p>
    <w:p w14:paraId="168C8EDB" w14:textId="77777777" w:rsidR="00C7098A" w:rsidRPr="00C7098A" w:rsidRDefault="00C7098A" w:rsidP="00C7098A">
      <w:pPr>
        <w:spacing w:line="240" w:lineRule="auto"/>
        <w:ind w:right="40"/>
        <w:rPr>
          <w:rFonts w:ascii="Arial" w:eastAsia="Times New Roman" w:hAnsi="Arial" w:cs="Arial"/>
          <w:color w:val="000000"/>
          <w:sz w:val="24"/>
          <w:szCs w:val="24"/>
        </w:rPr>
      </w:pPr>
      <w:r w:rsidRPr="00C7098A">
        <w:rPr>
          <w:rFonts w:ascii="Times New Roman" w:eastAsia="Times New Roman" w:hAnsi="Times New Roman" w:cs="Times New Roman"/>
          <w:i/>
          <w:iCs/>
          <w:color w:val="000000"/>
          <w:sz w:val="20"/>
          <w:szCs w:val="20"/>
        </w:rPr>
        <w:t>B</w:t>
      </w:r>
      <w:r w:rsidRPr="00C7098A">
        <w:rPr>
          <w:rFonts w:ascii="Arial" w:eastAsia="Times New Roman" w:hAnsi="Arial" w:cs="Arial"/>
          <w:color w:val="000000"/>
        </w:rPr>
        <w:t xml:space="preserve">. </w:t>
      </w:r>
      <w:r w:rsidRPr="00C7098A">
        <w:rPr>
          <w:rFonts w:ascii="Times New Roman" w:eastAsia="Times New Roman" w:hAnsi="Times New Roman" w:cs="Times New Roman"/>
          <w:i/>
          <w:iCs/>
          <w:color w:val="000000"/>
          <w:sz w:val="20"/>
          <w:szCs w:val="20"/>
        </w:rPr>
        <w:t>Flash ADC</w:t>
      </w:r>
      <w:r w:rsidRPr="00C7098A">
        <w:rPr>
          <w:rFonts w:ascii="Arial" w:eastAsia="Times New Roman" w:hAnsi="Arial" w:cs="Arial"/>
          <w:color w:val="000000"/>
        </w:rPr>
        <w:t xml:space="preserve"> </w:t>
      </w:r>
      <w:r w:rsidRPr="00C7098A">
        <w:rPr>
          <w:rFonts w:ascii="Arial" w:eastAsia="Times New Roman" w:hAnsi="Arial" w:cs="Arial"/>
          <w:color w:val="000000"/>
          <w:sz w:val="18"/>
          <w:szCs w:val="18"/>
        </w:rPr>
        <w:t> </w:t>
      </w:r>
    </w:p>
    <w:p w14:paraId="29512BBF" w14:textId="77777777" w:rsidR="00C7098A" w:rsidRPr="00C7098A" w:rsidRDefault="00C7098A" w:rsidP="00C7098A">
      <w:pPr>
        <w:spacing w:line="240" w:lineRule="auto"/>
        <w:ind w:right="40"/>
        <w:jc w:val="both"/>
        <w:rPr>
          <w:rFonts w:ascii="Arial" w:eastAsia="Times New Roman" w:hAnsi="Arial" w:cs="Arial"/>
          <w:color w:val="000000"/>
          <w:sz w:val="24"/>
          <w:szCs w:val="24"/>
        </w:rPr>
      </w:pPr>
      <w:r w:rsidRPr="00C7098A">
        <w:rPr>
          <w:rFonts w:ascii="Arial" w:eastAsia="Times New Roman" w:hAnsi="Arial" w:cs="Arial"/>
          <w:color w:val="000000"/>
          <w:sz w:val="20"/>
          <w:szCs w:val="20"/>
        </w:rPr>
        <w:t>For conversion of data into N-bit digital word, flash type of ADC utilizes M=2 N comparators and compares the fixed input signal to a varying reference signal. The output of these comparators have taken care of to an M: N encoder to get N-bit data at output. Since M number of comparators work simultaneously, hence otherwise called Parallel Analog to Digital Converter. Figure 5 shows the 8-bit flash Analog to Digital Converter. Flash or Parallel Analog to Digital Converter is the simplest type of Data Converter and takes minimum time, i.e., single cycle time to convert the signal to digital form. Since less time implies more speed, it is reasonable for applications requiring large bandwidth. The only limitation of Flash ADC is 2 N comparators have utilized, because of which it becomes expensive and power inefficient.</w:t>
      </w:r>
    </w:p>
    <w:p w14:paraId="65F19AC6" w14:textId="77777777" w:rsidR="00661899" w:rsidRDefault="00661899" w:rsidP="00661899">
      <w:pPr>
        <w:spacing w:after="0" w:line="259" w:lineRule="auto"/>
        <w:ind w:left="399"/>
      </w:pPr>
      <w:r>
        <w:rPr>
          <w:rFonts w:ascii="Calibri" w:eastAsia="Calibri" w:hAnsi="Calibri" w:cs="Calibri"/>
          <w:noProof/>
        </w:rPr>
        <w:lastRenderedPageBreak/>
        <mc:AlternateContent>
          <mc:Choice Requires="wpg">
            <w:drawing>
              <wp:inline distT="0" distB="0" distL="0" distR="0" wp14:anchorId="193A2CAE" wp14:editId="67D0D0D9">
                <wp:extent cx="2948626" cy="1879140"/>
                <wp:effectExtent l="0" t="0" r="0" b="0"/>
                <wp:docPr id="16248" name="Group 16248"/>
                <wp:cNvGraphicFramePr/>
                <a:graphic xmlns:a="http://schemas.openxmlformats.org/drawingml/2006/main">
                  <a:graphicData uri="http://schemas.microsoft.com/office/word/2010/wordprocessingGroup">
                    <wpg:wgp>
                      <wpg:cNvGrpSpPr/>
                      <wpg:grpSpPr>
                        <a:xfrm>
                          <a:off x="0" y="0"/>
                          <a:ext cx="2948626" cy="1879140"/>
                          <a:chOff x="0" y="0"/>
                          <a:chExt cx="2948626" cy="1879140"/>
                        </a:xfrm>
                      </wpg:grpSpPr>
                      <wps:wsp>
                        <wps:cNvPr id="282" name="Shape 282"/>
                        <wps:cNvSpPr/>
                        <wps:spPr>
                          <a:xfrm>
                            <a:off x="727101" y="52042"/>
                            <a:ext cx="158998" cy="157930"/>
                          </a:xfrm>
                          <a:custGeom>
                            <a:avLst/>
                            <a:gdLst/>
                            <a:ahLst/>
                            <a:cxnLst/>
                            <a:rect l="0" t="0" r="0" b="0"/>
                            <a:pathLst>
                              <a:path w="158998" h="157930">
                                <a:moveTo>
                                  <a:pt x="0" y="157930"/>
                                </a:moveTo>
                                <a:lnTo>
                                  <a:pt x="158998" y="78965"/>
                                </a:lnTo>
                                <a:lnTo>
                                  <a:pt x="0" y="0"/>
                                </a:lnTo>
                                <a:lnTo>
                                  <a:pt x="0" y="157930"/>
                                </a:ln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284" name="Shape 284"/>
                        <wps:cNvSpPr/>
                        <wps:spPr>
                          <a:xfrm>
                            <a:off x="1671781" y="487412"/>
                            <a:ext cx="336724" cy="837293"/>
                          </a:xfrm>
                          <a:custGeom>
                            <a:avLst/>
                            <a:gdLst/>
                            <a:ahLst/>
                            <a:cxnLst/>
                            <a:rect l="0" t="0" r="0" b="0"/>
                            <a:pathLst>
                              <a:path w="336724" h="837293">
                                <a:moveTo>
                                  <a:pt x="0" y="837293"/>
                                </a:moveTo>
                                <a:lnTo>
                                  <a:pt x="336724" y="837293"/>
                                </a:lnTo>
                                <a:lnTo>
                                  <a:pt x="336724" y="0"/>
                                </a:lnTo>
                                <a:lnTo>
                                  <a:pt x="0" y="0"/>
                                </a:ln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285" name="Rectangle 285"/>
                        <wps:cNvSpPr/>
                        <wps:spPr>
                          <a:xfrm>
                            <a:off x="1764476" y="712021"/>
                            <a:ext cx="80133" cy="159886"/>
                          </a:xfrm>
                          <a:prstGeom prst="rect">
                            <a:avLst/>
                          </a:prstGeom>
                          <a:ln>
                            <a:noFill/>
                          </a:ln>
                        </wps:spPr>
                        <wps:txbx>
                          <w:txbxContent>
                            <w:p w14:paraId="4D521419" w14:textId="77777777" w:rsidR="00661899" w:rsidRDefault="00661899" w:rsidP="00661899">
                              <w:pPr>
                                <w:spacing w:after="160" w:line="259" w:lineRule="auto"/>
                              </w:pPr>
                              <w:r>
                                <w:rPr>
                                  <w:rFonts w:ascii="Calibri" w:eastAsia="Calibri" w:hAnsi="Calibri" w:cs="Calibri"/>
                                  <w:b/>
                                  <w:sz w:val="19"/>
                                </w:rPr>
                                <w:t>8</w:t>
                              </w:r>
                            </w:p>
                          </w:txbxContent>
                        </wps:txbx>
                        <wps:bodyPr horzOverflow="overflow" vert="horz" lIns="0" tIns="0" rIns="0" bIns="0" rtlCol="0">
                          <a:noAutofit/>
                        </wps:bodyPr>
                      </wps:wsp>
                      <wps:wsp>
                        <wps:cNvPr id="286" name="Rectangle 286"/>
                        <wps:cNvSpPr/>
                        <wps:spPr>
                          <a:xfrm>
                            <a:off x="1824721" y="712021"/>
                            <a:ext cx="43623" cy="159886"/>
                          </a:xfrm>
                          <a:prstGeom prst="rect">
                            <a:avLst/>
                          </a:prstGeom>
                          <a:ln>
                            <a:noFill/>
                          </a:ln>
                        </wps:spPr>
                        <wps:txbx>
                          <w:txbxContent>
                            <w:p w14:paraId="241F1754" w14:textId="77777777" w:rsidR="00661899" w:rsidRDefault="00661899" w:rsidP="00661899">
                              <w:pPr>
                                <w:spacing w:after="160" w:line="259" w:lineRule="auto"/>
                              </w:pPr>
                              <w:r>
                                <w:rPr>
                                  <w:rFonts w:ascii="Calibri" w:eastAsia="Calibri" w:hAnsi="Calibri" w:cs="Calibri"/>
                                  <w:b/>
                                  <w:sz w:val="19"/>
                                </w:rPr>
                                <w:t>:</w:t>
                              </w:r>
                            </w:p>
                          </w:txbxContent>
                        </wps:txbx>
                        <wps:bodyPr horzOverflow="overflow" vert="horz" lIns="0" tIns="0" rIns="0" bIns="0" rtlCol="0">
                          <a:noAutofit/>
                        </wps:bodyPr>
                      </wps:wsp>
                      <wps:wsp>
                        <wps:cNvPr id="15533" name="Rectangle 15533"/>
                        <wps:cNvSpPr/>
                        <wps:spPr>
                          <a:xfrm>
                            <a:off x="1918414" y="712020"/>
                            <a:ext cx="35720" cy="159886"/>
                          </a:xfrm>
                          <a:prstGeom prst="rect">
                            <a:avLst/>
                          </a:prstGeom>
                          <a:ln>
                            <a:noFill/>
                          </a:ln>
                        </wps:spPr>
                        <wps:txbx>
                          <w:txbxContent>
                            <w:p w14:paraId="2DB654C8" w14:textId="77777777" w:rsidR="00661899" w:rsidRDefault="00661899" w:rsidP="00661899">
                              <w:pPr>
                                <w:spacing w:after="160" w:line="259" w:lineRule="auto"/>
                              </w:pPr>
                              <w:r>
                                <w:rPr>
                                  <w:rFonts w:ascii="Calibri" w:eastAsia="Calibri" w:hAnsi="Calibri" w:cs="Calibri"/>
                                  <w:b/>
                                  <w:sz w:val="19"/>
                                </w:rPr>
                                <w:t xml:space="preserve"> </w:t>
                              </w:r>
                            </w:p>
                          </w:txbxContent>
                        </wps:txbx>
                        <wps:bodyPr horzOverflow="overflow" vert="horz" lIns="0" tIns="0" rIns="0" bIns="0" rtlCol="0">
                          <a:noAutofit/>
                        </wps:bodyPr>
                      </wps:wsp>
                      <wps:wsp>
                        <wps:cNvPr id="15532" name="Rectangle 15532"/>
                        <wps:cNvSpPr/>
                        <wps:spPr>
                          <a:xfrm>
                            <a:off x="1857487" y="712020"/>
                            <a:ext cx="80133" cy="159886"/>
                          </a:xfrm>
                          <a:prstGeom prst="rect">
                            <a:avLst/>
                          </a:prstGeom>
                          <a:ln>
                            <a:noFill/>
                          </a:ln>
                        </wps:spPr>
                        <wps:txbx>
                          <w:txbxContent>
                            <w:p w14:paraId="0125B664" w14:textId="77777777" w:rsidR="00661899" w:rsidRDefault="00661899" w:rsidP="00661899">
                              <w:pPr>
                                <w:spacing w:after="160" w:line="259" w:lineRule="auto"/>
                              </w:pPr>
                              <w:r>
                                <w:rPr>
                                  <w:rFonts w:ascii="Calibri" w:eastAsia="Calibri" w:hAnsi="Calibri" w:cs="Calibri"/>
                                  <w:b/>
                                  <w:sz w:val="19"/>
                                </w:rPr>
                                <w:t>3</w:t>
                              </w:r>
                            </w:p>
                          </w:txbxContent>
                        </wps:txbx>
                        <wps:bodyPr horzOverflow="overflow" vert="horz" lIns="0" tIns="0" rIns="0" bIns="0" rtlCol="0">
                          <a:noAutofit/>
                        </wps:bodyPr>
                      </wps:wsp>
                      <wps:wsp>
                        <wps:cNvPr id="288" name="Rectangle 288"/>
                        <wps:cNvSpPr/>
                        <wps:spPr>
                          <a:xfrm>
                            <a:off x="1691540" y="853653"/>
                            <a:ext cx="397355" cy="159953"/>
                          </a:xfrm>
                          <a:prstGeom prst="rect">
                            <a:avLst/>
                          </a:prstGeom>
                          <a:ln>
                            <a:noFill/>
                          </a:ln>
                        </wps:spPr>
                        <wps:txbx>
                          <w:txbxContent>
                            <w:p w14:paraId="17119651" w14:textId="77777777" w:rsidR="00661899" w:rsidRDefault="00661899" w:rsidP="00661899">
                              <w:pPr>
                                <w:spacing w:after="160" w:line="259" w:lineRule="auto"/>
                              </w:pPr>
                              <w:r>
                                <w:rPr>
                                  <w:rFonts w:ascii="Calibri" w:eastAsia="Calibri" w:hAnsi="Calibri" w:cs="Calibri"/>
                                  <w:b/>
                                  <w:sz w:val="19"/>
                                </w:rPr>
                                <w:t>Encod</w:t>
                              </w:r>
                            </w:p>
                          </w:txbxContent>
                        </wps:txbx>
                        <wps:bodyPr horzOverflow="overflow" vert="horz" lIns="0" tIns="0" rIns="0" bIns="0" rtlCol="0">
                          <a:noAutofit/>
                        </wps:bodyPr>
                      </wps:wsp>
                      <wps:wsp>
                        <wps:cNvPr id="289" name="Rectangle 289"/>
                        <wps:cNvSpPr/>
                        <wps:spPr>
                          <a:xfrm>
                            <a:off x="1790074" y="995322"/>
                            <a:ext cx="135127" cy="159953"/>
                          </a:xfrm>
                          <a:prstGeom prst="rect">
                            <a:avLst/>
                          </a:prstGeom>
                          <a:ln>
                            <a:noFill/>
                          </a:ln>
                        </wps:spPr>
                        <wps:txbx>
                          <w:txbxContent>
                            <w:p w14:paraId="251468B3" w14:textId="77777777" w:rsidR="00661899" w:rsidRDefault="00661899" w:rsidP="00661899">
                              <w:pPr>
                                <w:spacing w:after="160" w:line="259" w:lineRule="auto"/>
                              </w:pPr>
                              <w:r>
                                <w:rPr>
                                  <w:rFonts w:ascii="Calibri" w:eastAsia="Calibri" w:hAnsi="Calibri" w:cs="Calibri"/>
                                  <w:b/>
                                  <w:sz w:val="19"/>
                                </w:rPr>
                                <w:t>er</w:t>
                              </w:r>
                            </w:p>
                          </w:txbxContent>
                        </wps:txbx>
                        <wps:bodyPr horzOverflow="overflow" vert="horz" lIns="0" tIns="0" rIns="0" bIns="0" rtlCol="0">
                          <a:noAutofit/>
                        </wps:bodyPr>
                      </wps:wsp>
                      <wps:wsp>
                        <wps:cNvPr id="290" name="Shape 290"/>
                        <wps:cNvSpPr/>
                        <wps:spPr>
                          <a:xfrm>
                            <a:off x="155335" y="154229"/>
                            <a:ext cx="571766" cy="11621"/>
                          </a:xfrm>
                          <a:custGeom>
                            <a:avLst/>
                            <a:gdLst/>
                            <a:ahLst/>
                            <a:cxnLst/>
                            <a:rect l="0" t="0" r="0" b="0"/>
                            <a:pathLst>
                              <a:path w="571766" h="11621">
                                <a:moveTo>
                                  <a:pt x="0" y="11621"/>
                                </a:moveTo>
                                <a:lnTo>
                                  <a:pt x="146545" y="8632"/>
                                </a:lnTo>
                                <a:lnTo>
                                  <a:pt x="290694" y="5702"/>
                                </a:lnTo>
                                <a:lnTo>
                                  <a:pt x="432428" y="2831"/>
                                </a:lnTo>
                                <a:lnTo>
                                  <a:pt x="571766"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291" name="Shape 291"/>
                        <wps:cNvSpPr/>
                        <wps:spPr>
                          <a:xfrm>
                            <a:off x="146485" y="98485"/>
                            <a:ext cx="580616" cy="0"/>
                          </a:xfrm>
                          <a:custGeom>
                            <a:avLst/>
                            <a:gdLst/>
                            <a:ahLst/>
                            <a:cxnLst/>
                            <a:rect l="0" t="0" r="0" b="0"/>
                            <a:pathLst>
                              <a:path w="580616">
                                <a:moveTo>
                                  <a:pt x="0" y="0"/>
                                </a:moveTo>
                                <a:lnTo>
                                  <a:pt x="580616"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292" name="Shape 292"/>
                        <wps:cNvSpPr/>
                        <wps:spPr>
                          <a:xfrm>
                            <a:off x="628071" y="98485"/>
                            <a:ext cx="5484" cy="1449155"/>
                          </a:xfrm>
                          <a:custGeom>
                            <a:avLst/>
                            <a:gdLst/>
                            <a:ahLst/>
                            <a:cxnLst/>
                            <a:rect l="0" t="0" r="0" b="0"/>
                            <a:pathLst>
                              <a:path w="5484" h="1449155">
                                <a:moveTo>
                                  <a:pt x="5484" y="0"/>
                                </a:moveTo>
                                <a:lnTo>
                                  <a:pt x="4910" y="151265"/>
                                </a:lnTo>
                                <a:lnTo>
                                  <a:pt x="4356" y="298616"/>
                                </a:lnTo>
                                <a:lnTo>
                                  <a:pt x="3821" y="442075"/>
                                </a:lnTo>
                                <a:lnTo>
                                  <a:pt x="3286" y="581620"/>
                                </a:lnTo>
                                <a:lnTo>
                                  <a:pt x="2772" y="717253"/>
                                </a:lnTo>
                                <a:lnTo>
                                  <a:pt x="2277" y="849012"/>
                                </a:lnTo>
                                <a:lnTo>
                                  <a:pt x="1782" y="976839"/>
                                </a:lnTo>
                                <a:lnTo>
                                  <a:pt x="1307" y="1100773"/>
                                </a:lnTo>
                                <a:lnTo>
                                  <a:pt x="871" y="1220813"/>
                                </a:lnTo>
                                <a:lnTo>
                                  <a:pt x="416" y="1336940"/>
                                </a:lnTo>
                                <a:lnTo>
                                  <a:pt x="0" y="1449155"/>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294" name="Shape 294"/>
                        <wps:cNvSpPr/>
                        <wps:spPr>
                          <a:xfrm>
                            <a:off x="727101" y="242474"/>
                            <a:ext cx="158998" cy="157930"/>
                          </a:xfrm>
                          <a:custGeom>
                            <a:avLst/>
                            <a:gdLst/>
                            <a:ahLst/>
                            <a:cxnLst/>
                            <a:rect l="0" t="0" r="0" b="0"/>
                            <a:pathLst>
                              <a:path w="158998" h="157930">
                                <a:moveTo>
                                  <a:pt x="0" y="157930"/>
                                </a:moveTo>
                                <a:lnTo>
                                  <a:pt x="158998" y="78965"/>
                                </a:lnTo>
                                <a:lnTo>
                                  <a:pt x="0" y="0"/>
                                </a:lnTo>
                                <a:lnTo>
                                  <a:pt x="0" y="157930"/>
                                </a:ln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295" name="Shape 295"/>
                        <wps:cNvSpPr/>
                        <wps:spPr>
                          <a:xfrm>
                            <a:off x="390594" y="242474"/>
                            <a:ext cx="36488" cy="90566"/>
                          </a:xfrm>
                          <a:custGeom>
                            <a:avLst/>
                            <a:gdLst/>
                            <a:ahLst/>
                            <a:cxnLst/>
                            <a:rect l="0" t="0" r="0" b="0"/>
                            <a:pathLst>
                              <a:path w="36488" h="90566">
                                <a:moveTo>
                                  <a:pt x="18234" y="0"/>
                                </a:moveTo>
                                <a:lnTo>
                                  <a:pt x="36488" y="7551"/>
                                </a:lnTo>
                                <a:lnTo>
                                  <a:pt x="0" y="22652"/>
                                </a:lnTo>
                                <a:lnTo>
                                  <a:pt x="36488" y="37752"/>
                                </a:lnTo>
                                <a:lnTo>
                                  <a:pt x="0" y="52833"/>
                                </a:lnTo>
                                <a:lnTo>
                                  <a:pt x="36488" y="67934"/>
                                </a:lnTo>
                                <a:lnTo>
                                  <a:pt x="0" y="83035"/>
                                </a:lnTo>
                                <a:lnTo>
                                  <a:pt x="18234" y="90566"/>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296" name="Shape 296"/>
                        <wps:cNvSpPr/>
                        <wps:spPr>
                          <a:xfrm>
                            <a:off x="623498" y="274878"/>
                            <a:ext cx="89784" cy="0"/>
                          </a:xfrm>
                          <a:custGeom>
                            <a:avLst/>
                            <a:gdLst/>
                            <a:ahLst/>
                            <a:cxnLst/>
                            <a:rect l="0" t="0" r="0" b="0"/>
                            <a:pathLst>
                              <a:path w="89784">
                                <a:moveTo>
                                  <a:pt x="0" y="0"/>
                                </a:moveTo>
                                <a:lnTo>
                                  <a:pt x="89784"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297" name="Shape 297"/>
                        <wps:cNvSpPr/>
                        <wps:spPr>
                          <a:xfrm>
                            <a:off x="617578" y="268999"/>
                            <a:ext cx="11839" cy="11758"/>
                          </a:xfrm>
                          <a:custGeom>
                            <a:avLst/>
                            <a:gdLst/>
                            <a:ahLst/>
                            <a:cxnLst/>
                            <a:rect l="0" t="0" r="0" b="0"/>
                            <a:pathLst>
                              <a:path w="11839" h="11758">
                                <a:moveTo>
                                  <a:pt x="5920" y="0"/>
                                </a:moveTo>
                                <a:cubicBezTo>
                                  <a:pt x="9186" y="0"/>
                                  <a:pt x="11839" y="2635"/>
                                  <a:pt x="11839" y="5879"/>
                                </a:cubicBezTo>
                                <a:cubicBezTo>
                                  <a:pt x="11839" y="9123"/>
                                  <a:pt x="9186" y="11758"/>
                                  <a:pt x="5920" y="11758"/>
                                </a:cubicBezTo>
                                <a:cubicBezTo>
                                  <a:pt x="2653" y="11758"/>
                                  <a:pt x="0" y="9123"/>
                                  <a:pt x="0" y="5879"/>
                                </a:cubicBezTo>
                                <a:cubicBezTo>
                                  <a:pt x="0" y="2635"/>
                                  <a:pt x="2653" y="0"/>
                                  <a:pt x="5920"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98" name="Shape 298"/>
                        <wps:cNvSpPr/>
                        <wps:spPr>
                          <a:xfrm>
                            <a:off x="711302" y="267033"/>
                            <a:ext cx="15799" cy="15691"/>
                          </a:xfrm>
                          <a:custGeom>
                            <a:avLst/>
                            <a:gdLst/>
                            <a:ahLst/>
                            <a:cxnLst/>
                            <a:rect l="0" t="0" r="0" b="0"/>
                            <a:pathLst>
                              <a:path w="15799" h="15691">
                                <a:moveTo>
                                  <a:pt x="0" y="0"/>
                                </a:moveTo>
                                <a:lnTo>
                                  <a:pt x="15799" y="7845"/>
                                </a:lnTo>
                                <a:lnTo>
                                  <a:pt x="0" y="1569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99" name="Shape 299"/>
                        <wps:cNvSpPr/>
                        <wps:spPr>
                          <a:xfrm>
                            <a:off x="408828" y="330602"/>
                            <a:ext cx="318272" cy="23339"/>
                          </a:xfrm>
                          <a:custGeom>
                            <a:avLst/>
                            <a:gdLst/>
                            <a:ahLst/>
                            <a:cxnLst/>
                            <a:rect l="0" t="0" r="0" b="0"/>
                            <a:pathLst>
                              <a:path w="318272" h="23339">
                                <a:moveTo>
                                  <a:pt x="0" y="2438"/>
                                </a:moveTo>
                                <a:lnTo>
                                  <a:pt x="0" y="23339"/>
                                </a:lnTo>
                                <a:lnTo>
                                  <a:pt x="318272" y="23339"/>
                                </a:lnTo>
                                <a:lnTo>
                                  <a:pt x="318272"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01" name="Shape 301"/>
                        <wps:cNvSpPr/>
                        <wps:spPr>
                          <a:xfrm>
                            <a:off x="727101" y="432907"/>
                            <a:ext cx="158998" cy="157930"/>
                          </a:xfrm>
                          <a:custGeom>
                            <a:avLst/>
                            <a:gdLst/>
                            <a:ahLst/>
                            <a:cxnLst/>
                            <a:rect l="0" t="0" r="0" b="0"/>
                            <a:pathLst>
                              <a:path w="158998" h="157930">
                                <a:moveTo>
                                  <a:pt x="0" y="157930"/>
                                </a:moveTo>
                                <a:lnTo>
                                  <a:pt x="158998" y="78965"/>
                                </a:lnTo>
                                <a:lnTo>
                                  <a:pt x="0" y="0"/>
                                </a:lnTo>
                                <a:lnTo>
                                  <a:pt x="0" y="157930"/>
                                </a:ln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302" name="Shape 302"/>
                        <wps:cNvSpPr/>
                        <wps:spPr>
                          <a:xfrm>
                            <a:off x="390594" y="432907"/>
                            <a:ext cx="36488" cy="90566"/>
                          </a:xfrm>
                          <a:custGeom>
                            <a:avLst/>
                            <a:gdLst/>
                            <a:ahLst/>
                            <a:cxnLst/>
                            <a:rect l="0" t="0" r="0" b="0"/>
                            <a:pathLst>
                              <a:path w="36488" h="90566">
                                <a:moveTo>
                                  <a:pt x="18234" y="0"/>
                                </a:moveTo>
                                <a:lnTo>
                                  <a:pt x="36488" y="7551"/>
                                </a:lnTo>
                                <a:lnTo>
                                  <a:pt x="0" y="22652"/>
                                </a:lnTo>
                                <a:lnTo>
                                  <a:pt x="36488" y="37752"/>
                                </a:lnTo>
                                <a:lnTo>
                                  <a:pt x="0" y="52834"/>
                                </a:lnTo>
                                <a:lnTo>
                                  <a:pt x="36488" y="67935"/>
                                </a:lnTo>
                                <a:lnTo>
                                  <a:pt x="0" y="83035"/>
                                </a:lnTo>
                                <a:lnTo>
                                  <a:pt x="18234" y="90566"/>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03" name="Shape 303"/>
                        <wps:cNvSpPr/>
                        <wps:spPr>
                          <a:xfrm>
                            <a:off x="623498" y="465311"/>
                            <a:ext cx="89784" cy="0"/>
                          </a:xfrm>
                          <a:custGeom>
                            <a:avLst/>
                            <a:gdLst/>
                            <a:ahLst/>
                            <a:cxnLst/>
                            <a:rect l="0" t="0" r="0" b="0"/>
                            <a:pathLst>
                              <a:path w="89784">
                                <a:moveTo>
                                  <a:pt x="0" y="0"/>
                                </a:moveTo>
                                <a:lnTo>
                                  <a:pt x="89784"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04" name="Shape 304"/>
                        <wps:cNvSpPr/>
                        <wps:spPr>
                          <a:xfrm>
                            <a:off x="617578" y="459432"/>
                            <a:ext cx="11839" cy="11758"/>
                          </a:xfrm>
                          <a:custGeom>
                            <a:avLst/>
                            <a:gdLst/>
                            <a:ahLst/>
                            <a:cxnLst/>
                            <a:rect l="0" t="0" r="0" b="0"/>
                            <a:pathLst>
                              <a:path w="11839" h="11758">
                                <a:moveTo>
                                  <a:pt x="5920" y="0"/>
                                </a:moveTo>
                                <a:cubicBezTo>
                                  <a:pt x="9186" y="0"/>
                                  <a:pt x="11839" y="2635"/>
                                  <a:pt x="11839" y="5879"/>
                                </a:cubicBezTo>
                                <a:cubicBezTo>
                                  <a:pt x="11839" y="9123"/>
                                  <a:pt x="9186" y="11758"/>
                                  <a:pt x="5920" y="11758"/>
                                </a:cubicBezTo>
                                <a:cubicBezTo>
                                  <a:pt x="2653" y="11758"/>
                                  <a:pt x="0" y="9123"/>
                                  <a:pt x="0" y="5879"/>
                                </a:cubicBezTo>
                                <a:cubicBezTo>
                                  <a:pt x="0" y="2635"/>
                                  <a:pt x="2653" y="0"/>
                                  <a:pt x="5920"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05" name="Shape 305"/>
                        <wps:cNvSpPr/>
                        <wps:spPr>
                          <a:xfrm>
                            <a:off x="711302" y="457466"/>
                            <a:ext cx="15799" cy="15691"/>
                          </a:xfrm>
                          <a:custGeom>
                            <a:avLst/>
                            <a:gdLst/>
                            <a:ahLst/>
                            <a:cxnLst/>
                            <a:rect l="0" t="0" r="0" b="0"/>
                            <a:pathLst>
                              <a:path w="15799" h="15691">
                                <a:moveTo>
                                  <a:pt x="0" y="0"/>
                                </a:moveTo>
                                <a:lnTo>
                                  <a:pt x="15799" y="7845"/>
                                </a:lnTo>
                                <a:lnTo>
                                  <a:pt x="0" y="1569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06" name="Shape 306"/>
                        <wps:cNvSpPr/>
                        <wps:spPr>
                          <a:xfrm>
                            <a:off x="408828" y="521035"/>
                            <a:ext cx="318272" cy="23340"/>
                          </a:xfrm>
                          <a:custGeom>
                            <a:avLst/>
                            <a:gdLst/>
                            <a:ahLst/>
                            <a:cxnLst/>
                            <a:rect l="0" t="0" r="0" b="0"/>
                            <a:pathLst>
                              <a:path w="318272" h="23340">
                                <a:moveTo>
                                  <a:pt x="0" y="2458"/>
                                </a:moveTo>
                                <a:lnTo>
                                  <a:pt x="0" y="23340"/>
                                </a:lnTo>
                                <a:lnTo>
                                  <a:pt x="318272" y="23340"/>
                                </a:lnTo>
                                <a:lnTo>
                                  <a:pt x="318272"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08" name="Shape 308"/>
                        <wps:cNvSpPr/>
                        <wps:spPr>
                          <a:xfrm>
                            <a:off x="727101" y="632640"/>
                            <a:ext cx="158998" cy="157911"/>
                          </a:xfrm>
                          <a:custGeom>
                            <a:avLst/>
                            <a:gdLst/>
                            <a:ahLst/>
                            <a:cxnLst/>
                            <a:rect l="0" t="0" r="0" b="0"/>
                            <a:pathLst>
                              <a:path w="158998" h="157911">
                                <a:moveTo>
                                  <a:pt x="0" y="157911"/>
                                </a:moveTo>
                                <a:lnTo>
                                  <a:pt x="158998" y="78945"/>
                                </a:lnTo>
                                <a:lnTo>
                                  <a:pt x="0" y="0"/>
                                </a:lnTo>
                                <a:lnTo>
                                  <a:pt x="0" y="157911"/>
                                </a:ln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309" name="Shape 309"/>
                        <wps:cNvSpPr/>
                        <wps:spPr>
                          <a:xfrm>
                            <a:off x="390594" y="632640"/>
                            <a:ext cx="36488" cy="90566"/>
                          </a:xfrm>
                          <a:custGeom>
                            <a:avLst/>
                            <a:gdLst/>
                            <a:ahLst/>
                            <a:cxnLst/>
                            <a:rect l="0" t="0" r="0" b="0"/>
                            <a:pathLst>
                              <a:path w="36488" h="90566">
                                <a:moveTo>
                                  <a:pt x="18234" y="0"/>
                                </a:moveTo>
                                <a:lnTo>
                                  <a:pt x="36488" y="7550"/>
                                </a:lnTo>
                                <a:lnTo>
                                  <a:pt x="0" y="22632"/>
                                </a:lnTo>
                                <a:lnTo>
                                  <a:pt x="36488" y="37733"/>
                                </a:lnTo>
                                <a:lnTo>
                                  <a:pt x="0" y="52833"/>
                                </a:lnTo>
                                <a:lnTo>
                                  <a:pt x="36488" y="67914"/>
                                </a:lnTo>
                                <a:lnTo>
                                  <a:pt x="0" y="83015"/>
                                </a:lnTo>
                                <a:lnTo>
                                  <a:pt x="18234" y="90566"/>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10" name="Shape 310"/>
                        <wps:cNvSpPr/>
                        <wps:spPr>
                          <a:xfrm>
                            <a:off x="623498" y="665024"/>
                            <a:ext cx="89784" cy="0"/>
                          </a:xfrm>
                          <a:custGeom>
                            <a:avLst/>
                            <a:gdLst/>
                            <a:ahLst/>
                            <a:cxnLst/>
                            <a:rect l="0" t="0" r="0" b="0"/>
                            <a:pathLst>
                              <a:path w="89784">
                                <a:moveTo>
                                  <a:pt x="0" y="0"/>
                                </a:moveTo>
                                <a:lnTo>
                                  <a:pt x="89784"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11" name="Shape 311"/>
                        <wps:cNvSpPr/>
                        <wps:spPr>
                          <a:xfrm>
                            <a:off x="617578" y="659145"/>
                            <a:ext cx="11839" cy="11778"/>
                          </a:xfrm>
                          <a:custGeom>
                            <a:avLst/>
                            <a:gdLst/>
                            <a:ahLst/>
                            <a:cxnLst/>
                            <a:rect l="0" t="0" r="0" b="0"/>
                            <a:pathLst>
                              <a:path w="11839" h="11778">
                                <a:moveTo>
                                  <a:pt x="5920" y="0"/>
                                </a:moveTo>
                                <a:cubicBezTo>
                                  <a:pt x="9186" y="0"/>
                                  <a:pt x="11839" y="2635"/>
                                  <a:pt x="11839" y="5879"/>
                                </a:cubicBezTo>
                                <a:cubicBezTo>
                                  <a:pt x="11839" y="9143"/>
                                  <a:pt x="9186" y="11778"/>
                                  <a:pt x="5920" y="11778"/>
                                </a:cubicBezTo>
                                <a:cubicBezTo>
                                  <a:pt x="2653" y="11778"/>
                                  <a:pt x="0" y="9143"/>
                                  <a:pt x="0" y="5879"/>
                                </a:cubicBezTo>
                                <a:cubicBezTo>
                                  <a:pt x="0" y="2635"/>
                                  <a:pt x="2653" y="0"/>
                                  <a:pt x="5920"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12" name="Shape 312"/>
                        <wps:cNvSpPr/>
                        <wps:spPr>
                          <a:xfrm>
                            <a:off x="711302" y="657179"/>
                            <a:ext cx="15799" cy="15691"/>
                          </a:xfrm>
                          <a:custGeom>
                            <a:avLst/>
                            <a:gdLst/>
                            <a:ahLst/>
                            <a:cxnLst/>
                            <a:rect l="0" t="0" r="0" b="0"/>
                            <a:pathLst>
                              <a:path w="15799" h="15691">
                                <a:moveTo>
                                  <a:pt x="0" y="0"/>
                                </a:moveTo>
                                <a:lnTo>
                                  <a:pt x="15799" y="7846"/>
                                </a:lnTo>
                                <a:lnTo>
                                  <a:pt x="0" y="1569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13" name="Shape 313"/>
                        <wps:cNvSpPr/>
                        <wps:spPr>
                          <a:xfrm>
                            <a:off x="408828" y="720768"/>
                            <a:ext cx="318272" cy="23339"/>
                          </a:xfrm>
                          <a:custGeom>
                            <a:avLst/>
                            <a:gdLst/>
                            <a:ahLst/>
                            <a:cxnLst/>
                            <a:rect l="0" t="0" r="0" b="0"/>
                            <a:pathLst>
                              <a:path w="318272" h="23339">
                                <a:moveTo>
                                  <a:pt x="0" y="2438"/>
                                </a:moveTo>
                                <a:lnTo>
                                  <a:pt x="0" y="23339"/>
                                </a:lnTo>
                                <a:lnTo>
                                  <a:pt x="318272" y="23339"/>
                                </a:lnTo>
                                <a:lnTo>
                                  <a:pt x="318272"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15" name="Shape 315"/>
                        <wps:cNvSpPr/>
                        <wps:spPr>
                          <a:xfrm>
                            <a:off x="727101" y="832353"/>
                            <a:ext cx="158998" cy="157930"/>
                          </a:xfrm>
                          <a:custGeom>
                            <a:avLst/>
                            <a:gdLst/>
                            <a:ahLst/>
                            <a:cxnLst/>
                            <a:rect l="0" t="0" r="0" b="0"/>
                            <a:pathLst>
                              <a:path w="158998" h="157930">
                                <a:moveTo>
                                  <a:pt x="0" y="157930"/>
                                </a:moveTo>
                                <a:lnTo>
                                  <a:pt x="158998" y="78965"/>
                                </a:lnTo>
                                <a:lnTo>
                                  <a:pt x="0" y="0"/>
                                </a:lnTo>
                                <a:lnTo>
                                  <a:pt x="0" y="157930"/>
                                </a:ln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316" name="Shape 316"/>
                        <wps:cNvSpPr/>
                        <wps:spPr>
                          <a:xfrm>
                            <a:off x="390594" y="832353"/>
                            <a:ext cx="36488" cy="90566"/>
                          </a:xfrm>
                          <a:custGeom>
                            <a:avLst/>
                            <a:gdLst/>
                            <a:ahLst/>
                            <a:cxnLst/>
                            <a:rect l="0" t="0" r="0" b="0"/>
                            <a:pathLst>
                              <a:path w="36488" h="90566">
                                <a:moveTo>
                                  <a:pt x="18234" y="0"/>
                                </a:moveTo>
                                <a:lnTo>
                                  <a:pt x="36488" y="7551"/>
                                </a:lnTo>
                                <a:lnTo>
                                  <a:pt x="0" y="22651"/>
                                </a:lnTo>
                                <a:lnTo>
                                  <a:pt x="36488" y="37752"/>
                                </a:lnTo>
                                <a:lnTo>
                                  <a:pt x="0" y="52833"/>
                                </a:lnTo>
                                <a:lnTo>
                                  <a:pt x="36488" y="67934"/>
                                </a:lnTo>
                                <a:lnTo>
                                  <a:pt x="0" y="83035"/>
                                </a:lnTo>
                                <a:lnTo>
                                  <a:pt x="18234" y="90566"/>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17" name="Shape 317"/>
                        <wps:cNvSpPr/>
                        <wps:spPr>
                          <a:xfrm>
                            <a:off x="623498" y="864757"/>
                            <a:ext cx="89784" cy="0"/>
                          </a:xfrm>
                          <a:custGeom>
                            <a:avLst/>
                            <a:gdLst/>
                            <a:ahLst/>
                            <a:cxnLst/>
                            <a:rect l="0" t="0" r="0" b="0"/>
                            <a:pathLst>
                              <a:path w="89784">
                                <a:moveTo>
                                  <a:pt x="0" y="0"/>
                                </a:moveTo>
                                <a:lnTo>
                                  <a:pt x="89784"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18" name="Shape 318"/>
                        <wps:cNvSpPr/>
                        <wps:spPr>
                          <a:xfrm>
                            <a:off x="617578" y="858878"/>
                            <a:ext cx="11839" cy="11758"/>
                          </a:xfrm>
                          <a:custGeom>
                            <a:avLst/>
                            <a:gdLst/>
                            <a:ahLst/>
                            <a:cxnLst/>
                            <a:rect l="0" t="0" r="0" b="0"/>
                            <a:pathLst>
                              <a:path w="11839" h="11758">
                                <a:moveTo>
                                  <a:pt x="5920" y="0"/>
                                </a:moveTo>
                                <a:cubicBezTo>
                                  <a:pt x="9186" y="0"/>
                                  <a:pt x="11839" y="2635"/>
                                  <a:pt x="11839" y="5879"/>
                                </a:cubicBezTo>
                                <a:cubicBezTo>
                                  <a:pt x="11839" y="9123"/>
                                  <a:pt x="9186" y="11758"/>
                                  <a:pt x="5920" y="11758"/>
                                </a:cubicBezTo>
                                <a:cubicBezTo>
                                  <a:pt x="2653" y="11758"/>
                                  <a:pt x="0" y="9123"/>
                                  <a:pt x="0" y="5879"/>
                                </a:cubicBezTo>
                                <a:cubicBezTo>
                                  <a:pt x="0" y="2635"/>
                                  <a:pt x="2653" y="0"/>
                                  <a:pt x="5920"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19" name="Shape 319"/>
                        <wps:cNvSpPr/>
                        <wps:spPr>
                          <a:xfrm>
                            <a:off x="711302" y="856912"/>
                            <a:ext cx="15799" cy="15691"/>
                          </a:xfrm>
                          <a:custGeom>
                            <a:avLst/>
                            <a:gdLst/>
                            <a:ahLst/>
                            <a:cxnLst/>
                            <a:rect l="0" t="0" r="0" b="0"/>
                            <a:pathLst>
                              <a:path w="15799" h="15691">
                                <a:moveTo>
                                  <a:pt x="0" y="0"/>
                                </a:moveTo>
                                <a:lnTo>
                                  <a:pt x="15799" y="7845"/>
                                </a:lnTo>
                                <a:lnTo>
                                  <a:pt x="0" y="1569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20" name="Shape 320"/>
                        <wps:cNvSpPr/>
                        <wps:spPr>
                          <a:xfrm>
                            <a:off x="408828" y="920481"/>
                            <a:ext cx="318272" cy="23340"/>
                          </a:xfrm>
                          <a:custGeom>
                            <a:avLst/>
                            <a:gdLst/>
                            <a:ahLst/>
                            <a:cxnLst/>
                            <a:rect l="0" t="0" r="0" b="0"/>
                            <a:pathLst>
                              <a:path w="318272" h="23340">
                                <a:moveTo>
                                  <a:pt x="0" y="2438"/>
                                </a:moveTo>
                                <a:lnTo>
                                  <a:pt x="0" y="23340"/>
                                </a:lnTo>
                                <a:lnTo>
                                  <a:pt x="318272" y="23340"/>
                                </a:lnTo>
                                <a:lnTo>
                                  <a:pt x="318272"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22" name="Shape 322"/>
                        <wps:cNvSpPr/>
                        <wps:spPr>
                          <a:xfrm>
                            <a:off x="727101" y="1022785"/>
                            <a:ext cx="158998" cy="157930"/>
                          </a:xfrm>
                          <a:custGeom>
                            <a:avLst/>
                            <a:gdLst/>
                            <a:ahLst/>
                            <a:cxnLst/>
                            <a:rect l="0" t="0" r="0" b="0"/>
                            <a:pathLst>
                              <a:path w="158998" h="157930">
                                <a:moveTo>
                                  <a:pt x="0" y="157930"/>
                                </a:moveTo>
                                <a:lnTo>
                                  <a:pt x="158998" y="78965"/>
                                </a:lnTo>
                                <a:lnTo>
                                  <a:pt x="0" y="0"/>
                                </a:lnTo>
                                <a:lnTo>
                                  <a:pt x="0" y="157930"/>
                                </a:ln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323" name="Shape 323"/>
                        <wps:cNvSpPr/>
                        <wps:spPr>
                          <a:xfrm>
                            <a:off x="390594" y="1022785"/>
                            <a:ext cx="36488" cy="90566"/>
                          </a:xfrm>
                          <a:custGeom>
                            <a:avLst/>
                            <a:gdLst/>
                            <a:ahLst/>
                            <a:cxnLst/>
                            <a:rect l="0" t="0" r="0" b="0"/>
                            <a:pathLst>
                              <a:path w="36488" h="90566">
                                <a:moveTo>
                                  <a:pt x="18234" y="0"/>
                                </a:moveTo>
                                <a:lnTo>
                                  <a:pt x="36488" y="7551"/>
                                </a:lnTo>
                                <a:lnTo>
                                  <a:pt x="0" y="22651"/>
                                </a:lnTo>
                                <a:lnTo>
                                  <a:pt x="36488" y="37752"/>
                                </a:lnTo>
                                <a:lnTo>
                                  <a:pt x="0" y="52834"/>
                                </a:lnTo>
                                <a:lnTo>
                                  <a:pt x="36488" y="67934"/>
                                </a:lnTo>
                                <a:lnTo>
                                  <a:pt x="0" y="83035"/>
                                </a:lnTo>
                                <a:lnTo>
                                  <a:pt x="18234" y="90566"/>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24" name="Shape 324"/>
                        <wps:cNvSpPr/>
                        <wps:spPr>
                          <a:xfrm>
                            <a:off x="623498" y="1055190"/>
                            <a:ext cx="89784" cy="0"/>
                          </a:xfrm>
                          <a:custGeom>
                            <a:avLst/>
                            <a:gdLst/>
                            <a:ahLst/>
                            <a:cxnLst/>
                            <a:rect l="0" t="0" r="0" b="0"/>
                            <a:pathLst>
                              <a:path w="89784">
                                <a:moveTo>
                                  <a:pt x="0" y="0"/>
                                </a:moveTo>
                                <a:lnTo>
                                  <a:pt x="89784"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25" name="Shape 325"/>
                        <wps:cNvSpPr/>
                        <wps:spPr>
                          <a:xfrm>
                            <a:off x="617578" y="1049310"/>
                            <a:ext cx="11839" cy="11758"/>
                          </a:xfrm>
                          <a:custGeom>
                            <a:avLst/>
                            <a:gdLst/>
                            <a:ahLst/>
                            <a:cxnLst/>
                            <a:rect l="0" t="0" r="0" b="0"/>
                            <a:pathLst>
                              <a:path w="11839" h="11758">
                                <a:moveTo>
                                  <a:pt x="5920" y="0"/>
                                </a:moveTo>
                                <a:cubicBezTo>
                                  <a:pt x="9186" y="0"/>
                                  <a:pt x="11839" y="2635"/>
                                  <a:pt x="11839" y="5879"/>
                                </a:cubicBezTo>
                                <a:cubicBezTo>
                                  <a:pt x="11839" y="9123"/>
                                  <a:pt x="9186" y="11758"/>
                                  <a:pt x="5920" y="11758"/>
                                </a:cubicBezTo>
                                <a:cubicBezTo>
                                  <a:pt x="2653" y="11758"/>
                                  <a:pt x="0" y="9123"/>
                                  <a:pt x="0" y="5879"/>
                                </a:cubicBezTo>
                                <a:cubicBezTo>
                                  <a:pt x="0" y="2635"/>
                                  <a:pt x="2653" y="0"/>
                                  <a:pt x="5920"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26" name="Shape 326"/>
                        <wps:cNvSpPr/>
                        <wps:spPr>
                          <a:xfrm>
                            <a:off x="711302" y="1047344"/>
                            <a:ext cx="15799" cy="15691"/>
                          </a:xfrm>
                          <a:custGeom>
                            <a:avLst/>
                            <a:gdLst/>
                            <a:ahLst/>
                            <a:cxnLst/>
                            <a:rect l="0" t="0" r="0" b="0"/>
                            <a:pathLst>
                              <a:path w="15799" h="15691">
                                <a:moveTo>
                                  <a:pt x="0" y="0"/>
                                </a:moveTo>
                                <a:lnTo>
                                  <a:pt x="15799" y="7845"/>
                                </a:lnTo>
                                <a:lnTo>
                                  <a:pt x="0" y="1569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27" name="Shape 327"/>
                        <wps:cNvSpPr/>
                        <wps:spPr>
                          <a:xfrm>
                            <a:off x="408828" y="1110913"/>
                            <a:ext cx="318272" cy="23340"/>
                          </a:xfrm>
                          <a:custGeom>
                            <a:avLst/>
                            <a:gdLst/>
                            <a:ahLst/>
                            <a:cxnLst/>
                            <a:rect l="0" t="0" r="0" b="0"/>
                            <a:pathLst>
                              <a:path w="318272" h="23340">
                                <a:moveTo>
                                  <a:pt x="0" y="2438"/>
                                </a:moveTo>
                                <a:lnTo>
                                  <a:pt x="0" y="23340"/>
                                </a:lnTo>
                                <a:lnTo>
                                  <a:pt x="318272" y="23340"/>
                                </a:lnTo>
                                <a:lnTo>
                                  <a:pt x="318272"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29" name="Shape 329"/>
                        <wps:cNvSpPr/>
                        <wps:spPr>
                          <a:xfrm>
                            <a:off x="727101" y="1222518"/>
                            <a:ext cx="158998" cy="157911"/>
                          </a:xfrm>
                          <a:custGeom>
                            <a:avLst/>
                            <a:gdLst/>
                            <a:ahLst/>
                            <a:cxnLst/>
                            <a:rect l="0" t="0" r="0" b="0"/>
                            <a:pathLst>
                              <a:path w="158998" h="157911">
                                <a:moveTo>
                                  <a:pt x="0" y="157911"/>
                                </a:moveTo>
                                <a:lnTo>
                                  <a:pt x="158998" y="78945"/>
                                </a:lnTo>
                                <a:lnTo>
                                  <a:pt x="0" y="0"/>
                                </a:lnTo>
                                <a:lnTo>
                                  <a:pt x="0" y="157911"/>
                                </a:ln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330" name="Shape 330"/>
                        <wps:cNvSpPr/>
                        <wps:spPr>
                          <a:xfrm>
                            <a:off x="390594" y="1222518"/>
                            <a:ext cx="36488" cy="90566"/>
                          </a:xfrm>
                          <a:custGeom>
                            <a:avLst/>
                            <a:gdLst/>
                            <a:ahLst/>
                            <a:cxnLst/>
                            <a:rect l="0" t="0" r="0" b="0"/>
                            <a:pathLst>
                              <a:path w="36488" h="90566">
                                <a:moveTo>
                                  <a:pt x="18234" y="0"/>
                                </a:moveTo>
                                <a:lnTo>
                                  <a:pt x="36488" y="7551"/>
                                </a:lnTo>
                                <a:lnTo>
                                  <a:pt x="0" y="22632"/>
                                </a:lnTo>
                                <a:lnTo>
                                  <a:pt x="36488" y="37733"/>
                                </a:lnTo>
                                <a:lnTo>
                                  <a:pt x="0" y="52833"/>
                                </a:lnTo>
                                <a:lnTo>
                                  <a:pt x="36488" y="67915"/>
                                </a:lnTo>
                                <a:lnTo>
                                  <a:pt x="0" y="83016"/>
                                </a:lnTo>
                                <a:lnTo>
                                  <a:pt x="18234" y="90566"/>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31" name="Shape 331"/>
                        <wps:cNvSpPr/>
                        <wps:spPr>
                          <a:xfrm>
                            <a:off x="623498" y="1254903"/>
                            <a:ext cx="89784" cy="0"/>
                          </a:xfrm>
                          <a:custGeom>
                            <a:avLst/>
                            <a:gdLst/>
                            <a:ahLst/>
                            <a:cxnLst/>
                            <a:rect l="0" t="0" r="0" b="0"/>
                            <a:pathLst>
                              <a:path w="89784">
                                <a:moveTo>
                                  <a:pt x="0" y="0"/>
                                </a:moveTo>
                                <a:lnTo>
                                  <a:pt x="89784"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32" name="Shape 332"/>
                        <wps:cNvSpPr/>
                        <wps:spPr>
                          <a:xfrm>
                            <a:off x="617578" y="1249024"/>
                            <a:ext cx="11839" cy="11778"/>
                          </a:xfrm>
                          <a:custGeom>
                            <a:avLst/>
                            <a:gdLst/>
                            <a:ahLst/>
                            <a:cxnLst/>
                            <a:rect l="0" t="0" r="0" b="0"/>
                            <a:pathLst>
                              <a:path w="11839" h="11778">
                                <a:moveTo>
                                  <a:pt x="5920" y="0"/>
                                </a:moveTo>
                                <a:cubicBezTo>
                                  <a:pt x="9186" y="0"/>
                                  <a:pt x="11839" y="2635"/>
                                  <a:pt x="11839" y="5879"/>
                                </a:cubicBezTo>
                                <a:cubicBezTo>
                                  <a:pt x="11839" y="9143"/>
                                  <a:pt x="9186" y="11778"/>
                                  <a:pt x="5920" y="11778"/>
                                </a:cubicBezTo>
                                <a:cubicBezTo>
                                  <a:pt x="2653" y="11778"/>
                                  <a:pt x="0" y="9143"/>
                                  <a:pt x="0" y="5879"/>
                                </a:cubicBezTo>
                                <a:cubicBezTo>
                                  <a:pt x="0" y="2635"/>
                                  <a:pt x="2653" y="0"/>
                                  <a:pt x="5920"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33" name="Shape 333"/>
                        <wps:cNvSpPr/>
                        <wps:spPr>
                          <a:xfrm>
                            <a:off x="711302" y="1247057"/>
                            <a:ext cx="15799" cy="15691"/>
                          </a:xfrm>
                          <a:custGeom>
                            <a:avLst/>
                            <a:gdLst/>
                            <a:ahLst/>
                            <a:cxnLst/>
                            <a:rect l="0" t="0" r="0" b="0"/>
                            <a:pathLst>
                              <a:path w="15799" h="15691">
                                <a:moveTo>
                                  <a:pt x="0" y="0"/>
                                </a:moveTo>
                                <a:lnTo>
                                  <a:pt x="15799" y="7845"/>
                                </a:lnTo>
                                <a:lnTo>
                                  <a:pt x="0" y="1569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34" name="Shape 334"/>
                        <wps:cNvSpPr/>
                        <wps:spPr>
                          <a:xfrm>
                            <a:off x="408828" y="1310646"/>
                            <a:ext cx="318272" cy="23339"/>
                          </a:xfrm>
                          <a:custGeom>
                            <a:avLst/>
                            <a:gdLst/>
                            <a:ahLst/>
                            <a:cxnLst/>
                            <a:rect l="0" t="0" r="0" b="0"/>
                            <a:pathLst>
                              <a:path w="318272" h="23339">
                                <a:moveTo>
                                  <a:pt x="0" y="2438"/>
                                </a:moveTo>
                                <a:lnTo>
                                  <a:pt x="0" y="23339"/>
                                </a:lnTo>
                                <a:lnTo>
                                  <a:pt x="318272" y="23339"/>
                                </a:lnTo>
                                <a:lnTo>
                                  <a:pt x="318272"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36" name="Shape 336"/>
                        <wps:cNvSpPr/>
                        <wps:spPr>
                          <a:xfrm>
                            <a:off x="727101" y="1412951"/>
                            <a:ext cx="158998" cy="157910"/>
                          </a:xfrm>
                          <a:custGeom>
                            <a:avLst/>
                            <a:gdLst/>
                            <a:ahLst/>
                            <a:cxnLst/>
                            <a:rect l="0" t="0" r="0" b="0"/>
                            <a:pathLst>
                              <a:path w="158998" h="157910">
                                <a:moveTo>
                                  <a:pt x="0" y="157910"/>
                                </a:moveTo>
                                <a:lnTo>
                                  <a:pt x="158998" y="78945"/>
                                </a:lnTo>
                                <a:lnTo>
                                  <a:pt x="0" y="0"/>
                                </a:lnTo>
                                <a:lnTo>
                                  <a:pt x="0" y="157910"/>
                                </a:ln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337" name="Shape 337"/>
                        <wps:cNvSpPr/>
                        <wps:spPr>
                          <a:xfrm>
                            <a:off x="390594" y="1412951"/>
                            <a:ext cx="36488" cy="90566"/>
                          </a:xfrm>
                          <a:custGeom>
                            <a:avLst/>
                            <a:gdLst/>
                            <a:ahLst/>
                            <a:cxnLst/>
                            <a:rect l="0" t="0" r="0" b="0"/>
                            <a:pathLst>
                              <a:path w="36488" h="90566">
                                <a:moveTo>
                                  <a:pt x="18234" y="0"/>
                                </a:moveTo>
                                <a:lnTo>
                                  <a:pt x="36488" y="7551"/>
                                </a:lnTo>
                                <a:lnTo>
                                  <a:pt x="0" y="22632"/>
                                </a:lnTo>
                                <a:lnTo>
                                  <a:pt x="36488" y="37733"/>
                                </a:lnTo>
                                <a:lnTo>
                                  <a:pt x="0" y="52833"/>
                                </a:lnTo>
                                <a:lnTo>
                                  <a:pt x="36488" y="67915"/>
                                </a:lnTo>
                                <a:lnTo>
                                  <a:pt x="0" y="83016"/>
                                </a:lnTo>
                                <a:lnTo>
                                  <a:pt x="18234" y="90566"/>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38" name="Shape 338"/>
                        <wps:cNvSpPr/>
                        <wps:spPr>
                          <a:xfrm>
                            <a:off x="623498" y="1445335"/>
                            <a:ext cx="89784" cy="0"/>
                          </a:xfrm>
                          <a:custGeom>
                            <a:avLst/>
                            <a:gdLst/>
                            <a:ahLst/>
                            <a:cxnLst/>
                            <a:rect l="0" t="0" r="0" b="0"/>
                            <a:pathLst>
                              <a:path w="89784">
                                <a:moveTo>
                                  <a:pt x="0" y="0"/>
                                </a:moveTo>
                                <a:lnTo>
                                  <a:pt x="89784"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39" name="Shape 339"/>
                        <wps:cNvSpPr/>
                        <wps:spPr>
                          <a:xfrm>
                            <a:off x="617578" y="1439456"/>
                            <a:ext cx="11839" cy="11778"/>
                          </a:xfrm>
                          <a:custGeom>
                            <a:avLst/>
                            <a:gdLst/>
                            <a:ahLst/>
                            <a:cxnLst/>
                            <a:rect l="0" t="0" r="0" b="0"/>
                            <a:pathLst>
                              <a:path w="11839" h="11778">
                                <a:moveTo>
                                  <a:pt x="5920" y="0"/>
                                </a:moveTo>
                                <a:cubicBezTo>
                                  <a:pt x="9186" y="0"/>
                                  <a:pt x="11839" y="2635"/>
                                  <a:pt x="11839" y="5879"/>
                                </a:cubicBezTo>
                                <a:cubicBezTo>
                                  <a:pt x="11839" y="9143"/>
                                  <a:pt x="9186" y="11778"/>
                                  <a:pt x="5920" y="11778"/>
                                </a:cubicBezTo>
                                <a:cubicBezTo>
                                  <a:pt x="2653" y="11778"/>
                                  <a:pt x="0" y="9143"/>
                                  <a:pt x="0" y="5879"/>
                                </a:cubicBezTo>
                                <a:cubicBezTo>
                                  <a:pt x="0" y="2635"/>
                                  <a:pt x="2653" y="0"/>
                                  <a:pt x="5920"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40" name="Shape 340"/>
                        <wps:cNvSpPr/>
                        <wps:spPr>
                          <a:xfrm>
                            <a:off x="711302" y="1437490"/>
                            <a:ext cx="15799" cy="15691"/>
                          </a:xfrm>
                          <a:custGeom>
                            <a:avLst/>
                            <a:gdLst/>
                            <a:ahLst/>
                            <a:cxnLst/>
                            <a:rect l="0" t="0" r="0" b="0"/>
                            <a:pathLst>
                              <a:path w="15799" h="15691">
                                <a:moveTo>
                                  <a:pt x="0" y="0"/>
                                </a:moveTo>
                                <a:lnTo>
                                  <a:pt x="15799" y="7845"/>
                                </a:lnTo>
                                <a:lnTo>
                                  <a:pt x="0" y="15691"/>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41" name="Shape 341"/>
                        <wps:cNvSpPr/>
                        <wps:spPr>
                          <a:xfrm>
                            <a:off x="408828" y="1501079"/>
                            <a:ext cx="318272" cy="23340"/>
                          </a:xfrm>
                          <a:custGeom>
                            <a:avLst/>
                            <a:gdLst/>
                            <a:ahLst/>
                            <a:cxnLst/>
                            <a:rect l="0" t="0" r="0" b="0"/>
                            <a:pathLst>
                              <a:path w="318272" h="23340">
                                <a:moveTo>
                                  <a:pt x="0" y="2438"/>
                                </a:moveTo>
                                <a:lnTo>
                                  <a:pt x="0" y="23340"/>
                                </a:lnTo>
                                <a:lnTo>
                                  <a:pt x="318272" y="23340"/>
                                </a:lnTo>
                                <a:lnTo>
                                  <a:pt x="318272"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42" name="Shape 342"/>
                        <wps:cNvSpPr/>
                        <wps:spPr>
                          <a:xfrm>
                            <a:off x="408828" y="154229"/>
                            <a:ext cx="5860" cy="88246"/>
                          </a:xfrm>
                          <a:custGeom>
                            <a:avLst/>
                            <a:gdLst/>
                            <a:ahLst/>
                            <a:cxnLst/>
                            <a:rect l="0" t="0" r="0" b="0"/>
                            <a:pathLst>
                              <a:path w="5860" h="88246">
                                <a:moveTo>
                                  <a:pt x="0" y="88246"/>
                                </a:moveTo>
                                <a:lnTo>
                                  <a:pt x="0" y="0"/>
                                </a:lnTo>
                                <a:lnTo>
                                  <a:pt x="5860"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43" name="Shape 343"/>
                        <wps:cNvSpPr/>
                        <wps:spPr>
                          <a:xfrm>
                            <a:off x="408828" y="333040"/>
                            <a:ext cx="0" cy="99866"/>
                          </a:xfrm>
                          <a:custGeom>
                            <a:avLst/>
                            <a:gdLst/>
                            <a:ahLst/>
                            <a:cxnLst/>
                            <a:rect l="0" t="0" r="0" b="0"/>
                            <a:pathLst>
                              <a:path h="99866">
                                <a:moveTo>
                                  <a:pt x="0" y="99866"/>
                                </a:moveTo>
                                <a:lnTo>
                                  <a:pt x="0"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44" name="Shape 344"/>
                        <wps:cNvSpPr/>
                        <wps:spPr>
                          <a:xfrm>
                            <a:off x="408828" y="523473"/>
                            <a:ext cx="0" cy="109167"/>
                          </a:xfrm>
                          <a:custGeom>
                            <a:avLst/>
                            <a:gdLst/>
                            <a:ahLst/>
                            <a:cxnLst/>
                            <a:rect l="0" t="0" r="0" b="0"/>
                            <a:pathLst>
                              <a:path h="109167">
                                <a:moveTo>
                                  <a:pt x="0" y="109167"/>
                                </a:moveTo>
                                <a:lnTo>
                                  <a:pt x="0"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45" name="Shape 345"/>
                        <wps:cNvSpPr/>
                        <wps:spPr>
                          <a:xfrm>
                            <a:off x="408828" y="744107"/>
                            <a:ext cx="0" cy="88246"/>
                          </a:xfrm>
                          <a:custGeom>
                            <a:avLst/>
                            <a:gdLst/>
                            <a:ahLst/>
                            <a:cxnLst/>
                            <a:rect l="0" t="0" r="0" b="0"/>
                            <a:pathLst>
                              <a:path h="88246">
                                <a:moveTo>
                                  <a:pt x="0" y="88246"/>
                                </a:moveTo>
                                <a:lnTo>
                                  <a:pt x="0"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46" name="Shape 346"/>
                        <wps:cNvSpPr/>
                        <wps:spPr>
                          <a:xfrm>
                            <a:off x="408828" y="922919"/>
                            <a:ext cx="0" cy="99866"/>
                          </a:xfrm>
                          <a:custGeom>
                            <a:avLst/>
                            <a:gdLst/>
                            <a:ahLst/>
                            <a:cxnLst/>
                            <a:rect l="0" t="0" r="0" b="0"/>
                            <a:pathLst>
                              <a:path h="99866">
                                <a:moveTo>
                                  <a:pt x="0" y="99866"/>
                                </a:moveTo>
                                <a:lnTo>
                                  <a:pt x="0"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47" name="Shape 347"/>
                        <wps:cNvSpPr/>
                        <wps:spPr>
                          <a:xfrm>
                            <a:off x="408828" y="1113352"/>
                            <a:ext cx="0" cy="109167"/>
                          </a:xfrm>
                          <a:custGeom>
                            <a:avLst/>
                            <a:gdLst/>
                            <a:ahLst/>
                            <a:cxnLst/>
                            <a:rect l="0" t="0" r="0" b="0"/>
                            <a:pathLst>
                              <a:path h="109167">
                                <a:moveTo>
                                  <a:pt x="0" y="109167"/>
                                </a:moveTo>
                                <a:lnTo>
                                  <a:pt x="0"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48" name="Shape 348"/>
                        <wps:cNvSpPr/>
                        <wps:spPr>
                          <a:xfrm>
                            <a:off x="408828" y="1313084"/>
                            <a:ext cx="0" cy="99867"/>
                          </a:xfrm>
                          <a:custGeom>
                            <a:avLst/>
                            <a:gdLst/>
                            <a:ahLst/>
                            <a:cxnLst/>
                            <a:rect l="0" t="0" r="0" b="0"/>
                            <a:pathLst>
                              <a:path h="99867">
                                <a:moveTo>
                                  <a:pt x="0" y="99867"/>
                                </a:moveTo>
                                <a:lnTo>
                                  <a:pt x="0"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49" name="Shape 349"/>
                        <wps:cNvSpPr/>
                        <wps:spPr>
                          <a:xfrm>
                            <a:off x="390594" y="1603383"/>
                            <a:ext cx="36488" cy="90568"/>
                          </a:xfrm>
                          <a:custGeom>
                            <a:avLst/>
                            <a:gdLst/>
                            <a:ahLst/>
                            <a:cxnLst/>
                            <a:rect l="0" t="0" r="0" b="0"/>
                            <a:pathLst>
                              <a:path w="36488" h="90568">
                                <a:moveTo>
                                  <a:pt x="18234" y="0"/>
                                </a:moveTo>
                                <a:lnTo>
                                  <a:pt x="36488" y="7551"/>
                                </a:lnTo>
                                <a:lnTo>
                                  <a:pt x="0" y="22632"/>
                                </a:lnTo>
                                <a:lnTo>
                                  <a:pt x="36488" y="37733"/>
                                </a:lnTo>
                                <a:lnTo>
                                  <a:pt x="0" y="52830"/>
                                </a:lnTo>
                                <a:lnTo>
                                  <a:pt x="36488" y="67925"/>
                                </a:lnTo>
                                <a:lnTo>
                                  <a:pt x="0" y="83020"/>
                                </a:lnTo>
                                <a:lnTo>
                                  <a:pt x="18234" y="90568"/>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50" name="Shape 350"/>
                        <wps:cNvSpPr/>
                        <wps:spPr>
                          <a:xfrm>
                            <a:off x="408828" y="1503517"/>
                            <a:ext cx="0" cy="99866"/>
                          </a:xfrm>
                          <a:custGeom>
                            <a:avLst/>
                            <a:gdLst/>
                            <a:ahLst/>
                            <a:cxnLst/>
                            <a:rect l="0" t="0" r="0" b="0"/>
                            <a:pathLst>
                              <a:path h="99866">
                                <a:moveTo>
                                  <a:pt x="0" y="99866"/>
                                </a:moveTo>
                                <a:lnTo>
                                  <a:pt x="0"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51" name="Shape 351"/>
                        <wps:cNvSpPr/>
                        <wps:spPr>
                          <a:xfrm>
                            <a:off x="398236" y="1849549"/>
                            <a:ext cx="21204" cy="0"/>
                          </a:xfrm>
                          <a:custGeom>
                            <a:avLst/>
                            <a:gdLst/>
                            <a:ahLst/>
                            <a:cxnLst/>
                            <a:rect l="0" t="0" r="0" b="0"/>
                            <a:pathLst>
                              <a:path w="21204">
                                <a:moveTo>
                                  <a:pt x="0" y="0"/>
                                </a:moveTo>
                                <a:lnTo>
                                  <a:pt x="21204" y="0"/>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52" name="Shape 352"/>
                        <wps:cNvSpPr/>
                        <wps:spPr>
                          <a:xfrm>
                            <a:off x="387645" y="1839021"/>
                            <a:ext cx="42388" cy="0"/>
                          </a:xfrm>
                          <a:custGeom>
                            <a:avLst/>
                            <a:gdLst/>
                            <a:ahLst/>
                            <a:cxnLst/>
                            <a:rect l="0" t="0" r="0" b="0"/>
                            <a:pathLst>
                              <a:path w="42388">
                                <a:moveTo>
                                  <a:pt x="0" y="0"/>
                                </a:moveTo>
                                <a:lnTo>
                                  <a:pt x="42388" y="0"/>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53" name="Shape 353"/>
                        <wps:cNvSpPr/>
                        <wps:spPr>
                          <a:xfrm>
                            <a:off x="377033" y="1828493"/>
                            <a:ext cx="63611" cy="0"/>
                          </a:xfrm>
                          <a:custGeom>
                            <a:avLst/>
                            <a:gdLst/>
                            <a:ahLst/>
                            <a:cxnLst/>
                            <a:rect l="0" t="0" r="0" b="0"/>
                            <a:pathLst>
                              <a:path w="63611">
                                <a:moveTo>
                                  <a:pt x="0" y="0"/>
                                </a:moveTo>
                                <a:lnTo>
                                  <a:pt x="63611" y="0"/>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54" name="Shape 354"/>
                        <wps:cNvSpPr/>
                        <wps:spPr>
                          <a:xfrm>
                            <a:off x="408828" y="1691629"/>
                            <a:ext cx="0" cy="136864"/>
                          </a:xfrm>
                          <a:custGeom>
                            <a:avLst/>
                            <a:gdLst/>
                            <a:ahLst/>
                            <a:cxnLst/>
                            <a:rect l="0" t="0" r="0" b="0"/>
                            <a:pathLst>
                              <a:path h="136864">
                                <a:moveTo>
                                  <a:pt x="0" y="0"/>
                                </a:moveTo>
                                <a:lnTo>
                                  <a:pt x="0" y="136864"/>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55" name="Shape 355"/>
                        <wps:cNvSpPr/>
                        <wps:spPr>
                          <a:xfrm>
                            <a:off x="890969" y="911318"/>
                            <a:ext cx="769488" cy="904"/>
                          </a:xfrm>
                          <a:custGeom>
                            <a:avLst/>
                            <a:gdLst/>
                            <a:ahLst/>
                            <a:cxnLst/>
                            <a:rect l="0" t="0" r="0" b="0"/>
                            <a:pathLst>
                              <a:path w="769488" h="904">
                                <a:moveTo>
                                  <a:pt x="0" y="0"/>
                                </a:moveTo>
                                <a:lnTo>
                                  <a:pt x="769488" y="904"/>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56" name="Shape 356"/>
                        <wps:cNvSpPr/>
                        <wps:spPr>
                          <a:xfrm>
                            <a:off x="881248" y="906481"/>
                            <a:ext cx="9721" cy="9654"/>
                          </a:xfrm>
                          <a:custGeom>
                            <a:avLst/>
                            <a:gdLst/>
                            <a:ahLst/>
                            <a:cxnLst/>
                            <a:rect l="0" t="0" r="0" b="0"/>
                            <a:pathLst>
                              <a:path w="9721" h="9654">
                                <a:moveTo>
                                  <a:pt x="9721" y="4837"/>
                                </a:moveTo>
                                <a:cubicBezTo>
                                  <a:pt x="9721" y="2182"/>
                                  <a:pt x="7543" y="19"/>
                                  <a:pt x="4870" y="19"/>
                                </a:cubicBezTo>
                                <a:cubicBezTo>
                                  <a:pt x="2178" y="0"/>
                                  <a:pt x="0" y="2163"/>
                                  <a:pt x="0" y="4837"/>
                                </a:cubicBezTo>
                                <a:cubicBezTo>
                                  <a:pt x="0" y="7491"/>
                                  <a:pt x="2178" y="9654"/>
                                  <a:pt x="4850" y="9654"/>
                                </a:cubicBezTo>
                                <a:cubicBezTo>
                                  <a:pt x="7523" y="9654"/>
                                  <a:pt x="9701" y="7511"/>
                                  <a:pt x="9721" y="4837"/>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57" name="Shape 357"/>
                        <wps:cNvSpPr/>
                        <wps:spPr>
                          <a:xfrm>
                            <a:off x="1658833" y="905793"/>
                            <a:ext cx="12948" cy="12859"/>
                          </a:xfrm>
                          <a:custGeom>
                            <a:avLst/>
                            <a:gdLst/>
                            <a:ahLst/>
                            <a:cxnLst/>
                            <a:rect l="0" t="0" r="0" b="0"/>
                            <a:pathLst>
                              <a:path w="12948" h="12859">
                                <a:moveTo>
                                  <a:pt x="20" y="0"/>
                                </a:moveTo>
                                <a:lnTo>
                                  <a:pt x="12948" y="6449"/>
                                </a:lnTo>
                                <a:lnTo>
                                  <a:pt x="0" y="12859"/>
                                </a:lnTo>
                                <a:lnTo>
                                  <a:pt x="2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58" name="Shape 358"/>
                        <wps:cNvSpPr/>
                        <wps:spPr>
                          <a:xfrm>
                            <a:off x="890969" y="1101751"/>
                            <a:ext cx="432764" cy="0"/>
                          </a:xfrm>
                          <a:custGeom>
                            <a:avLst/>
                            <a:gdLst/>
                            <a:ahLst/>
                            <a:cxnLst/>
                            <a:rect l="0" t="0" r="0" b="0"/>
                            <a:pathLst>
                              <a:path w="432764">
                                <a:moveTo>
                                  <a:pt x="0" y="0"/>
                                </a:moveTo>
                                <a:lnTo>
                                  <a:pt x="432764"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59" name="Shape 359"/>
                        <wps:cNvSpPr/>
                        <wps:spPr>
                          <a:xfrm>
                            <a:off x="881248" y="1096933"/>
                            <a:ext cx="9721" cy="9635"/>
                          </a:xfrm>
                          <a:custGeom>
                            <a:avLst/>
                            <a:gdLst/>
                            <a:ahLst/>
                            <a:cxnLst/>
                            <a:rect l="0" t="0" r="0" b="0"/>
                            <a:pathLst>
                              <a:path w="9721" h="9635">
                                <a:moveTo>
                                  <a:pt x="9721" y="4818"/>
                                </a:moveTo>
                                <a:cubicBezTo>
                                  <a:pt x="9721" y="2163"/>
                                  <a:pt x="7543" y="0"/>
                                  <a:pt x="4850" y="0"/>
                                </a:cubicBezTo>
                                <a:cubicBezTo>
                                  <a:pt x="2178" y="0"/>
                                  <a:pt x="0" y="2163"/>
                                  <a:pt x="0" y="4818"/>
                                </a:cubicBezTo>
                                <a:cubicBezTo>
                                  <a:pt x="0" y="7472"/>
                                  <a:pt x="2178" y="9635"/>
                                  <a:pt x="4850" y="9635"/>
                                </a:cubicBezTo>
                                <a:cubicBezTo>
                                  <a:pt x="7543" y="9635"/>
                                  <a:pt x="9721" y="7472"/>
                                  <a:pt x="9721" y="4818"/>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60" name="Shape 360"/>
                        <wps:cNvSpPr/>
                        <wps:spPr>
                          <a:xfrm>
                            <a:off x="1322109" y="1095321"/>
                            <a:ext cx="12948" cy="12859"/>
                          </a:xfrm>
                          <a:custGeom>
                            <a:avLst/>
                            <a:gdLst/>
                            <a:ahLst/>
                            <a:cxnLst/>
                            <a:rect l="0" t="0" r="0" b="0"/>
                            <a:pathLst>
                              <a:path w="12948" h="12859">
                                <a:moveTo>
                                  <a:pt x="0" y="0"/>
                                </a:moveTo>
                                <a:lnTo>
                                  <a:pt x="12948" y="6430"/>
                                </a:lnTo>
                                <a:lnTo>
                                  <a:pt x="0"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61" name="Shape 361"/>
                        <wps:cNvSpPr/>
                        <wps:spPr>
                          <a:xfrm>
                            <a:off x="1335057" y="1001530"/>
                            <a:ext cx="0" cy="95403"/>
                          </a:xfrm>
                          <a:custGeom>
                            <a:avLst/>
                            <a:gdLst/>
                            <a:ahLst/>
                            <a:cxnLst/>
                            <a:rect l="0" t="0" r="0" b="0"/>
                            <a:pathLst>
                              <a:path h="95403">
                                <a:moveTo>
                                  <a:pt x="0" y="95403"/>
                                </a:moveTo>
                                <a:lnTo>
                                  <a:pt x="0" y="0"/>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62" name="Shape 362"/>
                        <wps:cNvSpPr/>
                        <wps:spPr>
                          <a:xfrm>
                            <a:off x="1330207" y="1096933"/>
                            <a:ext cx="9721" cy="9635"/>
                          </a:xfrm>
                          <a:custGeom>
                            <a:avLst/>
                            <a:gdLst/>
                            <a:ahLst/>
                            <a:cxnLst/>
                            <a:rect l="0" t="0" r="0" b="0"/>
                            <a:pathLst>
                              <a:path w="9721" h="9635">
                                <a:moveTo>
                                  <a:pt x="4850" y="0"/>
                                </a:moveTo>
                                <a:cubicBezTo>
                                  <a:pt x="2178" y="0"/>
                                  <a:pt x="0" y="2163"/>
                                  <a:pt x="0" y="4818"/>
                                </a:cubicBezTo>
                                <a:cubicBezTo>
                                  <a:pt x="0" y="7472"/>
                                  <a:pt x="2178" y="9635"/>
                                  <a:pt x="4850" y="9635"/>
                                </a:cubicBezTo>
                                <a:cubicBezTo>
                                  <a:pt x="7543" y="9635"/>
                                  <a:pt x="9721" y="7472"/>
                                  <a:pt x="9721" y="4818"/>
                                </a:cubicBezTo>
                                <a:cubicBezTo>
                                  <a:pt x="9721" y="2163"/>
                                  <a:pt x="7543" y="0"/>
                                  <a:pt x="4850" y="0"/>
                                </a:cubicBez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363" name="Shape 363"/>
                        <wps:cNvSpPr/>
                        <wps:spPr>
                          <a:xfrm>
                            <a:off x="1328584" y="990283"/>
                            <a:ext cx="12948" cy="12859"/>
                          </a:xfrm>
                          <a:custGeom>
                            <a:avLst/>
                            <a:gdLst/>
                            <a:ahLst/>
                            <a:cxnLst/>
                            <a:rect l="0" t="0" r="0" b="0"/>
                            <a:pathLst>
                              <a:path w="12948" h="12859">
                                <a:moveTo>
                                  <a:pt x="6474" y="0"/>
                                </a:moveTo>
                                <a:lnTo>
                                  <a:pt x="12948" y="12859"/>
                                </a:lnTo>
                                <a:lnTo>
                                  <a:pt x="0" y="12859"/>
                                </a:lnTo>
                                <a:lnTo>
                                  <a:pt x="647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64" name="Shape 364"/>
                        <wps:cNvSpPr/>
                        <wps:spPr>
                          <a:xfrm>
                            <a:off x="1339928" y="990283"/>
                            <a:ext cx="320529" cy="0"/>
                          </a:xfrm>
                          <a:custGeom>
                            <a:avLst/>
                            <a:gdLst/>
                            <a:ahLst/>
                            <a:cxnLst/>
                            <a:rect l="0" t="0" r="0" b="0"/>
                            <a:pathLst>
                              <a:path w="320529">
                                <a:moveTo>
                                  <a:pt x="0" y="0"/>
                                </a:moveTo>
                                <a:lnTo>
                                  <a:pt x="320529"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65" name="Shape 365"/>
                        <wps:cNvSpPr/>
                        <wps:spPr>
                          <a:xfrm>
                            <a:off x="1330207" y="985446"/>
                            <a:ext cx="9721" cy="9654"/>
                          </a:xfrm>
                          <a:custGeom>
                            <a:avLst/>
                            <a:gdLst/>
                            <a:ahLst/>
                            <a:cxnLst/>
                            <a:rect l="0" t="0" r="0" b="0"/>
                            <a:pathLst>
                              <a:path w="9721" h="9654">
                                <a:moveTo>
                                  <a:pt x="9721" y="4837"/>
                                </a:moveTo>
                                <a:cubicBezTo>
                                  <a:pt x="9721" y="2163"/>
                                  <a:pt x="7543" y="0"/>
                                  <a:pt x="4850" y="0"/>
                                </a:cubicBezTo>
                                <a:cubicBezTo>
                                  <a:pt x="2178" y="0"/>
                                  <a:pt x="0" y="2163"/>
                                  <a:pt x="0" y="4837"/>
                                </a:cubicBezTo>
                                <a:cubicBezTo>
                                  <a:pt x="0" y="7491"/>
                                  <a:pt x="2178" y="9654"/>
                                  <a:pt x="4850" y="9654"/>
                                </a:cubicBezTo>
                                <a:cubicBezTo>
                                  <a:pt x="7543" y="9654"/>
                                  <a:pt x="9721" y="7491"/>
                                  <a:pt x="9721" y="4837"/>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66" name="Shape 366"/>
                        <wps:cNvSpPr/>
                        <wps:spPr>
                          <a:xfrm>
                            <a:off x="1658833" y="983854"/>
                            <a:ext cx="12948" cy="12859"/>
                          </a:xfrm>
                          <a:custGeom>
                            <a:avLst/>
                            <a:gdLst/>
                            <a:ahLst/>
                            <a:cxnLst/>
                            <a:rect l="0" t="0" r="0" b="0"/>
                            <a:pathLst>
                              <a:path w="12948" h="12859">
                                <a:moveTo>
                                  <a:pt x="0" y="0"/>
                                </a:moveTo>
                                <a:lnTo>
                                  <a:pt x="12948" y="6430"/>
                                </a:lnTo>
                                <a:lnTo>
                                  <a:pt x="0"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67" name="Shape 367"/>
                        <wps:cNvSpPr/>
                        <wps:spPr>
                          <a:xfrm>
                            <a:off x="890969" y="1301484"/>
                            <a:ext cx="544999" cy="904"/>
                          </a:xfrm>
                          <a:custGeom>
                            <a:avLst/>
                            <a:gdLst/>
                            <a:ahLst/>
                            <a:cxnLst/>
                            <a:rect l="0" t="0" r="0" b="0"/>
                            <a:pathLst>
                              <a:path w="544999" h="904">
                                <a:moveTo>
                                  <a:pt x="0" y="0"/>
                                </a:moveTo>
                                <a:lnTo>
                                  <a:pt x="544999" y="904"/>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68" name="Shape 368"/>
                        <wps:cNvSpPr/>
                        <wps:spPr>
                          <a:xfrm>
                            <a:off x="881248" y="1296647"/>
                            <a:ext cx="9721" cy="9654"/>
                          </a:xfrm>
                          <a:custGeom>
                            <a:avLst/>
                            <a:gdLst/>
                            <a:ahLst/>
                            <a:cxnLst/>
                            <a:rect l="0" t="0" r="0" b="0"/>
                            <a:pathLst>
                              <a:path w="9721" h="9654">
                                <a:moveTo>
                                  <a:pt x="9721" y="4837"/>
                                </a:moveTo>
                                <a:cubicBezTo>
                                  <a:pt x="9721" y="2163"/>
                                  <a:pt x="7543" y="0"/>
                                  <a:pt x="4870" y="0"/>
                                </a:cubicBezTo>
                                <a:cubicBezTo>
                                  <a:pt x="2178" y="0"/>
                                  <a:pt x="0" y="2163"/>
                                  <a:pt x="0" y="4817"/>
                                </a:cubicBezTo>
                                <a:cubicBezTo>
                                  <a:pt x="0" y="7472"/>
                                  <a:pt x="2158" y="9635"/>
                                  <a:pt x="4850" y="9654"/>
                                </a:cubicBezTo>
                                <a:cubicBezTo>
                                  <a:pt x="7523" y="9654"/>
                                  <a:pt x="9701" y="7491"/>
                                  <a:pt x="9721" y="4837"/>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69" name="Shape 369"/>
                        <wps:cNvSpPr/>
                        <wps:spPr>
                          <a:xfrm>
                            <a:off x="1434344" y="1295958"/>
                            <a:ext cx="12968" cy="12859"/>
                          </a:xfrm>
                          <a:custGeom>
                            <a:avLst/>
                            <a:gdLst/>
                            <a:ahLst/>
                            <a:cxnLst/>
                            <a:rect l="0" t="0" r="0" b="0"/>
                            <a:pathLst>
                              <a:path w="12968" h="12859">
                                <a:moveTo>
                                  <a:pt x="20" y="0"/>
                                </a:moveTo>
                                <a:lnTo>
                                  <a:pt x="12968" y="6449"/>
                                </a:lnTo>
                                <a:lnTo>
                                  <a:pt x="0" y="12859"/>
                                </a:lnTo>
                                <a:lnTo>
                                  <a:pt x="2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70" name="Shape 370"/>
                        <wps:cNvSpPr/>
                        <wps:spPr>
                          <a:xfrm>
                            <a:off x="1447312" y="1085136"/>
                            <a:ext cx="0" cy="212435"/>
                          </a:xfrm>
                          <a:custGeom>
                            <a:avLst/>
                            <a:gdLst/>
                            <a:ahLst/>
                            <a:cxnLst/>
                            <a:rect l="0" t="0" r="0" b="0"/>
                            <a:pathLst>
                              <a:path h="212435">
                                <a:moveTo>
                                  <a:pt x="0" y="212435"/>
                                </a:moveTo>
                                <a:lnTo>
                                  <a:pt x="0" y="0"/>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71" name="Shape 371"/>
                        <wps:cNvSpPr/>
                        <wps:spPr>
                          <a:xfrm>
                            <a:off x="1442442" y="1297571"/>
                            <a:ext cx="9721" cy="9654"/>
                          </a:xfrm>
                          <a:custGeom>
                            <a:avLst/>
                            <a:gdLst/>
                            <a:ahLst/>
                            <a:cxnLst/>
                            <a:rect l="0" t="0" r="0" b="0"/>
                            <a:pathLst>
                              <a:path w="9721" h="9654">
                                <a:moveTo>
                                  <a:pt x="4870" y="0"/>
                                </a:moveTo>
                                <a:cubicBezTo>
                                  <a:pt x="2178" y="0"/>
                                  <a:pt x="0" y="2163"/>
                                  <a:pt x="0" y="4837"/>
                                </a:cubicBezTo>
                                <a:cubicBezTo>
                                  <a:pt x="0" y="7492"/>
                                  <a:pt x="2178" y="9654"/>
                                  <a:pt x="4870" y="9654"/>
                                </a:cubicBezTo>
                                <a:cubicBezTo>
                                  <a:pt x="7543" y="9654"/>
                                  <a:pt x="9721" y="7492"/>
                                  <a:pt x="9721" y="4837"/>
                                </a:cubicBezTo>
                                <a:cubicBezTo>
                                  <a:pt x="9721" y="2163"/>
                                  <a:pt x="7543" y="0"/>
                                  <a:pt x="4870" y="0"/>
                                </a:cubicBez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372" name="Shape 372"/>
                        <wps:cNvSpPr/>
                        <wps:spPr>
                          <a:xfrm>
                            <a:off x="1440838" y="1073889"/>
                            <a:ext cx="12948" cy="12859"/>
                          </a:xfrm>
                          <a:custGeom>
                            <a:avLst/>
                            <a:gdLst/>
                            <a:ahLst/>
                            <a:cxnLst/>
                            <a:rect l="0" t="0" r="0" b="0"/>
                            <a:pathLst>
                              <a:path w="12948" h="12859">
                                <a:moveTo>
                                  <a:pt x="6474" y="0"/>
                                </a:moveTo>
                                <a:lnTo>
                                  <a:pt x="12948" y="12859"/>
                                </a:lnTo>
                                <a:lnTo>
                                  <a:pt x="0" y="12859"/>
                                </a:lnTo>
                                <a:lnTo>
                                  <a:pt x="647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73" name="Shape 373"/>
                        <wps:cNvSpPr/>
                        <wps:spPr>
                          <a:xfrm>
                            <a:off x="1452162" y="1073889"/>
                            <a:ext cx="208295" cy="0"/>
                          </a:xfrm>
                          <a:custGeom>
                            <a:avLst/>
                            <a:gdLst/>
                            <a:ahLst/>
                            <a:cxnLst/>
                            <a:rect l="0" t="0" r="0" b="0"/>
                            <a:pathLst>
                              <a:path w="208295">
                                <a:moveTo>
                                  <a:pt x="0" y="0"/>
                                </a:moveTo>
                                <a:lnTo>
                                  <a:pt x="208295"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74" name="Shape 374"/>
                        <wps:cNvSpPr/>
                        <wps:spPr>
                          <a:xfrm>
                            <a:off x="1442442" y="1069052"/>
                            <a:ext cx="9721" cy="9654"/>
                          </a:xfrm>
                          <a:custGeom>
                            <a:avLst/>
                            <a:gdLst/>
                            <a:ahLst/>
                            <a:cxnLst/>
                            <a:rect l="0" t="0" r="0" b="0"/>
                            <a:pathLst>
                              <a:path w="9721" h="9654">
                                <a:moveTo>
                                  <a:pt x="9721" y="4837"/>
                                </a:moveTo>
                                <a:cubicBezTo>
                                  <a:pt x="9721" y="2163"/>
                                  <a:pt x="7543" y="0"/>
                                  <a:pt x="4870" y="0"/>
                                </a:cubicBezTo>
                                <a:cubicBezTo>
                                  <a:pt x="2178" y="0"/>
                                  <a:pt x="0" y="2163"/>
                                  <a:pt x="0" y="4837"/>
                                </a:cubicBezTo>
                                <a:cubicBezTo>
                                  <a:pt x="0" y="7492"/>
                                  <a:pt x="2178" y="9654"/>
                                  <a:pt x="4870" y="9654"/>
                                </a:cubicBezTo>
                                <a:cubicBezTo>
                                  <a:pt x="7543" y="9654"/>
                                  <a:pt x="9721" y="7492"/>
                                  <a:pt x="9721" y="4837"/>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75" name="Shape 375"/>
                        <wps:cNvSpPr/>
                        <wps:spPr>
                          <a:xfrm>
                            <a:off x="1658833" y="1067459"/>
                            <a:ext cx="12948" cy="12859"/>
                          </a:xfrm>
                          <a:custGeom>
                            <a:avLst/>
                            <a:gdLst/>
                            <a:ahLst/>
                            <a:cxnLst/>
                            <a:rect l="0" t="0" r="0" b="0"/>
                            <a:pathLst>
                              <a:path w="12948" h="12859">
                                <a:moveTo>
                                  <a:pt x="0" y="0"/>
                                </a:moveTo>
                                <a:lnTo>
                                  <a:pt x="12948" y="6430"/>
                                </a:lnTo>
                                <a:lnTo>
                                  <a:pt x="0"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76" name="Shape 376"/>
                        <wps:cNvSpPr/>
                        <wps:spPr>
                          <a:xfrm>
                            <a:off x="890969" y="1491896"/>
                            <a:ext cx="657254" cy="0"/>
                          </a:xfrm>
                          <a:custGeom>
                            <a:avLst/>
                            <a:gdLst/>
                            <a:ahLst/>
                            <a:cxnLst/>
                            <a:rect l="0" t="0" r="0" b="0"/>
                            <a:pathLst>
                              <a:path w="657254">
                                <a:moveTo>
                                  <a:pt x="0" y="0"/>
                                </a:moveTo>
                                <a:lnTo>
                                  <a:pt x="657254"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77" name="Shape 377"/>
                        <wps:cNvSpPr/>
                        <wps:spPr>
                          <a:xfrm>
                            <a:off x="881248" y="1487079"/>
                            <a:ext cx="9721" cy="9654"/>
                          </a:xfrm>
                          <a:custGeom>
                            <a:avLst/>
                            <a:gdLst/>
                            <a:ahLst/>
                            <a:cxnLst/>
                            <a:rect l="0" t="0" r="0" b="0"/>
                            <a:pathLst>
                              <a:path w="9721" h="9654">
                                <a:moveTo>
                                  <a:pt x="9721" y="4817"/>
                                </a:moveTo>
                                <a:cubicBezTo>
                                  <a:pt x="9721" y="2163"/>
                                  <a:pt x="7543" y="0"/>
                                  <a:pt x="4850" y="0"/>
                                </a:cubicBezTo>
                                <a:cubicBezTo>
                                  <a:pt x="2178" y="0"/>
                                  <a:pt x="0" y="2163"/>
                                  <a:pt x="0" y="4817"/>
                                </a:cubicBezTo>
                                <a:cubicBezTo>
                                  <a:pt x="0" y="7491"/>
                                  <a:pt x="2178" y="9654"/>
                                  <a:pt x="4850" y="9654"/>
                                </a:cubicBezTo>
                                <a:cubicBezTo>
                                  <a:pt x="7543" y="9654"/>
                                  <a:pt x="9721" y="7491"/>
                                  <a:pt x="9721" y="4817"/>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78" name="Shape 378"/>
                        <wps:cNvSpPr/>
                        <wps:spPr>
                          <a:xfrm>
                            <a:off x="1546599" y="1485467"/>
                            <a:ext cx="12948" cy="12859"/>
                          </a:xfrm>
                          <a:custGeom>
                            <a:avLst/>
                            <a:gdLst/>
                            <a:ahLst/>
                            <a:cxnLst/>
                            <a:rect l="0" t="0" r="0" b="0"/>
                            <a:pathLst>
                              <a:path w="12948" h="12859">
                                <a:moveTo>
                                  <a:pt x="0" y="0"/>
                                </a:moveTo>
                                <a:lnTo>
                                  <a:pt x="12948" y="6430"/>
                                </a:lnTo>
                                <a:lnTo>
                                  <a:pt x="0"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79" name="Shape 379"/>
                        <wps:cNvSpPr/>
                        <wps:spPr>
                          <a:xfrm>
                            <a:off x="1559547" y="1168741"/>
                            <a:ext cx="0" cy="318338"/>
                          </a:xfrm>
                          <a:custGeom>
                            <a:avLst/>
                            <a:gdLst/>
                            <a:ahLst/>
                            <a:cxnLst/>
                            <a:rect l="0" t="0" r="0" b="0"/>
                            <a:pathLst>
                              <a:path h="318338">
                                <a:moveTo>
                                  <a:pt x="0" y="318338"/>
                                </a:moveTo>
                                <a:lnTo>
                                  <a:pt x="0" y="0"/>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80" name="Shape 380"/>
                        <wps:cNvSpPr/>
                        <wps:spPr>
                          <a:xfrm>
                            <a:off x="1554696" y="1487079"/>
                            <a:ext cx="9701" cy="9654"/>
                          </a:xfrm>
                          <a:custGeom>
                            <a:avLst/>
                            <a:gdLst/>
                            <a:ahLst/>
                            <a:cxnLst/>
                            <a:rect l="0" t="0" r="0" b="0"/>
                            <a:pathLst>
                              <a:path w="9701" h="9654">
                                <a:moveTo>
                                  <a:pt x="4850" y="0"/>
                                </a:moveTo>
                                <a:cubicBezTo>
                                  <a:pt x="2178" y="0"/>
                                  <a:pt x="0" y="2163"/>
                                  <a:pt x="0" y="4817"/>
                                </a:cubicBezTo>
                                <a:cubicBezTo>
                                  <a:pt x="0" y="7491"/>
                                  <a:pt x="2178" y="9654"/>
                                  <a:pt x="4850" y="9654"/>
                                </a:cubicBezTo>
                                <a:cubicBezTo>
                                  <a:pt x="7523" y="9654"/>
                                  <a:pt x="9701" y="7491"/>
                                  <a:pt x="9701" y="4817"/>
                                </a:cubicBezTo>
                                <a:cubicBezTo>
                                  <a:pt x="9701" y="2163"/>
                                  <a:pt x="7523" y="0"/>
                                  <a:pt x="4850" y="0"/>
                                </a:cubicBez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381" name="Shape 381"/>
                        <wps:cNvSpPr/>
                        <wps:spPr>
                          <a:xfrm>
                            <a:off x="1553073" y="1157494"/>
                            <a:ext cx="12948" cy="12859"/>
                          </a:xfrm>
                          <a:custGeom>
                            <a:avLst/>
                            <a:gdLst/>
                            <a:ahLst/>
                            <a:cxnLst/>
                            <a:rect l="0" t="0" r="0" b="0"/>
                            <a:pathLst>
                              <a:path w="12948" h="12859">
                                <a:moveTo>
                                  <a:pt x="6474" y="0"/>
                                </a:moveTo>
                                <a:lnTo>
                                  <a:pt x="12948" y="12859"/>
                                </a:lnTo>
                                <a:lnTo>
                                  <a:pt x="0" y="12859"/>
                                </a:lnTo>
                                <a:lnTo>
                                  <a:pt x="647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82" name="Shape 382"/>
                        <wps:cNvSpPr/>
                        <wps:spPr>
                          <a:xfrm>
                            <a:off x="1564397" y="1157494"/>
                            <a:ext cx="96060" cy="0"/>
                          </a:xfrm>
                          <a:custGeom>
                            <a:avLst/>
                            <a:gdLst/>
                            <a:ahLst/>
                            <a:cxnLst/>
                            <a:rect l="0" t="0" r="0" b="0"/>
                            <a:pathLst>
                              <a:path w="96060">
                                <a:moveTo>
                                  <a:pt x="0" y="0"/>
                                </a:moveTo>
                                <a:lnTo>
                                  <a:pt x="96060"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83" name="Shape 383"/>
                        <wps:cNvSpPr/>
                        <wps:spPr>
                          <a:xfrm>
                            <a:off x="1554696" y="1152657"/>
                            <a:ext cx="9701" cy="9654"/>
                          </a:xfrm>
                          <a:custGeom>
                            <a:avLst/>
                            <a:gdLst/>
                            <a:ahLst/>
                            <a:cxnLst/>
                            <a:rect l="0" t="0" r="0" b="0"/>
                            <a:pathLst>
                              <a:path w="9701" h="9654">
                                <a:moveTo>
                                  <a:pt x="9701" y="4837"/>
                                </a:moveTo>
                                <a:cubicBezTo>
                                  <a:pt x="9701" y="2163"/>
                                  <a:pt x="7523" y="0"/>
                                  <a:pt x="4850" y="0"/>
                                </a:cubicBezTo>
                                <a:cubicBezTo>
                                  <a:pt x="2178" y="0"/>
                                  <a:pt x="0" y="2163"/>
                                  <a:pt x="0" y="4837"/>
                                </a:cubicBezTo>
                                <a:cubicBezTo>
                                  <a:pt x="0" y="7491"/>
                                  <a:pt x="2178" y="9654"/>
                                  <a:pt x="4850" y="9654"/>
                                </a:cubicBezTo>
                                <a:cubicBezTo>
                                  <a:pt x="7523" y="9654"/>
                                  <a:pt x="9701" y="7491"/>
                                  <a:pt x="9701" y="4837"/>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84" name="Shape 384"/>
                        <wps:cNvSpPr/>
                        <wps:spPr>
                          <a:xfrm>
                            <a:off x="1658833" y="1151064"/>
                            <a:ext cx="12948" cy="12859"/>
                          </a:xfrm>
                          <a:custGeom>
                            <a:avLst/>
                            <a:gdLst/>
                            <a:ahLst/>
                            <a:cxnLst/>
                            <a:rect l="0" t="0" r="0" b="0"/>
                            <a:pathLst>
                              <a:path w="12948" h="12859">
                                <a:moveTo>
                                  <a:pt x="0" y="0"/>
                                </a:moveTo>
                                <a:lnTo>
                                  <a:pt x="12948" y="6430"/>
                                </a:lnTo>
                                <a:lnTo>
                                  <a:pt x="0"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85" name="Shape 385"/>
                        <wps:cNvSpPr/>
                        <wps:spPr>
                          <a:xfrm>
                            <a:off x="890969" y="711585"/>
                            <a:ext cx="432764" cy="0"/>
                          </a:xfrm>
                          <a:custGeom>
                            <a:avLst/>
                            <a:gdLst/>
                            <a:ahLst/>
                            <a:cxnLst/>
                            <a:rect l="0" t="0" r="0" b="0"/>
                            <a:pathLst>
                              <a:path w="432764">
                                <a:moveTo>
                                  <a:pt x="0" y="0"/>
                                </a:moveTo>
                                <a:lnTo>
                                  <a:pt x="432764"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86" name="Shape 386"/>
                        <wps:cNvSpPr/>
                        <wps:spPr>
                          <a:xfrm>
                            <a:off x="881248" y="706768"/>
                            <a:ext cx="9721" cy="9654"/>
                          </a:xfrm>
                          <a:custGeom>
                            <a:avLst/>
                            <a:gdLst/>
                            <a:ahLst/>
                            <a:cxnLst/>
                            <a:rect l="0" t="0" r="0" b="0"/>
                            <a:pathLst>
                              <a:path w="9721" h="9654">
                                <a:moveTo>
                                  <a:pt x="9721" y="4817"/>
                                </a:moveTo>
                                <a:cubicBezTo>
                                  <a:pt x="9721" y="2163"/>
                                  <a:pt x="7543" y="0"/>
                                  <a:pt x="4850" y="0"/>
                                </a:cubicBezTo>
                                <a:cubicBezTo>
                                  <a:pt x="2178" y="0"/>
                                  <a:pt x="0" y="2163"/>
                                  <a:pt x="0" y="4817"/>
                                </a:cubicBezTo>
                                <a:cubicBezTo>
                                  <a:pt x="0" y="7491"/>
                                  <a:pt x="2178" y="9654"/>
                                  <a:pt x="4850" y="9654"/>
                                </a:cubicBezTo>
                                <a:cubicBezTo>
                                  <a:pt x="7543" y="9654"/>
                                  <a:pt x="9721" y="7491"/>
                                  <a:pt x="9721" y="4817"/>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87" name="Shape 387"/>
                        <wps:cNvSpPr/>
                        <wps:spPr>
                          <a:xfrm>
                            <a:off x="1322109" y="705156"/>
                            <a:ext cx="12948" cy="12859"/>
                          </a:xfrm>
                          <a:custGeom>
                            <a:avLst/>
                            <a:gdLst/>
                            <a:ahLst/>
                            <a:cxnLst/>
                            <a:rect l="0" t="0" r="0" b="0"/>
                            <a:pathLst>
                              <a:path w="12948" h="12859">
                                <a:moveTo>
                                  <a:pt x="0" y="0"/>
                                </a:moveTo>
                                <a:lnTo>
                                  <a:pt x="12948" y="6430"/>
                                </a:lnTo>
                                <a:lnTo>
                                  <a:pt x="0"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88" name="Shape 388"/>
                        <wps:cNvSpPr/>
                        <wps:spPr>
                          <a:xfrm>
                            <a:off x="1335057" y="716422"/>
                            <a:ext cx="0" cy="95384"/>
                          </a:xfrm>
                          <a:custGeom>
                            <a:avLst/>
                            <a:gdLst/>
                            <a:ahLst/>
                            <a:cxnLst/>
                            <a:rect l="0" t="0" r="0" b="0"/>
                            <a:pathLst>
                              <a:path h="95384">
                                <a:moveTo>
                                  <a:pt x="0" y="0"/>
                                </a:moveTo>
                                <a:lnTo>
                                  <a:pt x="0" y="95384"/>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89" name="Shape 389"/>
                        <wps:cNvSpPr/>
                        <wps:spPr>
                          <a:xfrm>
                            <a:off x="1330207" y="706768"/>
                            <a:ext cx="9721" cy="9654"/>
                          </a:xfrm>
                          <a:custGeom>
                            <a:avLst/>
                            <a:gdLst/>
                            <a:ahLst/>
                            <a:cxnLst/>
                            <a:rect l="0" t="0" r="0" b="0"/>
                            <a:pathLst>
                              <a:path w="9721" h="9654">
                                <a:moveTo>
                                  <a:pt x="4850" y="9654"/>
                                </a:moveTo>
                                <a:cubicBezTo>
                                  <a:pt x="7543" y="9654"/>
                                  <a:pt x="9721" y="7491"/>
                                  <a:pt x="9721" y="4817"/>
                                </a:cubicBezTo>
                                <a:cubicBezTo>
                                  <a:pt x="9721" y="2163"/>
                                  <a:pt x="7543" y="0"/>
                                  <a:pt x="4850" y="0"/>
                                </a:cubicBezTo>
                                <a:cubicBezTo>
                                  <a:pt x="2178" y="0"/>
                                  <a:pt x="0" y="2163"/>
                                  <a:pt x="0" y="4817"/>
                                </a:cubicBezTo>
                                <a:cubicBezTo>
                                  <a:pt x="0" y="7491"/>
                                  <a:pt x="2178" y="9654"/>
                                  <a:pt x="4850" y="9654"/>
                                </a:cubicBez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390" name="Shape 390"/>
                        <wps:cNvSpPr/>
                        <wps:spPr>
                          <a:xfrm>
                            <a:off x="1328584" y="810213"/>
                            <a:ext cx="12948" cy="12859"/>
                          </a:xfrm>
                          <a:custGeom>
                            <a:avLst/>
                            <a:gdLst/>
                            <a:ahLst/>
                            <a:cxnLst/>
                            <a:rect l="0" t="0" r="0" b="0"/>
                            <a:pathLst>
                              <a:path w="12948" h="12859">
                                <a:moveTo>
                                  <a:pt x="0" y="0"/>
                                </a:moveTo>
                                <a:lnTo>
                                  <a:pt x="12948" y="0"/>
                                </a:lnTo>
                                <a:lnTo>
                                  <a:pt x="6474"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1" name="Shape 391"/>
                        <wps:cNvSpPr/>
                        <wps:spPr>
                          <a:xfrm>
                            <a:off x="1339928" y="823072"/>
                            <a:ext cx="320529" cy="0"/>
                          </a:xfrm>
                          <a:custGeom>
                            <a:avLst/>
                            <a:gdLst/>
                            <a:ahLst/>
                            <a:cxnLst/>
                            <a:rect l="0" t="0" r="0" b="0"/>
                            <a:pathLst>
                              <a:path w="320529">
                                <a:moveTo>
                                  <a:pt x="0" y="0"/>
                                </a:moveTo>
                                <a:lnTo>
                                  <a:pt x="320529"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92" name="Shape 392"/>
                        <wps:cNvSpPr/>
                        <wps:spPr>
                          <a:xfrm>
                            <a:off x="1330207" y="818235"/>
                            <a:ext cx="9721" cy="9654"/>
                          </a:xfrm>
                          <a:custGeom>
                            <a:avLst/>
                            <a:gdLst/>
                            <a:ahLst/>
                            <a:cxnLst/>
                            <a:rect l="0" t="0" r="0" b="0"/>
                            <a:pathLst>
                              <a:path w="9721" h="9654">
                                <a:moveTo>
                                  <a:pt x="9721" y="4837"/>
                                </a:moveTo>
                                <a:cubicBezTo>
                                  <a:pt x="9721" y="2163"/>
                                  <a:pt x="7543" y="0"/>
                                  <a:pt x="4850" y="0"/>
                                </a:cubicBezTo>
                                <a:cubicBezTo>
                                  <a:pt x="2178" y="0"/>
                                  <a:pt x="0" y="2163"/>
                                  <a:pt x="0" y="4837"/>
                                </a:cubicBezTo>
                                <a:cubicBezTo>
                                  <a:pt x="0" y="7491"/>
                                  <a:pt x="2178" y="9654"/>
                                  <a:pt x="4850" y="9654"/>
                                </a:cubicBezTo>
                                <a:cubicBezTo>
                                  <a:pt x="7543" y="9654"/>
                                  <a:pt x="9721" y="7491"/>
                                  <a:pt x="9721" y="4837"/>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93" name="Shape 393"/>
                        <wps:cNvSpPr/>
                        <wps:spPr>
                          <a:xfrm>
                            <a:off x="1658833" y="816643"/>
                            <a:ext cx="12948" cy="12859"/>
                          </a:xfrm>
                          <a:custGeom>
                            <a:avLst/>
                            <a:gdLst/>
                            <a:ahLst/>
                            <a:cxnLst/>
                            <a:rect l="0" t="0" r="0" b="0"/>
                            <a:pathLst>
                              <a:path w="12948" h="12859">
                                <a:moveTo>
                                  <a:pt x="0" y="0"/>
                                </a:moveTo>
                                <a:lnTo>
                                  <a:pt x="12948" y="6430"/>
                                </a:lnTo>
                                <a:lnTo>
                                  <a:pt x="0"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4" name="Shape 394"/>
                        <wps:cNvSpPr/>
                        <wps:spPr>
                          <a:xfrm>
                            <a:off x="890969" y="510967"/>
                            <a:ext cx="522568" cy="905"/>
                          </a:xfrm>
                          <a:custGeom>
                            <a:avLst/>
                            <a:gdLst/>
                            <a:ahLst/>
                            <a:cxnLst/>
                            <a:rect l="0" t="0" r="0" b="0"/>
                            <a:pathLst>
                              <a:path w="522568" h="905">
                                <a:moveTo>
                                  <a:pt x="0" y="905"/>
                                </a:moveTo>
                                <a:lnTo>
                                  <a:pt x="522568"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95" name="Shape 395"/>
                        <wps:cNvSpPr/>
                        <wps:spPr>
                          <a:xfrm>
                            <a:off x="881248" y="507035"/>
                            <a:ext cx="9721" cy="9654"/>
                          </a:xfrm>
                          <a:custGeom>
                            <a:avLst/>
                            <a:gdLst/>
                            <a:ahLst/>
                            <a:cxnLst/>
                            <a:rect l="0" t="0" r="0" b="0"/>
                            <a:pathLst>
                              <a:path w="9721" h="9654">
                                <a:moveTo>
                                  <a:pt x="9721" y="4837"/>
                                </a:moveTo>
                                <a:cubicBezTo>
                                  <a:pt x="9701" y="2163"/>
                                  <a:pt x="7523" y="0"/>
                                  <a:pt x="4850" y="20"/>
                                </a:cubicBezTo>
                                <a:cubicBezTo>
                                  <a:pt x="2158" y="20"/>
                                  <a:pt x="0" y="2183"/>
                                  <a:pt x="0" y="4837"/>
                                </a:cubicBezTo>
                                <a:cubicBezTo>
                                  <a:pt x="0" y="7511"/>
                                  <a:pt x="2178" y="9654"/>
                                  <a:pt x="4870" y="9654"/>
                                </a:cubicBezTo>
                                <a:cubicBezTo>
                                  <a:pt x="7543" y="9654"/>
                                  <a:pt x="9721" y="7492"/>
                                  <a:pt x="9721" y="4837"/>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396" name="Shape 396"/>
                        <wps:cNvSpPr/>
                        <wps:spPr>
                          <a:xfrm>
                            <a:off x="1411893" y="504538"/>
                            <a:ext cx="12968" cy="12860"/>
                          </a:xfrm>
                          <a:custGeom>
                            <a:avLst/>
                            <a:gdLst/>
                            <a:ahLst/>
                            <a:cxnLst/>
                            <a:rect l="0" t="0" r="0" b="0"/>
                            <a:pathLst>
                              <a:path w="12968" h="12860">
                                <a:moveTo>
                                  <a:pt x="0" y="0"/>
                                </a:moveTo>
                                <a:lnTo>
                                  <a:pt x="12968" y="6410"/>
                                </a:lnTo>
                                <a:lnTo>
                                  <a:pt x="20" y="1286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397" name="Shape 397"/>
                        <wps:cNvSpPr/>
                        <wps:spPr>
                          <a:xfrm>
                            <a:off x="1424861" y="515765"/>
                            <a:ext cx="0" cy="212435"/>
                          </a:xfrm>
                          <a:custGeom>
                            <a:avLst/>
                            <a:gdLst/>
                            <a:ahLst/>
                            <a:cxnLst/>
                            <a:rect l="0" t="0" r="0" b="0"/>
                            <a:pathLst>
                              <a:path h="212435">
                                <a:moveTo>
                                  <a:pt x="0" y="0"/>
                                </a:moveTo>
                                <a:lnTo>
                                  <a:pt x="0" y="212435"/>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398" name="Shape 398"/>
                        <wps:cNvSpPr/>
                        <wps:spPr>
                          <a:xfrm>
                            <a:off x="1420010" y="506111"/>
                            <a:ext cx="9701" cy="9654"/>
                          </a:xfrm>
                          <a:custGeom>
                            <a:avLst/>
                            <a:gdLst/>
                            <a:ahLst/>
                            <a:cxnLst/>
                            <a:rect l="0" t="0" r="0" b="0"/>
                            <a:pathLst>
                              <a:path w="9701" h="9654">
                                <a:moveTo>
                                  <a:pt x="4850" y="9654"/>
                                </a:moveTo>
                                <a:cubicBezTo>
                                  <a:pt x="7523" y="9654"/>
                                  <a:pt x="9701" y="7491"/>
                                  <a:pt x="9701" y="4837"/>
                                </a:cubicBezTo>
                                <a:cubicBezTo>
                                  <a:pt x="9701" y="2163"/>
                                  <a:pt x="7523" y="0"/>
                                  <a:pt x="4850" y="0"/>
                                </a:cubicBezTo>
                                <a:cubicBezTo>
                                  <a:pt x="2158" y="0"/>
                                  <a:pt x="0" y="2163"/>
                                  <a:pt x="0" y="4837"/>
                                </a:cubicBezTo>
                                <a:cubicBezTo>
                                  <a:pt x="0" y="7491"/>
                                  <a:pt x="2158" y="9654"/>
                                  <a:pt x="4850" y="9654"/>
                                </a:cubicBez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399" name="Shape 399"/>
                        <wps:cNvSpPr/>
                        <wps:spPr>
                          <a:xfrm>
                            <a:off x="1418387" y="726607"/>
                            <a:ext cx="12948" cy="12859"/>
                          </a:xfrm>
                          <a:custGeom>
                            <a:avLst/>
                            <a:gdLst/>
                            <a:ahLst/>
                            <a:cxnLst/>
                            <a:rect l="0" t="0" r="0" b="0"/>
                            <a:pathLst>
                              <a:path w="12948" h="12859">
                                <a:moveTo>
                                  <a:pt x="0" y="0"/>
                                </a:moveTo>
                                <a:lnTo>
                                  <a:pt x="12948" y="0"/>
                                </a:lnTo>
                                <a:lnTo>
                                  <a:pt x="6474"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0" name="Shape 400"/>
                        <wps:cNvSpPr/>
                        <wps:spPr>
                          <a:xfrm>
                            <a:off x="1429711" y="739467"/>
                            <a:ext cx="230746" cy="0"/>
                          </a:xfrm>
                          <a:custGeom>
                            <a:avLst/>
                            <a:gdLst/>
                            <a:ahLst/>
                            <a:cxnLst/>
                            <a:rect l="0" t="0" r="0" b="0"/>
                            <a:pathLst>
                              <a:path w="230746">
                                <a:moveTo>
                                  <a:pt x="0" y="0"/>
                                </a:moveTo>
                                <a:lnTo>
                                  <a:pt x="230746"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401" name="Shape 401"/>
                        <wps:cNvSpPr/>
                        <wps:spPr>
                          <a:xfrm>
                            <a:off x="1420010" y="734630"/>
                            <a:ext cx="9701" cy="9654"/>
                          </a:xfrm>
                          <a:custGeom>
                            <a:avLst/>
                            <a:gdLst/>
                            <a:ahLst/>
                            <a:cxnLst/>
                            <a:rect l="0" t="0" r="0" b="0"/>
                            <a:pathLst>
                              <a:path w="9701" h="9654">
                                <a:moveTo>
                                  <a:pt x="9701" y="4837"/>
                                </a:moveTo>
                                <a:cubicBezTo>
                                  <a:pt x="9701" y="2163"/>
                                  <a:pt x="7523" y="0"/>
                                  <a:pt x="4850" y="0"/>
                                </a:cubicBezTo>
                                <a:cubicBezTo>
                                  <a:pt x="2158" y="0"/>
                                  <a:pt x="0" y="2163"/>
                                  <a:pt x="0" y="4837"/>
                                </a:cubicBezTo>
                                <a:cubicBezTo>
                                  <a:pt x="0" y="7491"/>
                                  <a:pt x="2158" y="9654"/>
                                  <a:pt x="4850" y="9654"/>
                                </a:cubicBezTo>
                                <a:cubicBezTo>
                                  <a:pt x="7523" y="9654"/>
                                  <a:pt x="9701" y="7491"/>
                                  <a:pt x="9701" y="4837"/>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402" name="Shape 402"/>
                        <wps:cNvSpPr/>
                        <wps:spPr>
                          <a:xfrm>
                            <a:off x="1658833" y="733037"/>
                            <a:ext cx="12948" cy="12859"/>
                          </a:xfrm>
                          <a:custGeom>
                            <a:avLst/>
                            <a:gdLst/>
                            <a:ahLst/>
                            <a:cxnLst/>
                            <a:rect l="0" t="0" r="0" b="0"/>
                            <a:pathLst>
                              <a:path w="12948" h="12859">
                                <a:moveTo>
                                  <a:pt x="0" y="0"/>
                                </a:moveTo>
                                <a:lnTo>
                                  <a:pt x="12948" y="6430"/>
                                </a:lnTo>
                                <a:lnTo>
                                  <a:pt x="0"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3" name="Shape 403"/>
                        <wps:cNvSpPr/>
                        <wps:spPr>
                          <a:xfrm>
                            <a:off x="890969" y="321440"/>
                            <a:ext cx="601126" cy="0"/>
                          </a:xfrm>
                          <a:custGeom>
                            <a:avLst/>
                            <a:gdLst/>
                            <a:ahLst/>
                            <a:cxnLst/>
                            <a:rect l="0" t="0" r="0" b="0"/>
                            <a:pathLst>
                              <a:path w="601126">
                                <a:moveTo>
                                  <a:pt x="0" y="0"/>
                                </a:moveTo>
                                <a:lnTo>
                                  <a:pt x="601126"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404" name="Shape 404"/>
                        <wps:cNvSpPr/>
                        <wps:spPr>
                          <a:xfrm>
                            <a:off x="881248" y="316622"/>
                            <a:ext cx="9721" cy="9635"/>
                          </a:xfrm>
                          <a:custGeom>
                            <a:avLst/>
                            <a:gdLst/>
                            <a:ahLst/>
                            <a:cxnLst/>
                            <a:rect l="0" t="0" r="0" b="0"/>
                            <a:pathLst>
                              <a:path w="9721" h="9635">
                                <a:moveTo>
                                  <a:pt x="9721" y="4817"/>
                                </a:moveTo>
                                <a:cubicBezTo>
                                  <a:pt x="9721" y="2143"/>
                                  <a:pt x="7543" y="0"/>
                                  <a:pt x="4850" y="0"/>
                                </a:cubicBezTo>
                                <a:cubicBezTo>
                                  <a:pt x="2178" y="0"/>
                                  <a:pt x="0" y="2143"/>
                                  <a:pt x="0" y="4817"/>
                                </a:cubicBezTo>
                                <a:cubicBezTo>
                                  <a:pt x="0" y="7472"/>
                                  <a:pt x="2178" y="9635"/>
                                  <a:pt x="4850" y="9635"/>
                                </a:cubicBezTo>
                                <a:cubicBezTo>
                                  <a:pt x="7543" y="9635"/>
                                  <a:pt x="9721" y="7472"/>
                                  <a:pt x="9721" y="4817"/>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405" name="Shape 405"/>
                        <wps:cNvSpPr/>
                        <wps:spPr>
                          <a:xfrm>
                            <a:off x="1490471" y="315010"/>
                            <a:ext cx="12948" cy="12859"/>
                          </a:xfrm>
                          <a:custGeom>
                            <a:avLst/>
                            <a:gdLst/>
                            <a:ahLst/>
                            <a:cxnLst/>
                            <a:rect l="0" t="0" r="0" b="0"/>
                            <a:pathLst>
                              <a:path w="12948" h="12859">
                                <a:moveTo>
                                  <a:pt x="0" y="0"/>
                                </a:moveTo>
                                <a:lnTo>
                                  <a:pt x="12948" y="6430"/>
                                </a:lnTo>
                                <a:lnTo>
                                  <a:pt x="0"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6" name="Shape 406"/>
                        <wps:cNvSpPr/>
                        <wps:spPr>
                          <a:xfrm>
                            <a:off x="1503419" y="326257"/>
                            <a:ext cx="0" cy="318358"/>
                          </a:xfrm>
                          <a:custGeom>
                            <a:avLst/>
                            <a:gdLst/>
                            <a:ahLst/>
                            <a:cxnLst/>
                            <a:rect l="0" t="0" r="0" b="0"/>
                            <a:pathLst>
                              <a:path h="318358">
                                <a:moveTo>
                                  <a:pt x="0" y="0"/>
                                </a:moveTo>
                                <a:lnTo>
                                  <a:pt x="0" y="318358"/>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407" name="Shape 407"/>
                        <wps:cNvSpPr/>
                        <wps:spPr>
                          <a:xfrm>
                            <a:off x="1498569" y="316622"/>
                            <a:ext cx="9721" cy="9635"/>
                          </a:xfrm>
                          <a:custGeom>
                            <a:avLst/>
                            <a:gdLst/>
                            <a:ahLst/>
                            <a:cxnLst/>
                            <a:rect l="0" t="0" r="0" b="0"/>
                            <a:pathLst>
                              <a:path w="9721" h="9635">
                                <a:moveTo>
                                  <a:pt x="4850" y="9635"/>
                                </a:moveTo>
                                <a:cubicBezTo>
                                  <a:pt x="7543" y="9635"/>
                                  <a:pt x="9721" y="7472"/>
                                  <a:pt x="9721" y="4817"/>
                                </a:cubicBezTo>
                                <a:cubicBezTo>
                                  <a:pt x="9721" y="2143"/>
                                  <a:pt x="7543" y="0"/>
                                  <a:pt x="4850" y="0"/>
                                </a:cubicBezTo>
                                <a:cubicBezTo>
                                  <a:pt x="2178" y="0"/>
                                  <a:pt x="0" y="2143"/>
                                  <a:pt x="0" y="4817"/>
                                </a:cubicBezTo>
                                <a:cubicBezTo>
                                  <a:pt x="0" y="7472"/>
                                  <a:pt x="2178" y="9635"/>
                                  <a:pt x="4850" y="9635"/>
                                </a:cubicBez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408" name="Shape 408"/>
                        <wps:cNvSpPr/>
                        <wps:spPr>
                          <a:xfrm>
                            <a:off x="1496945" y="643002"/>
                            <a:ext cx="12948" cy="12859"/>
                          </a:xfrm>
                          <a:custGeom>
                            <a:avLst/>
                            <a:gdLst/>
                            <a:ahLst/>
                            <a:cxnLst/>
                            <a:rect l="0" t="0" r="0" b="0"/>
                            <a:pathLst>
                              <a:path w="12948" h="12859">
                                <a:moveTo>
                                  <a:pt x="0" y="0"/>
                                </a:moveTo>
                                <a:lnTo>
                                  <a:pt x="12948" y="0"/>
                                </a:lnTo>
                                <a:lnTo>
                                  <a:pt x="6474"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09" name="Shape 409"/>
                        <wps:cNvSpPr/>
                        <wps:spPr>
                          <a:xfrm>
                            <a:off x="1508290" y="655861"/>
                            <a:ext cx="152167" cy="0"/>
                          </a:xfrm>
                          <a:custGeom>
                            <a:avLst/>
                            <a:gdLst/>
                            <a:ahLst/>
                            <a:cxnLst/>
                            <a:rect l="0" t="0" r="0" b="0"/>
                            <a:pathLst>
                              <a:path w="152167">
                                <a:moveTo>
                                  <a:pt x="0" y="0"/>
                                </a:moveTo>
                                <a:lnTo>
                                  <a:pt x="152167"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410" name="Shape 410"/>
                        <wps:cNvSpPr/>
                        <wps:spPr>
                          <a:xfrm>
                            <a:off x="1498569" y="651044"/>
                            <a:ext cx="9721" cy="9635"/>
                          </a:xfrm>
                          <a:custGeom>
                            <a:avLst/>
                            <a:gdLst/>
                            <a:ahLst/>
                            <a:cxnLst/>
                            <a:rect l="0" t="0" r="0" b="0"/>
                            <a:pathLst>
                              <a:path w="9721" h="9635">
                                <a:moveTo>
                                  <a:pt x="9721" y="4817"/>
                                </a:moveTo>
                                <a:cubicBezTo>
                                  <a:pt x="9721" y="2143"/>
                                  <a:pt x="7543" y="0"/>
                                  <a:pt x="4850" y="0"/>
                                </a:cubicBezTo>
                                <a:cubicBezTo>
                                  <a:pt x="2178" y="0"/>
                                  <a:pt x="0" y="2143"/>
                                  <a:pt x="0" y="4817"/>
                                </a:cubicBezTo>
                                <a:cubicBezTo>
                                  <a:pt x="0" y="7472"/>
                                  <a:pt x="2178" y="9635"/>
                                  <a:pt x="4850" y="9635"/>
                                </a:cubicBezTo>
                                <a:cubicBezTo>
                                  <a:pt x="7543" y="9635"/>
                                  <a:pt x="9721" y="7472"/>
                                  <a:pt x="9721" y="4817"/>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411" name="Shape 411"/>
                        <wps:cNvSpPr/>
                        <wps:spPr>
                          <a:xfrm>
                            <a:off x="1658833" y="649432"/>
                            <a:ext cx="12948" cy="12860"/>
                          </a:xfrm>
                          <a:custGeom>
                            <a:avLst/>
                            <a:gdLst/>
                            <a:ahLst/>
                            <a:cxnLst/>
                            <a:rect l="0" t="0" r="0" b="0"/>
                            <a:pathLst>
                              <a:path w="12948" h="12860">
                                <a:moveTo>
                                  <a:pt x="0" y="0"/>
                                </a:moveTo>
                                <a:lnTo>
                                  <a:pt x="12948" y="6430"/>
                                </a:lnTo>
                                <a:lnTo>
                                  <a:pt x="0" y="1286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12" name="Shape 412"/>
                        <wps:cNvSpPr/>
                        <wps:spPr>
                          <a:xfrm>
                            <a:off x="890969" y="131007"/>
                            <a:ext cx="657254" cy="905"/>
                          </a:xfrm>
                          <a:custGeom>
                            <a:avLst/>
                            <a:gdLst/>
                            <a:ahLst/>
                            <a:cxnLst/>
                            <a:rect l="0" t="0" r="0" b="0"/>
                            <a:pathLst>
                              <a:path w="657254" h="905">
                                <a:moveTo>
                                  <a:pt x="0" y="0"/>
                                </a:moveTo>
                                <a:lnTo>
                                  <a:pt x="657254" y="905"/>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413" name="Shape 413"/>
                        <wps:cNvSpPr/>
                        <wps:spPr>
                          <a:xfrm>
                            <a:off x="881248" y="126170"/>
                            <a:ext cx="9721" cy="9654"/>
                          </a:xfrm>
                          <a:custGeom>
                            <a:avLst/>
                            <a:gdLst/>
                            <a:ahLst/>
                            <a:cxnLst/>
                            <a:rect l="0" t="0" r="0" b="0"/>
                            <a:pathLst>
                              <a:path w="9721" h="9654">
                                <a:moveTo>
                                  <a:pt x="9721" y="4837"/>
                                </a:moveTo>
                                <a:cubicBezTo>
                                  <a:pt x="9721" y="2183"/>
                                  <a:pt x="7543" y="20"/>
                                  <a:pt x="4870" y="20"/>
                                </a:cubicBezTo>
                                <a:cubicBezTo>
                                  <a:pt x="2178" y="0"/>
                                  <a:pt x="0" y="2163"/>
                                  <a:pt x="0" y="4837"/>
                                </a:cubicBezTo>
                                <a:cubicBezTo>
                                  <a:pt x="0" y="7491"/>
                                  <a:pt x="2158" y="9654"/>
                                  <a:pt x="4850" y="9654"/>
                                </a:cubicBezTo>
                                <a:cubicBezTo>
                                  <a:pt x="7523" y="9654"/>
                                  <a:pt x="9701" y="7511"/>
                                  <a:pt x="9721" y="4837"/>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414" name="Shape 414"/>
                        <wps:cNvSpPr/>
                        <wps:spPr>
                          <a:xfrm>
                            <a:off x="1546599" y="125482"/>
                            <a:ext cx="12948" cy="12859"/>
                          </a:xfrm>
                          <a:custGeom>
                            <a:avLst/>
                            <a:gdLst/>
                            <a:ahLst/>
                            <a:cxnLst/>
                            <a:rect l="0" t="0" r="0" b="0"/>
                            <a:pathLst>
                              <a:path w="12948" h="12859">
                                <a:moveTo>
                                  <a:pt x="0" y="0"/>
                                </a:moveTo>
                                <a:lnTo>
                                  <a:pt x="12948" y="6449"/>
                                </a:lnTo>
                                <a:lnTo>
                                  <a:pt x="0"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15" name="Shape 415"/>
                        <wps:cNvSpPr/>
                        <wps:spPr>
                          <a:xfrm>
                            <a:off x="1559547" y="136748"/>
                            <a:ext cx="0" cy="452122"/>
                          </a:xfrm>
                          <a:custGeom>
                            <a:avLst/>
                            <a:gdLst/>
                            <a:ahLst/>
                            <a:cxnLst/>
                            <a:rect l="0" t="0" r="0" b="0"/>
                            <a:pathLst>
                              <a:path h="452122">
                                <a:moveTo>
                                  <a:pt x="0" y="0"/>
                                </a:moveTo>
                                <a:lnTo>
                                  <a:pt x="0" y="452122"/>
                                </a:lnTo>
                              </a:path>
                            </a:pathLst>
                          </a:custGeom>
                          <a:ln w="275" cap="rnd">
                            <a:round/>
                          </a:ln>
                        </wps:spPr>
                        <wps:style>
                          <a:lnRef idx="1">
                            <a:srgbClr val="000000"/>
                          </a:lnRef>
                          <a:fillRef idx="0">
                            <a:srgbClr val="000000">
                              <a:alpha val="0"/>
                            </a:srgbClr>
                          </a:fillRef>
                          <a:effectRef idx="0">
                            <a:scrgbClr r="0" g="0" b="0"/>
                          </a:effectRef>
                          <a:fontRef idx="none"/>
                        </wps:style>
                        <wps:bodyPr/>
                      </wps:wsp>
                      <wps:wsp>
                        <wps:cNvPr id="416" name="Shape 416"/>
                        <wps:cNvSpPr/>
                        <wps:spPr>
                          <a:xfrm>
                            <a:off x="1554696" y="127114"/>
                            <a:ext cx="9701" cy="9635"/>
                          </a:xfrm>
                          <a:custGeom>
                            <a:avLst/>
                            <a:gdLst/>
                            <a:ahLst/>
                            <a:cxnLst/>
                            <a:rect l="0" t="0" r="0" b="0"/>
                            <a:pathLst>
                              <a:path w="9701" h="9635">
                                <a:moveTo>
                                  <a:pt x="4850" y="9635"/>
                                </a:moveTo>
                                <a:cubicBezTo>
                                  <a:pt x="7523" y="9635"/>
                                  <a:pt x="9701" y="7492"/>
                                  <a:pt x="9701" y="4817"/>
                                </a:cubicBezTo>
                                <a:cubicBezTo>
                                  <a:pt x="9701" y="2163"/>
                                  <a:pt x="7523" y="0"/>
                                  <a:pt x="4850" y="0"/>
                                </a:cubicBezTo>
                                <a:cubicBezTo>
                                  <a:pt x="2178" y="0"/>
                                  <a:pt x="0" y="2163"/>
                                  <a:pt x="0" y="4817"/>
                                </a:cubicBezTo>
                                <a:cubicBezTo>
                                  <a:pt x="0" y="7492"/>
                                  <a:pt x="2178" y="9635"/>
                                  <a:pt x="4850" y="9635"/>
                                </a:cubicBezTo>
                                <a:close/>
                              </a:path>
                            </a:pathLst>
                          </a:custGeom>
                          <a:ln w="275" cap="rnd">
                            <a:round/>
                          </a:ln>
                        </wps:spPr>
                        <wps:style>
                          <a:lnRef idx="1">
                            <a:srgbClr val="000000"/>
                          </a:lnRef>
                          <a:fillRef idx="0">
                            <a:srgbClr val="000000">
                              <a:alpha val="0"/>
                            </a:srgbClr>
                          </a:fillRef>
                          <a:effectRef idx="0">
                            <a:scrgbClr r="0" g="0" b="0"/>
                          </a:effectRef>
                          <a:fontRef idx="none"/>
                        </wps:style>
                        <wps:bodyPr/>
                      </wps:wsp>
                      <wps:wsp>
                        <wps:cNvPr id="417" name="Shape 417"/>
                        <wps:cNvSpPr/>
                        <wps:spPr>
                          <a:xfrm>
                            <a:off x="1553073" y="587259"/>
                            <a:ext cx="12948" cy="12859"/>
                          </a:xfrm>
                          <a:custGeom>
                            <a:avLst/>
                            <a:gdLst/>
                            <a:ahLst/>
                            <a:cxnLst/>
                            <a:rect l="0" t="0" r="0" b="0"/>
                            <a:pathLst>
                              <a:path w="12948" h="12859">
                                <a:moveTo>
                                  <a:pt x="0" y="0"/>
                                </a:moveTo>
                                <a:lnTo>
                                  <a:pt x="12948" y="0"/>
                                </a:lnTo>
                                <a:lnTo>
                                  <a:pt x="6474"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18" name="Shape 418"/>
                        <wps:cNvSpPr/>
                        <wps:spPr>
                          <a:xfrm>
                            <a:off x="1564397" y="600118"/>
                            <a:ext cx="96060" cy="0"/>
                          </a:xfrm>
                          <a:custGeom>
                            <a:avLst/>
                            <a:gdLst/>
                            <a:ahLst/>
                            <a:cxnLst/>
                            <a:rect l="0" t="0" r="0" b="0"/>
                            <a:pathLst>
                              <a:path w="96060">
                                <a:moveTo>
                                  <a:pt x="0" y="0"/>
                                </a:moveTo>
                                <a:lnTo>
                                  <a:pt x="96060" y="0"/>
                                </a:lnTo>
                              </a:path>
                            </a:pathLst>
                          </a:custGeom>
                          <a:ln w="1476" cap="rnd">
                            <a:round/>
                          </a:ln>
                        </wps:spPr>
                        <wps:style>
                          <a:lnRef idx="1">
                            <a:srgbClr val="000000"/>
                          </a:lnRef>
                          <a:fillRef idx="0">
                            <a:srgbClr val="000000">
                              <a:alpha val="0"/>
                            </a:srgbClr>
                          </a:fillRef>
                          <a:effectRef idx="0">
                            <a:scrgbClr r="0" g="0" b="0"/>
                          </a:effectRef>
                          <a:fontRef idx="none"/>
                        </wps:style>
                        <wps:bodyPr/>
                      </wps:wsp>
                      <wps:wsp>
                        <wps:cNvPr id="419" name="Shape 419"/>
                        <wps:cNvSpPr/>
                        <wps:spPr>
                          <a:xfrm>
                            <a:off x="1554696" y="595301"/>
                            <a:ext cx="9701" cy="9635"/>
                          </a:xfrm>
                          <a:custGeom>
                            <a:avLst/>
                            <a:gdLst/>
                            <a:ahLst/>
                            <a:cxnLst/>
                            <a:rect l="0" t="0" r="0" b="0"/>
                            <a:pathLst>
                              <a:path w="9701" h="9635">
                                <a:moveTo>
                                  <a:pt x="9701" y="4817"/>
                                </a:moveTo>
                                <a:cubicBezTo>
                                  <a:pt x="9701" y="2163"/>
                                  <a:pt x="7523" y="0"/>
                                  <a:pt x="4850" y="0"/>
                                </a:cubicBezTo>
                                <a:cubicBezTo>
                                  <a:pt x="2178" y="0"/>
                                  <a:pt x="0" y="2163"/>
                                  <a:pt x="0" y="4817"/>
                                </a:cubicBezTo>
                                <a:cubicBezTo>
                                  <a:pt x="0" y="7492"/>
                                  <a:pt x="2178" y="9635"/>
                                  <a:pt x="4850" y="9635"/>
                                </a:cubicBezTo>
                                <a:cubicBezTo>
                                  <a:pt x="7523" y="9635"/>
                                  <a:pt x="9701" y="7492"/>
                                  <a:pt x="9701" y="4817"/>
                                </a:cubicBez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420" name="Shape 420"/>
                        <wps:cNvSpPr/>
                        <wps:spPr>
                          <a:xfrm>
                            <a:off x="1658833" y="593688"/>
                            <a:ext cx="12948" cy="12859"/>
                          </a:xfrm>
                          <a:custGeom>
                            <a:avLst/>
                            <a:gdLst/>
                            <a:ahLst/>
                            <a:cxnLst/>
                            <a:rect l="0" t="0" r="0" b="0"/>
                            <a:pathLst>
                              <a:path w="12948" h="12859">
                                <a:moveTo>
                                  <a:pt x="0" y="0"/>
                                </a:moveTo>
                                <a:lnTo>
                                  <a:pt x="12948" y="6430"/>
                                </a:lnTo>
                                <a:lnTo>
                                  <a:pt x="0" y="1285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21" name="Shape 421"/>
                        <wps:cNvSpPr/>
                        <wps:spPr>
                          <a:xfrm>
                            <a:off x="2008466" y="849460"/>
                            <a:ext cx="364817" cy="113965"/>
                          </a:xfrm>
                          <a:custGeom>
                            <a:avLst/>
                            <a:gdLst/>
                            <a:ahLst/>
                            <a:cxnLst/>
                            <a:rect l="0" t="0" r="0" b="0"/>
                            <a:pathLst>
                              <a:path w="364817" h="113965">
                                <a:moveTo>
                                  <a:pt x="231517" y="0"/>
                                </a:moveTo>
                                <a:lnTo>
                                  <a:pt x="364817" y="57218"/>
                                </a:lnTo>
                                <a:lnTo>
                                  <a:pt x="231320" y="113965"/>
                                </a:lnTo>
                                <a:lnTo>
                                  <a:pt x="231359" y="85473"/>
                                </a:lnTo>
                                <a:lnTo>
                                  <a:pt x="0" y="85080"/>
                                </a:lnTo>
                                <a:lnTo>
                                  <a:pt x="99" y="28098"/>
                                </a:lnTo>
                                <a:lnTo>
                                  <a:pt x="231458" y="28491"/>
                                </a:lnTo>
                                <a:lnTo>
                                  <a:pt x="231517" y="0"/>
                                </a:ln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422" name="Shape 422"/>
                        <wps:cNvSpPr/>
                        <wps:spPr>
                          <a:xfrm>
                            <a:off x="2008466" y="849460"/>
                            <a:ext cx="364817" cy="113965"/>
                          </a:xfrm>
                          <a:custGeom>
                            <a:avLst/>
                            <a:gdLst/>
                            <a:ahLst/>
                            <a:cxnLst/>
                            <a:rect l="0" t="0" r="0" b="0"/>
                            <a:pathLst>
                              <a:path w="364817" h="113965">
                                <a:moveTo>
                                  <a:pt x="364817" y="57218"/>
                                </a:moveTo>
                                <a:lnTo>
                                  <a:pt x="231320" y="113965"/>
                                </a:lnTo>
                                <a:lnTo>
                                  <a:pt x="231359" y="85473"/>
                                </a:lnTo>
                                <a:lnTo>
                                  <a:pt x="0" y="85080"/>
                                </a:lnTo>
                                <a:lnTo>
                                  <a:pt x="99" y="28098"/>
                                </a:lnTo>
                                <a:lnTo>
                                  <a:pt x="231458" y="28491"/>
                                </a:lnTo>
                                <a:lnTo>
                                  <a:pt x="231517" y="0"/>
                                </a:lnTo>
                                <a:lnTo>
                                  <a:pt x="364817" y="57218"/>
                                </a:lnTo>
                                <a:close/>
                              </a:path>
                            </a:pathLst>
                          </a:custGeom>
                          <a:ln w="1476" cap="rnd">
                            <a:round/>
                          </a:ln>
                        </wps:spPr>
                        <wps:style>
                          <a:lnRef idx="1">
                            <a:srgbClr val="000000"/>
                          </a:lnRef>
                          <a:fillRef idx="0">
                            <a:srgbClr val="000000">
                              <a:alpha val="0"/>
                            </a:srgbClr>
                          </a:fillRef>
                          <a:effectRef idx="0">
                            <a:scrgbClr r="0" g="0" b="0"/>
                          </a:effectRef>
                          <a:fontRef idx="none"/>
                        </wps:style>
                        <wps:bodyPr/>
                      </wps:wsp>
                      <wps:wsp>
                        <wps:cNvPr id="423" name="Rectangle 423"/>
                        <wps:cNvSpPr/>
                        <wps:spPr>
                          <a:xfrm>
                            <a:off x="0" y="0"/>
                            <a:ext cx="217098" cy="159953"/>
                          </a:xfrm>
                          <a:prstGeom prst="rect">
                            <a:avLst/>
                          </a:prstGeom>
                          <a:ln>
                            <a:noFill/>
                          </a:ln>
                        </wps:spPr>
                        <wps:txbx>
                          <w:txbxContent>
                            <w:p w14:paraId="2061FC1B" w14:textId="77777777" w:rsidR="00661899" w:rsidRDefault="00661899" w:rsidP="00661899">
                              <w:pPr>
                                <w:spacing w:after="160" w:line="259" w:lineRule="auto"/>
                              </w:pPr>
                              <w:r>
                                <w:rPr>
                                  <w:rFonts w:ascii="Calibri" w:eastAsia="Calibri" w:hAnsi="Calibri" w:cs="Calibri"/>
                                  <w:b/>
                                  <w:sz w:val="19"/>
                                </w:rPr>
                                <w:t>Vin</w:t>
                              </w:r>
                            </w:p>
                          </w:txbxContent>
                        </wps:txbx>
                        <wps:bodyPr horzOverflow="overflow" vert="horz" lIns="0" tIns="0" rIns="0" bIns="0" rtlCol="0">
                          <a:noAutofit/>
                        </wps:bodyPr>
                      </wps:wsp>
                      <wps:wsp>
                        <wps:cNvPr id="424" name="Rectangle 424"/>
                        <wps:cNvSpPr/>
                        <wps:spPr>
                          <a:xfrm>
                            <a:off x="11522" y="196528"/>
                            <a:ext cx="278923" cy="159953"/>
                          </a:xfrm>
                          <a:prstGeom prst="rect">
                            <a:avLst/>
                          </a:prstGeom>
                          <a:ln>
                            <a:noFill/>
                          </a:ln>
                        </wps:spPr>
                        <wps:txbx>
                          <w:txbxContent>
                            <w:p w14:paraId="35FEE00E" w14:textId="77777777" w:rsidR="00661899" w:rsidRDefault="00661899" w:rsidP="00661899">
                              <w:pPr>
                                <w:spacing w:after="160" w:line="259" w:lineRule="auto"/>
                              </w:pPr>
                              <w:r>
                                <w:rPr>
                                  <w:rFonts w:ascii="Calibri" w:eastAsia="Calibri" w:hAnsi="Calibri" w:cs="Calibri"/>
                                  <w:b/>
                                  <w:sz w:val="19"/>
                                </w:rPr>
                                <w:t>Vref</w:t>
                              </w:r>
                            </w:p>
                          </w:txbxContent>
                        </wps:txbx>
                        <wps:bodyPr horzOverflow="overflow" vert="horz" lIns="0" tIns="0" rIns="0" bIns="0" rtlCol="0">
                          <a:noAutofit/>
                        </wps:bodyPr>
                      </wps:wsp>
                      <wps:wsp>
                        <wps:cNvPr id="425" name="Rectangle 425"/>
                        <wps:cNvSpPr/>
                        <wps:spPr>
                          <a:xfrm>
                            <a:off x="2456475" y="782828"/>
                            <a:ext cx="459970" cy="159953"/>
                          </a:xfrm>
                          <a:prstGeom prst="rect">
                            <a:avLst/>
                          </a:prstGeom>
                          <a:ln>
                            <a:noFill/>
                          </a:ln>
                        </wps:spPr>
                        <wps:txbx>
                          <w:txbxContent>
                            <w:p w14:paraId="5980AED4" w14:textId="77777777" w:rsidR="00661899" w:rsidRDefault="00661899" w:rsidP="00661899">
                              <w:pPr>
                                <w:spacing w:after="160" w:line="259" w:lineRule="auto"/>
                              </w:pPr>
                              <w:r>
                                <w:rPr>
                                  <w:rFonts w:ascii="Calibri" w:eastAsia="Calibri" w:hAnsi="Calibri" w:cs="Calibri"/>
                                  <w:b/>
                                  <w:sz w:val="19"/>
                                </w:rPr>
                                <w:t xml:space="preserve">Digital </w:t>
                              </w:r>
                            </w:p>
                          </w:txbxContent>
                        </wps:txbx>
                        <wps:bodyPr horzOverflow="overflow" vert="horz" lIns="0" tIns="0" rIns="0" bIns="0" rtlCol="0">
                          <a:noAutofit/>
                        </wps:bodyPr>
                      </wps:wsp>
                      <wps:wsp>
                        <wps:cNvPr id="426" name="Rectangle 426"/>
                        <wps:cNvSpPr/>
                        <wps:spPr>
                          <a:xfrm>
                            <a:off x="2438756" y="924497"/>
                            <a:ext cx="471671" cy="159954"/>
                          </a:xfrm>
                          <a:prstGeom prst="rect">
                            <a:avLst/>
                          </a:prstGeom>
                          <a:ln>
                            <a:noFill/>
                          </a:ln>
                        </wps:spPr>
                        <wps:txbx>
                          <w:txbxContent>
                            <w:p w14:paraId="31DA0CCB" w14:textId="77777777" w:rsidR="00661899" w:rsidRDefault="00661899" w:rsidP="00661899">
                              <w:pPr>
                                <w:spacing w:after="160" w:line="259" w:lineRule="auto"/>
                              </w:pPr>
                              <w:r>
                                <w:rPr>
                                  <w:rFonts w:ascii="Calibri" w:eastAsia="Calibri" w:hAnsi="Calibri" w:cs="Calibri"/>
                                  <w:b/>
                                  <w:sz w:val="19"/>
                                </w:rPr>
                                <w:t>Output</w:t>
                              </w:r>
                            </w:p>
                          </w:txbxContent>
                        </wps:txbx>
                        <wps:bodyPr horzOverflow="overflow" vert="horz" lIns="0" tIns="0" rIns="0" bIns="0" rtlCol="0">
                          <a:noAutofit/>
                        </wps:bodyPr>
                      </wps:wsp>
                      <wps:wsp>
                        <wps:cNvPr id="427" name="Rectangle 427"/>
                        <wps:cNvSpPr/>
                        <wps:spPr>
                          <a:xfrm>
                            <a:off x="2916812" y="1763381"/>
                            <a:ext cx="42312" cy="153959"/>
                          </a:xfrm>
                          <a:prstGeom prst="rect">
                            <a:avLst/>
                          </a:prstGeom>
                          <a:ln>
                            <a:noFill/>
                          </a:ln>
                        </wps:spPr>
                        <wps:txbx>
                          <w:txbxContent>
                            <w:p w14:paraId="76E70328" w14:textId="77777777" w:rsidR="00661899" w:rsidRDefault="00661899" w:rsidP="00661899">
                              <w:pPr>
                                <w:spacing w:after="160" w:line="259" w:lineRule="auto"/>
                              </w:pPr>
                              <w:r>
                                <w:t xml:space="preserve"> </w:t>
                              </w:r>
                            </w:p>
                          </w:txbxContent>
                        </wps:txbx>
                        <wps:bodyPr horzOverflow="overflow" vert="horz" lIns="0" tIns="0" rIns="0" bIns="0" rtlCol="0">
                          <a:noAutofit/>
                        </wps:bodyPr>
                      </wps:wsp>
                    </wpg:wgp>
                  </a:graphicData>
                </a:graphic>
              </wp:inline>
            </w:drawing>
          </mc:Choice>
          <mc:Fallback>
            <w:pict>
              <v:group w14:anchorId="193A2CAE" id="Group 16248" o:spid="_x0000_s1191" style="width:232.2pt;height:147.95pt;mso-position-horizontal-relative:char;mso-position-vertical-relative:line" coordsize="29486,18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">
                <v:shape id="Shape 282" o:spid="_x0000_s1192" style="position:absolute;left:7271;top:520;width:1589;height:1579;visibility:visible;mso-wrap-style:square;v-text-anchor:top" coordsize="158998,1579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Z0eMMA&#10;AADcAAAADwAAAGRycy9kb3ducmV2LnhtbESPT4vCMBTE78J+h/AEbza1rFK6RhFB8LTgn4N7ezTP&#10;pti8dJto67c3wsIeh5n5DbNcD7YRD+p87VjBLElBEJdO11wpOJ920xyED8gaG8ek4Eke1quP0RIL&#10;7Xo+0OMYKhEh7AtUYEJoCyl9aciiT1xLHL2r6yyGKLtK6g77CLeNzNJ0IS3WHBcMtrQ1VN6Od6vA&#10;Gjvffvrvxay+9fvLVf/kv2Wr1GQ8bL5ABBrCf/ivvdcKsjyD95l4BOTq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jZ0eMMAAADcAAAADwAAAAAAAAAAAAAAAACYAgAAZHJzL2Rv&#10;d25yZXYueG1sUEsFBgAAAAAEAAQA9QAAAIgDAAAAAA==&#10;" path="m,157930l158998,78965,,,,157930xe" filled="f" strokeweight=".00764mm">
                  <v:stroke endcap="round"/>
                  <v:path arrowok="t" textboxrect="0,0,158998,157930"/>
                </v:shape>
                <v:shape id="Shape 284" o:spid="_x0000_s1193" style="position:absolute;left:16717;top:4874;width:3368;height:8373;visibility:visible;mso-wrap-style:square;v-text-anchor:top" coordsize="336724,8372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HFlMUA&#10;AADcAAAADwAAAGRycy9kb3ducmV2LnhtbESPQWvCQBSE7wX/w/KE3upGkTZEV6kWwZ7EtBW8PbLP&#10;bGj2bcyuMf57Vyj0OMzMN8x82dtadNT6yrGC8SgBQVw4XXGp4Ptr85KC8AFZY+2YFNzIw3IxeJpj&#10;pt2V99TloRQRwj5DBSaEJpPSF4Ys+pFriKN3cq3FEGVbSt3iNcJtLSdJ8iotVhwXDDa0NlT85her&#10;4HC8uc3b52pHuZ2aw+lc/Hx0qVLPw/59BiJQH/7Df+2tVjBJp/A4E4+A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QcWUxQAAANwAAAAPAAAAAAAAAAAAAAAAAJgCAABkcnMv&#10;ZG93bnJldi54bWxQSwUGAAAAAAQABAD1AAAAigMAAAAA&#10;" path="m,837293r336724,l336724,,,,,837293xe" filled="f" strokeweight=".041mm">
                  <v:stroke endcap="round"/>
                  <v:path arrowok="t" textboxrect="0,0,336724,837293"/>
                </v:shape>
                <v:rect id="Rectangle 285" o:spid="_x0000_s1194" style="position:absolute;left:17644;top:7120;width:802;height:15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ot9MYA&#10;AADcAAAADwAAAGRycy9kb3ducmV2LnhtbESPQWvCQBSE7wX/w/KE3uqmAUuMrhK0Eo+tCra3R/aZ&#10;hGbfhuw2SfvruwXB4zAz3zCrzWga0VPnassKnmcRCOLC6ppLBefT/ikB4TyyxsYyKfghB5v15GGF&#10;qbYDv1N/9KUIEHYpKqi8b1MpXVGRQTezLXHwrrYz6IPsSqk7HALcNDKOohdpsOawUGFL24qKr+O3&#10;UZAnbfZxsL9D2bx+5pe3y2J3WnilHqdjtgThafT38K190AriZA7/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bot9MYAAADcAAAADwAAAAAAAAAAAAAAAACYAgAAZHJz&#10;L2Rvd25yZXYueG1sUEsFBgAAAAAEAAQA9QAAAIsDAAAAAA==&#10;" filled="f" stroked="f">
                  <v:textbox inset="0,0,0,0">
                    <w:txbxContent>
                      <w:p w14:paraId="4D521419" w14:textId="77777777" w:rsidR="00661899" w:rsidRDefault="00661899" w:rsidP="00661899">
                        <w:pPr>
                          <w:spacing w:after="160" w:line="259" w:lineRule="auto"/>
                        </w:pPr>
                        <w:r>
                          <w:rPr>
                            <w:rFonts w:ascii="Calibri" w:eastAsia="Calibri" w:hAnsi="Calibri" w:cs="Calibri"/>
                            <w:b/>
                            <w:sz w:val="19"/>
                          </w:rPr>
                          <w:t>8</w:t>
                        </w:r>
                      </w:p>
                    </w:txbxContent>
                  </v:textbox>
                </v:rect>
                <v:rect id="Rectangle 286" o:spid="_x0000_s1195" style="position:absolute;left:18247;top:7120;width:436;height:15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izg8UA&#10;AADcAAAADwAAAGRycy9kb3ducmV2LnhtbESPQWvCQBSE74L/YXlCb7qph5CkriLVYo6tEbS3R/aZ&#10;BLNvQ3Zr0v76bqHgcZiZb5jVZjStuFPvGssKnhcRCOLS6oYrBafibZ6AcB5ZY2uZFHyTg816Ollh&#10;pu3AH3Q/+koECLsMFdTed5mUrqzJoFvYjjh4V9sb9EH2ldQ9DgFuWrmMolgabDgs1NjRa03l7fhl&#10;FBySbnvJ7c9QtfvPw/n9nO6K1Cv1NBu3LyA8jf4R/m/nWsEyieHvTDg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aLODxQAAANwAAAAPAAAAAAAAAAAAAAAAAJgCAABkcnMv&#10;ZG93bnJldi54bWxQSwUGAAAAAAQABAD1AAAAigMAAAAA&#10;" filled="f" stroked="f">
                  <v:textbox inset="0,0,0,0">
                    <w:txbxContent>
                      <w:p w14:paraId="241F1754" w14:textId="77777777" w:rsidR="00661899" w:rsidRDefault="00661899" w:rsidP="00661899">
                        <w:pPr>
                          <w:spacing w:after="160" w:line="259" w:lineRule="auto"/>
                        </w:pPr>
                        <w:r>
                          <w:rPr>
                            <w:rFonts w:ascii="Calibri" w:eastAsia="Calibri" w:hAnsi="Calibri" w:cs="Calibri"/>
                            <w:b/>
                            <w:sz w:val="19"/>
                          </w:rPr>
                          <w:t>:</w:t>
                        </w:r>
                      </w:p>
                    </w:txbxContent>
                  </v:textbox>
                </v:rect>
                <v:rect id="Rectangle 15533" o:spid="_x0000_s1196" style="position:absolute;left:19184;top:7120;width:357;height:15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fIUMQA&#10;AADeAAAADwAAAGRycy9kb3ducmV2LnhtbERPS4vCMBC+C/6HMMLeNFVx0WoUURc9rg9Qb0MztsVm&#10;Upqs7frrzcKCt/n4njNbNKYQD6pcbllBvxeBIE6szjlVcDp+dccgnEfWWFgmBb/kYDFvt2YYa1vz&#10;nh4Hn4oQwi5GBZn3ZSylSzIy6Hq2JA7czVYGfYBVKnWFdQg3hRxE0ac0mHNoyLCkVUbJ/fBjFGzH&#10;5fKys886LTbX7fn7PFkfJ16pj06znILw1Pi3+N+902H+aDQcwt874QY5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HyFDEAAAA3gAAAA8AAAAAAAAAAAAAAAAAmAIAAGRycy9k&#10;b3ducmV2LnhtbFBLBQYAAAAABAAEAPUAAACJAwAAAAA=&#10;" filled="f" stroked="f">
                  <v:textbox inset="0,0,0,0">
                    <w:txbxContent>
                      <w:p w14:paraId="2DB654C8" w14:textId="77777777" w:rsidR="00661899" w:rsidRDefault="00661899" w:rsidP="00661899">
                        <w:pPr>
                          <w:spacing w:after="160" w:line="259" w:lineRule="auto"/>
                        </w:pPr>
                        <w:r>
                          <w:rPr>
                            <w:rFonts w:ascii="Calibri" w:eastAsia="Calibri" w:hAnsi="Calibri" w:cs="Calibri"/>
                            <w:b/>
                            <w:sz w:val="19"/>
                          </w:rPr>
                          <w:t xml:space="preserve"> </w:t>
                        </w:r>
                      </w:p>
                    </w:txbxContent>
                  </v:textbox>
                </v:rect>
                <v:rect id="Rectangle 15532" o:spid="_x0000_s1197" style="position:absolute;left:18574;top:7120;width:802;height:15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tty8QA&#10;AADeAAAADwAAAGRycy9kb3ducmV2LnhtbERPS4vCMBC+C/6HMII3TddF0WoU0RU9+lhw9zY0Y1u2&#10;mZQm2uqvN4Kwt/n4njNbNKYQN6pcblnBRz8CQZxYnXOq4Pu06Y1BOI+ssbBMCu7kYDFvt2YYa1vz&#10;gW5Hn4oQwi5GBZn3ZSylSzIy6Pq2JA7cxVYGfYBVKnWFdQg3hRxE0UgazDk0ZFjSKqPk73g1Crbj&#10;cvmzs486Lb5+t+f9ebI+TbxS3U6znILw1Ph/8du902H+cPg5gNc74QY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MLbcvEAAAA3gAAAA8AAAAAAAAAAAAAAAAAmAIAAGRycy9k&#10;b3ducmV2LnhtbFBLBQYAAAAABAAEAPUAAACJAwAAAAA=&#10;" filled="f" stroked="f">
                  <v:textbox inset="0,0,0,0">
                    <w:txbxContent>
                      <w:p w14:paraId="0125B664" w14:textId="77777777" w:rsidR="00661899" w:rsidRDefault="00661899" w:rsidP="00661899">
                        <w:pPr>
                          <w:spacing w:after="160" w:line="259" w:lineRule="auto"/>
                        </w:pPr>
                        <w:r>
                          <w:rPr>
                            <w:rFonts w:ascii="Calibri" w:eastAsia="Calibri" w:hAnsi="Calibri" w:cs="Calibri"/>
                            <w:b/>
                            <w:sz w:val="19"/>
                          </w:rPr>
                          <w:t>3</w:t>
                        </w:r>
                      </w:p>
                    </w:txbxContent>
                  </v:textbox>
                </v:rect>
                <v:rect id="Rectangle 288" o:spid="_x0000_s1198" style="position:absolute;left:16915;top:8536;width:3973;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uCasAA&#10;AADcAAAADwAAAGRycy9kb3ducmV2LnhtbERPy4rCMBTdD/gP4QruxlQXUqtRRGfQpS9Qd5fm2hab&#10;m9JEW/16sxBcHs57Om9NKR5Uu8KygkE/AkGcWl1wpuB4+P+NQTiPrLG0TAqe5GA+6/xMMdG24R09&#10;9j4TIYRdggpy76tESpfmZND1bUUcuKutDfoA60zqGpsQbko5jKKRNFhwaMixomVO6W1/NwrWcbU4&#10;b+yrycq/y/q0PY1Xh7FXqtdtFxMQnlr/FX/cG61gGIe14Uw4AnL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7uCasAAAADcAAAADwAAAAAAAAAAAAAAAACYAgAAZHJzL2Rvd25y&#10;ZXYueG1sUEsFBgAAAAAEAAQA9QAAAIUDAAAAAA==&#10;" filled="f" stroked="f">
                  <v:textbox inset="0,0,0,0">
                    <w:txbxContent>
                      <w:p w14:paraId="17119651" w14:textId="77777777" w:rsidR="00661899" w:rsidRDefault="00661899" w:rsidP="00661899">
                        <w:pPr>
                          <w:spacing w:after="160" w:line="259" w:lineRule="auto"/>
                        </w:pPr>
                        <w:r>
                          <w:rPr>
                            <w:rFonts w:ascii="Calibri" w:eastAsia="Calibri" w:hAnsi="Calibri" w:cs="Calibri"/>
                            <w:b/>
                            <w:sz w:val="19"/>
                          </w:rPr>
                          <w:t>Encod</w:t>
                        </w:r>
                      </w:p>
                    </w:txbxContent>
                  </v:textbox>
                </v:rect>
                <v:rect id="Rectangle 289" o:spid="_x0000_s1199" style="position:absolute;left:17900;top:9953;width:1352;height:15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cn8cQA&#10;AADcAAAADwAAAGRycy9kb3ducmV2LnhtbESPQYvCMBSE7wv+h/AEb2uqB2mrUUR30eOuCurt0Tzb&#10;YvNSmmjr/vqNIHgcZuYbZrboTCXu1LjSsoLRMAJBnFldcq7gsP/+jEE4j6yxskwKHuRgMe99zDDV&#10;tuVfuu98LgKEXYoKCu/rVEqXFWTQDW1NHLyLbQz6IJtc6gbbADeVHEfRRBosOSwUWNOqoOy6uxkF&#10;m7henrb2r82rr/Pm+HNM1vvEKzXod8spCE+df4df7a1WMI4TeJ4JR0D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j3J/HEAAAA3AAAAA8AAAAAAAAAAAAAAAAAmAIAAGRycy9k&#10;b3ducmV2LnhtbFBLBQYAAAAABAAEAPUAAACJAwAAAAA=&#10;" filled="f" stroked="f">
                  <v:textbox inset="0,0,0,0">
                    <w:txbxContent>
                      <w:p w14:paraId="251468B3" w14:textId="77777777" w:rsidR="00661899" w:rsidRDefault="00661899" w:rsidP="00661899">
                        <w:pPr>
                          <w:spacing w:after="160" w:line="259" w:lineRule="auto"/>
                        </w:pPr>
                        <w:r>
                          <w:rPr>
                            <w:rFonts w:ascii="Calibri" w:eastAsia="Calibri" w:hAnsi="Calibri" w:cs="Calibri"/>
                            <w:b/>
                            <w:sz w:val="19"/>
                          </w:rPr>
                          <w:t>er</w:t>
                        </w:r>
                      </w:p>
                    </w:txbxContent>
                  </v:textbox>
                </v:rect>
                <v:shape id="Shape 290" o:spid="_x0000_s1200" style="position:absolute;left:1553;top:1542;width:5718;height:116;visibility:visible;mso-wrap-style:square;v-text-anchor:top" coordsize="571766,116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N6YMQA&#10;AADcAAAADwAAAGRycy9kb3ducmV2LnhtbERPy2rCQBTdF/yH4QrdiE4aaNE0o4hFKHQRa7vp7pK5&#10;eWDmTsyMSZqv7yyELg/nne5G04ieOldbVvC0ikAQ51bXXCr4/jou1yCcR9bYWCYFv+Rgt509pJho&#10;O/An9WdfihDCLkEFlfdtIqXLKzLoVrYlDlxhO4M+wK6UusMhhJtGxlH0Ig3WHBoqbOlQUX4534yC&#10;xWlaZJl5juz6On0UcSbt20+v1ON83L+C8DT6f/Hd/a4VxJswP5wJR0B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8DemDEAAAA3AAAAA8AAAAAAAAAAAAAAAAAmAIAAGRycy9k&#10;b3ducmV2LnhtbFBLBQYAAAAABAAEAPUAAACJAwAAAAA=&#10;" path="m,11621l146545,8632,290694,5702,432428,2831,571766,e" filled="f" strokeweight=".041mm">
                  <v:stroke endcap="round"/>
                  <v:path arrowok="t" textboxrect="0,0,571766,11621"/>
                </v:shape>
                <v:shape id="Shape 291" o:spid="_x0000_s1201" style="position:absolute;left:1464;top:984;width:5807;height:0;visibility:visible;mso-wrap-style:square;v-text-anchor:top" coordsize="5806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zIlcYA&#10;AADcAAAADwAAAGRycy9kb3ducmV2LnhtbESP0WrCQBRE3wv+w3IF3+pGkaCpawhCoaU0YOIHXLO3&#10;Sdrs3ZDdxtiv7xYKPg4zc4bZp5PpxEiDay0rWC0jEMSV1S3XCs7l8+MWhPPIGjvLpOBGDtLD7GGP&#10;ibZXPtFY+FoECLsEFTTe94mUrmrIoFvanjh4H3Yw6IMcaqkHvAa46eQ6imJpsOWw0GBPx4aqr+Lb&#10;KBiPr2/5Jo9vmf+sxouLy3dT/yi1mE/ZEwhPk7+H/9svWsF6t4K/M+EIyMM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zIlcYAAADcAAAADwAAAAAAAAAAAAAAAACYAgAAZHJz&#10;L2Rvd25yZXYueG1sUEsFBgAAAAAEAAQA9QAAAIsDAAAAAA==&#10;" path="m,l580616,e" filled="f" strokeweight=".041mm">
                  <v:stroke endcap="round"/>
                  <v:path arrowok="t" textboxrect="0,0,580616,0"/>
                </v:shape>
                <v:shape id="Shape 292" o:spid="_x0000_s1202" style="position:absolute;left:6280;top:984;width:55;height:14492;visibility:visible;mso-wrap-style:square;v-text-anchor:top" coordsize="5484,1449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zGscYA&#10;AADcAAAADwAAAGRycy9kb3ducmV2LnhtbESPQWvCQBSE7wX/w/KEXopumkPV6CpSWrBFCkY9eHtm&#10;n0kw+zbsbmP677sFocdhZr5hFqveNKIj52vLCp7HCQjiwuqaSwWH/ftoCsIHZI2NZVLwQx5Wy8HD&#10;AjNtb7yjLg+liBD2GSqoQmgzKX1RkUE/ti1x9C7WGQxRulJqh7cIN41Mk+RFGqw5LlTY0mtFxTX/&#10;NgretpNdR5Pzx7HQp/3xUz65DX4p9Tjs13MQgfrwH763N1pBOkvh70w8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LzGscYAAADcAAAADwAAAAAAAAAAAAAAAACYAgAAZHJz&#10;L2Rvd25yZXYueG1sUEsFBgAAAAAEAAQA9QAAAIsDAAAAAA==&#10;" path="m5484,l4910,151265,4356,298616,3821,442075,3286,581620,2772,717253,2277,849012,1782,976839r-475,123934l871,1220813,416,1336940,,1449155e" filled="f" strokeweight=".00764mm">
                  <v:stroke endcap="round"/>
                  <v:path arrowok="t" textboxrect="0,0,5484,1449155"/>
                </v:shape>
                <v:shape id="Shape 294" o:spid="_x0000_s1203" style="position:absolute;left:7271;top:2424;width:1589;height:1580;visibility:visible;mso-wrap-style:square;v-text-anchor:top" coordsize="158998,1579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rfSsQA&#10;AADcAAAADwAAAGRycy9kb3ducmV2LnhtbESPT4vCMBTE74LfITzBm6aKitttlEUQPC3457B7ezSv&#10;TbF56TbR1m+/EQSPw8z8hsm2va3FnVpfOVYwmyYgiHOnKy4VXM77yRqED8gaa8ek4EEetpvhIMNU&#10;u46PdD+FUkQI+xQVmBCaVEqfG7Lop64hjl7hWoshyraUusUuwm0t50mykhYrjgsGG9oZyq+nm1Vg&#10;jV3uFv57Nauu3eGn0L/rv7xRajzqvz5BBOrDO/xqH7SC+ccCnmfiEZC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K30rEAAAA3AAAAA8AAAAAAAAAAAAAAAAAmAIAAGRycy9k&#10;b3ducmV2LnhtbFBLBQYAAAAABAAEAPUAAACJAwAAAAA=&#10;" path="m,157930l158998,78965,,,,157930xe" filled="f" strokeweight=".00764mm">
                  <v:stroke endcap="round"/>
                  <v:path arrowok="t" textboxrect="0,0,158998,157930"/>
                </v:shape>
                <v:shape id="Shape 295" o:spid="_x0000_s1204" style="position:absolute;left:3905;top:2424;width:365;height:906;visibility:visible;mso-wrap-style:square;v-text-anchor:top" coordsize="36488,905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2dK8UA&#10;AADcAAAADwAAAGRycy9kb3ducmV2LnhtbESPQU8CMRSE7yb+h+aZeJMuRIgsFEIwRi64ETlwfNk+&#10;tyvb17Xtssu/tyYmHicz30xmuR5sIy7kQ+1YwXiUgSAuna65UnD8eHl4AhEissbGMSm4UoD16vZm&#10;ibl2Pb/T5RArkUo45KjAxNjmUobSkMUwci1x8j6dtxiT9JXUHvtUbhs5ybKZtFhzWjDY0tZQeT50&#10;VsFEd4/ym057//aKRf/cFV9mVih1fzdsFiAiDfE//EfvdOLmU/g9k46AX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Z0rxQAAANwAAAAPAAAAAAAAAAAAAAAAAJgCAABkcnMv&#10;ZG93bnJldi54bWxQSwUGAAAAAAQABAD1AAAAigMAAAAA&#10;" path="m18234,l36488,7551,,22652,36488,37752,,52833,36488,67934,,83035r18234,7531e" filled="f" strokeweight=".00764mm">
                  <v:stroke endcap="round"/>
                  <v:path arrowok="t" textboxrect="0,0,36488,90566"/>
                </v:shape>
                <v:shape id="Shape 296" o:spid="_x0000_s1205" style="position:absolute;left:6234;top:2748;width:898;height:0;visibility:visible;mso-wrap-style:square;v-text-anchor:top" coordsize="897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U4BMAA&#10;AADcAAAADwAAAGRycy9kb3ducmV2LnhtbESPzQrCMBCE74LvEFbwpqketFajiCB4EvwDj2uztsVm&#10;U5pY69sbQfA4zMw3zGLVmlI0VLvCsoLRMAJBnFpdcKbgfNoOYhDOI2ssLZOCNzlYLbudBSbavvhA&#10;zdFnIkDYJagg975KpHRpTgbd0FbEwbvb2qAPss6krvEV4KaU4yiaSIMFh4UcK9rklD6OT6OgMfpx&#10;vV2mhbncJR1OUbyb7WOl+r12PQfhqfX/8K+90wrGswl8z4QjIJc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WU4BMAAAADcAAAADwAAAAAAAAAAAAAAAACYAgAAZHJzL2Rvd25y&#10;ZXYueG1sUEsFBgAAAAAEAAQA9QAAAIUDAAAAAA==&#10;" path="m,l89784,e" filled="f" strokeweight=".041mm">
                  <v:stroke endcap="round"/>
                  <v:path arrowok="t" textboxrect="0,0,89784,0"/>
                </v:shape>
                <v:shape id="Shape 297" o:spid="_x0000_s1206" style="position:absolute;left:6175;top:2689;width:119;height:118;visibility:visible;mso-wrap-style:square;v-text-anchor:top" coordsize="11839,11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PdNMUA&#10;AADcAAAADwAAAGRycy9kb3ducmV2LnhtbESPzWrDMBCE74W+g9hCbo0cH+LGjRJCID+E9pCfB9ha&#10;W9vUWglJSZw8fVUo5DjMzDfMdN6bTlzIh9aygtEwA0FcWd1yreB0XL2+gQgRWWNnmRTcKMB89vw0&#10;xVLbK+/pcoi1SBAOJSpoYnSllKFqyGAYWkecvG/rDcYkfS21x2uCm07mWTaWBltOCw06WjZU/RzO&#10;RoEsdvevZbtZ74+7z8LfPnLHzig1eOkX7yAi9fER/m9vtYJ8UsDfmXQE5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s900xQAAANwAAAAPAAAAAAAAAAAAAAAAAJgCAABkcnMv&#10;ZG93bnJldi54bWxQSwUGAAAAAAQABAD1AAAAigMAAAAA&#10;" path="m5920,v3266,,5919,2635,5919,5879c11839,9123,9186,11758,5920,11758,2653,11758,,9123,,5879,,2635,2653,,5920,xe" fillcolor="black" stroked="f" strokeweight="0">
                  <v:stroke endcap="round"/>
                  <v:path arrowok="t" textboxrect="0,0,11839,11758"/>
                </v:shape>
                <v:shape id="Shape 298" o:spid="_x0000_s1207" style="position:absolute;left:7113;top:2670;width:158;height:157;visibility:visible;mso-wrap-style:square;v-text-anchor:top" coordsize="15799,156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k8A8IA&#10;AADcAAAADwAAAGRycy9kb3ducmV2LnhtbERPz2vCMBS+D/wfwhN2GZq2MOc6o4gwELxsnfT8bN7a&#10;zualJLGt//1yGOz48f3e7CbTiYGcby0rSJcJCOLK6pZrBeev98UahA/IGjvLpOBOHnbb2cMGc21H&#10;/qShCLWIIexzVNCE0OdS+qohg35pe+LIfVtnMEToaqkdjjHcdDJLkpU02HJsaLCnQ0PVtbgZBU+X&#10;YE5yX64+flKXXsfyZJ7HF6Ue59P+DUSgKfyL/9xHrSB7jWvjmXgE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CTwDwgAAANwAAAAPAAAAAAAAAAAAAAAAAJgCAABkcnMvZG93&#10;bnJldi54bWxQSwUGAAAAAAQABAD1AAAAhwMAAAAA&#10;" path="m,l15799,7845,,15691,,xe" fillcolor="black" stroked="f" strokeweight="0">
                  <v:stroke endcap="round"/>
                  <v:path arrowok="t" textboxrect="0,0,15799,15691"/>
                </v:shape>
                <v:shape id="Shape 299" o:spid="_x0000_s1208" style="position:absolute;left:4088;top:3306;width:3183;height:233;visibility:visible;mso-wrap-style:square;v-text-anchor:top" coordsize="318272,233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epsIA&#10;AADcAAAADwAAAGRycy9kb3ducmV2LnhtbESPW4vCMBSE3wX/QzjCvtlUBbFdo4gX2Fdv4L4dmrNt&#10;2eakNDF2//1GEHwcZuYbZrnuTSMCda62rGCSpCCIC6trLhVczofxAoTzyBoby6TgjxysV8PBEnNt&#10;H3ykcPKliBB2OSqovG9zKV1RkUGX2JY4ej+2M+ij7EqpO3xEuGnkNE3n0mDNcaHClrYVFb+nu1GQ&#10;+Wu49UxOh/13sQk4W+x4ptTHqN98gvDU+3f41f7SCqZZBs8z8QjI1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WV6mwgAAANwAAAAPAAAAAAAAAAAAAAAAAJgCAABkcnMvZG93&#10;bnJldi54bWxQSwUGAAAAAAQABAD1AAAAhwMAAAAA&#10;" path="m,2438l,23339r318272,l318272,e" filled="f" strokeweight=".041mm">
                  <v:stroke endcap="round"/>
                  <v:path arrowok="t" textboxrect="0,0,318272,23339"/>
                </v:shape>
                <v:shape id="Shape 301" o:spid="_x0000_s1209" style="position:absolute;left:7271;top:4329;width:1589;height:1579;visibility:visible;mso-wrap-style:square;v-text-anchor:top" coordsize="158998,1579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dbmyMMA&#10;AADcAAAADwAAAGRycy9kb3ducmV2LnhtbESPT4vCMBTE74LfITzBm6ZdV5FqlEUQPC3456C3R/Ns&#10;is1LbaLtfnuzIHgcZuY3zHLd2Uo8qfGlYwXpOAFBnDtdcqHgdNyO5iB8QNZYOSYFf+Rhver3lphp&#10;1/KenodQiAhhn6ECE0KdSelzQxb92NXE0bu6xmKIsimkbrCNcFvJrySZSYslxwWDNW0M5bfDwyqw&#10;xk433/53lpa3dne+6sv8ntdKDQfdzwJEoC58wu/2TiuYJCn8n4lH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dbmyMMAAADcAAAADwAAAAAAAAAAAAAAAACYAgAAZHJzL2Rv&#10;d25yZXYueG1sUEsFBgAAAAAEAAQA9QAAAIgDAAAAAA==&#10;" path="m,157930l158998,78965,,,,157930xe" filled="f" strokeweight=".00764mm">
                  <v:stroke endcap="round"/>
                  <v:path arrowok="t" textboxrect="0,0,158998,157930"/>
                </v:shape>
                <v:shape id="Shape 302" o:spid="_x0000_s1210" style="position:absolute;left:3905;top:4329;width:365;height:905;visibility:visible;mso-wrap-style:square;v-text-anchor:top" coordsize="36488,905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P+fRcUA&#10;AADcAAAADwAAAGRycy9kb3ducmV2LnhtbESPQUvDQBSE70L/w/IK3uzGKEXSbou0iF40tPbQ4yP7&#10;mk2bfRt3N038964geBxm5htmuR5tK67kQ+NYwf0sA0FcOd1wreDw+XL3BCJEZI2tY1LwTQHWq8nN&#10;EgvtBt7RdR9rkSAcClRgYuwKKUNlyGKYuY44eSfnLcYkfS21xyHBbSvzLJtLiw2nBYMdbQxVl31v&#10;FeS6f5RfdHz3H69YDtu+PJt5qdTtdHxegIg0xv/wX/tNK3jIcvg9k46AX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59FxQAAANwAAAAPAAAAAAAAAAAAAAAAAJgCAABkcnMv&#10;ZG93bnJldi54bWxQSwUGAAAAAAQABAD1AAAAigMAAAAA&#10;" path="m18234,l36488,7551,,22652,36488,37752,,52834,36488,67935,,83035r18234,7531e" filled="f" strokeweight=".00764mm">
                  <v:stroke endcap="round"/>
                  <v:path arrowok="t" textboxrect="0,0,36488,90566"/>
                </v:shape>
                <v:shape id="Shape 303" o:spid="_x0000_s1211" style="position:absolute;left:6234;top:4653;width:898;height:0;visibility:visible;mso-wrap-style:square;v-text-anchor:top" coordsize="897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BhsMA&#10;AADcAAAADwAAAGRycy9kb3ducmV2LnhtbESPT4vCMBTE78J+h/AW9qaJCtqtRlkWFjwJ/il4fNs8&#10;22LzUppY67c3guBxmJnfMMt1b2vRUesrxxrGIwWCOHem4kLD8fA3TED4gGywdkwa7uRhvfoYLDE1&#10;7sY76vahEBHCPkUNZQhNKqXPS7LoR64hjt7ZtRZDlG0hTYu3CLe1nCg1kxYrjgslNvRbUn7ZX62G&#10;zprL6T+bVzY7S9odVLL53iZaf332PwsQgfrwDr/aG6NhqqbwPBOPgF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kBhsMAAADcAAAADwAAAAAAAAAAAAAAAACYAgAAZHJzL2Rv&#10;d25yZXYueG1sUEsFBgAAAAAEAAQA9QAAAIgDAAAAAA==&#10;" path="m,l89784,e" filled="f" strokeweight=".041mm">
                  <v:stroke endcap="round"/>
                  <v:path arrowok="t" textboxrect="0,0,89784,0"/>
                </v:shape>
                <v:shape id="Shape 304" o:spid="_x0000_s1212" style="position:absolute;left:6175;top:4594;width:119;height:117;visibility:visible;mso-wrap-style:square;v-text-anchor:top" coordsize="11839,11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rZWcQA&#10;AADcAAAADwAAAGRycy9kb3ducmV2LnhtbESP0WoCMRRE34X+Q7gF3zRbLVq2RimCWkQf1H7A7eZ2&#10;d+nmJiRRV7/eCIKPw8ycYSaz1jTiRD7UlhW89TMQxIXVNZcKfg6L3geIEJE1NpZJwYUCzKYvnQnm&#10;2p55R6d9LEWCcMhRQRWjy6UMRUUGQ9864uT9WW8wJulLqT2eE9w0cpBlI2mw5rRQoaN5RcX//mgU&#10;yPH6+juvV8vdYb0d+8tm4NgZpbqv7dcniEhtfIYf7W+tYJi9w/1MOgJye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K2VnEAAAA3AAAAA8AAAAAAAAAAAAAAAAAmAIAAGRycy9k&#10;b3ducmV2LnhtbFBLBQYAAAAABAAEAPUAAACJAwAAAAA=&#10;" path="m5920,v3266,,5919,2635,5919,5879c11839,9123,9186,11758,5920,11758,2653,11758,,9123,,5879,,2635,2653,,5920,xe" fillcolor="black" stroked="f" strokeweight="0">
                  <v:stroke endcap="round"/>
                  <v:path arrowok="t" textboxrect="0,0,11839,11758"/>
                </v:shape>
                <v:shape id="Shape 305" o:spid="_x0000_s1213" style="position:absolute;left:7113;top:4574;width:158;height:157;visibility:visible;mso-wrap-style:square;v-text-anchor:top" coordsize="15799,156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MJh8UA&#10;AADcAAAADwAAAGRycy9kb3ducmV2LnhtbESPT2vCQBTE74V+h+UJvZS6SUUr0U2QQqHgpf7B8zP7&#10;TKLZt2F3a9Jv7xYEj8PM/IZZFoNpxZWcbywrSMcJCOLS6oYrBfvd19schA/IGlvLpOCPPBT589MS&#10;M2173tB1GyoRIewzVFCH0GVS+rImg35sO+LonawzGKJ0ldQO+wg3rXxPkpk02HBcqLGjz5rKy/bX&#10;KHg9BrOWq8Ps55y69NIf1mbafyj1MhpWCxCBhvAI39vfWsEkmcL/mXgEZH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4wmHxQAAANwAAAAPAAAAAAAAAAAAAAAAAJgCAABkcnMv&#10;ZG93bnJldi54bWxQSwUGAAAAAAQABAD1AAAAigMAAAAA&#10;" path="m,l15799,7845,,15691,,xe" fillcolor="black" stroked="f" strokeweight="0">
                  <v:stroke endcap="round"/>
                  <v:path arrowok="t" textboxrect="0,0,15799,15691"/>
                </v:shape>
                <v:shape id="Shape 306" o:spid="_x0000_s1214" style="position:absolute;left:4088;top:5210;width:3183;height:233;visibility:visible;mso-wrap-style:square;v-text-anchor:top" coordsize="318272,23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x6hMMA&#10;AADcAAAADwAAAGRycy9kb3ducmV2LnhtbESPX2vCQBDE3wW/w7GFvulFC1JSTxFBFAqKf+jzktvm&#10;grm9kFtj6qfvFYQ+DjPzG2a+7H2tOmpjFdjAZJyBIi6Crbg0cDlvRu+goiBbrAOTgR+KsFwMB3PM&#10;bbjzkbqTlCpBOOZowIk0udaxcOQxjkNDnLzv0HqUJNtS2xbvCe5rPc2ymfZYcVpw2NDaUXE93bwB&#10;/jrLdi17fbh2h9XnYztxQhtjXl/61QcooV7+w8/2zhp4y2bwdyYdAb34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x6hMMAAADcAAAADwAAAAAAAAAAAAAAAACYAgAAZHJzL2Rv&#10;d25yZXYueG1sUEsFBgAAAAAEAAQA9QAAAIgDAAAAAA==&#10;" path="m,2458l,23340r318272,l318272,e" filled="f" strokeweight=".041mm">
                  <v:stroke endcap="round"/>
                  <v:path arrowok="t" textboxrect="0,0,318272,23340"/>
                </v:shape>
                <v:shape id="Shape 308" o:spid="_x0000_s1215" style="position:absolute;left:7271;top:6326;width:1589;height:1579;visibility:visible;mso-wrap-style:square;v-text-anchor:top" coordsize="158998,157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vrgL8A&#10;AADcAAAADwAAAGRycy9kb3ducmV2LnhtbERPzYrCMBC+C75DGGFvmqzCItUoS0GQvdn6AEMzNrXN&#10;pDTRdn16c1jY48f3vz9OrhNPGkLjWcPnSoEgrrxpuNZwLU/LLYgQkQ12nknDLwU4HuazPWbGj3yh&#10;ZxFrkUI4ZKjBxthnUobKksOw8j1x4m5+cBgTHGppBhxTuOvkWqkv6bDh1GCxp9xS1RYPp+EynUuf&#10;/zQ5Fe1jvL9U2d7sS+uPxfS9AxFpiv/iP/fZaNiotDadSUdAHt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HG+uAvwAAANwAAAAPAAAAAAAAAAAAAAAAAJgCAABkcnMvZG93bnJl&#10;di54bWxQSwUGAAAAAAQABAD1AAAAhAMAAAAA&#10;" path="m,157911l158998,78945,,,,157911xe" filled="f" strokeweight=".00764mm">
                  <v:stroke endcap="round"/>
                  <v:path arrowok="t" textboxrect="0,0,158998,157911"/>
                </v:shape>
                <v:shape id="Shape 309" o:spid="_x0000_s1216" style="position:absolute;left:3905;top:6326;width:365;height:906;visibility:visible;mso-wrap-style:square;v-text-anchor:top" coordsize="36488,905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sNNMUA&#10;AADcAAAADwAAAGRycy9kb3ducmV2LnhtbESPQU8CMRSE7yb+h+aZeJMuSIgsFEIwRi64ETlwfNk+&#10;tyvb17Xtssu/tyYmHicz801muR5sIy7kQ+1YwXiUgSAuna65UnD8eHl4AhEissbGMSm4UoD16vZm&#10;ibl2Pb/T5RArkSAcclRgYmxzKUNpyGIYuZY4eZ/OW4xJ+kpqj32C20ZOsmwmLdacFgy2tDVUng+d&#10;VTDR3VR+02nv316x6J+74svMCqXu74bNAkSkIf6H/9o7reAxm8PvmXQE5O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Ww00xQAAANwAAAAPAAAAAAAAAAAAAAAAAJgCAABkcnMv&#10;ZG93bnJldi54bWxQSwUGAAAAAAQABAD1AAAAigMAAAAA&#10;" path="m18234,l36488,7550,,22632,36488,37733,,52833,36488,67914,,83015r18234,7551e" filled="f" strokeweight=".00764mm">
                  <v:stroke endcap="round"/>
                  <v:path arrowok="t" textboxrect="0,0,36488,90566"/>
                </v:shape>
                <v:shape id="Shape 310" o:spid="_x0000_s1217" style="position:absolute;left:6234;top:6650;width:898;height:0;visibility:visible;mso-wrap-style:square;v-text-anchor:top" coordsize="897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IJLL0A&#10;AADcAAAADwAAAGRycy9kb3ducmV2LnhtbERPSwrCMBDdC94hjOBOUxW0VqOIILgS/IHLsRnbYjMp&#10;Taz19mYhuHy8/3LdmlI0VLvCsoLRMAJBnFpdcKbgct4NYhDOI2ssLZOCDzlYr7qdJSbavvlIzcln&#10;IoSwS1BB7n2VSOnSnAy6oa2IA/ewtUEfYJ1JXeM7hJtSjqNoKg0WHBpyrGibU/o8vYyCxujn7X6d&#10;Feb6kHQ8R/F+foiV6vfazQKEp9b/xT/3XiuYjML8cCYcAbn6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vIJLL0AAADcAAAADwAAAAAAAAAAAAAAAACYAgAAZHJzL2Rvd25yZXYu&#10;eG1sUEsFBgAAAAAEAAQA9QAAAIIDAAAAAA==&#10;" path="m,l89784,e" filled="f" strokeweight=".041mm">
                  <v:stroke endcap="round"/>
                  <v:path arrowok="t" textboxrect="0,0,89784,0"/>
                </v:shape>
                <v:shape id="Shape 311" o:spid="_x0000_s1218" style="position:absolute;left:6175;top:6591;width:119;height:118;visibility:visible;mso-wrap-style:square;v-text-anchor:top" coordsize="11839,11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pAWcQA&#10;AADcAAAADwAAAGRycy9kb3ducmV2LnhtbESPwWrDMBBE74X8g9hALyWWVdMQHCshFAo9BEzdfsBi&#10;bSwTa2UsNXHz9VWg0OMwM2+Yaj+7QVxoCr1nDSrLQRC33vTcafj6fFttQISIbHDwTBp+KMB+t3io&#10;sDT+yh90aWInEoRDiRpsjGMpZWgtOQyZH4mTd/KTw5jk1Ekz4TXB3SCf83wtHfacFiyO9GqpPTff&#10;TsMZn7q8qJ26BXsc+aYaW7/0Wj8u58MWRKQ5/of/2u9GQ6EU3M+kIyB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KQFnEAAAA3AAAAA8AAAAAAAAAAAAAAAAAmAIAAGRycy9k&#10;b3ducmV2LnhtbFBLBQYAAAAABAAEAPUAAACJAwAAAAA=&#10;" path="m5920,v3266,,5919,2635,5919,5879c11839,9143,9186,11778,5920,11778,2653,11778,,9143,,5879,,2635,2653,,5920,xe" fillcolor="black" stroked="f" strokeweight="0">
                  <v:stroke endcap="round"/>
                  <v:path arrowok="t" textboxrect="0,0,11839,11778"/>
                </v:shape>
                <v:shape id="Shape 312" o:spid="_x0000_s1219" style="position:absolute;left:7113;top:6571;width:158;height:157;visibility:visible;mso-wrap-style:square;v-text-anchor:top" coordsize="15799,156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MHLsQA&#10;AADcAAAADwAAAGRycy9kb3ducmV2LnhtbESPQWvCQBSE74X+h+UVvJS6iaKV6CpSEAQvaovnZ/aZ&#10;pGbfht3VxH/vCoLHYWa+YWaLztTiSs5XlhWk/QQEcW51xYWCv9/V1wSED8gaa8uk4EYeFvP3txlm&#10;2ra8o+s+FCJC2GeooAyhyaT0eUkGfd82xNE7WWcwROkKqR22EW5qOUiSsTRYcVwosaGfkvLz/mIU&#10;fB6D2cjlYbz9T116bg8bM2q/lep9dMspiEBdeIWf7bVWMEwH8DgTj4C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7TBy7EAAAA3AAAAA8AAAAAAAAAAAAAAAAAmAIAAGRycy9k&#10;b3ducmV2LnhtbFBLBQYAAAAABAAEAPUAAACJAwAAAAA=&#10;" path="m,l15799,7846,,15691,,xe" fillcolor="black" stroked="f" strokeweight="0">
                  <v:stroke endcap="round"/>
                  <v:path arrowok="t" textboxrect="0,0,15799,15691"/>
                </v:shape>
                <v:shape id="Shape 313" o:spid="_x0000_s1220" style="position:absolute;left:4088;top:7207;width:3183;height:234;visibility:visible;mso-wrap-style:square;v-text-anchor:top" coordsize="318272,233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Nli8IA&#10;AADcAAAADwAAAGRycy9kb3ducmV2LnhtbESPzWrDMBCE74W8g9hAb42cGorjWA4hP5Br3RaS22Jt&#10;bBNrZSxVcd8+KhR6HGbmG6bYTKYXgUbXWVawXCQgiGurO24UfH4cXzIQziNr7C2Tgh9ysClnTwXm&#10;2t75nULlGxEh7HJU0Ho/5FK6uiWDbmEH4uhd7WjQRzk2Uo94j3DTy9ckeZMGO44LLQ60a6m+Vd9G&#10;wcp/hfPE5HQ4XOptwDTbc6rU83zarkF4mvx/+K990grSZQq/Z+IRk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g2WLwgAAANwAAAAPAAAAAAAAAAAAAAAAAJgCAABkcnMvZG93&#10;bnJldi54bWxQSwUGAAAAAAQABAD1AAAAhwMAAAAA&#10;" path="m,2438l,23339r318272,l318272,e" filled="f" strokeweight=".041mm">
                  <v:stroke endcap="round"/>
                  <v:path arrowok="t" textboxrect="0,0,318272,23339"/>
                </v:shape>
                <v:shape id="Shape 315" o:spid="_x0000_s1221" style="position:absolute;left:7271;top:8323;width:1589;height:1579;visibility:visible;mso-wrap-style:square;v-text-anchor:top" coordsize="158998,1579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R2FsQA&#10;AADcAAAADwAAAGRycy9kb3ducmV2LnhtbESPQWvCQBSE7wX/w/KE3ppNaiMhuooIgiehaQ/19sg+&#10;s8Hs25jdmvTfu4VCj8PMfMOst5PtxJ0G3zpWkCUpCOLa6ZYbBZ8fh5cChA/IGjvHpOCHPGw3s6c1&#10;ltqN/E73KjQiQtiXqMCE0JdS+tqQRZ+4njh6FzdYDFEOjdQDjhFuO/mapktpseW4YLCnvaH6Wn1b&#10;BdbYfP/mT8usvY7Hr4s+F7e6V+p5Pu1WIAJN4T/81z5qBYssh98z8QjI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80dhbEAAAA3AAAAA8AAAAAAAAAAAAAAAAAmAIAAGRycy9k&#10;b3ducmV2LnhtbFBLBQYAAAAABAAEAPUAAACJAwAAAAA=&#10;" path="m,157930l158998,78965,,,,157930xe" filled="f" strokeweight=".00764mm">
                  <v:stroke endcap="round"/>
                  <v:path arrowok="t" textboxrect="0,0,158998,157930"/>
                </v:shape>
                <v:shape id="Shape 316" o:spid="_x0000_s1222" style="position:absolute;left:3905;top:8323;width:365;height:906;visibility:visible;mso-wrap-style:square;v-text-anchor:top" coordsize="36488,905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0Pm8UA&#10;AADcAAAADwAAAGRycy9kb3ducmV2LnhtbESPT0vDQBTE74LfYXmCN7tpLaGk3RZRRC819M+hx0f2&#10;NZuafRt3N0389q4geBxm5jfMajPaVlzJh8axgukkA0FcOd1wreB4eH1YgAgRWWPrmBR8U4DN+vZm&#10;hYV2A+/ouo+1SBAOBSowMXaFlKEyZDFMXEecvLPzFmOSvpba45DgtpWzLMulxYbTgsGOng1Vn/ve&#10;Kpjpfi6/6LT1H29YDi99eTF5qdT93fi0BBFpjP/hv/a7VvA4zeH3TDoCc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HQ+bxQAAANwAAAAPAAAAAAAAAAAAAAAAAJgCAABkcnMv&#10;ZG93bnJldi54bWxQSwUGAAAAAAQABAD1AAAAigMAAAAA&#10;" path="m18234,l36488,7551,,22651,36488,37752,,52833,36488,67934,,83035r18234,7531e" filled="f" strokeweight=".00764mm">
                  <v:stroke endcap="round"/>
                  <v:path arrowok="t" textboxrect="0,0,36488,90566"/>
                </v:shape>
                <v:shape id="Shape 317" o:spid="_x0000_s1223" style="position:absolute;left:6234;top:8647;width:898;height:0;visibility:visible;mso-wrap-style:square;v-text-anchor:top" coordsize="897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uRWMMA&#10;AADcAAAADwAAAGRycy9kb3ducmV2LnhtbESPQWvCQBSE7wX/w/KE3uomCpqmriKC4EkwUejxNftM&#10;gtm3Ibsm6b93hUKPw8x8w6y3o2lET52rLSuIZxEI4sLqmksFl/zwkYBwHlljY5kU/JKD7WbytsZU&#10;24HP1Ge+FAHCLkUFlfdtKqUrKjLoZrYlDt7NdgZ9kF0pdYdDgJtGzqNoKQ3WHBYqbGlfUXHPHkZB&#10;b/T9++e6qs31JumcR8nx85Qo9T4dd18gPI3+P/zXPmoFi3gFrzPhCMjN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RuRWMMAAADcAAAADwAAAAAAAAAAAAAAAACYAgAAZHJzL2Rv&#10;d25yZXYueG1sUEsFBgAAAAAEAAQA9QAAAIgDAAAAAA==&#10;" path="m,l89784,e" filled="f" strokeweight=".041mm">
                  <v:stroke endcap="round"/>
                  <v:path arrowok="t" textboxrect="0,0,89784,0"/>
                </v:shape>
                <v:shape id="Shape 318" o:spid="_x0000_s1224" style="position:absolute;left:6175;top:8588;width:119;height:118;visibility:visible;mso-wrap-style:square;v-text-anchor:top" coordsize="11839,11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5FgcIA&#10;AADcAAAADwAAAGRycy9kb3ducmV2LnhtbERP3WrCMBS+H/gO4Qi7W1MdTOmMMgSdlO1C6wMcm7O2&#10;rDkJSaatT79cDHb58f2vNoPpxZV86CwrmGU5COLa6o4bBedq97QEESKyxt4yKRgpwGY9eVhhoe2N&#10;j3Q9xUakEA4FKmhjdIWUoW7JYMisI07cl/UGY4K+kdrjLYWbXs7z/EUa7Dg1tOho21L9ffoxCuSi&#10;vF+23fv+WJWfCz9+zB07o9TjdHh7BRFpiP/iP/dBK3iepbXpTDoC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kWBwgAAANwAAAAPAAAAAAAAAAAAAAAAAJgCAABkcnMvZG93&#10;bnJldi54bWxQSwUGAAAAAAQABAD1AAAAhwMAAAAA&#10;" path="m5920,v3266,,5919,2635,5919,5879c11839,9123,9186,11758,5920,11758,2653,11758,,9123,,5879,,2635,2653,,5920,xe" fillcolor="black" stroked="f" strokeweight="0">
                  <v:stroke endcap="round"/>
                  <v:path arrowok="t" textboxrect="0,0,11839,11758"/>
                </v:shape>
                <v:shape id="Shape 319" o:spid="_x0000_s1225" style="position:absolute;left:7113;top:8569;width:158;height:157;visibility:visible;mso-wrap-style:square;v-text-anchor:top" coordsize="15799,156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eVX8UA&#10;AADcAAAADwAAAGRycy9kb3ducmV2LnhtbESPQWvCQBSE7wX/w/IKXkqziVJbY1YRoSB4aW3x/Mw+&#10;k9Ts27C7NfHfu4WCx2FmvmGK1WBacSHnG8sKsiQFQVxa3XCl4Pvr/fkNhA/IGlvLpOBKHlbL0UOB&#10;ubY9f9JlHyoRIexzVFCH0OVS+rImgz6xHXH0TtYZDFG6SmqHfYSbVk7SdCYNNhwXauxoU1N53v8a&#10;BU/HYHZyfZh9/GQuO/eHnXnpX5UaPw7rBYhAQ7iH/9tbrWCazeHvTDwCc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d5VfxQAAANwAAAAPAAAAAAAAAAAAAAAAAJgCAABkcnMv&#10;ZG93bnJldi54bWxQSwUGAAAAAAQABAD1AAAAigMAAAAA&#10;" path="m,l15799,7845,,15691,,xe" fillcolor="black" stroked="f" strokeweight="0">
                  <v:stroke endcap="round"/>
                  <v:path arrowok="t" textboxrect="0,0,15799,15691"/>
                </v:shape>
                <v:shape id="Shape 320" o:spid="_x0000_s1226" style="position:absolute;left:4088;top:9204;width:3183;height:234;visibility:visible;mso-wrap-style:square;v-text-anchor:top" coordsize="318272,23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wbC8AA&#10;AADcAAAADwAAAGRycy9kb3ducmV2LnhtbERPTWvCQBC9F/oflil4qxsVikRXEUEUBEUtPQ/ZMRvM&#10;zobsGKO/vnso9Ph43/Nl72vVURurwAZGwwwUcRFsxaWB78vmcwoqCrLFOjAZeFKE5eL9bY65DQ8+&#10;UXeWUqUQjjkacCJNrnUsHHmMw9AQJ+4aWo+SYFtq2+Ijhftaj7PsS3usODU4bGjtqLid794A/1xk&#10;u5aDPt6642r/2o6c0MaYwUe/moES6uVf/OfeWQOTcZqfzqQjoB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BwbC8AAAADcAAAADwAAAAAAAAAAAAAAAACYAgAAZHJzL2Rvd25y&#10;ZXYueG1sUEsFBgAAAAAEAAQA9QAAAIUDAAAAAA==&#10;" path="m,2438l,23340r318272,l318272,e" filled="f" strokeweight=".041mm">
                  <v:stroke endcap="round"/>
                  <v:path arrowok="t" textboxrect="0,0,318272,23340"/>
                </v:shape>
                <v:shape id="Shape 322" o:spid="_x0000_s1227" style="position:absolute;left:7271;top:10227;width:1589;height:1580;visibility:visible;mso-wrap-style:square;v-text-anchor:top" coordsize="158998,1579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Ek38QA&#10;AADcAAAADwAAAGRycy9kb3ducmV2LnhtbESPT4vCMBTE74LfITxhb5ra1SJdoyyC4GnBPwf39mie&#10;TbF56TbRdr+9EQSPw8z8hlmue1uLO7W+cqxgOklAEBdOV1wqOB234wUIH5A11o5JwT95WK+GgyXm&#10;2nW8p/shlCJC2OeowITQ5FL6wpBFP3ENcfQurrUYomxLqVvsItzWMk2STFqsOC4YbGhjqLgeblaB&#10;NXa+mfmfbFpdu935on8Xf0Wj1Meo//4CEagP7/CrvdMKPtMUnmfiEZCr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6xJN/EAAAA3AAAAA8AAAAAAAAAAAAAAAAAmAIAAGRycy9k&#10;b3ducmV2LnhtbFBLBQYAAAAABAAEAPUAAACJAwAAAAA=&#10;" path="m,157930l158998,78965,,,,157930xe" filled="f" strokeweight=".00764mm">
                  <v:stroke endcap="round"/>
                  <v:path arrowok="t" textboxrect="0,0,158998,157930"/>
                </v:shape>
                <v:shape id="Shape 323" o:spid="_x0000_s1228" style="position:absolute;left:3905;top:10227;width:365;height:906;visibility:visible;mso-wrap-style:square;v-text-anchor:top" coordsize="36488,905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mvsUA&#10;AADcAAAADwAAAGRycy9kb3ducmV2LnhtbESPQUvDQBSE74L/YXmCN7sxlSJpt0UU0YsNtj30+Mi+&#10;ZlOzb+Pupkn/fbcgeBxm5htmsRptK07kQ+NYweMkA0FcOd1wrWC3fX94BhEissbWMSk4U4DV8vZm&#10;gYV2A3/TaRNrkSAcClRgYuwKKUNlyGKYuI44eQfnLcYkfS21xyHBbSvzLJtJiw2nBYMdvRqqfja9&#10;VZDr/kn+0v7Lrz+wHN768mhmpVL3d+PLHESkMf6H/9qfWsE0n8L1TDoCcn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Bma+xQAAANwAAAAPAAAAAAAAAAAAAAAAAJgCAABkcnMv&#10;ZG93bnJldi54bWxQSwUGAAAAAAQABAD1AAAAigMAAAAA&#10;" path="m18234,l36488,7551,,22651,36488,37752,,52834,36488,67934,,83035r18234,7531e" filled="f" strokeweight=".00764mm">
                  <v:stroke endcap="round"/>
                  <v:path arrowok="t" textboxrect="0,0,36488,90566"/>
                </v:shape>
                <v:shape id="Shape 324" o:spid="_x0000_s1229" style="position:absolute;left:6234;top:10551;width:898;height:0;visibility:visible;mso-wrap-style:square;v-text-anchor:top" coordsize="897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6XFksMA&#10;AADcAAAADwAAAGRycy9kb3ducmV2LnhtbESPT4vCMBTE74LfITxhb5rqLlpro4ggeFrwH3h8Ns+2&#10;tHkpTazdb79ZWPA4zMxvmHTTm1p01LrSsoLpJAJBnFldcq7gct6PYxDOI2usLZOCH3KwWQ8HKSba&#10;vvhI3cnnIkDYJaig8L5JpHRZQQbdxDbEwXvY1qAPss2lbvEV4KaWsyiaS4Mlh4UCG9oVlFWnp1HQ&#10;GV3d7tdFaa4PScdzFB+W37FSH6N+uwLhqffv8H/7oBV8zr7g70w4An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6XFksMAAADcAAAADwAAAAAAAAAAAAAAAACYAgAAZHJzL2Rv&#10;d25yZXYueG1sUEsFBgAAAAAEAAQA9QAAAIgDAAAAAA==&#10;" path="m,l89784,e" filled="f" strokeweight=".041mm">
                  <v:stroke endcap="round"/>
                  <v:path arrowok="t" textboxrect="0,0,89784,0"/>
                </v:shape>
                <v:shape id="Shape 325" o:spid="_x0000_s1230" style="position:absolute;left:6175;top:10493;width:119;height:117;visibility:visible;mso-wrap-style:square;v-text-anchor:top" coordsize="11839,117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MgosUA&#10;AADcAAAADwAAAGRycy9kb3ducmV2LnhtbESP0WoCMRRE34X+Q7iCb5p1S2tZjVKE1iL6oPYDrpvr&#10;7uLmJiSprv36Rij4OMzMGWa26EwrLuRDY1nBeJSBIC6tbrhS8H34GL6BCBFZY2uZFNwowGL+1Jth&#10;oe2Vd3TZx0okCIcCFdQxukLKUNZkMIysI07eyXqDMUlfSe3xmuCmlXmWvUqDDaeFGh0tayrP+x+j&#10;QE7Wv8dls/rcHdbbib9tcsfOKDXod+9TEJG6+Aj/t7+0guf8Be5n0hG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cyCixQAAANwAAAAPAAAAAAAAAAAAAAAAAJgCAABkcnMv&#10;ZG93bnJldi54bWxQSwUGAAAAAAQABAD1AAAAigMAAAAA&#10;" path="m5920,v3266,,5919,2635,5919,5879c11839,9123,9186,11758,5920,11758,2653,11758,,9123,,5879,,2635,2653,,5920,xe" fillcolor="black" stroked="f" strokeweight="0">
                  <v:stroke endcap="round"/>
                  <v:path arrowok="t" textboxrect="0,0,11839,11758"/>
                </v:shape>
                <v:shape id="Shape 326" o:spid="_x0000_s1231" style="position:absolute;left:7113;top:10473;width:158;height:157;visibility:visible;mso-wrap-style:square;v-text-anchor:top" coordsize="15799,156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TLkMQA&#10;AADcAAAADwAAAGRycy9kb3ducmV2LnhtbESPQWvCQBSE7wX/w/KEXopuYmmU6CoiFApeWhXPz+wz&#10;iWbfht2tSf99VxA8DjPzDbNY9aYRN3K+tqwgHScgiAuray4VHPafoxkIH5A1NpZJwR95WC0HLwvM&#10;te34h267UIoIYZ+jgiqENpfSFxUZ9GPbEkfvbJ3BEKUrpXbYRbhp5CRJMmmw5rhQYUubiorr7tco&#10;eDsFs5XrY/Z9SV167Y5b89FNlXod9us5iEB9eIYf7S+t4H2Swf1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y5DEAAAA3AAAAA8AAAAAAAAAAAAAAAAAmAIAAGRycy9k&#10;b3ducmV2LnhtbFBLBQYAAAAABAAEAPUAAACJAwAAAAA=&#10;" path="m,l15799,7845,,15691,,xe" fillcolor="black" stroked="f" strokeweight="0">
                  <v:stroke endcap="round"/>
                  <v:path arrowok="t" textboxrect="0,0,15799,15691"/>
                </v:shape>
                <v:shape id="Shape 327" o:spid="_x0000_s1232" style="position:absolute;left:4088;top:11109;width:3183;height:233;visibility:visible;mso-wrap-style:square;v-text-anchor:top" coordsize="318272,23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Df8MA&#10;AADcAAAADwAAAGRycy9kb3ducmV2LnhtbESPUWvCQBCE3wv9D8cKfasXLVhJPUUEsVBQqtLnJbfm&#10;grm9kNvGtL/eEwQfh5n5hpktel+rjtpYBTYwGmagiItgKy4NHA/r1ymoKMgW68Bk4I8iLObPTzPM&#10;bbjwN3V7KVWCcMzRgBNpcq1j4chjHIaGOHmn0HqUJNtS2xYvCe5rPc6yifZYcVpw2NDKUXHe/3oD&#10;/HOQzUq2enfudsuv/83ICa2NeRn0yw9QQr08wvf2pzXwNn6H25l0BPT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WDf8MAAADcAAAADwAAAAAAAAAAAAAAAACYAgAAZHJzL2Rv&#10;d25yZXYueG1sUEsFBgAAAAAEAAQA9QAAAIgDAAAAAA==&#10;" path="m,2438l,23340r318272,l318272,e" filled="f" strokeweight=".041mm">
                  <v:stroke endcap="round"/>
                  <v:path arrowok="t" textboxrect="0,0,318272,23340"/>
                </v:shape>
                <v:shape id="Shape 329" o:spid="_x0000_s1233" style="position:absolute;left:7271;top:12225;width:1589;height:1579;visibility:visible;mso-wrap-style:square;v-text-anchor:top" coordsize="158998,1579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Se8IA&#10;AADcAAAADwAAAGRycy9kb3ducmV2LnhtbESP0YrCMBRE3xf2H8Jd8G1NV0G0GmUpCOKbrR9waa5N&#10;bXNTmmirX28WFnwcZuYMs9mNthV36n3tWMHPNAFBXDpdc6XgXOy/lyB8QNbYOiYFD/Kw235+bDDV&#10;buAT3fNQiQhhn6ICE0KXSulLQxb91HXE0bu43mKIsq+k7nGIcNvKWZIspMWa44LBjjJDZZPfrILT&#10;eChcdqwzypvbcH0mRXMxT6UmX+PvGkSgMbzD/+2DVjCfreDvTDwCcv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4hJ7wgAAANwAAAAPAAAAAAAAAAAAAAAAAJgCAABkcnMvZG93&#10;bnJldi54bWxQSwUGAAAAAAQABAD1AAAAhwMAAAAA&#10;" path="m,157911l158998,78945,,,,157911xe" filled="f" strokeweight=".00764mm">
                  <v:stroke endcap="round"/>
                  <v:path arrowok="t" textboxrect="0,0,158998,157911"/>
                </v:shape>
                <v:shape id="Shape 330" o:spid="_x0000_s1234" style="position:absolute;left:3905;top:12225;width:365;height:905;visibility:visible;mso-wrap-style:square;v-text-anchor:top" coordsize="36488,905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1uFMIA&#10;AADcAAAADwAAAGRycy9kb3ducmV2LnhtbERPu27CMBTdK/EP1kXqVpxChVDAoKoVKguNeAyMV/El&#10;ThtfB9sh6d/XQ6WOR+e92gy2EXfyoXas4HmSgSAuna65UnA+bZ8WIEJE1tg4JgU/FGCzHj2sMNeu&#10;5wPdj7ESKYRDjgpMjG0uZSgNWQwT1xIn7uq8xZigr6T22Kdw28hpls2lxZpTg8GW3gyV38fOKpjq&#10;7kXe6LL3nx9Y9O9d8WXmhVKP4+F1CSLSEP/Ff+6dVjCbpfnpTDoC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DW4UwgAAANwAAAAPAAAAAAAAAAAAAAAAAJgCAABkcnMvZG93&#10;bnJldi54bWxQSwUGAAAAAAQABAD1AAAAhwMAAAAA&#10;" path="m18234,l36488,7551,,22632,36488,37733,,52833,36488,67915,,83016r18234,7550e" filled="f" strokeweight=".00764mm">
                  <v:stroke endcap="round"/>
                  <v:path arrowok="t" textboxrect="0,0,36488,90566"/>
                </v:shape>
                <v:shape id="Shape 331" o:spid="_x0000_s1235" style="position:absolute;left:6234;top:12549;width:898;height:0;visibility:visible;mso-wrap-style:square;v-text-anchor:top" coordsize="897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vw18QA&#10;AADcAAAADwAAAGRycy9kb3ducmV2LnhtbESPQWvCQBSE74X+h+UVequbNFBj6ioiFDwJiQY8vmaf&#10;STD7NmS3Mf77riB4HGbmG2a5nkwnRhpca1lBPItAEFdWt1wrOB5+PlIQziNr7CyTghs5WK9eX5aY&#10;aXvlnMbC1yJA2GWooPG+z6R0VUMG3cz2xME728GgD3KopR7wGuCmk59R9CUNthwWGuxp21B1Kf6M&#10;gtHoy+m3nLemPEvKD1G6W+xTpd7fps03CE+Tf4Yf7Z1WkCQx3M+EIyB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IL8NfEAAAA3AAAAA8AAAAAAAAAAAAAAAAAmAIAAGRycy9k&#10;b3ducmV2LnhtbFBLBQYAAAAABAAEAPUAAACJAwAAAAA=&#10;" path="m,l89784,e" filled="f" strokeweight=".041mm">
                  <v:stroke endcap="round"/>
                  <v:path arrowok="t" textboxrect="0,0,89784,0"/>
                </v:shape>
                <v:shape id="Shape 332" o:spid="_x0000_s1236" style="position:absolute;left:6175;top:12490;width:119;height:118;visibility:visible;mso-wrap-style:square;v-text-anchor:top" coordsize="11839,11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2CTsQA&#10;AADcAAAADwAAAGRycy9kb3ducmV2LnhtbESPzWrDMBCE74G+g9hCLqGWf2gpjpVQCoUeAqFOH2Cx&#10;NpaxtTKWmrh++ihQ6HGYmW+Yaj/bQVxo8p1jBVmSgiBunO64VfB9+nh6BeEDssbBMSn4JQ/73cOq&#10;wlK7K3/RpQ6tiBD2JSowIYyllL4xZNEnbiSO3tlNFkOUUyv1hNcIt4PM0/RFWuw4Lhgc6d1Q09c/&#10;VkGPmzYtjjZbvDmMvGS1OT53Sq0f57ctiEBz+A//tT+1gqLI4X4mHgG5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Dtgk7EAAAA3AAAAA8AAAAAAAAAAAAAAAAAmAIAAGRycy9k&#10;b3ducmV2LnhtbFBLBQYAAAAABAAEAPUAAACJAwAAAAA=&#10;" path="m5920,v3266,,5919,2635,5919,5879c11839,9143,9186,11778,5920,11778,2653,11778,,9143,,5879,,2635,2653,,5920,xe" fillcolor="black" stroked="f" strokeweight="0">
                  <v:stroke endcap="round"/>
                  <v:path arrowok="t" textboxrect="0,0,11839,11778"/>
                </v:shape>
                <v:shape id="Shape 333" o:spid="_x0000_s1237" style="position:absolute;left:7113;top:12470;width:158;height:157;visibility:visible;mso-wrap-style:square;v-text-anchor:top" coordsize="15799,156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r+1cQA&#10;AADcAAAADwAAAGRycy9kb3ducmV2LnhtbESPQWvCQBSE7wX/w/IEL6VuYqiV1FVEKAheWhXPz+xr&#10;Es2+DbtbE/99VxA8DjPzDTNf9qYRV3K+tqwgHScgiAuray4VHPZfbzMQPiBrbCyTght5WC4GL3PM&#10;te34h667UIoIYZ+jgiqENpfSFxUZ9GPbEkfv1zqDIUpXSu2wi3DTyEmSTKXBmuNChS2tKyouuz+j&#10;4PUUzFaujtPvc+rSS3fcmvfuQ6nRsF99ggjUh2f40d5oBVmWwf1MPAJy8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oq/tXEAAAA3AAAAA8AAAAAAAAAAAAAAAAAmAIAAGRycy9k&#10;b3ducmV2LnhtbFBLBQYAAAAABAAEAPUAAACJAwAAAAA=&#10;" path="m,l15799,7845,,15691,,xe" fillcolor="black" stroked="f" strokeweight="0">
                  <v:stroke endcap="round"/>
                  <v:path arrowok="t" textboxrect="0,0,15799,15691"/>
                </v:shape>
                <v:shape id="Shape 334" o:spid="_x0000_s1238" style="position:absolute;left:4088;top:13106;width:3183;height:233;visibility:visible;mso-wrap-style:square;v-text-anchor:top" coordsize="318272,233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hn8MA&#10;AADcAAAADwAAAGRycy9kb3ducmV2LnhtbESPQWvCQBSE70L/w/IK3sympkhMXUWsBa+NFurtkX1N&#10;QrNvQ3a7Sf+9Wyh4HGbmG2azm0wnAg2utazgKUlBEFdWt1wruJzfFjkI55E1dpZJwS852G0fZhss&#10;tB35nULpaxEh7ApU0HjfF1K6qiGDLrE9cfS+7GDQRznUUg84Rrjp5DJNV9Jgy3GhwZ4ODVXf5Y9R&#10;sPYf4XNicjocr9U+YJa/cqbU/HHav4DwNPl7+L990gqy7Bn+zsQjIL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9+hn8MAAADcAAAADwAAAAAAAAAAAAAAAACYAgAAZHJzL2Rv&#10;d25yZXYueG1sUEsFBgAAAAAEAAQA9QAAAIgDAAAAAA==&#10;" path="m,2438l,23339r318272,l318272,e" filled="f" strokeweight=".041mm">
                  <v:stroke endcap="round"/>
                  <v:path arrowok="t" textboxrect="0,0,318272,23339"/>
                </v:shape>
                <v:shape id="Shape 336" o:spid="_x0000_s1239" style="position:absolute;left:7271;top:14129;width:1589;height:1579;visibility:visible;mso-wrap-style:square;v-text-anchor:top" coordsize="158998,157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hyZcMA&#10;AADcAAAADwAAAGRycy9kb3ducmV2LnhtbESPUWvCMBSF3wf7D+EKe5upFkQ6o4hSGNuT1R9waa5t&#10;ZnPTJZmt/94MBB8P55zvcFab0XbiSj4Yxwpm0wwEce204UbB6Vi+L0GEiKyxc0wKbhRgs359WWGh&#10;3cAHulaxEQnCoUAFbYx9IWWoW7IYpq4nTt7ZeYsxSd9I7XFIcNvJeZYtpEXDaaHFnnYt1Zfqzyqo&#10;Zib3X+XvuSt/vodhP5otL3dKvU3G7QeISGN8hh/tT60gzxfwfyYdAb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RhyZcMAAADcAAAADwAAAAAAAAAAAAAAAACYAgAAZHJzL2Rv&#10;d25yZXYueG1sUEsFBgAAAAAEAAQA9QAAAIgDAAAAAA==&#10;" path="m,157910l158998,78945,,,,157910xe" filled="f" strokeweight=".00764mm">
                  <v:stroke endcap="round"/>
                  <v:path arrowok="t" textboxrect="0,0,158998,157910"/>
                </v:shape>
                <v:shape id="Shape 337" o:spid="_x0000_s1240" style="position:absolute;left:3905;top:14129;width:365;height:906;visibility:visible;mso-wrap-style:square;v-text-anchor:top" coordsize="36488,905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T2YMYA&#10;AADcAAAADwAAAGRycy9kb3ducmV2LnhtbESPzU7DMBCE70i8g7VI3KhDi9oqrVshqgouEPXn0OMq&#10;3saBeB1spwlvj5EqcRzNzDea5XqwjbiQD7VjBY+jDARx6XTNlYLjYfswBxEissbGMSn4oQDr1e3N&#10;EnPtet7RZR8rkSAcclRgYmxzKUNpyGIYuZY4eWfnLcYkfSW1xz7BbSPHWTaVFmtOCwZbejFUfu07&#10;q2Csuyf5Tad3//GKRb/pik8zLZS6vxueFyAiDfE/fG2/aQWTyQz+zqQjI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uT2YMYAAADcAAAADwAAAAAAAAAAAAAAAACYAgAAZHJz&#10;L2Rvd25yZXYueG1sUEsFBgAAAAAEAAQA9QAAAIsDAAAAAA==&#10;" path="m18234,l36488,7551,,22632,36488,37733,,52833,36488,67915,,83016r18234,7550e" filled="f" strokeweight=".00764mm">
                  <v:stroke endcap="round"/>
                  <v:path arrowok="t" textboxrect="0,0,36488,90566"/>
                </v:shape>
                <v:shape id="Shape 338" o:spid="_x0000_s1241" style="position:absolute;left:6234;top:14453;width:898;height:0;visibility:visible;mso-wrap-style:square;v-text-anchor:top" coordsize="8978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FZSr0A&#10;AADcAAAADwAAAGRycy9kb3ducmV2LnhtbERPSwrCMBDdC94hjOBOUxW0VqOIILgS/IHLsRnbYjMp&#10;Taz19mYhuHy8/3LdmlI0VLvCsoLRMAJBnFpdcKbgct4NYhDOI2ssLZOCDzlYr7qdJSbavvlIzcln&#10;IoSwS1BB7n2VSOnSnAy6oa2IA/ewtUEfYJ1JXeM7hJtSjqNoKg0WHBpyrGibU/o8vYyCxujn7X6d&#10;Feb6kHQ8R/F+foiV6vfazQKEp9b/xT/3XiuYTMLacCYcAbn6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zFZSr0AAADcAAAADwAAAAAAAAAAAAAAAACYAgAAZHJzL2Rvd25yZXYu&#10;eG1sUEsFBgAAAAAEAAQA9QAAAIIDAAAAAA==&#10;" path="m,l89784,e" filled="f" strokeweight=".041mm">
                  <v:stroke endcap="round"/>
                  <v:path arrowok="t" textboxrect="0,0,89784,0"/>
                </v:shape>
                <v:shape id="Shape 339" o:spid="_x0000_s1242" style="position:absolute;left:6175;top:14394;width:119;height:118;visibility:visible;mso-wrap-style:square;v-text-anchor:top" coordsize="11839,11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kQP8MA&#10;AADcAAAADwAAAGRycy9kb3ducmV2LnhtbESP0YrCMBRE3wX/IVxhX0TTWla0GkUWBB8E2eoHXJpr&#10;U2xuSpPVrl9vhIV9HGbmDLPe9rYRd+p87VhBOk1AEJdO11wpuJz3kwUIH5A1No5JwS952G6GgzXm&#10;2j34m+5FqESEsM9RgQmhzaX0pSGLfupa4uhdXWcxRNlVUnf4iHDbyFmSzKXFmuOCwZa+DJW34scq&#10;uOG4SrKTTZ/eHFt+poU5fdZKfYz63QpEoD78h//aB60gy5bwPhOPgNy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kkQP8MAAADcAAAADwAAAAAAAAAAAAAAAACYAgAAZHJzL2Rv&#10;d25yZXYueG1sUEsFBgAAAAAEAAQA9QAAAIgDAAAAAA==&#10;" path="m5920,v3266,,5919,2635,5919,5879c11839,9143,9186,11778,5920,11778,2653,11778,,9143,,5879,,2635,2653,,5920,xe" fillcolor="black" stroked="f" strokeweight="0">
                  <v:stroke endcap="round"/>
                  <v:path arrowok="t" textboxrect="0,0,11839,11778"/>
                </v:shape>
                <v:shape id="Shape 340" o:spid="_x0000_s1243" style="position:absolute;left:7113;top:14374;width:158;height:157;visibility:visible;mso-wrap-style:square;v-text-anchor:top" coordsize="15799,156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4T38IA&#10;AADcAAAADwAAAGRycy9kb3ducmV2LnhtbERPyWrDMBC9B/oPYgq5hFh21uJaCaFQCOTSuCXnqTW1&#10;3VgjI6mx+/fVoZDj4+3FfjSduJHzrWUFWZKCIK6sbrlW8PH+On8C4QOyxs4yKfglD/vdw6TAXNuB&#10;z3QrQy1iCPscFTQh9LmUvmrIoE9sTxy5L+sMhghdLbXDIYabTi7SdCMNthwbGuzppaHqWv4YBbPP&#10;YE7ycNm8fWcuuw6Xk1kPW6Wmj+PhGUSgMdzF/+6jVrBcxfnxTDwCcvc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hPfwgAAANwAAAAPAAAAAAAAAAAAAAAAAJgCAABkcnMvZG93&#10;bnJldi54bWxQSwUGAAAAAAQABAD1AAAAhwMAAAAA&#10;" path="m,l15799,7845,,15691,,xe" fillcolor="black" stroked="f" strokeweight="0">
                  <v:stroke endcap="round"/>
                  <v:path arrowok="t" textboxrect="0,0,15799,15691"/>
                </v:shape>
                <v:shape id="Shape 341" o:spid="_x0000_s1244" style="position:absolute;left:4088;top:15010;width:3183;height:234;visibility:visible;mso-wrap-style:square;v-text-anchor:top" coordsize="318272,23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9bMMQA&#10;AADcAAAADwAAAGRycy9kb3ducmV2LnhtbESPUWvCQBCE3wv+h2OFvtVL2iISPUUEsVBQ1NLnJbfm&#10;grm9kNvGtL/eKxT6OMzMN8xiNfhG9dTFOrCBfJKBIi6Drbky8HHePs1ARUG22AQmA98UYbUcPSyw&#10;sOHGR+pPUqkE4VigASfSFlrH0pHHOAktcfIuofMoSXaVth3eEtw3+jnLptpjzWnBYUsbR+X19OUN&#10;8OdZdhvZ68O1P6zff3a5E9oa8zge1nNQQoP8h//ab9bAy2sOv2fSEd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PWzDEAAAA3AAAAA8AAAAAAAAAAAAAAAAAmAIAAGRycy9k&#10;b3ducmV2LnhtbFBLBQYAAAAABAAEAPUAAACJAwAAAAA=&#10;" path="m,2438l,23340r318272,l318272,e" filled="f" strokeweight=".041mm">
                  <v:stroke endcap="round"/>
                  <v:path arrowok="t" textboxrect="0,0,318272,23340"/>
                </v:shape>
                <v:shape id="Shape 342" o:spid="_x0000_s1245" style="position:absolute;left:4088;top:1542;width:58;height:882;visibility:visible;mso-wrap-style:square;v-text-anchor:top" coordsize="5860,88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PUMUA&#10;AADcAAAADwAAAGRycy9kb3ducmV2LnhtbESP3YrCMBSE74V9h3AW9kY09QfRrlFcoSh4pbsPcGiO&#10;bd3mpDRRo09vBMHLYWa+YebLYGpxodZVlhUM+gkI4tzqigsFf79ZbwrCeWSNtWVScCMHy8VHZ46p&#10;tlfe0+XgCxEh7FJUUHrfpFK6vCSDrm8b4ugdbWvQR9kWUrd4jXBTy2GSTKTBiuNCiQ2tS8r/D2ej&#10;YLfbnLLar7PJ6XyfbfJumB3Dj1Jfn2H1DcJT8O/wq73VCkbjITzPxCM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L49QxQAAANwAAAAPAAAAAAAAAAAAAAAAAJgCAABkcnMv&#10;ZG93bnJldi54bWxQSwUGAAAAAAQABAD1AAAAigMAAAAA&#10;" path="m,88246l,,5860,e" filled="f" strokeweight=".041mm">
                  <v:stroke endcap="round"/>
                  <v:path arrowok="t" textboxrect="0,0,5860,88246"/>
                </v:shape>
                <v:shape id="Shape 343" o:spid="_x0000_s1246" style="position:absolute;left:4088;top:3330;width:0;height:999;visibility:visible;mso-wrap-style:square;v-text-anchor:top" coordsize="0,998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pu2sMA&#10;AADcAAAADwAAAGRycy9kb3ducmV2LnhtbESPQWvCQBSE7wX/w/IEb3VjU0NJ3YRSsHgTtdDra/Z1&#10;E8y+TXe3Gv99VxA8DjPzDbOqR9uLE/nQOVawmGcgiBunOzYKPg/rxxcQISJr7B2TggsFqKvJwwpL&#10;7c68o9M+GpEgHEpU0MY4lFKGpiWLYe4G4uT9OG8xJumN1B7PCW57+ZRlhbTYcVpocaD3lprj/s8q&#10;CLykYfvx9bv7XueuaLzZboJRajYd315BRBrjPXxrb7SC/DmH65l0BGT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Xpu2sMAAADcAAAADwAAAAAAAAAAAAAAAACYAgAAZHJzL2Rv&#10;d25yZXYueG1sUEsFBgAAAAAEAAQA9QAAAIgDAAAAAA==&#10;" path="m,99866l,e" filled="f" strokeweight=".041mm">
                  <v:stroke endcap="round"/>
                  <v:path arrowok="t" textboxrect="0,0,0,99866"/>
                </v:shape>
                <v:shape id="Shape 344" o:spid="_x0000_s1247" style="position:absolute;left:4088;top:5234;width:0;height:1092;visibility:visible;mso-wrap-style:square;v-text-anchor:top" coordsize="0,1091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wOasIA&#10;AADcAAAADwAAAGRycy9kb3ducmV2LnhtbESPQYvCMBSE7wv7H8Jb2MuiqauIVKOIIKzHWg8eH82z&#10;KTYvJYla99cbQfA4zMw3zGLV21ZcyYfGsYLRMANBXDndcK3gUG4HMxAhImtsHZOCOwVYLT8/Fphr&#10;d+OCrvtYiwThkKMCE2OXSxkqQxbD0HXEyTs5bzEm6WupPd4S3LbyN8um0mLDacFgRxtD1Xl/sQri&#10;wY/L8ujDD25wtvsvip0bGaW+v/r1HESkPr7Dr/afVjCeTOB5Jh0BuX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A5qwgAAANwAAAAPAAAAAAAAAAAAAAAAAJgCAABkcnMvZG93&#10;bnJldi54bWxQSwUGAAAAAAQABAD1AAAAhwMAAAAA&#10;" path="m,109167l,e" filled="f" strokeweight=".041mm">
                  <v:stroke endcap="round"/>
                  <v:path arrowok="t" textboxrect="0,0,0,109167"/>
                </v:shape>
                <v:shape id="Shape 345" o:spid="_x0000_s1248" style="position:absolute;left:4088;top:7441;width:0;height:882;visibility:visible;mso-wrap-style:square;v-text-anchor:top" coordsize="0,88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fyzMQA&#10;AADcAAAADwAAAGRycy9kb3ducmV2LnhtbESPQUsDMRSE74L/ITyhN5uttbKsTYsIhVaF4ra9v26e&#10;m9TNy5LEdv33RhA8DjPzDTNfDq4TZwrRelYwGRcgiBuvLbcK9rvVbQkiJmSNnWdS8E0RlovrqzlW&#10;2l/4nc51akWGcKxQgUmpr6SMjSGHcex74ux9+OAwZRlaqQNeMtx18q4oHqRDy3nBYE/PhprP+ssp&#10;KE35dtj2p9fZBjeyszbIl/qo1OhmeHoEkWhI/+G/9lormN7P4PdMPgJy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X8szEAAAA3AAAAA8AAAAAAAAAAAAAAAAAmAIAAGRycy9k&#10;b3ducmV2LnhtbFBLBQYAAAAABAAEAPUAAACJAwAAAAA=&#10;" path="m,88246l,e" filled="f" strokeweight=".041mm">
                  <v:stroke endcap="round"/>
                  <v:path arrowok="t" textboxrect="0,0,0,88246"/>
                </v:shape>
                <v:shape id="Shape 346" o:spid="_x0000_s1249" style="position:absolute;left:4088;top:9229;width:0;height:998;visibility:visible;mso-wrap-style:square;v-text-anchor:top" coordsize="0,998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3NQsMA&#10;AADcAAAADwAAAGRycy9kb3ducmV2LnhtbESPW2sCMRSE34X+h3AKfXOz9bKUrVFEsPgmXsDX081p&#10;dunmZE1S3f57Iwg+DjPzDTNb9LYVF/KhcazgPctBEFdON2wUHA/r4QeIEJE1to5JwT8FWMxfBjMs&#10;tbvyji77aESCcChRQR1jV0oZqposhsx1xMn7cd5iTNIbqT1eE9y2cpTnhbTYcFqosaNVTdXv/s8q&#10;CDylbvt1Ou++12NXVN5sN8Eo9fbaLz9BROrjM/xob7SC8aSA+5l0BOT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Q3NQsMAAADcAAAADwAAAAAAAAAAAAAAAACYAgAAZHJzL2Rv&#10;d25yZXYueG1sUEsFBgAAAAAEAAQA9QAAAIgDAAAAAA==&#10;" path="m,99866l,e" filled="f" strokeweight=".041mm">
                  <v:stroke endcap="round"/>
                  <v:path arrowok="t" textboxrect="0,0,0,99866"/>
                </v:shape>
                <v:shape id="Shape 347" o:spid="_x0000_s1250" style="position:absolute;left:4088;top:11133;width:0;height:1092;visibility:visible;mso-wrap-style:square;v-text-anchor:top" coordsize="0,1091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6QHcMA&#10;AADcAAAADwAAAGRycy9kb3ducmV2LnhtbESPQWsCMRSE7wX/Q3iFXopmraXKahQRBD2uu4ceH5vn&#10;ZunmZUmibvvrjSD0OMzMN8xqM9hOXMmH1rGC6SQDQVw73XKjoCr34wWIEJE1do5JwS8F2KxHLyvM&#10;tbtxQddTbESCcMhRgYmxz6UMtSGLYeJ64uSdnbcYk/SN1B5vCW47+ZFlX9Jiy2nBYE87Q/XP6WIV&#10;xMrPyvLbh3fc4eL4VxRHNzVKvb0O2yWISEP8Dz/bB61g9jmHx5l0BO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i6QHcMAAADcAAAADwAAAAAAAAAAAAAAAACYAgAAZHJzL2Rv&#10;d25yZXYueG1sUEsFBgAAAAAEAAQA9QAAAIgDAAAAAA==&#10;" path="m,109167l,e" filled="f" strokeweight=".041mm">
                  <v:stroke endcap="round"/>
                  <v:path arrowok="t" textboxrect="0,0,0,109167"/>
                </v:shape>
                <v:shape id="Shape 348" o:spid="_x0000_s1251" style="position:absolute;left:4088;top:13130;width:0;height:999;visibility:visible;mso-wrap-style:square;v-text-anchor:top" coordsize="0,998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VHE8UA&#10;AADcAAAADwAAAGRycy9kb3ducmV2LnhtbESPwWrCQBCG74W+wzIFb3VjLUWiq4igFQ+CUQRvQ3ZM&#10;gtnZNLvV5O07B6HH4Z//m/lmi87V6k5tqDwbGA0TUMS5txUXBk7H9fsEVIjIFmvPZKCnAIv568sM&#10;U+sffKB7FgslEA4pGihjbFKtQ16SwzD0DbFkV986jDK2hbYtPgTuav2RJF/aYcVyocSGViXlt+zX&#10;CWVTnJOfbt+73fpw2Xxf+yzHlTGDt245BRWpi//Lz/bWGhh/yrciIyK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UcTxQAAANwAAAAPAAAAAAAAAAAAAAAAAJgCAABkcnMv&#10;ZG93bnJldi54bWxQSwUGAAAAAAQABAD1AAAAigMAAAAA&#10;" path="m,99867l,e" filled="f" strokeweight=".041mm">
                  <v:stroke endcap="round"/>
                  <v:path arrowok="t" textboxrect="0,0,0,99867"/>
                </v:shape>
                <v:shape id="Shape 349" o:spid="_x0000_s1252" style="position:absolute;left:3905;top:16033;width:365;height:906;visibility:visible;mso-wrap-style:square;v-text-anchor:top" coordsize="36488,905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ExysMA&#10;AADcAAAADwAAAGRycy9kb3ducmV2LnhtbESPW4vCMBSE3xf8D+EIvm1TL4hWo4issm+LF/T10Bzb&#10;aHNSmqx2/71ZEHwcZuYbZr5sbSXu1HjjWEE/SUEQ504bLhQcD5vPCQgfkDVWjknBH3lYLjofc8y0&#10;e/CO7vtQiAhhn6GCMoQ6k9LnJVn0iauJo3dxjcUQZVNI3eAjwm0lB2k6lhYNx4USa1qXlN/2v1aB&#10;9tuTO9dabofTQn79mCuOzVWpXrddzUAEasM7/Gp/awXD0RT+z8Qj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NExysMAAADcAAAADwAAAAAAAAAAAAAAAACYAgAAZHJzL2Rv&#10;d25yZXYueG1sUEsFBgAAAAAEAAQA9QAAAIgDAAAAAA==&#10;" path="m18234,l36488,7551,,22632,36488,37733,,52830,36488,67925,,83020r18234,7548e" filled="f" strokeweight=".00764mm">
                  <v:stroke endcap="round"/>
                  <v:path arrowok="t" textboxrect="0,0,36488,90568"/>
                </v:shape>
                <v:shape id="Shape 350" o:spid="_x0000_s1253" style="position:absolute;left:4088;top:15035;width:0;height:998;visibility:visible;mso-wrap-style:square;v-text-anchor:top" coordsize="0,998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FmcMAA&#10;AADcAAAADwAAAGRycy9kb3ducmV2LnhtbERPyWrDMBC9F/IPYgq9NXJrEoob2ZSCQ24hC+Q6taay&#10;qTVyJMV2/746FHJ8vH1TzbYXI/nQOVbwssxAEDdOd2wUnE/18xuIEJE19o5JwS8FqMrFwwYL7SY+&#10;0HiMRqQQDgUqaGMcCilD05LFsHQDceK+nbcYE/RGao9TCre9fM2ytbTYcWpocaDPlpqf480qCLyi&#10;Yb+9XA9fde7WjTf7XTBKPT3OH+8gIs3xLv5377SCfJXmpzPpCMjy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HFmcMAAAADcAAAADwAAAAAAAAAAAAAAAACYAgAAZHJzL2Rvd25y&#10;ZXYueG1sUEsFBgAAAAAEAAQA9QAAAIUDAAAAAA==&#10;" path="m,99866l,e" filled="f" strokeweight=".041mm">
                  <v:stroke endcap="round"/>
                  <v:path arrowok="t" textboxrect="0,0,0,99866"/>
                </v:shape>
                <v:shape id="Shape 351" o:spid="_x0000_s1254" style="position:absolute;left:3982;top:18495;width:212;height:0;visibility:visible;mso-wrap-style:square;v-text-anchor:top" coordsize="212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imPsQA&#10;AADcAAAADwAAAGRycy9kb3ducmV2LnhtbESPwWrDMBBE74X+g9hCb7XslITWjRJKIMGnQJzS89Za&#10;W6bWyliy4/x9VCjkOMzMG2a9nW0nJhp861hBlqQgiCunW24UfJ33L28gfEDW2DkmBVfysN08Pqwx&#10;1+7CJ5rK0IgIYZ+jAhNCn0vpK0MWfeJ64ujVbrAYohwaqQe8RLjt5CJNV9Jiy3HBYE87Q9VvOVoF&#10;71OfWV8fvsdDp1dGHxfF+GOVen6aPz9ABJrDPfzfLrSC12UGf2fiEZCb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4pj7EAAAA3AAAAA8AAAAAAAAAAAAAAAAAmAIAAGRycy9k&#10;b3ducmV2LnhtbFBLBQYAAAAABAAEAPUAAACJAwAAAAA=&#10;" path="m,l21204,e" filled="f" strokeweight=".00764mm">
                  <v:stroke endcap="round"/>
                  <v:path arrowok="t" textboxrect="0,0,21204,0"/>
                </v:shape>
                <v:shape id="Shape 352" o:spid="_x0000_s1255" style="position:absolute;left:3876;top:18390;width:424;height:0;visibility:visible;mso-wrap-style:square;v-text-anchor:top" coordsize="423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tTtcQA&#10;AADcAAAADwAAAGRycy9kb3ducmV2LnhtbESPQWvCQBSE70L/w/IK3nRXxVKiq4htQYqHmubg8ZF9&#10;JsHs25DdJvHfdwXB4zAz3zDr7WBr0VHrK8caZlMFgjh3puJCQ/b7NXkH4QOywdoxabiRh+3mZbTG&#10;xLieT9SloRARwj5BDWUITSKlz0uy6KeuIY7exbUWQ5RtIU2LfYTbWs6VepMWK44LJTa0Lym/pn9W&#10;Q/ep9jILxZH66/dPl3+cs6U6az1+HXYrEIGG8Aw/2gejYbGcw/1MPAJy8w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LU7XEAAAA3AAAAA8AAAAAAAAAAAAAAAAAmAIAAGRycy9k&#10;b3ducmV2LnhtbFBLBQYAAAAABAAEAPUAAACJAwAAAAA=&#10;" path="m,l42388,e" filled="f" strokeweight=".00764mm">
                  <v:stroke endcap="round"/>
                  <v:path arrowok="t" textboxrect="0,0,42388,0"/>
                </v:shape>
                <v:shape id="Shape 353" o:spid="_x0000_s1256" style="position:absolute;left:3770;top:18284;width:636;height:0;visibility:visible;mso-wrap-style:square;v-text-anchor:top" coordsize="6361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Ni6cMA&#10;AADcAAAADwAAAGRycy9kb3ducmV2LnhtbESPT4vCMBTE78J+h/AWvMiaanFxu0YRQRA8+e/+aJ5t&#10;1ualJFmt394Igsdh5jfDzBadbcSVfDCOFYyGGQji0mnDlYLjYf01BREissbGMSm4U4DF/KM3w0K7&#10;G+/ouo+VSCUcClRQx9gWUoayJoth6Fri5J2dtxiT9JXUHm+p3DZynGXf0qLhtFBjS6uaysv+3yrI&#10;N5P2p9zm/u4H5+nFLE+nPzNSqv/ZLX9BROriO/yiNzpxkxyeZ9IR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ZNi6cMAAADcAAAADwAAAAAAAAAAAAAAAACYAgAAZHJzL2Rv&#10;d25yZXYueG1sUEsFBgAAAAAEAAQA9QAAAIgDAAAAAA==&#10;" path="m,l63611,e" filled="f" strokeweight=".00764mm">
                  <v:stroke endcap="round"/>
                  <v:path arrowok="t" textboxrect="0,0,63611,0"/>
                </v:shape>
                <v:shape id="Shape 354" o:spid="_x0000_s1257" style="position:absolute;left:4088;top:16916;width:0;height:1368;visibility:visible;mso-wrap-style:square;v-text-anchor:top" coordsize="0,1368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EJsMYA&#10;AADcAAAADwAAAGRycy9kb3ducmV2LnhtbESPT2vCQBTE74LfYXlCb7rpH0uJrqGE2ubgQVMRvD2y&#10;zyQ0+zbNrpp8+64g9DjMzG+YZdKbRlyoc7VlBY+zCARxYXXNpYL993r6BsJ5ZI2NZVIwkINkNR4t&#10;Mdb2yju65L4UAcIuRgWV920spSsqMuhmtiUO3sl2Bn2QXSl1h9cAN418iqJXabDmsFBhS2lFxU9+&#10;Ngo+s3R92OZfm+HX7s7Nx4HsUZJSD5P+fQHCU+//w/d2phU8z1/gdiYc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NEJsMYAAADcAAAADwAAAAAAAAAAAAAAAACYAgAAZHJz&#10;L2Rvd25yZXYueG1sUEsFBgAAAAAEAAQA9QAAAIsDAAAAAA==&#10;" path="m,l,136864e" filled="f" strokeweight=".00764mm">
                  <v:stroke endcap="round"/>
                  <v:path arrowok="t" textboxrect="0,0,0,136864"/>
                </v:shape>
                <v:shape id="Shape 355" o:spid="_x0000_s1258" style="position:absolute;left:8909;top:9113;width:7695;height:9;visibility:visible;mso-wrap-style:square;v-text-anchor:top" coordsize="769488,9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nMacMA&#10;AADcAAAADwAAAGRycy9kb3ducmV2LnhtbESPT4vCMBTE7wv7HcJb8Lamq1aWahQRlF48+Ic9P5pn&#10;WzZ5KUms9dtvFgSPw8z8hlmuB2tETz60jhV8jTMQxJXTLdcKLufd5zeIEJE1Gsek4EEB1qv3tyUW&#10;2t35SP0p1iJBOBSooImxK6QMVUMWw9h1xMm7Om8xJulrqT3eE9waOcmyubTYclposKNtQ9Xv6WYV&#10;5L50MZjDzhxmZTXVP5PQd3ulRh/DZgEi0hBf4We71AqmeQ7/Z9IR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JnMacMAAADcAAAADwAAAAAAAAAAAAAAAACYAgAAZHJzL2Rv&#10;d25yZXYueG1sUEsFBgAAAAAEAAQA9QAAAIgDAAAAAA==&#10;" path="m,l769488,904e" filled="f" strokeweight=".041mm">
                  <v:stroke endcap="round"/>
                  <v:path arrowok="t" textboxrect="0,0,769488,904"/>
                </v:shape>
                <v:shape id="Shape 356" o:spid="_x0000_s1259" style="position:absolute;left:8812;top:9064;width:97;height:97;visibility:visible;mso-wrap-style:square;v-text-anchor:top" coordsize="972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XnsMgA&#10;AADcAAAADwAAAGRycy9kb3ducmV2LnhtbESPT2vCQBTE74V+h+UVvBTdtFLR6CqlpZhKL/4jeHtm&#10;X5Ng9m3IrjH66buFQo/DzPyGmS06U4mWGldaVvA0iEAQZ1aXnCvYbT/6YxDOI2usLJOCKzlYzO/v&#10;Zhhre+E1tRufiwBhF6OCwvs6ltJlBRl0A1sTB+/bNgZ9kE0udYOXADeVfI6ikTRYclgosKa3grLT&#10;5mwUfKWHSZqsTmn7+c63/WOyHF6PrFTvoXudgvDU+f/wXzvRCoYvI/g9E46AnP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WleewyAAAANwAAAAPAAAAAAAAAAAAAAAAAJgCAABk&#10;cnMvZG93bnJldi54bWxQSwUGAAAAAAQABAD1AAAAjQMAAAAA&#10;" path="m9721,4837c9721,2182,7543,19,4870,19,2178,,,2163,,4837,,7491,2178,9654,4850,9654v2673,,4851,-2143,4871,-4817xe" filled="f" strokeweight=".041mm">
                  <v:stroke endcap="round"/>
                  <v:path arrowok="t" textboxrect="0,0,9721,9654"/>
                </v:shape>
                <v:shape id="Shape 357" o:spid="_x0000_s1260" style="position:absolute;left:16588;top:9057;width:129;height:129;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2VBscA&#10;AADcAAAADwAAAGRycy9kb3ducmV2LnhtbESPQUvDQBSE70L/w/IEL8Vu1NZq7LZoQVooHoz24O2R&#10;fSah2bdh99mm/vquUPA4zMw3zGzRu1btKcTGs4GbUQaKuPS24crA58fr9QOoKMgWW89k4EgRFvPB&#10;xQxz6w/8TvtCKpUgHHM0UIt0udaxrMlhHPmOOHnfPjiUJEOlbcBDgrtW32bZvXbYcFqosaNlTeWu&#10;+HEGNuNteJPh8at43MjL6pcDb8dTY64u++cnUEK9/IfP7bU1cDeZwt+ZdAT0/A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NlQbHAAAA3AAAAA8AAAAAAAAAAAAAAAAAmAIAAGRy&#10;cy9kb3ducmV2LnhtbFBLBQYAAAAABAAEAPUAAACMAwAAAAA=&#10;" path="m20,l12948,6449,,12859,20,xe" fillcolor="black" stroked="f" strokeweight="0">
                  <v:stroke endcap="round"/>
                  <v:path arrowok="t" textboxrect="0,0,12948,12859"/>
                </v:shape>
                <v:shape id="Shape 358" o:spid="_x0000_s1261" style="position:absolute;left:8909;top:11017;width:4328;height:0;visibility:visible;mso-wrap-style:square;v-text-anchor:top" coordsize="4327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7WTsIA&#10;AADcAAAADwAAAGRycy9kb3ducmV2LnhtbERPW2vCMBR+H/gfwhH2NlMd3qpRxpgwRGRV8fnQHNu4&#10;5qQ0mVZ/vXkQ9vjx3efL1lbiQo03jhX0ewkI4txpw4WCw371NgHhA7LGyjEpuJGH5aLzMsdUuytn&#10;dNmFQsQQ9ikqKEOoUyl9XpJF33M1ceROrrEYImwKqRu8xnBbyUGSjKRFw7GhxJo+S8p/d39WwXh1&#10;xOlgtJ9keP9Zb7/MbXN2RqnXbvsxAxGoDf/ip/tbK3gfxrXxTDwC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DtZOwgAAANwAAAAPAAAAAAAAAAAAAAAAAJgCAABkcnMvZG93&#10;bnJldi54bWxQSwUGAAAAAAQABAD1AAAAhwMAAAAA&#10;" path="m,l432764,e" filled="f" strokeweight=".041mm">
                  <v:stroke endcap="round"/>
                  <v:path arrowok="t" textboxrect="0,0,432764,0"/>
                </v:shape>
                <v:shape id="Shape 359" o:spid="_x0000_s1262" style="position:absolute;left:8812;top:10969;width:97;height:96;visibility:visible;mso-wrap-style:square;v-text-anchor:top" coordsize="9721,9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FrRsQA&#10;AADcAAAADwAAAGRycy9kb3ducmV2LnhtbESPQWsCMRSE70L/Q3gFb5ptxaJbo1hF8GhtoR4fm9fN&#10;spuXJUnd1V9vBKHHYWa+YRar3jbiTD5UjhW8jDMQxIXTFZcKvr92oxmIEJE1No5JwYUCrJZPgwXm&#10;2nX8SedjLEWCcMhRgYmxzaUMhSGLYexa4uT9Om8xJulLqT12CW4b+Zplb9JixWnBYEsbQ0V9/LMK&#10;/OR66ky3rdcfNWdFPMx+Npeg1PC5X7+DiNTH//CjvdcKJtM53M+k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qRa0bEAAAA3AAAAA8AAAAAAAAAAAAAAAAAmAIAAGRycy9k&#10;b3ducmV2LnhtbFBLBQYAAAAABAAEAPUAAACJAwAAAAA=&#10;" path="m9721,4818c9721,2163,7543,,4850,,2178,,,2163,,4818,,7472,2178,9635,4850,9635v2693,,4871,-2163,4871,-4817xe" filled="f" strokeweight=".041mm">
                  <v:stroke endcap="round"/>
                  <v:path arrowok="t" textboxrect="0,0,9721,9635"/>
                </v:shape>
                <v:shape id="Shape 360" o:spid="_x0000_s1263" style="position:absolute;left:13221;top:10953;width:129;height:128;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jHz8QA&#10;AADcAAAADwAAAGRycy9kb3ducmV2LnhtbERPTU/CQBC9m/AfNkPCxcBWJICVhaiJ0YR4oMDB26Q7&#10;to3d2WZ3hOKvdw8kHl/e92rTu1adKMTGs4G7SQaKuPS24crAYf86XoKKgmyx9UwGLhRhsx7crDC3&#10;/sw7OhVSqRTCMUcDtUiXax3LmhzGie+IE/flg0NJMFTaBjyncNfqaZbNtcOGU0ONHb3UVH4XP87A&#10;dnYMH3J7+SwetvL89suBj7OFMaNh//QISqiXf/HV/W4N3M/T/HQmHQG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KIx8/EAAAA3AAAAA8AAAAAAAAAAAAAAAAAmAIAAGRycy9k&#10;b3ducmV2LnhtbFBLBQYAAAAABAAEAPUAAACJAwAAAAA=&#10;" path="m,l12948,6430,,12859,,xe" fillcolor="black" stroked="f" strokeweight="0">
                  <v:stroke endcap="round"/>
                  <v:path arrowok="t" textboxrect="0,0,12948,12859"/>
                </v:shape>
                <v:shape id="Shape 361" o:spid="_x0000_s1264" style="position:absolute;left:13350;top:10015;width:0;height:954;visibility:visible;mso-wrap-style:square;v-text-anchor:top" coordsize="0,95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LDesQA&#10;AADcAAAADwAAAGRycy9kb3ducmV2LnhtbESP3YrCMBSE74V9h3AWvBFN66JoNYoIK+qVP32AQ3NM&#10;i81JabLaffvNguDlMDPfMMt1Z2vxoNZXjhWkowQEceF0xUZBfv0ezkD4gKyxdkwKfsnDevXRW2Km&#10;3ZPP9LgEIyKEfYYKyhCaTEpflGTRj1xDHL2bay2GKFsjdYvPCLe1HCfJVFqsOC6U2NC2pOJ++bEK&#10;TGXNaWcPg/NxnuaTyTXP9+O7Uv3PbrMAEagL7/CrvdcKvqYp/J+JR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vSw3rEAAAA3AAAAA8AAAAAAAAAAAAAAAAAmAIAAGRycy9k&#10;b3ducmV2LnhtbFBLBQYAAAAABAAEAPUAAACJAwAAAAA=&#10;" path="m,95403l,e" filled="f" strokeweight=".00764mm">
                  <v:stroke endcap="round"/>
                  <v:path arrowok="t" textboxrect="0,0,0,95403"/>
                </v:shape>
                <v:shape id="Shape 362" o:spid="_x0000_s1265" style="position:absolute;left:13302;top:10969;width:97;height:96;visibility:visible;mso-wrap-style:square;v-text-anchor:top" coordsize="9721,9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TnLMYA&#10;AADcAAAADwAAAGRycy9kb3ducmV2LnhtbESP3WrCQBSE7wt9h+UUvKsbI4SSukqRVhTBv4p6ecie&#10;ZoPZsyG7avr2XaHg5TAz3zCjSWdrcaXWV44VDPoJCOLC6YpLBfvvr9c3ED4ga6wdk4Jf8jAZPz+N&#10;MNfuxlu67kIpIoR9jgpMCE0upS8MWfR91xBH78e1FkOUbSl1i7cIt7VMkySTFiuOCwYbmhoqzruL&#10;VbA4bhbm83hYNanrVtn6PFvK00Gp3kv38Q4iUBce4f/2XCsYZincz8QjIM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UTnLMYAAADcAAAADwAAAAAAAAAAAAAAAACYAgAAZHJz&#10;L2Rvd25yZXYueG1sUEsFBgAAAAAEAAQA9QAAAIsDAAAAAA==&#10;" path="m4850,c2178,,,2163,,4818,,7472,2178,9635,4850,9635v2693,,4871,-2163,4871,-4817c9721,2163,7543,,4850,xe" filled="f" strokeweight=".00764mm">
                  <v:stroke endcap="round"/>
                  <v:path arrowok="t" textboxrect="0,0,9721,9635"/>
                </v:shape>
                <v:shape id="Shape 363" o:spid="_x0000_s1266" style="position:absolute;left:13285;top:9902;width:130;height:129;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pZuMcA&#10;AADcAAAADwAAAGRycy9kb3ducmV2LnhtbESPQUvDQBSE7wX/w/IEL8VutKXVtNvSCqJQPDTag7dH&#10;9jUJZt+G3Web+uvdguBxmJlvmMWqd606UoiNZwN3owwUceltw5WBj/fn2wdQUZAttp7JwJkirJZX&#10;gwXm1p94R8dCKpUgHHM0UIt0udaxrMlhHPmOOHkHHxxKkqHSNuApwV2r77Nsqh02nBZq7OippvKr&#10;+HYGtpN9eJPh+bN43Mrm5YcD7yczY26u+/UclFAv/+G/9qs1MJ6O4XImHQG9/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JaWbjHAAAA3AAAAA8AAAAAAAAAAAAAAAAAmAIAAGRy&#10;cy9kb3ducmV2LnhtbFBLBQYAAAAABAAEAPUAAACMAwAAAAA=&#10;" path="m6474,r6474,12859l,12859,6474,xe" fillcolor="black" stroked="f" strokeweight="0">
                  <v:stroke endcap="round"/>
                  <v:path arrowok="t" textboxrect="0,0,12948,12859"/>
                </v:shape>
                <v:shape id="Shape 364" o:spid="_x0000_s1267" style="position:absolute;left:13399;top:9902;width:3205;height:0;visibility:visible;mso-wrap-style:square;v-text-anchor:top" coordsize="3205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3I08QA&#10;AADcAAAADwAAAGRycy9kb3ducmV2LnhtbESPQWvCQBSE74L/YXlCb7qxrTZEVxExIPSU6KHHR/aZ&#10;BLNvw+5W0/56t1DwOMzMN8x6O5hO3Mj51rKC+SwBQVxZ3XKt4HzKpykIH5A1dpZJwQ952G7GozVm&#10;2t65oFsZahEh7DNU0ITQZ1L6qiGDfmZ74uhdrDMYonS11A7vEW46+ZokS2mw5bjQYE/7hqpr+W0U&#10;aJ8W+RwPRfcZ+Jx+ffzmbnFS6mUy7FYgAg3hGf5vH7WCt+U7/J2JR0Bu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tyNPEAAAA3AAAAA8AAAAAAAAAAAAAAAAAmAIAAGRycy9k&#10;b3ducmV2LnhtbFBLBQYAAAAABAAEAPUAAACJAwAAAAA=&#10;" path="m,l320529,e" filled="f" strokeweight=".041mm">
                  <v:stroke endcap="round"/>
                  <v:path arrowok="t" textboxrect="0,0,320529,0"/>
                </v:shape>
                <v:shape id="Shape 365" o:spid="_x0000_s1268" style="position:absolute;left:13302;top:9854;width:97;height:97;visibility:visible;mso-wrap-style:square;v-text-anchor:top" coordsize="972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uzesgA&#10;AADcAAAADwAAAGRycy9kb3ducmV2LnhtbESPT2vCQBTE74V+h+UVvBTdtFLR6CqlpZhKL/4jeHtm&#10;X5Ng9m3IrjH66buFQo/DzPyGmS06U4mWGldaVvA0iEAQZ1aXnCvYbT/6YxDOI2usLJOCKzlYzO/v&#10;Zhhre+E1tRufiwBhF6OCwvs6ltJlBRl0A1sTB+/bNgZ9kE0udYOXADeVfI6ikTRYclgosKa3grLT&#10;5mwUfKWHSZqsTmn7+c63/WOyHF6PrFTvoXudgvDU+f/wXzvRCoajF/g9E46AnP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oK7N6yAAAANwAAAAPAAAAAAAAAAAAAAAAAJgCAABk&#10;cnMvZG93bnJldi54bWxQSwUGAAAAAAQABAD1AAAAjQMAAAAA&#10;" path="m9721,4837c9721,2163,7543,,4850,,2178,,,2163,,4837,,7491,2178,9654,4850,9654v2693,,4871,-2163,4871,-4817xe" filled="f" strokeweight=".041mm">
                  <v:stroke endcap="round"/>
                  <v:path arrowok="t" textboxrect="0,0,9721,9654"/>
                </v:shape>
                <v:shape id="Shape 366" o:spid="_x0000_s1269" style="position:absolute;left:16588;top:9838;width:129;height:129;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36IMcA&#10;AADcAAAADwAAAGRycy9kb3ducmV2LnhtbESPQUvDQBSE70L/w/IEL2I3tiVq7LbYQqlQPBjtwdsj&#10;+0xCs2/D7rNN/fWuIHgcZuYbZr4cXKeOFGLr2cDtOANFXHnbcm3g/W1zcw8qCrLFzjMZOFOE5WJ0&#10;McfC+hO/0rGUWiUIxwINNCJ9oXWsGnIYx74nTt6nDw4lyVBrG/CU4K7TkyzLtcOW00KDPa0bqg7l&#10;lzOwm+3Di1yfP8qHnay23xx4P7sz5upyeHoEJTTIf/iv/WwNTPMcfs+kI6A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It+iDHAAAA3AAAAA8AAAAAAAAAAAAAAAAAmAIAAGRy&#10;cy9kb3ducmV2LnhtbFBLBQYAAAAABAAEAPUAAACMAwAAAAA=&#10;" path="m,l12948,6430,,12859,,xe" fillcolor="black" stroked="f" strokeweight="0">
                  <v:stroke endcap="round"/>
                  <v:path arrowok="t" textboxrect="0,0,12948,12859"/>
                </v:shape>
                <v:shape id="Shape 367" o:spid="_x0000_s1270" style="position:absolute;left:8909;top:13014;width:5450;height:9;visibility:visible;mso-wrap-style:square;v-text-anchor:top" coordsize="544999,9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Gu3sYA&#10;AADcAAAADwAAAGRycy9kb3ducmV2LnhtbESPQWvCQBSE74X+h+UVvBTdaEUldZUiBOKttUXw9sg+&#10;s6nZtyG7jUl/fbcgeBxm5htmve1tLTpqfeVYwXSSgCAunK64VPD1mY1XIHxA1lg7JgUDedhuHh/W&#10;mGp35Q/qDqEUEcI+RQUmhCaV0heGLPqJa4ijd3atxRBlW0rd4jXCbS1nSbKQFiuOCwYb2hkqLocf&#10;q+Cyz6h7Pn1PzXD83WXvucuH2Vyp0VP/9goiUB/u4Vs71wpeFkv4PxOPgN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JGu3sYAAADcAAAADwAAAAAAAAAAAAAAAACYAgAAZHJz&#10;L2Rvd25yZXYueG1sUEsFBgAAAAAEAAQA9QAAAIsDAAAAAA==&#10;" path="m,l544999,904e" filled="f" strokeweight=".041mm">
                  <v:stroke endcap="round"/>
                  <v:path arrowok="t" textboxrect="0,0,544999,904"/>
                </v:shape>
                <v:shape id="Shape 368" o:spid="_x0000_s1271" style="position:absolute;left:8812;top:12966;width:97;height:97;visibility:visible;mso-wrap-style:square;v-text-anchor:top" coordsize="972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oc5MUA&#10;AADcAAAADwAAAGRycy9kb3ducmV2LnhtbERPy2rCQBTdF/oPwxW6EZ1YQWrqKMVSTMVNfRDc3Wau&#10;STBzJ2TGGP36zkLo8nDes0VnKtFS40rLCkbDCARxZnXJuYL97mvwBsJ5ZI2VZVJwIweL+fPTDGNt&#10;r/xD7dbnIoSwi1FB4X0dS+myggy6oa2JA3eyjUEfYJNL3eA1hJtKvkbRRBosOTQUWNOyoOy8vRgF&#10;m/Q4TZP1OW2/P/l+6Cer8e2XlXrpdR/vIDx1/l/8cCdawXgS1oYz4QjI+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KhzkxQAAANwAAAAPAAAAAAAAAAAAAAAAAJgCAABkcnMv&#10;ZG93bnJldi54bWxQSwUGAAAAAAQABAD1AAAAigMAAAAA&#10;" path="m9721,4837c9721,2163,7543,,4870,,2178,,,2163,,4817,,7472,2158,9635,4850,9654v2673,,4851,-2163,4871,-4817xe" filled="f" strokeweight=".041mm">
                  <v:stroke endcap="round"/>
                  <v:path arrowok="t" textboxrect="0,0,9721,9654"/>
                </v:shape>
                <v:shape id="Shape 369" o:spid="_x0000_s1272" style="position:absolute;left:14343;top:12959;width:130;height:129;visibility:visible;mso-wrap-style:square;v-text-anchor:top" coordsize="1296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YzcQA&#10;AADcAAAADwAAAGRycy9kb3ducmV2LnhtbESPS2vDMBCE74X+B7GF3ho5TWJa17IpAUOveVx6W6yN&#10;bWKtjKT40V9fFQo5DjPzDZOXs+nFSM53lhWsVwkI4trqjhsF51P18gbCB2SNvWVSsJCHsnh8yDHT&#10;duIDjcfQiAhhn6GCNoQhk9LXLRn0KzsQR+9incEQpWukdjhFuOnla5Kk0mDHcaHFgfYt1dfjzSig&#10;3W3/M7iu/t4cthdattN0qhqlnp/mzw8QgeZwD/+3v7SCTfoOf2fiEZDF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z72M3EAAAA3AAAAA8AAAAAAAAAAAAAAAAAmAIAAGRycy9k&#10;b3ducmV2LnhtbFBLBQYAAAAABAAEAPUAAACJAwAAAAA=&#10;" path="m20,l12968,6449,,12859,20,xe" fillcolor="black" stroked="f" strokeweight="0">
                  <v:stroke endcap="round"/>
                  <v:path arrowok="t" textboxrect="0,0,12968,12859"/>
                </v:shape>
                <v:shape id="Shape 370" o:spid="_x0000_s1273" style="position:absolute;left:14473;top:10851;width:0;height:2124;visibility:visible;mso-wrap-style:square;v-text-anchor:top" coordsize="0,212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7da8IA&#10;AADcAAAADwAAAGRycy9kb3ducmV2LnhtbERPz2vCMBS+D/wfwhN2m6mr6Oiaio4N3EWwTrw+m7em&#10;2LyUJrPdf78cBh4/vt/5erStuFHvG8cK5rMEBHHldMO1gq/jx9MLCB+QNbaOScEveVgXk4ccM+0G&#10;PtCtDLWIIewzVGBC6DIpfWXIop+5jjhy3663GCLsa6l7HGK4beVzkiylxYZjg8GO3gxV1/LHKki2&#10;oz9Vy8t7ek4/F4f9PjXDhZV6nI6bVxCBxnAX/7t3WkG6ivPjmXgEZPE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bt1rwgAAANwAAAAPAAAAAAAAAAAAAAAAAJgCAABkcnMvZG93&#10;bnJldi54bWxQSwUGAAAAAAQABAD1AAAAhwMAAAAA&#10;" path="m,212435l,e" filled="f" strokeweight=".00764mm">
                  <v:stroke endcap="round"/>
                  <v:path arrowok="t" textboxrect="0,0,0,212435"/>
                </v:shape>
                <v:shape id="Shape 371" o:spid="_x0000_s1274" style="position:absolute;left:14424;top:12975;width:97;height:97;visibility:visible;mso-wrap-style:square;v-text-anchor:top" coordsize="972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owB8QA&#10;AADcAAAADwAAAGRycy9kb3ducmV2LnhtbESPQWvCQBSE74X+h+UVvNWNClaiqxQhoHgyEWxvz+xr&#10;Nph9G7JrjP/eLRR6HGbmG2a1GWwjeup87VjBZJyAIC6drrlScCqy9wUIH5A1No5JwYM8bNavLytM&#10;tbvzkfo8VCJC2KeowITQplL60pBFP3YtcfR+XGcxRNlVUnd4j3DbyGmSzKXFmuOCwZa2hsprfrMK&#10;8jL7OvvDod5/FybZXa6Z7ItGqdHb8LkEEWgI/+G/9k4rmH1M4PdMPAJy/Q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qMAfEAAAA3AAAAA8AAAAAAAAAAAAAAAAAmAIAAGRycy9k&#10;b3ducmV2LnhtbFBLBQYAAAAABAAEAPUAAACJAwAAAAA=&#10;" path="m4870,c2178,,,2163,,4837,,7492,2178,9654,4870,9654v2673,,4851,-2162,4851,-4817c9721,2163,7543,,4870,xe" filled="f" strokeweight=".00764mm">
                  <v:stroke endcap="round"/>
                  <v:path arrowok="t" textboxrect="0,0,9721,9654"/>
                </v:shape>
                <v:shape id="Shape 372" o:spid="_x0000_s1275" style="position:absolute;left:14408;top:10738;width:129;height:129;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9q/scA&#10;AADcAAAADwAAAGRycy9kb3ducmV2LnhtbESPQUvDQBSE74L/YXmCF7Gb1mJr7LZUQSoUD6btobdH&#10;9pkEs2/D7rNN++vdguBxmJlvmNmid606UIiNZwPDQQaKuPS24crAdvN2PwUVBdli65kMnCjCYn59&#10;NcPc+iN/0qGQSiUIxxwN1CJdrnUsa3IYB74jTt6XDw4lyVBpG/CY4K7Voyx71A4bTgs1dvRaU/ld&#10;/DgD6/EufMjdaV88reVldebAu/HEmNubfvkMSqiX//Bf+90aeJiM4HImHQE9/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jPav7HAAAA3AAAAA8AAAAAAAAAAAAAAAAAmAIAAGRy&#10;cy9kb3ducmV2LnhtbFBLBQYAAAAABAAEAPUAAACMAwAAAAA=&#10;" path="m6474,r6474,12859l,12859,6474,xe" fillcolor="black" stroked="f" strokeweight="0">
                  <v:stroke endcap="round"/>
                  <v:path arrowok="t" textboxrect="0,0,12948,12859"/>
                </v:shape>
                <v:shape id="Shape 373" o:spid="_x0000_s1276" style="position:absolute;left:14521;top:10738;width:2083;height:0;visibility:visible;mso-wrap-style:square;v-text-anchor:top" coordsize="2082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1HG8YA&#10;AADcAAAADwAAAGRycy9kb3ducmV2LnhtbESPT2sCMRTE74LfIbxCbzXbLljZGqVa+seL4GpBb4/N&#10;62Zx87IkqW6/fSMIHoeZ+Q0znfe2FSfyoXGs4HGUgSCunG64VrDbvj9MQISIrLF1TAr+KMB8NhxM&#10;sdDuzBs6lbEWCcKhQAUmxq6QMlSGLIaR64iT9+O8xZikr6X2eE5w28qnLBtLiw2nBYMdLQ1Vx/LX&#10;Kmjz9fqj6ff+gLvvFX2OzVtWLpS6v+tfX0BE6uMtfG1/aQX5cw6XM+kIyN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R1HG8YAAADcAAAADwAAAAAAAAAAAAAAAACYAgAAZHJz&#10;L2Rvd25yZXYueG1sUEsFBgAAAAAEAAQA9QAAAIsDAAAAAA==&#10;" path="m,l208295,e" filled="f" strokeweight=".041mm">
                  <v:stroke endcap="round"/>
                  <v:path arrowok="t" textboxrect="0,0,208295,0"/>
                </v:shape>
                <v:shape id="Shape 374" o:spid="_x0000_s1277" style="position:absolute;left:14424;top:10690;width:97;height:97;visibility:visible;mso-wrap-style:square;v-text-anchor:top" coordsize="972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6APMgA&#10;AADcAAAADwAAAGRycy9kb3ducmV2LnhtbESPQWvCQBSE70L/w/IKvRTdtEqtqauIRRqLF21L8Paa&#10;fU2C2bchu42xv94VCh6HmfmGmc47U4mWGldaVvAwiEAQZ1aXnCv4/Fj1n0E4j6yxskwKTuRgPrvp&#10;TTHW9shbanc+FwHCLkYFhfd1LKXLCjLoBrYmDt6PbQz6IJtc6gaPAW4q+RhFT9JgyWGhwJqWBWWH&#10;3a9RsEn3kzR5P6Tt+pX/vu6Tt+Hpm5W6u+0WLyA8df4a/m8nWsFwPILLmXAE5OwM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CvoA8yAAAANwAAAAPAAAAAAAAAAAAAAAAAJgCAABk&#10;cnMvZG93bnJldi54bWxQSwUGAAAAAAQABAD1AAAAjQMAAAAA&#10;" path="m9721,4837c9721,2163,7543,,4870,,2178,,,2163,,4837,,7492,2178,9654,4870,9654v2673,,4851,-2162,4851,-4817xe" filled="f" strokeweight=".041mm">
                  <v:stroke endcap="round"/>
                  <v:path arrowok="t" textboxrect="0,0,9721,9654"/>
                </v:shape>
                <v:shape id="Shape 375" o:spid="_x0000_s1278" style="position:absolute;left:16588;top:10674;width:129;height:129;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byiscA&#10;AADcAAAADwAAAGRycy9kb3ducmV2LnhtbESPQUvDQBSE70L/w/IEL8Vu1NZq7LZoQVooHoz24O2R&#10;fSah2bdh99mm/vquUPA4zMw3zGzRu1btKcTGs4GbUQaKuPS24crA58fr9QOoKMgWW89k4EgRFvPB&#10;xQxz6w/8TvtCKpUgHHM0UIt0udaxrMlhHPmOOHnfPjiUJEOlbcBDgrtW32bZvXbYcFqosaNlTeWu&#10;+HEGNuNteJPh8at43MjL6pcDb8dTY64u++cnUEK9/IfP7bU1cDedwN+ZdAT0/AQ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cm8orHAAAA3AAAAA8AAAAAAAAAAAAAAAAAmAIAAGRy&#10;cy9kb3ducmV2LnhtbFBLBQYAAAAABAAEAPUAAACMAwAAAAA=&#10;" path="m,l12948,6430,,12859,,xe" fillcolor="black" stroked="f" strokeweight="0">
                  <v:stroke endcap="round"/>
                  <v:path arrowok="t" textboxrect="0,0,12948,12859"/>
                </v:shape>
                <v:shape id="Shape 376" o:spid="_x0000_s1279" style="position:absolute;left:8909;top:14918;width:6573;height:0;visibility:visible;mso-wrap-style:square;v-text-anchor:top" coordsize="65725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LbwMUA&#10;AADcAAAADwAAAGRycy9kb3ducmV2LnhtbESPQWvCQBSE74L/YXlCb7qpQtTUVSRY6KnSWHp+zb4m&#10;abNvw+5qYn99Vyh4HGbmG2azG0wrLuR8Y1nB4ywBQVxa3XCl4P30PF2B8AFZY2uZFFzJw247Hm0w&#10;07bnN7oUoRIRwj5DBXUIXSalL2sy6Ge2I47el3UGQ5SuktphH+GmlfMkSaXBhuNCjR3lNZU/xdko&#10;aD7z5aJYX4+v6WHdpy7/9R+rb6UeJsP+CUSgIdzD/+0XrWCxTOF2Jh4Buf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ItvAxQAAANwAAAAPAAAAAAAAAAAAAAAAAJgCAABkcnMv&#10;ZG93bnJldi54bWxQSwUGAAAAAAQABAD1AAAAigMAAAAA&#10;" path="m,l657254,e" filled="f" strokeweight=".041mm">
                  <v:stroke endcap="round"/>
                  <v:path arrowok="t" textboxrect="0,0,657254,0"/>
                </v:shape>
                <v:shape id="Shape 377" o:spid="_x0000_s1280" style="position:absolute;left:8812;top:14870;width:97;height:97;visibility:visible;mso-wrap-style:square;v-text-anchor:top" coordsize="972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weS8gA&#10;AADcAAAADwAAAGRycy9kb3ducmV2LnhtbESPT2vCQBTE74V+h+UVvBTdtELV6CqlpZhKL/4jeHtm&#10;X5Ng9m3IrjH66buFQo/DzPyGmS06U4mWGldaVvA0iEAQZ1aXnCvYbT/6YxDOI2usLJOCKzlYzO/v&#10;Zhhre+E1tRufiwBhF6OCwvs6ltJlBRl0A1sTB+/bNgZ9kE0udYOXADeVfI6iF2mw5LBQYE1vBWWn&#10;zdko+EoPkzRZndL2851v+8dkObweWaneQ/c6BeGp8//hv3aiFQxHI/g9E46AnP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bB5LyAAAANwAAAAPAAAAAAAAAAAAAAAAAJgCAABk&#10;cnMvZG93bnJldi54bWxQSwUGAAAAAAQABAD1AAAAjQMAAAAA&#10;" path="m9721,4817c9721,2163,7543,,4850,,2178,,,2163,,4817,,7491,2178,9654,4850,9654v2693,,4871,-2163,4871,-4837xe" filled="f" strokeweight=".041mm">
                  <v:stroke endcap="round"/>
                  <v:path arrowok="t" textboxrect="0,0,9721,9654"/>
                </v:shape>
                <v:shape id="Shape 378" o:spid="_x0000_s1281" style="position:absolute;left:15465;top:14854;width:130;height:129;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ddFMQA&#10;AADcAAAADwAAAGRycy9kb3ducmV2LnhtbERPTU/CQBC9m/gfNmPixchWJKCVhQgJ0YRwsMDB26Q7&#10;to3d2WZ3hMKvZw8kHl/e93Teu1YdKMTGs4GnQQaKuPS24crAbrt6fAEVBdli65kMnCjCfHZ7M8Xc&#10;+iN/0aGQSqUQjjkaqEW6XOtY1uQwDnxHnLgfHxxKgqHSNuAxhbtWD7NsrB02nBpq7GhZU/lb/DkD&#10;69E+bOTh9F28rmXxcebA+9HEmPu7/v0NlFAv/+Kr+9MaeJ6ktelMOgJ6d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nXRTEAAAA3AAAAA8AAAAAAAAAAAAAAAAAmAIAAGRycy9k&#10;b3ducmV2LnhtbFBLBQYAAAAABAAEAPUAAACJAwAAAAA=&#10;" path="m,l12948,6430,,12859,,xe" fillcolor="black" stroked="f" strokeweight="0">
                  <v:stroke endcap="round"/>
                  <v:path arrowok="t" textboxrect="0,0,12948,12859"/>
                </v:shape>
                <v:shape id="Shape 379" o:spid="_x0000_s1282" style="position:absolute;left:15595;top:11687;width:0;height:3183;visibility:visible;mso-wrap-style:square;v-text-anchor:top" coordsize="0,3183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j5GMUA&#10;AADcAAAADwAAAGRycy9kb3ducmV2LnhtbESP3WrCQBSE7wt9h+UUehN0Y6x/0VWkpaDghX8PcMge&#10;k2D2bMhuTXx7tyB4OczMN8xi1ZlK3KhxpWUFg34MgjizuuRcwfn025uCcB5ZY2WZFNzJwWr5/rbA&#10;VNuWD3Q7+lwECLsUFRTe16mULivIoOvbmjh4F9sY9EE2udQNtgFuKpnE8VgaLDksFFjTd0HZ9fhn&#10;FNQ/l9FoH31Fp128bbdokii/J0p9fnTrOQhPnX+Fn+2NVjCczOD/TDgCcv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KPkYxQAAANwAAAAPAAAAAAAAAAAAAAAAAJgCAABkcnMv&#10;ZG93bnJldi54bWxQSwUGAAAAAAQABAD1AAAAigMAAAAA&#10;" path="m,318338l,e" filled="f" strokeweight=".00764mm">
                  <v:stroke endcap="round"/>
                  <v:path arrowok="t" textboxrect="0,0,0,318338"/>
                </v:shape>
                <v:shape id="Shape 380" o:spid="_x0000_s1283" style="position:absolute;left:15546;top:14870;width:97;height:97;visibility:visible;mso-wrap-style:square;v-text-anchor:top" coordsize="970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heYsAA&#10;AADcAAAADwAAAGRycy9kb3ducmV2LnhtbERPz2vCMBS+D/wfwhvstqZOKKU2FRlIt6OdeH40z6ba&#10;vJQm086/3hyEHT++3+VmtoO40uR7xwqWSQqCuHW6507B4Wf3noPwAVnj4JgU/JGHTbV4KbHQ7sZ7&#10;ujahEzGEfYEKTAhjIaVvDVn0iRuJI3dyk8UQ4dRJPeEthttBfqRpJi32HBsMjvRpqL00v1ZBfl9+&#10;c+Zqv5ptXffmcnTng1Xq7XXerkEEmsO/+On+0gpWeZwfz8QjIKsH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ZheYsAAAADcAAAADwAAAAAAAAAAAAAAAACYAgAAZHJzL2Rvd25y&#10;ZXYueG1sUEsFBgAAAAAEAAQA9QAAAIUDAAAAAA==&#10;" path="m4850,c2178,,,2163,,4817,,7491,2178,9654,4850,9654v2673,,4851,-2163,4851,-4837c9701,2163,7523,,4850,xe" filled="f" strokeweight=".00764mm">
                  <v:stroke endcap="round"/>
                  <v:path arrowok="t" textboxrect="0,0,9701,9654"/>
                </v:shape>
                <v:shape id="Shape 381" o:spid="_x0000_s1284" style="position:absolute;left:15530;top:11574;width:130;height:129;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iErscA&#10;AADcAAAADwAAAGRycy9kb3ducmV2LnhtbESPQUvDQBSE74L/YXkFL2I31WJr7La0glQoHhrtwdsj&#10;+5oEs2/D7rNN++vdguBxmJlvmNmid606UIiNZwOjYQaKuPS24crA58fr3RRUFGSLrWcycKIIi/n1&#10;1Qxz64+8pUMhlUoQjjkaqEW6XOtY1uQwDn1HnLy9Dw4lyVBpG/CY4K7V91n2qB02nBZq7OilpvK7&#10;+HEGNuNdeJfb01fxtJHV+syBd+OJMTeDfvkMSqiX//Bf+80aeJiO4HImHQE9/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3IhK7HAAAA3AAAAA8AAAAAAAAAAAAAAAAAmAIAAGRy&#10;cy9kb3ducmV2LnhtbFBLBQYAAAAABAAEAPUAAACMAwAAAAA=&#10;" path="m6474,r6474,12859l,12859,6474,xe" fillcolor="black" stroked="f" strokeweight="0">
                  <v:stroke endcap="round"/>
                  <v:path arrowok="t" textboxrect="0,0,12948,12859"/>
                </v:shape>
                <v:shape id="Shape 382" o:spid="_x0000_s1285" style="position:absolute;left:15643;top:11574;width:961;height:0;visibility:visible;mso-wrap-style:square;v-text-anchor:top" coordsize="960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2Gq8MA&#10;AADcAAAADwAAAGRycy9kb3ducmV2LnhtbESPQWsCMRSE7wX/Q3iCt5rtCiJbo0jF1pt2K54fm+dm&#10;cfOyJFHXf28EocdhZr5h5svetuJKPjSOFXyMMxDEldMN1woOf5v3GYgQkTW2jknBnQIsF4O3ORba&#10;3fiXrmWsRYJwKFCBibErpAyVIYth7Dri5J2ctxiT9LXUHm8JbluZZ9lUWmw4LRjs6MtQdS4vVsF6&#10;4n/k8bw/5pvD6vS925VGhlKp0bBffYKI1Mf/8Ku91QomsxyeZ9IRkI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O2Gq8MAAADcAAAADwAAAAAAAAAAAAAAAACYAgAAZHJzL2Rv&#10;d25yZXYueG1sUEsFBgAAAAAEAAQA9QAAAIgDAAAAAA==&#10;" path="m,l96060,e" filled="f" strokeweight=".041mm">
                  <v:stroke endcap="round"/>
                  <v:path arrowok="t" textboxrect="0,0,96060,0"/>
                </v:shape>
                <v:shape id="Shape 383" o:spid="_x0000_s1286" style="position:absolute;left:15546;top:11526;width:97;height:97;visibility:visible;mso-wrap-style:square;v-text-anchor:top" coordsize="970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R/o8UA&#10;AADcAAAADwAAAGRycy9kb3ducmV2LnhtbESPQWvCQBSE74L/YXlCL1I3VRAbXUUEbXsQMQpeX7Kv&#10;SWj2bZrdavLvu4LgcZiZb5jFqjWVuFLjSssK3kYRCOLM6pJzBefT9nUGwnlkjZVlUtCRg9Wy31tg&#10;rO2Nj3RNfC4ChF2MCgrv61hKlxVk0I1sTRy8b9sY9EE2udQN3gLcVHIcRVNpsOSwUGBNm4Kyn+TP&#10;KPiQyWX4laaY/u7GHXWH97w675V6GbTrOQhPrX+GH+1PrWAym8D9TDgCcvk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RH+jxQAAANwAAAAPAAAAAAAAAAAAAAAAAJgCAABkcnMv&#10;ZG93bnJldi54bWxQSwUGAAAAAAQABAD1AAAAigMAAAAA&#10;" path="m9701,4837c9701,2163,7523,,4850,,2178,,,2163,,4837,,7491,2178,9654,4850,9654v2673,,4851,-2163,4851,-4817xe" filled="f" strokeweight=".041mm">
                  <v:stroke endcap="round"/>
                  <v:path arrowok="t" textboxrect="0,0,9701,9654"/>
                </v:shape>
                <v:shape id="Shape 384" o:spid="_x0000_s1287" style="position:absolute;left:16588;top:11510;width:129;height:129;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8nNscA&#10;AADcAAAADwAAAGRycy9kb3ducmV2LnhtbESPQUvDQBSE70L/w/IKvRS7sQatsduiglQoHoz24O2R&#10;fSbB7Nuw+2zT/npXKHgcZuYbZrkeXKf2FGLr2cDVLANFXHnbcm3g4/35cgEqCrLFzjMZOFKE9Wp0&#10;scTC+gO/0b6UWiUIxwINNCJ9oXWsGnIYZ74nTt6XDw4lyVBrG/CQ4K7T8yy70Q5bTgsN9vTUUPVd&#10;/jgD23wXXmV6/CzvtvK4OXHgXX5rzGQ8PNyDEhrkP3xuv1gD14sc/s6kI6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2/JzbHAAAA3AAAAA8AAAAAAAAAAAAAAAAAmAIAAGRy&#10;cy9kb3ducmV2LnhtbFBLBQYAAAAABAAEAPUAAACMAwAAAAA=&#10;" path="m,l12948,6430,,12859,,xe" fillcolor="black" stroked="f" strokeweight="0">
                  <v:stroke endcap="round"/>
                  <v:path arrowok="t" textboxrect="0,0,12948,12859"/>
                </v:shape>
                <v:shape id="Shape 385" o:spid="_x0000_s1288" style="position:absolute;left:8909;top:7115;width:4328;height:0;visibility:visible;mso-wrap-style:square;v-text-anchor:top" coordsize="4327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9Vl8YA&#10;AADcAAAADwAAAGRycy9kb3ducmV2LnhtbESPQWvCQBSE70L/w/IEb7pR0aapq5SiIFKk0dLzI/ua&#10;bJt9G7KrRn99t1DwOMzMN8xi1dlanKn1xrGC8SgBQVw4bbhU8HHcDFMQPiBrrB2Tgit5WC0fegvM&#10;tLtwTudDKEWEsM9QQRVCk0npi4os+pFriKP35VqLIcq2lLrFS4TbWk6SZC4tGo4LFTb0WlHxczhZ&#10;BY+bT3yazI9pjrf33X5trm/fzig16HcvzyACdeEe/m9vtYJpOoO/M/EI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W9Vl8YAAADcAAAADwAAAAAAAAAAAAAAAACYAgAAZHJz&#10;L2Rvd25yZXYueG1sUEsFBgAAAAAEAAQA9QAAAIsDAAAAAA==&#10;" path="m,l432764,e" filled="f" strokeweight=".041mm">
                  <v:stroke endcap="round"/>
                  <v:path arrowok="t" textboxrect="0,0,432764,0"/>
                </v:shape>
                <v:shape id="Shape 386" o:spid="_x0000_s1289" style="position:absolute;left:8812;top:7067;width:97;height:97;visibility:visible;mso-wrap-style:square;v-text-anchor:top" coordsize="972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XL98cA&#10;AADcAAAADwAAAGRycy9kb3ducmV2LnhtbESPQWvCQBSE70L/w/IKvYhuVBBNXaVUpGnxoraE3p7Z&#10;ZxLMvg3ZbYz99d2C4HGYmW+YxaozlWipcaVlBaNhBII4s7rkXMHnYTOYgXAeWWNlmRRcycFq+dBb&#10;YKzthXfU7n0uAoRdjAoK7+tYSpcVZNANbU0cvJNtDPogm1zqBi8Bbio5jqKpNFhyWCiwpteCsvP+&#10;xyjYpt/zNPk4p+37mn+/+snb5HpkpZ4eu5dnEJ46fw/f2olWMJlN4f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j1y/fHAAAA3AAAAA8AAAAAAAAAAAAAAAAAmAIAAGRy&#10;cy9kb3ducmV2LnhtbFBLBQYAAAAABAAEAPUAAACMAwAAAAA=&#10;" path="m9721,4817c9721,2163,7543,,4850,,2178,,,2163,,4817,,7491,2178,9654,4850,9654v2693,,4871,-2163,4871,-4837xe" filled="f" strokeweight=".041mm">
                  <v:stroke endcap="round"/>
                  <v:path arrowok="t" textboxrect="0,0,9721,9654"/>
                </v:shape>
                <v:shape id="Shape 387" o:spid="_x0000_s1290" style="position:absolute;left:13221;top:7051;width:129;height:129;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25QccA&#10;AADcAAAADwAAAGRycy9kb3ducmV2LnhtbESPQUvDQBSE70L/w/IKvYjdWEtbY7elFUSh9GC0B2+P&#10;7DMJZt+G3Web+uvdguBxmJlvmOW6d606UoiNZwO34wwUceltw5WB97enmwWoKMgWW89k4EwR1qvB&#10;1RJz60/8SsdCKpUgHHM0UIt0udaxrMlhHPuOOHmfPjiUJEOlbcBTgrtWT7Jsph02nBZq7OixpvKr&#10;+HYGdtND2Mv1+aO438n2+YcDH6ZzY0bDfvMASqiX//Bf+8UauFvM4XImHQG9+g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1tuUHHAAAA3AAAAA8AAAAAAAAAAAAAAAAAmAIAAGRy&#10;cy9kb3ducmV2LnhtbFBLBQYAAAAABAAEAPUAAACMAwAAAAA=&#10;" path="m,l12948,6430,,12859,,xe" fillcolor="black" stroked="f" strokeweight="0">
                  <v:stroke endcap="round"/>
                  <v:path arrowok="t" textboxrect="0,0,12948,12859"/>
                </v:shape>
                <v:shape id="Shape 388" o:spid="_x0000_s1291" style="position:absolute;left:13350;top:7164;width:0;height:954;visibility:visible;mso-wrap-style:square;v-text-anchor:top" coordsize="0,953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r7bsEA&#10;AADcAAAADwAAAGRycy9kb3ducmV2LnhtbERPy4rCMBTdC/5DuII7TVUYa8coUhGFWfliZnlp7rTV&#10;5qY0UTvz9WYhuDyc93zZmkrcqXGlZQWjYQSCOLO65FzB6bgZxCCcR9ZYWSYFf+Rgueh25pho++A9&#10;3Q8+FyGEXYIKCu/rREqXFWTQDW1NHLhf2xj0ATa51A0+Qrip5DiKPqTBkkNDgTWlBWXXw80osFxN&#10;c/19/h9LTrdfs8sl/eG1Uv1eu/oE4an1b/HLvdMKJnFYG86EIyAX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2a+27BAAAA3AAAAA8AAAAAAAAAAAAAAAAAmAIAAGRycy9kb3du&#10;cmV2LnhtbFBLBQYAAAAABAAEAPUAAACGAwAAAAA=&#10;" path="m,l,95384e" filled="f" strokeweight=".00764mm">
                  <v:stroke endcap="round"/>
                  <v:path arrowok="t" textboxrect="0,0,0,95384"/>
                </v:shape>
                <v:shape id="Shape 389" o:spid="_x0000_s1292" style="position:absolute;left:13302;top:7067;width:97;height:97;visibility:visible;mso-wrap-style:square;v-text-anchor:top" coordsize="972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lMJsUA&#10;AADcAAAADwAAAGRycy9kb3ducmV2LnhtbESPQWvCQBSE7wX/w/KE3upGC8VGN1KEgMWTidD29sy+&#10;ZkOyb0N2jem/dwuFHoeZ+YbZ7ibbiZEG3zhWsFwkIIgrpxuuFZzL/GkNwgdkjZ1jUvBDHnbZ7GGL&#10;qXY3PtFYhFpECPsUFZgQ+lRKXxmy6BeuJ47etxsshiiHWuoBbxFuO7lKkhdpseG4YLCnvaGqLa5W&#10;QVHlnx/+eGzev0qTHC5tLseyU+pxPr1tQASawn/4r33QCp7Xr/B7Jh4Bm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iUwmxQAAANwAAAAPAAAAAAAAAAAAAAAAAJgCAABkcnMv&#10;ZG93bnJldi54bWxQSwUGAAAAAAQABAD1AAAAigMAAAAA&#10;" path="m4850,9654v2693,,4871,-2163,4871,-4837c9721,2163,7543,,4850,,2178,,,2163,,4817,,7491,2178,9654,4850,9654xe" filled="f" strokeweight=".00764mm">
                  <v:stroke endcap="round"/>
                  <v:path arrowok="t" textboxrect="0,0,9721,9654"/>
                </v:shape>
                <v:shape id="Shape 390" o:spid="_x0000_s1293" style="position:absolute;left:13285;top:8102;width:130;height:128;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1236MQA&#10;AADcAAAADwAAAGRycy9kb3ducmV2LnhtbERPTU/CQBC9m/gfNmPixcBWJCiVhQgJ0YRwsMjB26Q7&#10;to3d2WZ3hMKvZw8kHl/e92zRu1YdKMTGs4HHYQaKuPS24crA1249eAEVBdli65kMnCjCYn57M8Pc&#10;+iN/0qGQSqUQjjkaqEW6XOtY1uQwDn1HnLgfHxxKgqHSNuAxhbtWj7Jsoh02nBpq7GhVU/lb/DkD&#10;m/E+bOXh9F1MN7J8P3Pg/fjZmPu7/u0VlFAv/+Kr+8MaeJqm+elMOgJ6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dt+jEAAAA3AAAAA8AAAAAAAAAAAAAAAAAmAIAAGRycy9k&#10;b3ducmV2LnhtbFBLBQYAAAAABAAEAPUAAACJAwAAAAA=&#10;" path="m,l12948,,6474,12859,,xe" fillcolor="black" stroked="f" strokeweight="0">
                  <v:stroke endcap="round"/>
                  <v:path arrowok="t" textboxrect="0,0,12948,12859"/>
                </v:shape>
                <v:shape id="Shape 391" o:spid="_x0000_s1294" style="position:absolute;left:13399;top:8230;width:3205;height:0;visibility:visible;mso-wrap-style:square;v-text-anchor:top" coordsize="3205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08bbMQA&#10;AADcAAAADwAAAGRycy9kb3ducmV2LnhtbESPQWvCQBSE74L/YXmF3nSTlmqMriKlAcFT1IPHR/aZ&#10;hGbfht2tpv31bkHwOMzMN8xqM5hOXMn51rKCdJqAIK6sbrlWcDoWkwyED8gaO8uk4Jc8bNbj0Qpz&#10;bW9c0vUQahEh7HNU0ITQ51L6qiGDfmp74uhdrDMYonS11A5vEW46+ZYkM2mw5bjQYE+fDVXfhx+j&#10;QPusLFL8Krt94FN2nv8V7uOo1OvLsF2CCDSEZ/jR3mkF74sU/s/EIy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PG2zEAAAA3AAAAA8AAAAAAAAAAAAAAAAAmAIAAGRycy9k&#10;b3ducmV2LnhtbFBLBQYAAAAABAAEAPUAAACJAwAAAAA=&#10;" path="m,l320529,e" filled="f" strokeweight=".041mm">
                  <v:stroke endcap="round"/>
                  <v:path arrowok="t" textboxrect="0,0,320529,0"/>
                </v:shape>
                <v:shape id="Shape 392" o:spid="_x0000_s1295" style="position:absolute;left:13302;top:8182;width:97;height:96;visibility:visible;mso-wrap-style:square;v-text-anchor:top" coordsize="972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dbKccA&#10;AADcAAAADwAAAGRycy9kb3ducmV2LnhtbESPQWvCQBSE74X+h+UJvRTdqCA1dZViKY3ipdYSenvN&#10;PpNg9m3IrjH6611B6HGYmW+Y2aIzlWipcaVlBcNBBII4s7rkXMHu+6P/AsJ5ZI2VZVJwJgeL+ePD&#10;DGNtT/xF7dbnIkDYxaig8L6OpXRZQQbdwNbEwdvbxqAPssmlbvAU4KaSoyiaSIMlh4UCa1oWlB22&#10;R6Ngk/5O02R9SNvVO19+npPP8fmPlXrqdW+vIDx1/j98bydawXg6gtuZcATk/Ao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IXWynHAAAA3AAAAA8AAAAAAAAAAAAAAAAAmAIAAGRy&#10;cy9kb3ducmV2LnhtbFBLBQYAAAAABAAEAPUAAACMAwAAAAA=&#10;" path="m9721,4837c9721,2163,7543,,4850,,2178,,,2163,,4837,,7491,2178,9654,4850,9654v2693,,4871,-2163,4871,-4817xe" filled="f" strokeweight=".041mm">
                  <v:stroke endcap="round"/>
                  <v:path arrowok="t" textboxrect="0,0,9721,9654"/>
                </v:shape>
                <v:shape id="Shape 393" o:spid="_x0000_s1296" style="position:absolute;left:16588;top:8166;width:129;height:129;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8pn8cA&#10;AADcAAAADwAAAGRycy9kb3ducmV2LnhtbESPQUvDQBSE74L/YXmCF2k3tUXb2G2pglgoHkzbg7dH&#10;9pkEs2/D7rNN/fXdguBxmJlvmPmyd606UIiNZwOjYQaKuPS24crAbvs6mIKKgmyx9UwGThRhubi+&#10;mmNu/ZE/6FBIpRKEY44GapEu1zqWNTmMQ98RJ+/LB4eSZKi0DXhMcNfq+yx70A4bTgs1dvRSU/ld&#10;/DgDm8k+vMvd6bOYbeT57ZcD7yePxtze9KsnUEK9/If/2mtrYDwbw+VMOgJ6cQ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ePKZ/HAAAA3AAAAA8AAAAAAAAAAAAAAAAAmAIAAGRy&#10;cy9kb3ducmV2LnhtbFBLBQYAAAAABAAEAPUAAACMAwAAAAA=&#10;" path="m,l12948,6430,,12859,,xe" fillcolor="black" stroked="f" strokeweight="0">
                  <v:stroke endcap="round"/>
                  <v:path arrowok="t" textboxrect="0,0,12948,12859"/>
                </v:shape>
                <v:shape id="Shape 394" o:spid="_x0000_s1297" style="position:absolute;left:8909;top:5109;width:5226;height:9;visibility:visible;mso-wrap-style:square;v-text-anchor:top" coordsize="522568,9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JZoMcA&#10;AADcAAAADwAAAGRycy9kb3ducmV2LnhtbESPT2vCQBTE74LfYXlCb3VTlWKiq/ingqCC2l68PbKv&#10;STD7NmRXjX56t1DwOMzMb5jxtDGluFLtCssKProRCOLU6oIzBT/fq/chCOeRNZaWScGdHEwn7dYY&#10;E21vfKDr0WciQNglqCD3vkqkdGlOBl3XVsTB+7W1QR9knUld4y3ATSl7UfQpDRYcFnKsaJFTej5e&#10;jILleXdKt5v5ZTl7xPuv8rCON3ag1FunmY1AeGr8K/zfXmsF/XgAf2fCEZCT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giWaDHAAAA3AAAAA8AAAAAAAAAAAAAAAAAmAIAAGRy&#10;cy9kb3ducmV2LnhtbFBLBQYAAAAABAAEAPUAAACMAwAAAAA=&#10;" path="m,905l522568,e" filled="f" strokeweight=".041mm">
                  <v:stroke endcap="round"/>
                  <v:path arrowok="t" textboxrect="0,0,522568,905"/>
                </v:shape>
                <v:shape id="Shape 395" o:spid="_x0000_s1298" style="position:absolute;left:8812;top:5070;width:97;height:96;visibility:visible;mso-wrap-style:square;v-text-anchor:top" coordsize="972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7DXcgA&#10;AADcAAAADwAAAGRycy9kb3ducmV2LnhtbESPT2vCQBTE7wW/w/KEXopuWrFodJXSUppKL/4jeHvN&#10;vibB7NuQXWPsp3eFQo/DzPyGmS87U4mWGldaVvA4jEAQZ1aXnCvYbd8HExDOI2usLJOCCzlYLnp3&#10;c4y1PfOa2o3PRYCwi1FB4X0dS+myggy6oa2Jg/djG4M+yCaXusFzgJtKPkXRszRYclgosKbXgrLj&#10;5mQUfKWHaZqsjmn7+ca/+4fkY3T5ZqXu+93LDISnzv+H/9qJVjCajuF2JhwBubg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d/sNdyAAAANwAAAAPAAAAAAAAAAAAAAAAAJgCAABk&#10;cnMvZG93bnJldi54bWxQSwUGAAAAAAQABAD1AAAAjQMAAAAA&#10;" path="m9721,4837c9701,2163,7523,,4850,20,2158,20,,2183,,4837,,7511,2178,9654,4870,9654v2673,,4851,-2162,4851,-4817xe" filled="f" strokeweight=".041mm">
                  <v:stroke endcap="round"/>
                  <v:path arrowok="t" textboxrect="0,0,9721,9654"/>
                </v:shape>
                <v:shape id="Shape 396" o:spid="_x0000_s1299" style="position:absolute;left:14118;top:5045;width:130;height:128;visibility:visible;mso-wrap-style:square;v-text-anchor:top" coordsize="12968,12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N4B8MA&#10;AADcAAAADwAAAGRycy9kb3ducmV2LnhtbESPzarCMBSE94LvEI7gRjRVQbQaRYSL4sq/he4OzbEt&#10;Nielya3VpzcXLrgcZuYbZrFqTCFqqlxuWcFwEIEgTqzOOVVwOf/0pyCcR9ZYWCYFL3KwWrZbC4y1&#10;ffKR6pNPRYCwi1FB5n0ZS+mSjAy6gS2Jg3e3lUEfZJVKXeEzwE0hR1E0kQZzDgsZlrTJKHmcfo2C&#10;/Y0O6dVvdm5bjOv9+323vZ5Uqttp1nMQnhr/Df+3d1rBeDaBvzPhCMj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VN4B8MAAADcAAAADwAAAAAAAAAAAAAAAACYAgAAZHJzL2Rv&#10;d25yZXYueG1sUEsFBgAAAAAEAAQA9QAAAIgDAAAAAA==&#10;" path="m,l12968,6410,20,12860,,xe" fillcolor="black" stroked="f" strokeweight="0">
                  <v:stroke endcap="round"/>
                  <v:path arrowok="t" textboxrect="0,0,12968,12860"/>
                </v:shape>
                <v:shape id="Shape 397" o:spid="_x0000_s1300" style="position:absolute;left:14248;top:5157;width:0;height:2125;visibility:visible;mso-wrap-style:square;v-text-anchor:top" coordsize="0,2124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j5cYA&#10;AADcAAAADwAAAGRycy9kb3ducmV2LnhtbESPT2vCQBTE74V+h+UVequbmuKf6Cq2tFAvglHx+sw+&#10;s6HZtyG7Nem3dwuCx2FmfsPMl72txYVaXzlW8DpIQBAXTldcKtjvvl4mIHxA1lg7JgV/5GG5eHyY&#10;Y6Zdx1u65KEUEcI+QwUmhCaT0heGLPqBa4ijd3atxRBlW0rdYhfhtpbDJBlJixXHBYMNfRgqfvJf&#10;qyB57/2hGJ0+02O6fttuNqnpTqzU81O/moEI1Id7+Nb+1grS6Rj+z8QjIB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uj5cYAAADcAAAADwAAAAAAAAAAAAAAAACYAgAAZHJz&#10;L2Rvd25yZXYueG1sUEsFBgAAAAAEAAQA9QAAAIsDAAAAAA==&#10;" path="m,l,212435e" filled="f" strokeweight=".00764mm">
                  <v:stroke endcap="round"/>
                  <v:path arrowok="t" textboxrect="0,0,0,212435"/>
                </v:shape>
                <v:shape id="Shape 398" o:spid="_x0000_s1301" style="position:absolute;left:14200;top:5061;width:97;height:96;visibility:visible;mso-wrap-style:square;v-text-anchor:top" coordsize="970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fEub4A&#10;AADcAAAADwAAAGRycy9kb3ducmV2LnhtbERPTYvCMBC9C/6HMII3TVUQt5qKCFI9rsqeh2ZsaptJ&#10;aaJ299ebw4LHx/vebHvbiCd1vnKsYDZNQBAXTldcKrheDpMVCB+QNTaOScEvedhmw8EGU+1e/E3P&#10;cyhFDGGfogITQptK6QtDFv3UtcSRu7nOYoiwK6Xu8BXDbSPnSbKUFiuODQZb2hsq6vPDKlj9zU68&#10;dLlf9DbPK1P/uPvVKjUe9bs1iEB9+Ij/3UetYPEV18Yz8QjI7A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I3xLm+AAAA3AAAAA8AAAAAAAAAAAAAAAAAmAIAAGRycy9kb3ducmV2&#10;LnhtbFBLBQYAAAAABAAEAPUAAACDAwAAAAA=&#10;" path="m4850,9654v2673,,4851,-2163,4851,-4817c9701,2163,7523,,4850,,2158,,,2163,,4837,,7491,2158,9654,4850,9654xe" filled="f" strokeweight=".00764mm">
                  <v:stroke endcap="round"/>
                  <v:path arrowok="t" textboxrect="0,0,9701,9654"/>
                </v:shape>
                <v:shape id="Shape 399" o:spid="_x0000_s1302" style="position:absolute;left:14183;top:7266;width:130;height:128;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cedccA&#10;AADcAAAADwAAAGRycy9kb3ducmV2LnhtbESPQUvDQBSE74L/YXmCF2k3arEmdltUkBaKB9P24O2R&#10;fSbB7Nuw+2zT/vquIHgcZuYbZrYYXKf2FGLr2cDtOANFXHnbcm1gu3kbPYKKgmyx80wGjhRhMb+8&#10;mGFh/YE/aF9KrRKEY4EGGpG+0DpWDTmMY98TJ+/LB4eSZKi1DXhIcNfpuyx70A5bTgsN9vTaUPVd&#10;/jgD68kuvMvN8bPM1/KyPHHg3WRqzPXV8PwESmiQ//Bfe2UN3Oc5/J5JR0DPz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ZnHnXHAAAA3AAAAA8AAAAAAAAAAAAAAAAAmAIAAGRy&#10;cy9kb3ducmV2LnhtbFBLBQYAAAAABAAEAPUAAACMAwAAAAA=&#10;" path="m,l12948,,6474,12859,,xe" fillcolor="black" stroked="f" strokeweight="0">
                  <v:stroke endcap="round"/>
                  <v:path arrowok="t" textboxrect="0,0,12948,12859"/>
                </v:shape>
                <v:shape id="Shape 400" o:spid="_x0000_s1303" style="position:absolute;left:14297;top:7394;width:2307;height:0;visibility:visible;mso-wrap-style:square;v-text-anchor:top" coordsize="2307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pMksIA&#10;AADcAAAADwAAAGRycy9kb3ducmV2LnhtbERPz2vCMBS+C/4P4Q28yEwnMkc1ihMFd5jQ6sHjo3lr&#10;S5uXkkRb//vlMNjx4/u93g6mFQ9yvras4G2WgCAurK65VHC9HF8/QPiArLG1TAqe5GG7GY/WmGrb&#10;c0aPPJQihrBPUUEVQpdK6YuKDPqZ7Ygj92OdwRChK6V22Mdw08p5krxLgzXHhgo72ldUNPndKCjP&#10;w+1b5i5bFF+fh1sjl820d0pNXobdCkSgIfyL/9wnrWCRxPnxTDwCcvM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ykySwgAAANwAAAAPAAAAAAAAAAAAAAAAAJgCAABkcnMvZG93&#10;bnJldi54bWxQSwUGAAAAAAQABAD1AAAAhwMAAAAA&#10;" path="m,l230746,e" filled="f" strokeweight=".041mm">
                  <v:stroke endcap="round"/>
                  <v:path arrowok="t" textboxrect="0,0,230746,0"/>
                </v:shape>
                <v:shape id="Shape 401" o:spid="_x0000_s1304" style="position:absolute;left:14200;top:7346;width:97;height:96;visibility:visible;mso-wrap-style:square;v-text-anchor:top" coordsize="970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OKcMYA&#10;AADcAAAADwAAAGRycy9kb3ducmV2LnhtbESPQWvCQBSE74X+h+UVvIhulFJqzEaK0GoPRRoFry/Z&#10;ZxKafRuzqyb/vlsQehxm5hsmWfWmEVfqXG1ZwWwagSAurK65VHDYv09eQTiPrLGxTAoGcrBKHx8S&#10;jLW98TddM1+KAGEXo4LK+zaW0hUVGXRT2xIH72Q7gz7IrpS6w1uAm0bOo+hFGqw5LFTY0rqi4ie7&#10;GAUbmR3Hn3mO+fljPtCwW5TN4Uup0VP/tgThqff/4Xt7qxU8RzP4OxOOgE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aOKcMYAAADcAAAADwAAAAAAAAAAAAAAAACYAgAAZHJz&#10;L2Rvd25yZXYueG1sUEsFBgAAAAAEAAQA9QAAAIsDAAAAAA==&#10;" path="m9701,4837c9701,2163,7523,,4850,,2158,,,2163,,4837,,7491,2158,9654,4850,9654v2673,,4851,-2163,4851,-4817xe" filled="f" strokeweight=".041mm">
                  <v:stroke endcap="round"/>
                  <v:path arrowok="t" textboxrect="0,0,9701,9654"/>
                </v:shape>
                <v:shape id="Shape 402" o:spid="_x0000_s1305" style="position:absolute;left:16588;top:7330;width:129;height:128;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PU5scA&#10;AADcAAAADwAAAGRycy9kb3ducmV2LnhtbESPQUvDQBSE74L/YXmFXordWILV2G3RgiiUHhrtwdsj&#10;+0xCs2/D7rNN/fWuUPA4zMw3zGI1uE4dKcTWs4HbaQaKuPK25drAx/vLzT2oKMgWO89k4EwRVsvr&#10;qwUW1p94R8dSapUgHAs00Ij0hdaxashhnPqeOHlfPjiUJEOtbcBTgrtOz7LsTjtsOS002NO6oepQ&#10;fjsDm3wftjI5f5YPG3l+/eHA+3xuzHg0PD2CEhrkP3xpv1kDeTaDvzPpCO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Bj1ObHAAAA3AAAAA8AAAAAAAAAAAAAAAAAmAIAAGRy&#10;cy9kb3ducmV2LnhtbFBLBQYAAAAABAAEAPUAAACMAwAAAAA=&#10;" path="m,l12948,6430,,12859,,xe" fillcolor="black" stroked="f" strokeweight="0">
                  <v:stroke endcap="round"/>
                  <v:path arrowok="t" textboxrect="0,0,12948,12859"/>
                </v:shape>
                <v:shape id="Shape 403" o:spid="_x0000_s1306" style="position:absolute;left:8909;top:3214;width:6011;height:0;visibility:visible;mso-wrap-style:square;v-text-anchor:top" coordsize="60112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Q7YcUA&#10;AADcAAAADwAAAGRycy9kb3ducmV2LnhtbESPQUsDMRSE70L/Q3gFbzapisjatJRKQb3orrbnt5vn&#10;ZunmZUliu/rrjVDwOMzMN8xiNbpeHCnEzrOG+UyBIG686bjV8PG+vboHEROywd4zafimCKvl5GKB&#10;hfEnLulYpVZkCMcCNdiUhkLK2FhyGGd+IM7epw8OU5ahlSbgKcNdL6+VupMOO84LFgfaWGoO1ZfT&#10;8Pq8K0PYvqzVnGu7r98e67L60fpyOq4fQCQa03/43H4yGm7VDfydyUd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NDthxQAAANwAAAAPAAAAAAAAAAAAAAAAAJgCAABkcnMv&#10;ZG93bnJldi54bWxQSwUGAAAAAAQABAD1AAAAigMAAAAA&#10;" path="m,l601126,e" filled="f" strokeweight=".041mm">
                  <v:stroke endcap="round"/>
                  <v:path arrowok="t" textboxrect="0,0,601126,0"/>
                </v:shape>
                <v:shape id="Shape 404" o:spid="_x0000_s1307" style="position:absolute;left:8812;top:3166;width:97;height:96;visibility:visible;mso-wrap-style:square;v-text-anchor:top" coordsize="9721,9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4kmoMMA&#10;AADcAAAADwAAAGRycy9kb3ducmV2LnhtbESPQWsCMRSE74X+h/AK3mpilSJbo1hF8NhqoT0+Ns/N&#10;spuXJYnu6q83hUKPw8x8wyxWg2vFhUKsPWuYjBUI4tKbmisNX8fd8xxETMgGW8+k4UoRVsvHhwUW&#10;xvf8SZdDqkSGcCxQg02pK6SMpSWHcew74uydfHCYsgyVNAH7DHetfFHqVTqsOS9Y7GhjqWwOZ6ch&#10;TG8/ve23zfq9YVWmj/n35hq1Hj0N6zcQiYb0H/5r742GmZrB75l8BOTy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4kmoMMAAADcAAAADwAAAAAAAAAAAAAAAACYAgAAZHJzL2Rv&#10;d25yZXYueG1sUEsFBgAAAAAEAAQA9QAAAIgDAAAAAA==&#10;" path="m9721,4817c9721,2143,7543,,4850,,2178,,,2143,,4817,,7472,2178,9635,4850,9635v2693,,4871,-2163,4871,-4818xe" filled="f" strokeweight=".041mm">
                  <v:stroke endcap="round"/>
                  <v:path arrowok="t" textboxrect="0,0,9721,9635"/>
                </v:shape>
                <v:shape id="Shape 405" o:spid="_x0000_s1308" style="position:absolute;left:14904;top:3150;width:130;height:128;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pMkscA&#10;AADcAAAADwAAAGRycy9kb3ducmV2LnhtbESPQUvDQBSE74L/YXmCF2k3Sqo1dltUEAvFg2l78PbI&#10;PpNg9m3YfbZpf323IHgcZuYbZrYYXKd2FGLr2cDtOANFXHnbcm1gs34bTUFFQbbYeSYDB4qwmF9e&#10;zLCwfs+ftCulVgnCsUADjUhfaB2rhhzGse+Jk/ftg0NJMtTaBtwnuOv0XZbda4ctp4UGe3ptqPop&#10;f52BVb4NH3Jz+CofV/LyfuTA2/zBmOur4fkJlNAg/+G/9tIayLMJnM+kI6Dn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KTJLHAAAA3AAAAA8AAAAAAAAAAAAAAAAAmAIAAGRy&#10;cy9kb3ducmV2LnhtbFBLBQYAAAAABAAEAPUAAACMAwAAAAA=&#10;" path="m,l12948,6430,,12859,,xe" fillcolor="black" stroked="f" strokeweight="0">
                  <v:stroke endcap="round"/>
                  <v:path arrowok="t" textboxrect="0,0,12948,12859"/>
                </v:shape>
                <v:shape id="Shape 406" o:spid="_x0000_s1309" style="position:absolute;left:15034;top:3262;width:0;height:3184;visibility:visible;mso-wrap-style:square;v-text-anchor:top" coordsize="0,31835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rWV8YA&#10;AADcAAAADwAAAGRycy9kb3ducmV2LnhtbESPT2vCQBTE74V+h+UVequb2CoSswlqKRbbi3/Pz+wz&#10;CWbfhuyq6bd3C4Ueh5n5DZPmvWnElTpXW1YQDyIQxIXVNZcKdtuPlwkI55E1NpZJwQ85yLPHhxQT&#10;bW+8puvGlyJA2CWooPK+TaR0RUUG3cC2xME72c6gD7Irpe7wFuCmkcMoGkuDNYeFCltaVFScNxej&#10;4Lz0q2N8HO0OE/46rN73/fz7da3U81M/m4Lw1Pv/8F/7Uyt4i8bweyYcAZn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orWV8YAAADcAAAADwAAAAAAAAAAAAAAAACYAgAAZHJz&#10;L2Rvd25yZXYueG1sUEsFBgAAAAAEAAQA9QAAAIsDAAAAAA==&#10;" path="m,l,318358e" filled="f" strokeweight=".00764mm">
                  <v:stroke endcap="round"/>
                  <v:path arrowok="t" textboxrect="0,0,0,318358"/>
                </v:shape>
                <v:shape id="Shape 407" o:spid="_x0000_s1310" style="position:absolute;left:14985;top:3166;width:97;height:96;visibility:visible;mso-wrap-style:square;v-text-anchor:top" coordsize="9721,9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ZsccUA&#10;AADcAAAADwAAAGRycy9kb3ducmV2LnhtbESPQWsCMRSE70L/Q3gFb5qtiC2rUaS0oghqVdTjY/Pc&#10;LG5elk3U7b9vCoLHYWa+YUaTxpbiRrUvHCt46yYgiDOnC84V7HffnQ8QPiBrLB2Tgl/yMBm/tEaY&#10;anfnH7ptQy4ihH2KCkwIVSqlzwxZ9F1XEUfv7GqLIco6l7rGe4TbUvaSZCAtFhwXDFb0aSi7bK9W&#10;weK4WZiv42FV9VyzGqwvs6U8HZRqvzbTIYhATXiGH+25VtBP3uH/TDwCcv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RmxxxQAAANwAAAAPAAAAAAAAAAAAAAAAAJgCAABkcnMv&#10;ZG93bnJldi54bWxQSwUGAAAAAAQABAD1AAAAigMAAAAA&#10;" path="m4850,9635v2693,,4871,-2163,4871,-4818c9721,2143,7543,,4850,,2178,,,2143,,4817,,7472,2178,9635,4850,9635xe" filled="f" strokeweight=".00764mm">
                  <v:stroke endcap="round"/>
                  <v:path arrowok="t" textboxrect="0,0,9721,9635"/>
                </v:shape>
                <v:shape id="Shape 408" o:spid="_x0000_s1311" style="position:absolute;left:14969;top:6430;width:129;height:128;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vjDMQA&#10;AADcAAAADwAAAGRycy9kb3ducmV2LnhtbERPTWvCQBC9F/oflhF6KbqphFZTV2mF0oJ4aNSDtyE7&#10;TYLZ2bA71dhf3z0Ueny878VqcJ06U4itZwMPkwwUceVty7WB/e5tPAMVBdli55kMXCnCanl7s8DC&#10;+gt/0rmUWqUQjgUaaET6QutYNeQwTnxPnLgvHxxKgqHWNuAlhbtOT7PsUTtsOTU02NO6oepUfjsD&#10;m/wQtnJ/PZbzjby+/3DgQ/5kzN1oeHkGJTTIv/jP/WEN5Flam86kI6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L4wzEAAAA3AAAAA8AAAAAAAAAAAAAAAAAmAIAAGRycy9k&#10;b3ducmV2LnhtbFBLBQYAAAAABAAEAPUAAACJAwAAAAA=&#10;" path="m,l12948,,6474,12859,,xe" fillcolor="black" stroked="f" strokeweight="0">
                  <v:stroke endcap="round"/>
                  <v:path arrowok="t" textboxrect="0,0,12948,12859"/>
                </v:shape>
                <v:shape id="Shape 409" o:spid="_x0000_s1312" style="position:absolute;left:15082;top:6558;width:1522;height:0;visibility:visible;mso-wrap-style:square;v-text-anchor:top" coordsize="1521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AjmMMA&#10;AADcAAAADwAAAGRycy9kb3ducmV2LnhtbESPT2sCMRTE70K/Q3gFL1KziojdGqWIgifFP72/bl53&#10;l25e1iTG9dubQsHjMDO/YebLzjQikvO1ZQWjYQaCuLC65lLB+bR5m4HwAVljY5kU3MnDcvHSm2Ou&#10;7Y0PFI+hFAnCPkcFVQhtLqUvKjLoh7YlTt6PdQZDkq6U2uEtwU0jx1k2lQZrTgsVtrSqqPg9Xo2C&#10;7WTf7sZfMe4iDeqLOX+vHTml+q/d5weIQF14hv/bW61gkr3D35l0BOT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pAjmMMAAADcAAAADwAAAAAAAAAAAAAAAACYAgAAZHJzL2Rv&#10;d25yZXYueG1sUEsFBgAAAAAEAAQA9QAAAIgDAAAAAA==&#10;" path="m,l152167,e" filled="f" strokeweight=".041mm">
                  <v:stroke endcap="round"/>
                  <v:path arrowok="t" textboxrect="0,0,152167,0"/>
                </v:shape>
                <v:shape id="Shape 410" o:spid="_x0000_s1313" style="position:absolute;left:14985;top:6510;width:97;height:96;visibility:visible;mso-wrap-style:square;v-text-anchor:top" coordsize="9721,9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u2fsEA&#10;AADcAAAADwAAAGRycy9kb3ducmV2LnhtbERPy4rCMBTdD/gP4QqzG1MfiFSj+ECYpeMM6PLSXJvS&#10;5qYk0db5+sliwOXhvFeb3jbiQT5UjhWMRxkI4sLpiksFP9/HjwWIEJE1No5JwZMCbNaDtxXm2nX8&#10;RY9zLEUK4ZCjAhNjm0sZCkMWw8i1xIm7OW8xJuhLqT12Kdw2cpJlc2mx4tRgsKW9oaI+360CP/29&#10;dqY71NtdzVkRT4vL/hmUeh/22yWISH18if/dn1rBbJzmpzPpCMj1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1rtn7BAAAA3AAAAA8AAAAAAAAAAAAAAAAAmAIAAGRycy9kb3du&#10;cmV2LnhtbFBLBQYAAAAABAAEAPUAAACGAwAAAAA=&#10;" path="m9721,4817c9721,2143,7543,,4850,,2178,,,2143,,4817,,7472,2178,9635,4850,9635v2693,,4871,-2163,4871,-4818xe" filled="f" strokeweight=".041mm">
                  <v:stroke endcap="round"/>
                  <v:path arrowok="t" textboxrect="0,0,9721,9635"/>
                </v:shape>
                <v:shape id="Shape 411" o:spid="_x0000_s1314" style="position:absolute;left:16588;top:6494;width:129;height:128;visibility:visible;mso-wrap-style:square;v-text-anchor:top" coordsize="12948,12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fsM8YA&#10;AADcAAAADwAAAGRycy9kb3ducmV2LnhtbESPQWsCMRSE74L/IbxCL1KTtKUtW6NIoVgPRWur58fm&#10;ubu4eVk2cV3/vRGEHoeZ+YaZzHpXi47aUHk2oMcKBHHubcWFgb/fz4c3ECEiW6w9k4EzBZhNh4MJ&#10;Ztaf+Ie6TSxEgnDI0EAZY5NJGfKSHIaxb4iTt/etw5hkW0jb4inBXS0flXqRDitOCyU29FFSftgc&#10;nYHRa3hakNLr5Soqvd9t59/dam3M/V0/fwcRqY//4Vv7yxp41hquZ9IRkN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SfsM8YAAADcAAAADwAAAAAAAAAAAAAAAACYAgAAZHJz&#10;L2Rvd25yZXYueG1sUEsFBgAAAAAEAAQA9QAAAIsDAAAAAA==&#10;" path="m,l12948,6430,,12860,,xe" fillcolor="black" stroked="f" strokeweight="0">
                  <v:stroke endcap="round"/>
                  <v:path arrowok="t" textboxrect="0,0,12948,12860"/>
                </v:shape>
                <v:shape id="Shape 412" o:spid="_x0000_s1315" style="position:absolute;left:8909;top:1310;width:6573;height:9;visibility:visible;mso-wrap-style:square;v-text-anchor:top" coordsize="657254,9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9RRgMUA&#10;AADcAAAADwAAAGRycy9kb3ducmV2LnhtbESPQWvCQBSE7wX/w/IEb3UTkVJSVymC2B6kNGrPz+wz&#10;Sc2+DbtrjPn13UKhx2FmvmEWq940oiPna8sK0mkCgriwuuZSwWG/eXwG4QOyxsYyKbiTh9Vy9LDA&#10;TNsbf1KXh1JECPsMFVQhtJmUvqjIoJ/aljh6Z+sMhihdKbXDW4SbRs6S5EkarDkuVNjSuqLikl+N&#10;gq8uHfz3cP3Iw8nu5LB9T92xVWoy7l9fQATqw3/4r/2mFczTG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1FGAxQAAANwAAAAPAAAAAAAAAAAAAAAAAJgCAABkcnMv&#10;ZG93bnJldi54bWxQSwUGAAAAAAQABAD1AAAAigMAAAAA&#10;" path="m,l657254,905e" filled="f" strokeweight=".041mm">
                  <v:stroke endcap="round"/>
                  <v:path arrowok="t" textboxrect="0,0,657254,905"/>
                </v:shape>
                <v:shape id="Shape 413" o:spid="_x0000_s1316" style="position:absolute;left:8812;top:1261;width:97;height:97;visibility:visible;mso-wrap-style:square;v-text-anchor:top" coordsize="9721,96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IwjcgA&#10;AADcAAAADwAAAGRycy9kb3ducmV2LnhtbESPT2vCQBTE74V+h+UVehHdWKVodJXSUppKL/4jeHtm&#10;X5Ng9m3IbmPsp+8KQo/DzPyGmS87U4mWGldaVjAcRCCIM6tLzhXstu/9CQjnkTVWlknBhRwsF/d3&#10;c4y1PfOa2o3PRYCwi1FB4X0dS+myggy6ga2Jg/dtG4M+yCaXusFzgJtKPkXRszRYclgosKbXgrLT&#10;5sco+EoP0zRZndL2841/973kY3Q5slKPD93LDISnzv+Hb+1EKxgPR3A9E46AXPw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QIjCNyAAAANwAAAAPAAAAAAAAAAAAAAAAAJgCAABk&#10;cnMvZG93bnJldi54bWxQSwUGAAAAAAQABAD1AAAAjQMAAAAA&#10;" path="m9721,4837c9721,2183,7543,20,4870,20,2178,,,2163,,4837,,7491,2158,9654,4850,9654v2673,,4851,-2143,4871,-4817xe" filled="f" strokeweight=".041mm">
                  <v:stroke endcap="round"/>
                  <v:path arrowok="t" textboxrect="0,0,9721,9654"/>
                </v:shape>
                <v:shape id="Shape 414" o:spid="_x0000_s1317" style="position:absolute;left:15465;top:1254;width:130;height:129;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R9/1McA&#10;AADcAAAADwAAAGRycy9kb3ducmV2LnhtbESPQUvDQBSE74L/YXmFXsRuWoLV2G1RoSiUHhrtwdsj&#10;+0xCs2/D7mub+utdQfA4zMw3zGI1uE6dKMTWs4HpJANFXHnbcm3g4319ew8qCrLFzjMZuFCE1fL6&#10;aoGF9Wfe0amUWiUIxwINNCJ9oXWsGnIYJ74nTt6XDw4lyVBrG/Cc4K7Tsyy70w5bTgsN9vTSUHUo&#10;j87AJt+HrdxcPsuHjTy/fnPgfT43Zjwanh5BCQ3yH/5rv1kD+TSH3zPpCOjl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Uff9THAAAA3AAAAA8AAAAAAAAAAAAAAAAAmAIAAGRy&#10;cy9kb3ducmV2LnhtbFBLBQYAAAAABAAEAPUAAACMAwAAAAA=&#10;" path="m,l12948,6449,,12859,,xe" fillcolor="black" stroked="f" strokeweight="0">
                  <v:stroke endcap="round"/>
                  <v:path arrowok="t" textboxrect="0,0,12948,12859"/>
                </v:shape>
                <v:shape id="Shape 415" o:spid="_x0000_s1318" style="position:absolute;left:15595;top:1367;width:0;height:4521;visibility:visible;mso-wrap-style:square;v-text-anchor:top" coordsize="0,4521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DoBsUA&#10;AADcAAAADwAAAGRycy9kb3ducmV2LnhtbESPUWvCMBSF3wf7D+EOfBmaOtwm1ShTFOqLbNUfcGmu&#10;TVlzE5rM1n+/DIQ9Hs453+Es14NtxZW60DhWMJ1kIIgrpxuuFZxP+/EcRIjIGlvHpOBGAdarx4cl&#10;5tr1/EXXMtYiQTjkqMDE6HMpQ2XIYpg4T5y8i+ssxiS7WuoO+wS3rXzJsjdpseG0YNDT1lD1Xf5Y&#10;BZ+bzfvhrPsiK4y/NP5Y7nfPW6VGT8PHAkSkIf6H7+1CK5hNX+HvTDo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AOgGxQAAANwAAAAPAAAAAAAAAAAAAAAAAJgCAABkcnMv&#10;ZG93bnJldi54bWxQSwUGAAAAAAQABAD1AAAAigMAAAAA&#10;" path="m,l,452122e" filled="f" strokeweight=".00764mm">
                  <v:stroke endcap="round"/>
                  <v:path arrowok="t" textboxrect="0,0,0,452122"/>
                </v:shape>
                <v:shape id="Shape 416" o:spid="_x0000_s1319" style="position:absolute;left:15546;top:1271;width:97;height:96;visibility:visible;mso-wrap-style:square;v-text-anchor:top" coordsize="9701,9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wO4MYA&#10;AADcAAAADwAAAGRycy9kb3ducmV2LnhtbESPS2vDMBCE74X+B7GF3hrZJXWMEyW0hb5CLnlcclus&#10;jWVqrYyl2E5+fVUo9DjMzDfMYjXaRvTU+dqxgnSSgCAuna65UnDYvz3kIHxA1tg4JgUX8rBa3t4s&#10;sNBu4C31u1CJCGFfoAITQltI6UtDFv3EtcTRO7nOYoiyq6TucIhw28jHJMmkxZrjgsGWXg2V37uz&#10;VZDlYfi4rnOTnqbHfvPy/jU7uyel7u/G5zmIQGP4D/+1P7WCaZrB75l4BOTy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5wO4MYAAADcAAAADwAAAAAAAAAAAAAAAACYAgAAZHJz&#10;L2Rvd25yZXYueG1sUEsFBgAAAAAEAAQA9QAAAIsDAAAAAA==&#10;" path="m4850,9635v2673,,4851,-2143,4851,-4818c9701,2163,7523,,4850,,2178,,,2163,,4817,,7492,2178,9635,4850,9635xe" filled="f" strokeweight=".00764mm">
                  <v:stroke endcap="round"/>
                  <v:path arrowok="t" textboxrect="0,0,9701,9635"/>
                </v:shape>
                <v:shape id="Shape 417" o:spid="_x0000_s1320" style="position:absolute;left:15530;top:5872;width:130;height:129;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3ho8cA&#10;AADcAAAADwAAAGRycy9kb3ducmV2LnhtbESPQUvDQBSE7wX/w/KEXordtASrsduihVKheDDag7dH&#10;9pkEs2/D7mub+utdQfA4zMw3zHI9uE6dKMTWs4HZNANFXHnbcm3g/W17cwcqCrLFzjMZuFCE9epq&#10;tMTC+jO/0qmUWiUIxwINNCJ9oXWsGnIYp74nTt6nDw4lyVBrG/Cc4K7T8yy71Q5bTgsN9rRpqPoq&#10;j87APj+EF5lcPsr7vTztvjnwIV8YM74eHh9ACQ3yH/5rP1sD+WwBv2fSEdC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XN4aPHAAAA3AAAAA8AAAAAAAAAAAAAAAAAmAIAAGRy&#10;cy9kb3ducmV2LnhtbFBLBQYAAAAABAAEAPUAAACMAwAAAAA=&#10;" path="m,l12948,,6474,12859,,xe" fillcolor="black" stroked="f" strokeweight="0">
                  <v:stroke endcap="round"/>
                  <v:path arrowok="t" textboxrect="0,0,12948,12859"/>
                </v:shape>
                <v:shape id="Shape 418" o:spid="_x0000_s1321" style="position:absolute;left:15643;top:6001;width:961;height:0;visibility:visible;mso-wrap-style:square;v-text-anchor:top" coordsize="960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Xpo8AA&#10;AADcAAAADwAAAGRycy9kb3ducmV2LnhtbERPTYvCMBC9L/gfwgh7W1NdEalGERd3valVPA/N2BSb&#10;SUmyWv+9OQgeH+97vuxsI27kQ+1YwXCQgSAuna65UnA6br6mIEJE1tg4JgUPCrBc9D7mmGt35wPd&#10;iliJFMIhRwUmxjaXMpSGLIaBa4kTd3HeYkzQV1J7vKdw28hRlk2kxZpTg8GW1obKa/FvFfx8+z95&#10;vu7Po81pdfnd7QojQ6HUZ79bzUBE6uJb/HJvtYLxMK1NZ9IRk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aXpo8AAAADcAAAADwAAAAAAAAAAAAAAAACYAgAAZHJzL2Rvd25y&#10;ZXYueG1sUEsFBgAAAAAEAAQA9QAAAIUDAAAAAA==&#10;" path="m,l96060,e" filled="f" strokeweight=".041mm">
                  <v:stroke endcap="round"/>
                  <v:path arrowok="t" textboxrect="0,0,96060,0"/>
                </v:shape>
                <v:shape id="Shape 419" o:spid="_x0000_s1322" style="position:absolute;left:15546;top:5953;width:97;height:96;visibility:visible;mso-wrap-style:square;v-text-anchor:top" coordsize="9701,9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t97MUA&#10;AADcAAAADwAAAGRycy9kb3ducmV2LnhtbESPUWvCMBSF34X9h3AHvshMlWG3zljGQBBUcG7s+dLc&#10;tWXNTUhi7f69EQQfD+ec73CW5WA60ZMPrWUFs2kGgriyuuVawffX+ukFRIjIGjvLpOCfApSrh9ES&#10;C23P/En9MdYiQTgUqKCJ0RVShqohg2FqHXHyfq03GJP0tdQezwluOjnPsoU02HJaaNDRR0PV3/Fk&#10;FBzcKQv5fvcz2bl6kneDD4ftVqnx4/D+BiLSEO/hW3ujFTzPXuF6Jh0Bubo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C33sxQAAANwAAAAPAAAAAAAAAAAAAAAAAJgCAABkcnMv&#10;ZG93bnJldi54bWxQSwUGAAAAAAQABAD1AAAAigMAAAAA&#10;" path="m9701,4817c9701,2163,7523,,4850,,2178,,,2163,,4817,,7492,2178,9635,4850,9635v2673,,4851,-2143,4851,-4818xe" filled="f" strokeweight=".041mm">
                  <v:stroke endcap="round"/>
                  <v:path arrowok="t" textboxrect="0,0,9701,9635"/>
                </v:shape>
                <v:shape id="Shape 420" o:spid="_x0000_s1323" style="position:absolute;left:16588;top:5936;width:129;height:129;visibility:visible;mso-wrap-style:square;v-text-anchor:top" coordsize="12948,128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izasQA&#10;AADcAAAADwAAAGRycy9kb3ducmV2LnhtbERPTWvCQBC9F/oflil4KbqpBKvRVdpCaUF6aKoHb0N2&#10;moRmZ8PuqLG/3j0Ueny879VmcJ06UYitZwMPkwwUceVty7WB3dfreA4qCrLFzjMZuFCEzfr2ZoWF&#10;9Wf+pFMptUohHAs00Ij0hdaxashhnPieOHHfPjiUBEOtbcBzCnednmbZTDtsOTU02NNLQ9VPeXQG&#10;tvk+fMj95VAutvL89suB9/mjMaO74WkJSmiQf/Gf+90ayKdpfjqTjoBeX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RIs2rEAAAA3AAAAA8AAAAAAAAAAAAAAAAAmAIAAGRycy9k&#10;b3ducmV2LnhtbFBLBQYAAAAABAAEAPUAAACJAwAAAAA=&#10;" path="m,l12948,6430,,12859,,xe" fillcolor="black" stroked="f" strokeweight="0">
                  <v:stroke endcap="round"/>
                  <v:path arrowok="t" textboxrect="0,0,12948,12859"/>
                </v:shape>
                <v:shape id="Shape 421" o:spid="_x0000_s1324" style="position:absolute;left:20084;top:8494;width:3648;height:1140;visibility:visible;mso-wrap-style:square;v-text-anchor:top" coordsize="364817,1139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Eyw8YA&#10;AADcAAAADwAAAGRycy9kb3ducmV2LnhtbESPT2vCQBTE74V+h+UVvJRmo4jY1FWK4B9yEZMWenxk&#10;X5Ng9m3IrjF+e1cQPA4z8xtmsRpMI3rqXG1ZwTiKQRAXVtdcKvjJNx9zEM4ja2wsk4IrOVgtX18W&#10;mGh74SP1mS9FgLBLUEHlfZtI6YqKDLrItsTB+7edQR9kV0rd4SXATSMncTyTBmsOCxW2tK6oOGVn&#10;o2DITof2/XMXb/dp+jfN+/lvnjqlRm/D9xcIT4N/hh/tvVYwnYzhfiYcAbm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mEyw8YAAADcAAAADwAAAAAAAAAAAAAAAACYAgAAZHJz&#10;L2Rvd25yZXYueG1sUEsFBgAAAAAEAAQA9QAAAIsDAAAAAA==&#10;" path="m231517,l364817,57218,231320,113965r39,-28492l,85080,99,28098r231359,393l231517,xe" stroked="f" strokeweight="0">
                  <v:stroke endcap="round"/>
                  <v:path arrowok="t" textboxrect="0,0,364817,113965"/>
                </v:shape>
                <v:shape id="Shape 422" o:spid="_x0000_s1325" style="position:absolute;left:20084;top:8494;width:3648;height:1140;visibility:visible;mso-wrap-style:square;v-text-anchor:top" coordsize="364817,1139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Ckk8UA&#10;AADcAAAADwAAAGRycy9kb3ducmV2LnhtbESP3WrCQBSE7wXfYTlC73TTtJYas4oIFqEUaqr3h+zJ&#10;D82eDbtrTN++Wyh4OczMN0y+HU0nBnK+tazgcZGAIC6tbrlWcP46zF9B+ICssbNMCn7Iw3YzneSY&#10;aXvjEw1FqEWEsM9QQRNCn0npy4YM+oXtiaNXWWcwROlqqR3eItx0Mk2SF2mw5bjQYE/7hsrv4moU&#10;VB96+fRZuMv4vj+vcHU9noY3q9TDbNytQQQawz383z5qBc9pCn9n4hG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gKSTxQAAANwAAAAPAAAAAAAAAAAAAAAAAJgCAABkcnMv&#10;ZG93bnJldi54bWxQSwUGAAAAAAQABAD1AAAAigMAAAAA&#10;" path="m364817,57218l231320,113965r39,-28492l,85080,99,28098r231359,393l231517,,364817,57218xe" filled="f" strokeweight=".041mm">
                  <v:stroke endcap="round"/>
                  <v:path arrowok="t" textboxrect="0,0,364817,113965"/>
                </v:shape>
                <v:rect id="Rectangle 423" o:spid="_x0000_s1326" style="position:absolute;width:2170;height:15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KN2cUA&#10;AADcAAAADwAAAGRycy9kb3ducmV2LnhtbESPT4vCMBTE78J+h/AW9qbpuiJajSKrix79B+rt0Tzb&#10;YvNSmqytfnojCB6HmfkNM542phBXqlxuWcF3JwJBnFidc6pgv/trD0A4j6yxsEwKbuRgOvlojTHW&#10;tuYNXbc+FQHCLkYFmfdlLKVLMjLoOrYkDt7ZVgZ9kFUqdYV1gJtCdqOoLw3mHBYyLOk3o+Sy/TcK&#10;loNydlzZe50Wi9PysD4M57uhV+rrs5mNQHhq/Dv8aq+0gl73B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Mo3ZxQAAANwAAAAPAAAAAAAAAAAAAAAAAJgCAABkcnMv&#10;ZG93bnJldi54bWxQSwUGAAAAAAQABAD1AAAAigMAAAAA&#10;" filled="f" stroked="f">
                  <v:textbox inset="0,0,0,0">
                    <w:txbxContent>
                      <w:p w14:paraId="2061FC1B" w14:textId="77777777" w:rsidR="00661899" w:rsidRDefault="00661899" w:rsidP="00661899">
                        <w:pPr>
                          <w:spacing w:after="160" w:line="259" w:lineRule="auto"/>
                        </w:pPr>
                        <w:r>
                          <w:rPr>
                            <w:rFonts w:ascii="Calibri" w:eastAsia="Calibri" w:hAnsi="Calibri" w:cs="Calibri"/>
                            <w:b/>
                            <w:sz w:val="19"/>
                          </w:rPr>
                          <w:t>Vin</w:t>
                        </w:r>
                      </w:p>
                    </w:txbxContent>
                  </v:textbox>
                </v:rect>
                <v:rect id="Rectangle 424" o:spid="_x0000_s1327" style="position:absolute;left:115;top:1965;width:2789;height:15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sVrcYA&#10;AADcAAAADwAAAGRycy9kb3ducmV2LnhtbESPQWvCQBSE74L/YXmF3symIqKpq4itmGObFNLeHtnX&#10;JDT7NmRXk/rruwXB4zAz3zCb3WhacaHeNZYVPEUxCOLS6oYrBR/5cbYC4TyyxtYyKfglB7vtdLLB&#10;RNuB3+mS+UoECLsEFdTed4mUrqzJoItsRxy8b9sb9EH2ldQ9DgFuWjmP46U02HBYqLGjQ03lT3Y2&#10;Ck6rbv+Z2utQta9fp+KtWL/ka6/U48O4fwbhafT38K2dagWL+QL+z4QjIL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tsVrcYAAADcAAAADwAAAAAAAAAAAAAAAACYAgAAZHJz&#10;L2Rvd25yZXYueG1sUEsFBgAAAAAEAAQA9QAAAIsDAAAAAA==&#10;" filled="f" stroked="f">
                  <v:textbox inset="0,0,0,0">
                    <w:txbxContent>
                      <w:p w14:paraId="35FEE00E" w14:textId="77777777" w:rsidR="00661899" w:rsidRDefault="00661899" w:rsidP="00661899">
                        <w:pPr>
                          <w:spacing w:after="160" w:line="259" w:lineRule="auto"/>
                        </w:pPr>
                        <w:r>
                          <w:rPr>
                            <w:rFonts w:ascii="Calibri" w:eastAsia="Calibri" w:hAnsi="Calibri" w:cs="Calibri"/>
                            <w:b/>
                            <w:sz w:val="19"/>
                          </w:rPr>
                          <w:t>Vref</w:t>
                        </w:r>
                      </w:p>
                    </w:txbxContent>
                  </v:textbox>
                </v:rect>
                <v:rect id="Rectangle 425" o:spid="_x0000_s1328" style="position:absolute;left:24564;top:7828;width:4600;height:15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wNsUA&#10;AADcAAAADwAAAGRycy9kb3ducmV2LnhtbESPT4vCMBTE78J+h/AW9qbpyipajSKrix79B+rt0Tzb&#10;YvNSmqytfnojCB6HmfkNM542phBXqlxuWcF3JwJBnFidc6pgv/trD0A4j6yxsEwKbuRgOvlojTHW&#10;tuYNXbc+FQHCLkYFmfdlLKVLMjLoOrYkDt7ZVgZ9kFUqdYV1gJtCdqOoLw3mHBYyLOk3o+Sy/TcK&#10;loNydlzZe50Wi9PysD4M57uhV+rrs5mNQHhq/Dv8aq+0gp9uD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l7A2xQAAANwAAAAPAAAAAAAAAAAAAAAAAJgCAABkcnMv&#10;ZG93bnJldi54bWxQSwUGAAAAAAQABAD1AAAAigMAAAAA&#10;" filled="f" stroked="f">
                  <v:textbox inset="0,0,0,0">
                    <w:txbxContent>
                      <w:p w14:paraId="5980AED4" w14:textId="77777777" w:rsidR="00661899" w:rsidRDefault="00661899" w:rsidP="00661899">
                        <w:pPr>
                          <w:spacing w:after="160" w:line="259" w:lineRule="auto"/>
                        </w:pPr>
                        <w:r>
                          <w:rPr>
                            <w:rFonts w:ascii="Calibri" w:eastAsia="Calibri" w:hAnsi="Calibri" w:cs="Calibri"/>
                            <w:b/>
                            <w:sz w:val="19"/>
                          </w:rPr>
                          <w:t xml:space="preserve">Digital </w:t>
                        </w:r>
                      </w:p>
                    </w:txbxContent>
                  </v:textbox>
                </v:rect>
                <v:rect id="Rectangle 426" o:spid="_x0000_s1329" style="position:absolute;left:24387;top:9244;width:4717;height:1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UuQcQA&#10;AADcAAAADwAAAGRycy9kb3ducmV2LnhtbESPT4vCMBTE74LfITzBm6aKiFajiLrocf0D6u3RPNti&#10;81KarK1++o2wsMdhZn7DzJeNKcSTKpdbVjDoRyCIE6tzThWcT1+9CQjnkTUWlknBixwsF+3WHGNt&#10;az7Q8+hTESDsYlSQeV/GUrokI4Oub0vi4N1tZdAHWaVSV1gHuCnkMIrG0mDOYSHDktYZJY/jj1Gw&#10;m5Sr696+67TY3naX78t0c5p6pbqdZjUD4anx/+G/9l4rGA3H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FLkHEAAAA3AAAAA8AAAAAAAAAAAAAAAAAmAIAAGRycy9k&#10;b3ducmV2LnhtbFBLBQYAAAAABAAEAPUAAACJAwAAAAA=&#10;" filled="f" stroked="f">
                  <v:textbox inset="0,0,0,0">
                    <w:txbxContent>
                      <w:p w14:paraId="31DA0CCB" w14:textId="77777777" w:rsidR="00661899" w:rsidRDefault="00661899" w:rsidP="00661899">
                        <w:pPr>
                          <w:spacing w:after="160" w:line="259" w:lineRule="auto"/>
                        </w:pPr>
                        <w:r>
                          <w:rPr>
                            <w:rFonts w:ascii="Calibri" w:eastAsia="Calibri" w:hAnsi="Calibri" w:cs="Calibri"/>
                            <w:b/>
                            <w:sz w:val="19"/>
                          </w:rPr>
                          <w:t>Output</w:t>
                        </w:r>
                      </w:p>
                    </w:txbxContent>
                  </v:textbox>
                </v:rect>
                <v:rect id="Rectangle 427" o:spid="_x0000_s1330" style="position:absolute;left:29168;top:17633;width:423;height:1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mL2sUA&#10;AADcAAAADwAAAGRycy9kb3ducmV2LnhtbESPS4vCQBCE78L+h6EX9qaTlcVHdBRZXfToC9Rbk2mT&#10;YKYnZGZN9Nc7guCxqKqvqPG0MYW4UuVyywq+OxEI4sTqnFMF+91fewDCeWSNhWVScCMH08lHa4yx&#10;tjVv6Lr1qQgQdjEqyLwvYyldkpFB17ElcfDOtjLog6xSqSusA9wUshtFPWkw57CQYUm/GSWX7b9R&#10;sByUs+PK3uu0WJyWh/VhON8NvVJfn81sBMJT49/hV3ulFfx0+/A8E4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CYvaxQAAANwAAAAPAAAAAAAAAAAAAAAAAJgCAABkcnMv&#10;ZG93bnJldi54bWxQSwUGAAAAAAQABAD1AAAAigMAAAAA&#10;" filled="f" stroked="f">
                  <v:textbox inset="0,0,0,0">
                    <w:txbxContent>
                      <w:p w14:paraId="76E70328" w14:textId="77777777" w:rsidR="00661899" w:rsidRDefault="00661899" w:rsidP="00661899">
                        <w:pPr>
                          <w:spacing w:after="160" w:line="259" w:lineRule="auto"/>
                        </w:pPr>
                        <w:r>
                          <w:t xml:space="preserve"> </w:t>
                        </w:r>
                      </w:p>
                    </w:txbxContent>
                  </v:textbox>
                </v:rect>
                <w10:anchorlock/>
              </v:group>
            </w:pict>
          </mc:Fallback>
        </mc:AlternateContent>
      </w:r>
    </w:p>
    <w:p w14:paraId="00CB7AFF" w14:textId="20A8C3BD" w:rsidR="00661899" w:rsidRDefault="00661899" w:rsidP="00661899">
      <w:pPr>
        <w:spacing w:after="202" w:line="265" w:lineRule="auto"/>
        <w:ind w:left="11" w:right="51" w:hanging="10"/>
        <w:jc w:val="center"/>
        <w:rPr>
          <w:sz w:val="18"/>
        </w:rPr>
      </w:pPr>
      <w:r>
        <w:rPr>
          <w:sz w:val="18"/>
        </w:rPr>
        <w:t xml:space="preserve">Fig. 5: Flash/Parallel Converter </w:t>
      </w:r>
    </w:p>
    <w:p w14:paraId="7DD9922E" w14:textId="77777777" w:rsidR="0078053A" w:rsidRPr="0078053A" w:rsidRDefault="0078053A" w:rsidP="0078053A">
      <w:pPr>
        <w:spacing w:before="240" w:after="0" w:line="240" w:lineRule="auto"/>
        <w:jc w:val="both"/>
        <w:rPr>
          <w:rFonts w:ascii="Arial" w:eastAsia="Times New Roman" w:hAnsi="Arial" w:cs="Arial"/>
          <w:color w:val="000000"/>
          <w:sz w:val="24"/>
          <w:szCs w:val="24"/>
        </w:rPr>
      </w:pPr>
      <w:r w:rsidRPr="0078053A">
        <w:rPr>
          <w:rFonts w:ascii="Times New Roman" w:eastAsia="Times New Roman" w:hAnsi="Times New Roman" w:cs="Times New Roman"/>
          <w:color w:val="000000"/>
          <w:sz w:val="20"/>
          <w:szCs w:val="20"/>
        </w:rPr>
        <w:t>According to the momentum explore the situation, work is advancing of performance of quickest single-core ADC. So far the speed of Flash ADC has expanded up to the ultra-high scope of 24 GS/s in 28nm low power digital CMOS, anyway, there is an exchange off with resolution that has diminished to 3 bits. The fast and better resolution has acquired utilizing Hybrids. A high-resolution (14 bits), medium sampling rate (200MS/s) at low power has structured utilizing a pipelined Flash SAR ADC design by utilizing associated level-shifting (CLS), go scaling also, capacitor sharing procedures.</w:t>
      </w:r>
    </w:p>
    <w:p w14:paraId="1EC9DA76" w14:textId="77777777" w:rsidR="0078053A" w:rsidRPr="0078053A" w:rsidRDefault="0078053A" w:rsidP="0078053A">
      <w:pPr>
        <w:spacing w:before="240" w:after="0" w:line="240" w:lineRule="auto"/>
        <w:jc w:val="both"/>
        <w:rPr>
          <w:rFonts w:ascii="Arial" w:eastAsia="Times New Roman" w:hAnsi="Arial" w:cs="Arial"/>
          <w:color w:val="000000"/>
          <w:sz w:val="24"/>
          <w:szCs w:val="24"/>
        </w:rPr>
      </w:pPr>
      <w:r w:rsidRPr="0078053A">
        <w:rPr>
          <w:rFonts w:ascii="Times New Roman" w:eastAsia="Times New Roman" w:hAnsi="Times New Roman" w:cs="Times New Roman"/>
          <w:color w:val="000000"/>
          <w:sz w:val="20"/>
          <w:szCs w:val="20"/>
        </w:rPr>
        <w:t> </w:t>
      </w:r>
    </w:p>
    <w:p w14:paraId="40CE9C23" w14:textId="77777777" w:rsidR="0078053A" w:rsidRPr="0078053A" w:rsidRDefault="0078053A" w:rsidP="0078053A">
      <w:pPr>
        <w:spacing w:before="240" w:after="0" w:line="240" w:lineRule="auto"/>
        <w:jc w:val="both"/>
        <w:rPr>
          <w:rFonts w:ascii="Arial" w:eastAsia="Times New Roman" w:hAnsi="Arial" w:cs="Arial"/>
          <w:color w:val="000000"/>
          <w:sz w:val="24"/>
          <w:szCs w:val="24"/>
        </w:rPr>
      </w:pPr>
      <w:r w:rsidRPr="0078053A">
        <w:rPr>
          <w:rFonts w:ascii="Times New Roman" w:eastAsia="Times New Roman" w:hAnsi="Times New Roman" w:cs="Times New Roman"/>
          <w:i/>
          <w:iCs/>
          <w:color w:val="000000"/>
          <w:sz w:val="20"/>
          <w:szCs w:val="20"/>
        </w:rPr>
        <w:t>C. SUCCESSIVE APPROXIMATION REGISTER ADC</w:t>
      </w:r>
    </w:p>
    <w:p w14:paraId="5148B831" w14:textId="77777777" w:rsidR="0078053A" w:rsidRPr="0078053A" w:rsidRDefault="0078053A" w:rsidP="0078053A">
      <w:pPr>
        <w:spacing w:before="240" w:after="0" w:line="240" w:lineRule="auto"/>
        <w:jc w:val="both"/>
        <w:rPr>
          <w:rFonts w:ascii="Arial" w:eastAsia="Times New Roman" w:hAnsi="Arial" w:cs="Arial"/>
          <w:color w:val="000000"/>
          <w:sz w:val="24"/>
          <w:szCs w:val="24"/>
        </w:rPr>
      </w:pPr>
      <w:r w:rsidRPr="0078053A">
        <w:rPr>
          <w:rFonts w:ascii="Times New Roman" w:eastAsia="Times New Roman" w:hAnsi="Times New Roman" w:cs="Times New Roman"/>
          <w:i/>
          <w:iCs/>
          <w:color w:val="000000"/>
          <w:sz w:val="20"/>
          <w:szCs w:val="20"/>
        </w:rPr>
        <w:t> </w:t>
      </w:r>
    </w:p>
    <w:p w14:paraId="6DCF0298" w14:textId="77777777" w:rsidR="0078053A" w:rsidRPr="0078053A" w:rsidRDefault="0078053A" w:rsidP="0078053A">
      <w:pPr>
        <w:spacing w:before="240" w:after="0" w:line="240" w:lineRule="auto"/>
        <w:jc w:val="both"/>
        <w:rPr>
          <w:rFonts w:ascii="Arial" w:eastAsia="Times New Roman" w:hAnsi="Arial" w:cs="Arial"/>
          <w:color w:val="000000"/>
          <w:sz w:val="24"/>
          <w:szCs w:val="24"/>
        </w:rPr>
      </w:pPr>
      <w:r w:rsidRPr="0078053A">
        <w:rPr>
          <w:rFonts w:ascii="Times New Roman" w:eastAsia="Times New Roman" w:hAnsi="Times New Roman" w:cs="Times New Roman"/>
          <w:color w:val="000000"/>
          <w:sz w:val="20"/>
          <w:szCs w:val="20"/>
        </w:rPr>
        <w:t>SAR ADC works on an equivalent principle as that of Ramp</w:t>
      </w:r>
    </w:p>
    <w:p w14:paraId="39A37668" w14:textId="77777777" w:rsidR="0078053A" w:rsidRPr="0078053A" w:rsidRDefault="0078053A" w:rsidP="0078053A">
      <w:pPr>
        <w:spacing w:before="240" w:after="0" w:line="240" w:lineRule="auto"/>
        <w:jc w:val="both"/>
        <w:rPr>
          <w:rFonts w:ascii="Arial" w:eastAsia="Times New Roman" w:hAnsi="Arial" w:cs="Arial"/>
          <w:color w:val="000000"/>
          <w:sz w:val="24"/>
          <w:szCs w:val="24"/>
        </w:rPr>
      </w:pPr>
      <w:r w:rsidRPr="0078053A">
        <w:rPr>
          <w:rFonts w:ascii="Times New Roman" w:eastAsia="Times New Roman" w:hAnsi="Times New Roman" w:cs="Times New Roman"/>
          <w:color w:val="000000"/>
          <w:sz w:val="20"/>
          <w:szCs w:val="20"/>
        </w:rPr>
        <w:t>ADC. but rather than employing a digital counter beginning at zero, it uses an artificial approximation register that counts by trying all bits ranging from the most significant bit. Here the comparison has finished by setting the most significant bit ‘1’ and every one alternative bit ‘0’ and therefore the worth of the most significant bit has set. within the next cycle, the second the most significant bit is ready ‘1’ and next bits ‘0’ and therefore the second the most significant bit is therefore determined so on. Figure 6 shows the diagram of SAR ADC.</w:t>
      </w:r>
    </w:p>
    <w:p w14:paraId="408395D0" w14:textId="47447880" w:rsidR="00661899" w:rsidRDefault="00661899" w:rsidP="00661899">
      <w:pPr>
        <w:spacing w:after="0" w:line="240" w:lineRule="auto"/>
        <w:jc w:val="both"/>
        <w:rPr>
          <w:rFonts w:ascii="Times New Roman" w:eastAsia="Times New Roman" w:hAnsi="Times New Roman" w:cs="Times New Roman"/>
          <w:bCs/>
          <w:color w:val="000000"/>
          <w:sz w:val="20"/>
          <w:szCs w:val="20"/>
        </w:rPr>
      </w:pPr>
    </w:p>
    <w:p w14:paraId="28CFA031" w14:textId="40413B89" w:rsidR="007933DE" w:rsidRDefault="007933DE" w:rsidP="00661899">
      <w:pPr>
        <w:spacing w:after="0" w:line="240" w:lineRule="auto"/>
        <w:jc w:val="both"/>
        <w:rPr>
          <w:rFonts w:ascii="Times New Roman" w:eastAsia="Times New Roman" w:hAnsi="Times New Roman" w:cs="Times New Roman"/>
          <w:bCs/>
          <w:color w:val="000000"/>
          <w:sz w:val="20"/>
          <w:szCs w:val="20"/>
        </w:rPr>
      </w:pPr>
    </w:p>
    <w:p w14:paraId="2195D867" w14:textId="77777777" w:rsidR="007933DE" w:rsidRDefault="007933DE" w:rsidP="00661899">
      <w:pPr>
        <w:spacing w:after="0" w:line="240" w:lineRule="auto"/>
        <w:jc w:val="both"/>
        <w:rPr>
          <w:rFonts w:ascii="Times New Roman" w:eastAsia="Times New Roman" w:hAnsi="Times New Roman" w:cs="Times New Roman"/>
          <w:bCs/>
          <w:color w:val="000000"/>
          <w:sz w:val="20"/>
          <w:szCs w:val="20"/>
        </w:rPr>
      </w:pPr>
    </w:p>
    <w:p w14:paraId="576D3945" w14:textId="5647BA57" w:rsidR="00661899" w:rsidRPr="00661899" w:rsidRDefault="00661899" w:rsidP="00661899">
      <w:pPr>
        <w:spacing w:after="0" w:line="240" w:lineRule="auto"/>
        <w:jc w:val="both"/>
        <w:rPr>
          <w:rFonts w:ascii="Times New Roman" w:eastAsia="Times New Roman" w:hAnsi="Times New Roman" w:cs="Times New Roman"/>
          <w:bCs/>
          <w:color w:val="000000"/>
          <w:sz w:val="20"/>
          <w:szCs w:val="20"/>
        </w:rPr>
      </w:pPr>
      <w:r>
        <w:rPr>
          <w:rFonts w:ascii="Calibri" w:eastAsia="Calibri" w:hAnsi="Calibri" w:cs="Calibri"/>
          <w:noProof/>
        </w:rPr>
        <mc:AlternateContent>
          <mc:Choice Requires="wpg">
            <w:drawing>
              <wp:inline distT="0" distB="0" distL="0" distR="0" wp14:anchorId="18C47D3D" wp14:editId="48B88035">
                <wp:extent cx="3105150" cy="1573780"/>
                <wp:effectExtent l="0" t="0" r="95250" b="0"/>
                <wp:docPr id="17115" name="Group 17115"/>
                <wp:cNvGraphicFramePr/>
                <a:graphic xmlns:a="http://schemas.openxmlformats.org/drawingml/2006/main">
                  <a:graphicData uri="http://schemas.microsoft.com/office/word/2010/wordprocessingGroup">
                    <wpg:wgp>
                      <wpg:cNvGrpSpPr/>
                      <wpg:grpSpPr>
                        <a:xfrm>
                          <a:off x="0" y="0"/>
                          <a:ext cx="3105150" cy="1573780"/>
                          <a:chOff x="0" y="0"/>
                          <a:chExt cx="2592576" cy="1573780"/>
                        </a:xfrm>
                      </wpg:grpSpPr>
                      <wps:wsp>
                        <wps:cNvPr id="641" name="Shape 641"/>
                        <wps:cNvSpPr/>
                        <wps:spPr>
                          <a:xfrm>
                            <a:off x="1536669" y="53896"/>
                            <a:ext cx="332369" cy="323421"/>
                          </a:xfrm>
                          <a:custGeom>
                            <a:avLst/>
                            <a:gdLst/>
                            <a:ahLst/>
                            <a:cxnLst/>
                            <a:rect l="0" t="0" r="0" b="0"/>
                            <a:pathLst>
                              <a:path w="332369" h="323421">
                                <a:moveTo>
                                  <a:pt x="0" y="323421"/>
                                </a:moveTo>
                                <a:lnTo>
                                  <a:pt x="332369" y="323421"/>
                                </a:lnTo>
                                <a:lnTo>
                                  <a:pt x="332369" y="0"/>
                                </a:lnTo>
                                <a:lnTo>
                                  <a:pt x="0" y="0"/>
                                </a:lnTo>
                                <a:close/>
                              </a:path>
                            </a:pathLst>
                          </a:custGeom>
                          <a:ln w="2201" cap="rnd">
                            <a:round/>
                          </a:ln>
                        </wps:spPr>
                        <wps:style>
                          <a:lnRef idx="1">
                            <a:srgbClr val="000000"/>
                          </a:lnRef>
                          <a:fillRef idx="0">
                            <a:srgbClr val="000000">
                              <a:alpha val="0"/>
                            </a:srgbClr>
                          </a:fillRef>
                          <a:effectRef idx="0">
                            <a:scrgbClr r="0" g="0" b="0"/>
                          </a:effectRef>
                          <a:fontRef idx="none"/>
                        </wps:style>
                        <wps:bodyPr/>
                      </wps:wsp>
                      <wps:wsp>
                        <wps:cNvPr id="642" name="Rectangle 642"/>
                        <wps:cNvSpPr/>
                        <wps:spPr>
                          <a:xfrm>
                            <a:off x="1562698" y="71933"/>
                            <a:ext cx="408133" cy="185863"/>
                          </a:xfrm>
                          <a:prstGeom prst="rect">
                            <a:avLst/>
                          </a:prstGeom>
                          <a:ln>
                            <a:noFill/>
                          </a:ln>
                        </wps:spPr>
                        <wps:txbx>
                          <w:txbxContent>
                            <w:p w14:paraId="143AFBF0" w14:textId="77777777" w:rsidR="00661899" w:rsidRDefault="00661899" w:rsidP="00661899">
                              <w:pPr>
                                <w:spacing w:after="160" w:line="259" w:lineRule="auto"/>
                              </w:pPr>
                              <w:r>
                                <w:rPr>
                                  <w:rFonts w:ascii="Calibri" w:eastAsia="Calibri" w:hAnsi="Calibri" w:cs="Calibri"/>
                                  <w:b/>
                                </w:rPr>
                                <w:t xml:space="preserve">Digital </w:t>
                              </w:r>
                            </w:p>
                          </w:txbxContent>
                        </wps:txbx>
                        <wps:bodyPr horzOverflow="overflow" vert="horz" lIns="0" tIns="0" rIns="0" bIns="0" rtlCol="0">
                          <a:noAutofit/>
                        </wps:bodyPr>
                      </wps:wsp>
                      <wps:wsp>
                        <wps:cNvPr id="643" name="Rectangle 643"/>
                        <wps:cNvSpPr/>
                        <wps:spPr>
                          <a:xfrm>
                            <a:off x="1602855" y="236536"/>
                            <a:ext cx="268901" cy="185864"/>
                          </a:xfrm>
                          <a:prstGeom prst="rect">
                            <a:avLst/>
                          </a:prstGeom>
                          <a:ln>
                            <a:noFill/>
                          </a:ln>
                        </wps:spPr>
                        <wps:txbx>
                          <w:txbxContent>
                            <w:p w14:paraId="68C4F3E2" w14:textId="77777777" w:rsidR="00661899" w:rsidRDefault="00661899" w:rsidP="00661899">
                              <w:pPr>
                                <w:spacing w:after="160" w:line="259" w:lineRule="auto"/>
                              </w:pPr>
                              <w:r>
                                <w:rPr>
                                  <w:rFonts w:ascii="Calibri" w:eastAsia="Calibri" w:hAnsi="Calibri" w:cs="Calibri"/>
                                  <w:b/>
                                </w:rPr>
                                <w:t>logic</w:t>
                              </w:r>
                            </w:p>
                          </w:txbxContent>
                        </wps:txbx>
                        <wps:bodyPr horzOverflow="overflow" vert="horz" lIns="0" tIns="0" rIns="0" bIns="0" rtlCol="0">
                          <a:noAutofit/>
                        </wps:bodyPr>
                      </wps:wsp>
                      <wps:wsp>
                        <wps:cNvPr id="645" name="Shape 645"/>
                        <wps:cNvSpPr/>
                        <wps:spPr>
                          <a:xfrm>
                            <a:off x="2260207" y="53896"/>
                            <a:ext cx="332369" cy="323421"/>
                          </a:xfrm>
                          <a:custGeom>
                            <a:avLst/>
                            <a:gdLst/>
                            <a:ahLst/>
                            <a:cxnLst/>
                            <a:rect l="0" t="0" r="0" b="0"/>
                            <a:pathLst>
                              <a:path w="332369" h="323421">
                                <a:moveTo>
                                  <a:pt x="0" y="323421"/>
                                </a:moveTo>
                                <a:lnTo>
                                  <a:pt x="332369" y="323421"/>
                                </a:lnTo>
                                <a:lnTo>
                                  <a:pt x="332369" y="0"/>
                                </a:lnTo>
                                <a:lnTo>
                                  <a:pt x="0" y="0"/>
                                </a:lnTo>
                                <a:close/>
                              </a:path>
                            </a:pathLst>
                          </a:custGeom>
                          <a:ln w="2201" cap="rnd">
                            <a:round/>
                          </a:ln>
                        </wps:spPr>
                        <wps:style>
                          <a:lnRef idx="1">
                            <a:srgbClr val="000000"/>
                          </a:lnRef>
                          <a:fillRef idx="0">
                            <a:srgbClr val="000000">
                              <a:alpha val="0"/>
                            </a:srgbClr>
                          </a:fillRef>
                          <a:effectRef idx="0">
                            <a:scrgbClr r="0" g="0" b="0"/>
                          </a:effectRef>
                          <a:fontRef idx="none"/>
                        </wps:style>
                        <wps:bodyPr/>
                      </wps:wsp>
                      <wps:wsp>
                        <wps:cNvPr id="646" name="Rectangle 646"/>
                        <wps:cNvSpPr/>
                        <wps:spPr>
                          <a:xfrm>
                            <a:off x="2341723" y="154344"/>
                            <a:ext cx="231471" cy="185735"/>
                          </a:xfrm>
                          <a:prstGeom prst="rect">
                            <a:avLst/>
                          </a:prstGeom>
                          <a:ln>
                            <a:noFill/>
                          </a:ln>
                        </wps:spPr>
                        <wps:txbx>
                          <w:txbxContent>
                            <w:p w14:paraId="64A1AF96" w14:textId="77777777" w:rsidR="00661899" w:rsidRDefault="00661899" w:rsidP="00661899">
                              <w:pPr>
                                <w:spacing w:after="160" w:line="259" w:lineRule="auto"/>
                              </w:pPr>
                              <w:r>
                                <w:rPr>
                                  <w:rFonts w:ascii="Calibri" w:eastAsia="Calibri" w:hAnsi="Calibri" w:cs="Calibri"/>
                                  <w:b/>
                                </w:rPr>
                                <w:t>SAR</w:t>
                              </w:r>
                            </w:p>
                          </w:txbxContent>
                        </wps:txbx>
                        <wps:bodyPr horzOverflow="overflow" vert="horz" lIns="0" tIns="0" rIns="0" bIns="0" rtlCol="0">
                          <a:noAutofit/>
                        </wps:bodyPr>
                      </wps:wsp>
                      <wps:wsp>
                        <wps:cNvPr id="648" name="Shape 648"/>
                        <wps:cNvSpPr/>
                        <wps:spPr>
                          <a:xfrm>
                            <a:off x="813160" y="0"/>
                            <a:ext cx="332340" cy="431209"/>
                          </a:xfrm>
                          <a:custGeom>
                            <a:avLst/>
                            <a:gdLst/>
                            <a:ahLst/>
                            <a:cxnLst/>
                            <a:rect l="0" t="0" r="0" b="0"/>
                            <a:pathLst>
                              <a:path w="332340" h="431209">
                                <a:moveTo>
                                  <a:pt x="0" y="431209"/>
                                </a:moveTo>
                                <a:lnTo>
                                  <a:pt x="332340" y="215604"/>
                                </a:lnTo>
                                <a:lnTo>
                                  <a:pt x="0" y="0"/>
                                </a:lnTo>
                                <a:lnTo>
                                  <a:pt x="0" y="431209"/>
                                </a:lnTo>
                                <a:close/>
                              </a:path>
                            </a:pathLst>
                          </a:custGeom>
                          <a:ln w="410" cap="rnd">
                            <a:round/>
                          </a:ln>
                        </wps:spPr>
                        <wps:style>
                          <a:lnRef idx="1">
                            <a:srgbClr val="000000"/>
                          </a:lnRef>
                          <a:fillRef idx="0">
                            <a:srgbClr val="000000">
                              <a:alpha val="0"/>
                            </a:srgbClr>
                          </a:fillRef>
                          <a:effectRef idx="0">
                            <a:scrgbClr r="0" g="0" b="0"/>
                          </a:effectRef>
                          <a:fontRef idx="none"/>
                        </wps:style>
                        <wps:bodyPr/>
                      </wps:wsp>
                      <wps:wsp>
                        <wps:cNvPr id="649" name="Rectangle 649"/>
                        <wps:cNvSpPr/>
                        <wps:spPr>
                          <a:xfrm>
                            <a:off x="785108" y="154344"/>
                            <a:ext cx="31762" cy="185735"/>
                          </a:xfrm>
                          <a:prstGeom prst="rect">
                            <a:avLst/>
                          </a:prstGeom>
                          <a:ln>
                            <a:noFill/>
                          </a:ln>
                        </wps:spPr>
                        <wps:txbx>
                          <w:txbxContent>
                            <w:p w14:paraId="2BBCA950" w14:textId="77777777" w:rsidR="00661899" w:rsidRDefault="00661899" w:rsidP="00661899">
                              <w:pPr>
                                <w:spacing w:after="160" w:line="259" w:lineRule="auto"/>
                              </w:pPr>
                              <w:r>
                                <w:rPr>
                                  <w:rFonts w:ascii="Calibri" w:eastAsia="Calibri" w:hAnsi="Calibri" w:cs="Calibri"/>
                                  <w:b/>
                                </w:rPr>
                                <w:t xml:space="preserve"> </w:t>
                              </w:r>
                            </w:p>
                          </w:txbxContent>
                        </wps:txbx>
                        <wps:bodyPr horzOverflow="overflow" vert="horz" lIns="0" tIns="0" rIns="0" bIns="0" rtlCol="0">
                          <a:noAutofit/>
                        </wps:bodyPr>
                      </wps:wsp>
                      <wps:wsp>
                        <wps:cNvPr id="650" name="Rectangle 650"/>
                        <wps:cNvSpPr/>
                        <wps:spPr>
                          <a:xfrm>
                            <a:off x="809027" y="154344"/>
                            <a:ext cx="338985" cy="185735"/>
                          </a:xfrm>
                          <a:prstGeom prst="rect">
                            <a:avLst/>
                          </a:prstGeom>
                          <a:ln>
                            <a:noFill/>
                          </a:ln>
                        </wps:spPr>
                        <wps:txbx>
                          <w:txbxContent>
                            <w:p w14:paraId="596903E4" w14:textId="77777777" w:rsidR="00661899" w:rsidRDefault="00661899" w:rsidP="00661899">
                              <w:pPr>
                                <w:spacing w:after="160" w:line="259" w:lineRule="auto"/>
                              </w:pPr>
                              <w:r>
                                <w:rPr>
                                  <w:rFonts w:ascii="Calibri" w:eastAsia="Calibri" w:hAnsi="Calibri" w:cs="Calibri"/>
                                  <w:b/>
                                </w:rPr>
                                <w:t>Comp</w:t>
                              </w:r>
                            </w:p>
                          </w:txbxContent>
                        </wps:txbx>
                        <wps:bodyPr horzOverflow="overflow" vert="horz" lIns="0" tIns="0" rIns="0" bIns="0" rtlCol="0">
                          <a:noAutofit/>
                        </wps:bodyPr>
                      </wps:wsp>
                      <wps:wsp>
                        <wps:cNvPr id="652" name="Shape 652"/>
                        <wps:cNvSpPr/>
                        <wps:spPr>
                          <a:xfrm>
                            <a:off x="1536669" y="862459"/>
                            <a:ext cx="332369" cy="323422"/>
                          </a:xfrm>
                          <a:custGeom>
                            <a:avLst/>
                            <a:gdLst/>
                            <a:ahLst/>
                            <a:cxnLst/>
                            <a:rect l="0" t="0" r="0" b="0"/>
                            <a:pathLst>
                              <a:path w="332369" h="323422">
                                <a:moveTo>
                                  <a:pt x="0" y="323422"/>
                                </a:moveTo>
                                <a:lnTo>
                                  <a:pt x="332369" y="323422"/>
                                </a:lnTo>
                                <a:lnTo>
                                  <a:pt x="332369" y="0"/>
                                </a:lnTo>
                                <a:lnTo>
                                  <a:pt x="0" y="0"/>
                                </a:lnTo>
                                <a:close/>
                              </a:path>
                            </a:pathLst>
                          </a:custGeom>
                          <a:ln w="2201" cap="rnd">
                            <a:round/>
                          </a:ln>
                        </wps:spPr>
                        <wps:style>
                          <a:lnRef idx="1">
                            <a:srgbClr val="000000"/>
                          </a:lnRef>
                          <a:fillRef idx="0">
                            <a:srgbClr val="000000">
                              <a:alpha val="0"/>
                            </a:srgbClr>
                          </a:fillRef>
                          <a:effectRef idx="0">
                            <a:scrgbClr r="0" g="0" b="0"/>
                          </a:effectRef>
                          <a:fontRef idx="none"/>
                        </wps:style>
                        <wps:bodyPr/>
                      </wps:wsp>
                      <wps:wsp>
                        <wps:cNvPr id="653" name="Rectangle 653"/>
                        <wps:cNvSpPr/>
                        <wps:spPr>
                          <a:xfrm>
                            <a:off x="1611063" y="964353"/>
                            <a:ext cx="247352" cy="185735"/>
                          </a:xfrm>
                          <a:prstGeom prst="rect">
                            <a:avLst/>
                          </a:prstGeom>
                          <a:ln>
                            <a:noFill/>
                          </a:ln>
                        </wps:spPr>
                        <wps:txbx>
                          <w:txbxContent>
                            <w:p w14:paraId="6FC1E6AB" w14:textId="77777777" w:rsidR="00661899" w:rsidRDefault="00661899" w:rsidP="00661899">
                              <w:pPr>
                                <w:spacing w:after="160" w:line="259" w:lineRule="auto"/>
                              </w:pPr>
                              <w:r>
                                <w:rPr>
                                  <w:rFonts w:ascii="Calibri" w:eastAsia="Calibri" w:hAnsi="Calibri" w:cs="Calibri"/>
                                  <w:b/>
                                </w:rPr>
                                <w:t>DAC</w:t>
                              </w:r>
                            </w:p>
                          </w:txbxContent>
                        </wps:txbx>
                        <wps:bodyPr horzOverflow="overflow" vert="horz" lIns="0" tIns="0" rIns="0" bIns="0" rtlCol="0">
                          <a:noAutofit/>
                        </wps:bodyPr>
                      </wps:wsp>
                      <wps:wsp>
                        <wps:cNvPr id="654" name="Shape 654"/>
                        <wps:cNvSpPr/>
                        <wps:spPr>
                          <a:xfrm>
                            <a:off x="1145500" y="215604"/>
                            <a:ext cx="378242" cy="0"/>
                          </a:xfrm>
                          <a:custGeom>
                            <a:avLst/>
                            <a:gdLst/>
                            <a:ahLst/>
                            <a:cxnLst/>
                            <a:rect l="0" t="0" r="0" b="0"/>
                            <a:pathLst>
                              <a:path w="378242">
                                <a:moveTo>
                                  <a:pt x="0" y="0"/>
                                </a:moveTo>
                                <a:lnTo>
                                  <a:pt x="378242" y="0"/>
                                </a:lnTo>
                              </a:path>
                            </a:pathLst>
                          </a:custGeom>
                          <a:ln w="2201" cap="rnd">
                            <a:round/>
                          </a:ln>
                        </wps:spPr>
                        <wps:style>
                          <a:lnRef idx="1">
                            <a:srgbClr val="000000"/>
                          </a:lnRef>
                          <a:fillRef idx="0">
                            <a:srgbClr val="000000">
                              <a:alpha val="0"/>
                            </a:srgbClr>
                          </a:fillRef>
                          <a:effectRef idx="0">
                            <a:scrgbClr r="0" g="0" b="0"/>
                          </a:effectRef>
                          <a:fontRef idx="none"/>
                        </wps:style>
                        <wps:bodyPr/>
                      </wps:wsp>
                      <wps:wsp>
                        <wps:cNvPr id="655" name="Shape 655"/>
                        <wps:cNvSpPr/>
                        <wps:spPr>
                          <a:xfrm>
                            <a:off x="1521895" y="206020"/>
                            <a:ext cx="14773" cy="19168"/>
                          </a:xfrm>
                          <a:custGeom>
                            <a:avLst/>
                            <a:gdLst/>
                            <a:ahLst/>
                            <a:cxnLst/>
                            <a:rect l="0" t="0" r="0" b="0"/>
                            <a:pathLst>
                              <a:path w="14773" h="19168">
                                <a:moveTo>
                                  <a:pt x="0" y="0"/>
                                </a:moveTo>
                                <a:lnTo>
                                  <a:pt x="14773" y="9584"/>
                                </a:lnTo>
                                <a:lnTo>
                                  <a:pt x="0" y="1916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656" name="Shape 656"/>
                        <wps:cNvSpPr/>
                        <wps:spPr>
                          <a:xfrm>
                            <a:off x="1869038" y="215642"/>
                            <a:ext cx="378242" cy="1483"/>
                          </a:xfrm>
                          <a:custGeom>
                            <a:avLst/>
                            <a:gdLst/>
                            <a:ahLst/>
                            <a:cxnLst/>
                            <a:rect l="0" t="0" r="0" b="0"/>
                            <a:pathLst>
                              <a:path w="378242" h="1483">
                                <a:moveTo>
                                  <a:pt x="0" y="1483"/>
                                </a:moveTo>
                                <a:lnTo>
                                  <a:pt x="378242" y="0"/>
                                </a:lnTo>
                              </a:path>
                            </a:pathLst>
                          </a:custGeom>
                          <a:ln w="2201" cap="rnd">
                            <a:round/>
                          </a:ln>
                        </wps:spPr>
                        <wps:style>
                          <a:lnRef idx="1">
                            <a:srgbClr val="000000"/>
                          </a:lnRef>
                          <a:fillRef idx="0">
                            <a:srgbClr val="000000">
                              <a:alpha val="0"/>
                            </a:srgbClr>
                          </a:fillRef>
                          <a:effectRef idx="0">
                            <a:scrgbClr r="0" g="0" b="0"/>
                          </a:effectRef>
                          <a:fontRef idx="none"/>
                        </wps:style>
                        <wps:bodyPr/>
                      </wps:wsp>
                      <wps:wsp>
                        <wps:cNvPr id="657" name="Shape 657"/>
                        <wps:cNvSpPr/>
                        <wps:spPr>
                          <a:xfrm>
                            <a:off x="2245404" y="206058"/>
                            <a:ext cx="14803" cy="19168"/>
                          </a:xfrm>
                          <a:custGeom>
                            <a:avLst/>
                            <a:gdLst/>
                            <a:ahLst/>
                            <a:cxnLst/>
                            <a:rect l="0" t="0" r="0" b="0"/>
                            <a:pathLst>
                              <a:path w="14803" h="19168">
                                <a:moveTo>
                                  <a:pt x="0" y="0"/>
                                </a:moveTo>
                                <a:lnTo>
                                  <a:pt x="14803" y="9546"/>
                                </a:lnTo>
                                <a:lnTo>
                                  <a:pt x="59" y="1916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658" name="Shape 658"/>
                        <wps:cNvSpPr/>
                        <wps:spPr>
                          <a:xfrm>
                            <a:off x="304098" y="145511"/>
                            <a:ext cx="490214" cy="16202"/>
                          </a:xfrm>
                          <a:custGeom>
                            <a:avLst/>
                            <a:gdLst/>
                            <a:ahLst/>
                            <a:cxnLst/>
                            <a:rect l="0" t="0" r="0" b="0"/>
                            <a:pathLst>
                              <a:path w="490214" h="16202">
                                <a:moveTo>
                                  <a:pt x="0" y="0"/>
                                </a:moveTo>
                                <a:lnTo>
                                  <a:pt x="484000" y="0"/>
                                </a:lnTo>
                                <a:cubicBezTo>
                                  <a:pt x="487430" y="0"/>
                                  <a:pt x="490214" y="3651"/>
                                  <a:pt x="490214" y="8101"/>
                                </a:cubicBezTo>
                                <a:lnTo>
                                  <a:pt x="490214" y="16202"/>
                                </a:lnTo>
                              </a:path>
                            </a:pathLst>
                          </a:custGeom>
                          <a:ln w="2201" cap="rnd">
                            <a:round/>
                          </a:ln>
                        </wps:spPr>
                        <wps:style>
                          <a:lnRef idx="1">
                            <a:srgbClr val="000000"/>
                          </a:lnRef>
                          <a:fillRef idx="0">
                            <a:srgbClr val="000000">
                              <a:alpha val="0"/>
                            </a:srgbClr>
                          </a:fillRef>
                          <a:effectRef idx="0">
                            <a:scrgbClr r="0" g="0" b="0"/>
                          </a:effectRef>
                          <a:fontRef idx="none"/>
                        </wps:style>
                        <wps:bodyPr/>
                      </wps:wsp>
                      <wps:wsp>
                        <wps:cNvPr id="659" name="Shape 659"/>
                        <wps:cNvSpPr/>
                        <wps:spPr>
                          <a:xfrm>
                            <a:off x="786925" y="142544"/>
                            <a:ext cx="14773" cy="19168"/>
                          </a:xfrm>
                          <a:custGeom>
                            <a:avLst/>
                            <a:gdLst/>
                            <a:ahLst/>
                            <a:cxnLst/>
                            <a:rect l="0" t="0" r="0" b="0"/>
                            <a:pathLst>
                              <a:path w="14773" h="19168">
                                <a:moveTo>
                                  <a:pt x="0" y="0"/>
                                </a:moveTo>
                                <a:lnTo>
                                  <a:pt x="14773" y="0"/>
                                </a:lnTo>
                                <a:lnTo>
                                  <a:pt x="7387" y="1916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660" name="Shape 660"/>
                        <wps:cNvSpPr/>
                        <wps:spPr>
                          <a:xfrm>
                            <a:off x="1869038" y="916347"/>
                            <a:ext cx="505134" cy="215604"/>
                          </a:xfrm>
                          <a:custGeom>
                            <a:avLst/>
                            <a:gdLst/>
                            <a:ahLst/>
                            <a:cxnLst/>
                            <a:rect l="0" t="0" r="0" b="0"/>
                            <a:pathLst>
                              <a:path w="505134" h="215604">
                                <a:moveTo>
                                  <a:pt x="41535" y="0"/>
                                </a:moveTo>
                                <a:lnTo>
                                  <a:pt x="41535" y="53891"/>
                                </a:lnTo>
                                <a:lnTo>
                                  <a:pt x="505134" y="53891"/>
                                </a:lnTo>
                                <a:lnTo>
                                  <a:pt x="505134" y="161713"/>
                                </a:lnTo>
                                <a:lnTo>
                                  <a:pt x="41535" y="161713"/>
                                </a:lnTo>
                                <a:lnTo>
                                  <a:pt x="41535" y="215604"/>
                                </a:lnTo>
                                <a:lnTo>
                                  <a:pt x="0" y="107821"/>
                                </a:lnTo>
                                <a:lnTo>
                                  <a:pt x="41535" y="0"/>
                                </a:lnTo>
                                <a:close/>
                              </a:path>
                            </a:pathLst>
                          </a:custGeom>
                          <a:ln w="0" cap="rnd">
                            <a:round/>
                          </a:ln>
                        </wps:spPr>
                        <wps:style>
                          <a:lnRef idx="0">
                            <a:srgbClr val="000000">
                              <a:alpha val="0"/>
                            </a:srgbClr>
                          </a:lnRef>
                          <a:fillRef idx="1">
                            <a:srgbClr val="DDE2CD"/>
                          </a:fillRef>
                          <a:effectRef idx="0">
                            <a:scrgbClr r="0" g="0" b="0"/>
                          </a:effectRef>
                          <a:fontRef idx="none"/>
                        </wps:style>
                        <wps:bodyPr/>
                      </wps:wsp>
                      <wps:wsp>
                        <wps:cNvPr id="661" name="Shape 661"/>
                        <wps:cNvSpPr/>
                        <wps:spPr>
                          <a:xfrm>
                            <a:off x="1869038" y="916347"/>
                            <a:ext cx="498539" cy="215604"/>
                          </a:xfrm>
                          <a:custGeom>
                            <a:avLst/>
                            <a:gdLst/>
                            <a:ahLst/>
                            <a:cxnLst/>
                            <a:rect l="0" t="0" r="0" b="0"/>
                            <a:pathLst>
                              <a:path w="498539" h="215604">
                                <a:moveTo>
                                  <a:pt x="498539" y="53891"/>
                                </a:moveTo>
                                <a:lnTo>
                                  <a:pt x="41535" y="53891"/>
                                </a:lnTo>
                                <a:lnTo>
                                  <a:pt x="41535" y="0"/>
                                </a:lnTo>
                                <a:lnTo>
                                  <a:pt x="0" y="107821"/>
                                </a:lnTo>
                                <a:lnTo>
                                  <a:pt x="41535" y="215604"/>
                                </a:lnTo>
                                <a:lnTo>
                                  <a:pt x="41535" y="161713"/>
                                </a:lnTo>
                                <a:lnTo>
                                  <a:pt x="498539" y="161713"/>
                                </a:lnTo>
                              </a:path>
                            </a:pathLst>
                          </a:custGeom>
                          <a:ln w="2201" cap="rnd">
                            <a:round/>
                          </a:ln>
                        </wps:spPr>
                        <wps:style>
                          <a:lnRef idx="1">
                            <a:srgbClr val="000000"/>
                          </a:lnRef>
                          <a:fillRef idx="0">
                            <a:srgbClr val="000000">
                              <a:alpha val="0"/>
                            </a:srgbClr>
                          </a:fillRef>
                          <a:effectRef idx="0">
                            <a:scrgbClr r="0" g="0" b="0"/>
                          </a:effectRef>
                          <a:fontRef idx="none"/>
                        </wps:style>
                        <wps:bodyPr/>
                      </wps:wsp>
                      <wps:wsp>
                        <wps:cNvPr id="20905" name="Shape 20905"/>
                        <wps:cNvSpPr/>
                        <wps:spPr>
                          <a:xfrm>
                            <a:off x="2371856" y="971167"/>
                            <a:ext cx="9144" cy="105980"/>
                          </a:xfrm>
                          <a:custGeom>
                            <a:avLst/>
                            <a:gdLst/>
                            <a:ahLst/>
                            <a:cxnLst/>
                            <a:rect l="0" t="0" r="0" b="0"/>
                            <a:pathLst>
                              <a:path w="9144" h="105980">
                                <a:moveTo>
                                  <a:pt x="0" y="0"/>
                                </a:moveTo>
                                <a:lnTo>
                                  <a:pt x="9144" y="0"/>
                                </a:lnTo>
                                <a:lnTo>
                                  <a:pt x="9144" y="105980"/>
                                </a:lnTo>
                                <a:lnTo>
                                  <a:pt x="0" y="105980"/>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663" name="Shape 663"/>
                        <wps:cNvSpPr/>
                        <wps:spPr>
                          <a:xfrm>
                            <a:off x="2343306" y="368760"/>
                            <a:ext cx="166170" cy="1032725"/>
                          </a:xfrm>
                          <a:custGeom>
                            <a:avLst/>
                            <a:gdLst/>
                            <a:ahLst/>
                            <a:cxnLst/>
                            <a:rect l="0" t="0" r="0" b="0"/>
                            <a:pathLst>
                              <a:path w="166170" h="1032725">
                                <a:moveTo>
                                  <a:pt x="41535" y="0"/>
                                </a:moveTo>
                                <a:lnTo>
                                  <a:pt x="124635" y="0"/>
                                </a:lnTo>
                                <a:lnTo>
                                  <a:pt x="124635" y="978822"/>
                                </a:lnTo>
                                <a:lnTo>
                                  <a:pt x="166170" y="978822"/>
                                </a:lnTo>
                                <a:lnTo>
                                  <a:pt x="83070" y="1032725"/>
                                </a:lnTo>
                                <a:lnTo>
                                  <a:pt x="0" y="978822"/>
                                </a:lnTo>
                                <a:lnTo>
                                  <a:pt x="41535" y="978822"/>
                                </a:lnTo>
                                <a:lnTo>
                                  <a:pt x="41535" y="0"/>
                                </a:lnTo>
                                <a:close/>
                              </a:path>
                            </a:pathLst>
                          </a:custGeom>
                          <a:ln w="0" cap="rnd">
                            <a:round/>
                          </a:ln>
                        </wps:spPr>
                        <wps:style>
                          <a:lnRef idx="0">
                            <a:srgbClr val="000000">
                              <a:alpha val="0"/>
                            </a:srgbClr>
                          </a:lnRef>
                          <a:fillRef idx="1">
                            <a:srgbClr val="DDE2CD"/>
                          </a:fillRef>
                          <a:effectRef idx="0">
                            <a:scrgbClr r="0" g="0" b="0"/>
                          </a:effectRef>
                          <a:fontRef idx="none"/>
                        </wps:style>
                        <wps:bodyPr/>
                      </wps:wsp>
                      <wps:wsp>
                        <wps:cNvPr id="664" name="Shape 664"/>
                        <wps:cNvSpPr/>
                        <wps:spPr>
                          <a:xfrm>
                            <a:off x="2343306" y="377317"/>
                            <a:ext cx="166170" cy="1024169"/>
                          </a:xfrm>
                          <a:custGeom>
                            <a:avLst/>
                            <a:gdLst/>
                            <a:ahLst/>
                            <a:cxnLst/>
                            <a:rect l="0" t="0" r="0" b="0"/>
                            <a:pathLst>
                              <a:path w="166170" h="1024169">
                                <a:moveTo>
                                  <a:pt x="41535" y="0"/>
                                </a:moveTo>
                                <a:lnTo>
                                  <a:pt x="41535" y="970266"/>
                                </a:lnTo>
                                <a:lnTo>
                                  <a:pt x="0" y="970266"/>
                                </a:lnTo>
                                <a:lnTo>
                                  <a:pt x="83070" y="1024169"/>
                                </a:lnTo>
                                <a:lnTo>
                                  <a:pt x="166170" y="970266"/>
                                </a:lnTo>
                                <a:lnTo>
                                  <a:pt x="124635" y="970266"/>
                                </a:lnTo>
                                <a:lnTo>
                                  <a:pt x="124635" y="0"/>
                                </a:lnTo>
                              </a:path>
                            </a:pathLst>
                          </a:custGeom>
                          <a:ln w="410" cap="rnd">
                            <a:round/>
                          </a:ln>
                        </wps:spPr>
                        <wps:style>
                          <a:lnRef idx="1">
                            <a:srgbClr val="000000"/>
                          </a:lnRef>
                          <a:fillRef idx="0">
                            <a:srgbClr val="000000">
                              <a:alpha val="0"/>
                            </a:srgbClr>
                          </a:fillRef>
                          <a:effectRef idx="0">
                            <a:scrgbClr r="0" g="0" b="0"/>
                          </a:effectRef>
                          <a:fontRef idx="none"/>
                        </wps:style>
                        <wps:bodyPr/>
                      </wps:wsp>
                      <wps:wsp>
                        <wps:cNvPr id="20906" name="Shape 20906"/>
                        <wps:cNvSpPr/>
                        <wps:spPr>
                          <a:xfrm>
                            <a:off x="2385545" y="366174"/>
                            <a:ext cx="81681" cy="9144"/>
                          </a:xfrm>
                          <a:custGeom>
                            <a:avLst/>
                            <a:gdLst/>
                            <a:ahLst/>
                            <a:cxnLst/>
                            <a:rect l="0" t="0" r="0" b="0"/>
                            <a:pathLst>
                              <a:path w="81681" h="9144">
                                <a:moveTo>
                                  <a:pt x="0" y="0"/>
                                </a:moveTo>
                                <a:lnTo>
                                  <a:pt x="81681" y="0"/>
                                </a:lnTo>
                                <a:lnTo>
                                  <a:pt x="81681" y="9144"/>
                                </a:lnTo>
                                <a:lnTo>
                                  <a:pt x="0" y="9144"/>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666" name="Shape 666"/>
                        <wps:cNvSpPr/>
                        <wps:spPr>
                          <a:xfrm>
                            <a:off x="623775" y="354042"/>
                            <a:ext cx="912894" cy="670127"/>
                          </a:xfrm>
                          <a:custGeom>
                            <a:avLst/>
                            <a:gdLst/>
                            <a:ahLst/>
                            <a:cxnLst/>
                            <a:rect l="0" t="0" r="0" b="0"/>
                            <a:pathLst>
                              <a:path w="912894" h="670127">
                                <a:moveTo>
                                  <a:pt x="912894" y="670127"/>
                                </a:moveTo>
                                <a:lnTo>
                                  <a:pt x="12458" y="670127"/>
                                </a:lnTo>
                                <a:cubicBezTo>
                                  <a:pt x="5569" y="670127"/>
                                  <a:pt x="0" y="662863"/>
                                  <a:pt x="0" y="653963"/>
                                </a:cubicBezTo>
                                <a:lnTo>
                                  <a:pt x="0" y="0"/>
                                </a:lnTo>
                              </a:path>
                            </a:pathLst>
                          </a:custGeom>
                          <a:ln w="2201" cap="rnd">
                            <a:round/>
                          </a:ln>
                        </wps:spPr>
                        <wps:style>
                          <a:lnRef idx="1">
                            <a:srgbClr val="000000"/>
                          </a:lnRef>
                          <a:fillRef idx="0">
                            <a:srgbClr val="000000">
                              <a:alpha val="0"/>
                            </a:srgbClr>
                          </a:fillRef>
                          <a:effectRef idx="0">
                            <a:scrgbClr r="0" g="0" b="0"/>
                          </a:effectRef>
                          <a:fontRef idx="none"/>
                        </wps:style>
                        <wps:bodyPr/>
                      </wps:wsp>
                      <wps:wsp>
                        <wps:cNvPr id="667" name="Shape 667"/>
                        <wps:cNvSpPr/>
                        <wps:spPr>
                          <a:xfrm>
                            <a:off x="616388" y="337269"/>
                            <a:ext cx="14773" cy="19168"/>
                          </a:xfrm>
                          <a:custGeom>
                            <a:avLst/>
                            <a:gdLst/>
                            <a:ahLst/>
                            <a:cxnLst/>
                            <a:rect l="0" t="0" r="0" b="0"/>
                            <a:pathLst>
                              <a:path w="14773" h="19168">
                                <a:moveTo>
                                  <a:pt x="7387" y="0"/>
                                </a:moveTo>
                                <a:lnTo>
                                  <a:pt x="14773" y="19168"/>
                                </a:lnTo>
                                <a:lnTo>
                                  <a:pt x="0" y="19168"/>
                                </a:lnTo>
                                <a:lnTo>
                                  <a:pt x="738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668" name="Shape 668"/>
                        <wps:cNvSpPr/>
                        <wps:spPr>
                          <a:xfrm>
                            <a:off x="623775" y="312624"/>
                            <a:ext cx="182790" cy="24645"/>
                          </a:xfrm>
                          <a:custGeom>
                            <a:avLst/>
                            <a:gdLst/>
                            <a:ahLst/>
                            <a:cxnLst/>
                            <a:rect l="0" t="0" r="0" b="0"/>
                            <a:pathLst>
                              <a:path w="182790" h="24645">
                                <a:moveTo>
                                  <a:pt x="0" y="24645"/>
                                </a:moveTo>
                                <a:lnTo>
                                  <a:pt x="0" y="12323"/>
                                </a:lnTo>
                                <a:cubicBezTo>
                                  <a:pt x="0" y="5515"/>
                                  <a:pt x="4250" y="0"/>
                                  <a:pt x="9497" y="0"/>
                                </a:cubicBezTo>
                                <a:lnTo>
                                  <a:pt x="175081" y="0"/>
                                </a:lnTo>
                                <a:cubicBezTo>
                                  <a:pt x="179331" y="0"/>
                                  <a:pt x="182790" y="4488"/>
                                  <a:pt x="182790" y="10002"/>
                                </a:cubicBezTo>
                                <a:lnTo>
                                  <a:pt x="182790" y="20043"/>
                                </a:lnTo>
                              </a:path>
                            </a:pathLst>
                          </a:custGeom>
                          <a:ln w="2201" cap="rnd">
                            <a:round/>
                          </a:ln>
                        </wps:spPr>
                        <wps:style>
                          <a:lnRef idx="1">
                            <a:srgbClr val="000000"/>
                          </a:lnRef>
                          <a:fillRef idx="0">
                            <a:srgbClr val="000000">
                              <a:alpha val="0"/>
                            </a:srgbClr>
                          </a:fillRef>
                          <a:effectRef idx="0">
                            <a:scrgbClr r="0" g="0" b="0"/>
                          </a:effectRef>
                          <a:fontRef idx="none"/>
                        </wps:style>
                        <wps:bodyPr/>
                      </wps:wsp>
                      <wps:wsp>
                        <wps:cNvPr id="669" name="Shape 669"/>
                        <wps:cNvSpPr/>
                        <wps:spPr>
                          <a:xfrm>
                            <a:off x="799178" y="313499"/>
                            <a:ext cx="14773" cy="19168"/>
                          </a:xfrm>
                          <a:custGeom>
                            <a:avLst/>
                            <a:gdLst/>
                            <a:ahLst/>
                            <a:cxnLst/>
                            <a:rect l="0" t="0" r="0" b="0"/>
                            <a:pathLst>
                              <a:path w="14773" h="19168">
                                <a:moveTo>
                                  <a:pt x="0" y="0"/>
                                </a:moveTo>
                                <a:lnTo>
                                  <a:pt x="14773" y="0"/>
                                </a:lnTo>
                                <a:lnTo>
                                  <a:pt x="7387" y="1916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670" name="Rectangle 670"/>
                        <wps:cNvSpPr/>
                        <wps:spPr>
                          <a:xfrm>
                            <a:off x="0" y="9935"/>
                            <a:ext cx="438347" cy="185735"/>
                          </a:xfrm>
                          <a:prstGeom prst="rect">
                            <a:avLst/>
                          </a:prstGeom>
                          <a:ln>
                            <a:noFill/>
                          </a:ln>
                        </wps:spPr>
                        <wps:txbx>
                          <w:txbxContent>
                            <w:p w14:paraId="2FD6A6FA" w14:textId="77777777" w:rsidR="00661899" w:rsidRDefault="00661899" w:rsidP="00661899">
                              <w:pPr>
                                <w:spacing w:after="160" w:line="259" w:lineRule="auto"/>
                              </w:pPr>
                              <w:r>
                                <w:rPr>
                                  <w:rFonts w:ascii="Calibri" w:eastAsia="Calibri" w:hAnsi="Calibri" w:cs="Calibri"/>
                                  <w:b/>
                                </w:rPr>
                                <w:t xml:space="preserve">Analog </w:t>
                              </w:r>
                            </w:p>
                          </w:txbxContent>
                        </wps:txbx>
                        <wps:bodyPr horzOverflow="overflow" vert="horz" lIns="0" tIns="0" rIns="0" bIns="0" rtlCol="0">
                          <a:noAutofit/>
                        </wps:bodyPr>
                      </wps:wsp>
                      <wps:wsp>
                        <wps:cNvPr id="671" name="Rectangle 671"/>
                        <wps:cNvSpPr/>
                        <wps:spPr>
                          <a:xfrm>
                            <a:off x="35394" y="174430"/>
                            <a:ext cx="311795" cy="185862"/>
                          </a:xfrm>
                          <a:prstGeom prst="rect">
                            <a:avLst/>
                          </a:prstGeom>
                          <a:ln>
                            <a:noFill/>
                          </a:ln>
                        </wps:spPr>
                        <wps:txbx>
                          <w:txbxContent>
                            <w:p w14:paraId="52363B2D" w14:textId="77777777" w:rsidR="00661899" w:rsidRDefault="00661899" w:rsidP="00661899">
                              <w:pPr>
                                <w:spacing w:after="160" w:line="259" w:lineRule="auto"/>
                              </w:pPr>
                              <w:r>
                                <w:rPr>
                                  <w:rFonts w:ascii="Calibri" w:eastAsia="Calibri" w:hAnsi="Calibri" w:cs="Calibri"/>
                                  <w:b/>
                                </w:rPr>
                                <w:t>Input</w:t>
                              </w:r>
                            </w:p>
                          </w:txbxContent>
                        </wps:txbx>
                        <wps:bodyPr horzOverflow="overflow" vert="horz" lIns="0" tIns="0" rIns="0" bIns="0" rtlCol="0">
                          <a:noAutofit/>
                        </wps:bodyPr>
                      </wps:wsp>
                      <wps:wsp>
                        <wps:cNvPr id="672" name="Rectangle 672"/>
                        <wps:cNvSpPr/>
                        <wps:spPr>
                          <a:xfrm>
                            <a:off x="1927427" y="1434130"/>
                            <a:ext cx="825818" cy="185734"/>
                          </a:xfrm>
                          <a:prstGeom prst="rect">
                            <a:avLst/>
                          </a:prstGeom>
                          <a:ln>
                            <a:noFill/>
                          </a:ln>
                        </wps:spPr>
                        <wps:txbx>
                          <w:txbxContent>
                            <w:p w14:paraId="749AD178" w14:textId="77777777" w:rsidR="00661899" w:rsidRDefault="00661899" w:rsidP="00661899">
                              <w:pPr>
                                <w:spacing w:after="160" w:line="259" w:lineRule="auto"/>
                              </w:pPr>
                              <w:r>
                                <w:rPr>
                                  <w:rFonts w:ascii="Calibri" w:eastAsia="Calibri" w:hAnsi="Calibri" w:cs="Calibri"/>
                                  <w:b/>
                                </w:rPr>
                                <w:t>Digital Output</w:t>
                              </w:r>
                            </w:p>
                          </w:txbxContent>
                        </wps:txbx>
                        <wps:bodyPr horzOverflow="overflow" vert="horz" lIns="0" tIns="0" rIns="0" bIns="0" rtlCol="0">
                          <a:noAutofit/>
                        </wps:bodyPr>
                      </wps:wsp>
                    </wpg:wgp>
                  </a:graphicData>
                </a:graphic>
              </wp:inline>
            </w:drawing>
          </mc:Choice>
          <mc:Fallback>
            <w:pict>
              <v:group w14:anchorId="18C47D3D" id="Group 17115" o:spid="_x0000_s1331" style="width:244.5pt;height:123.9pt;mso-position-horizontal-relative:char;mso-position-vertical-relative:line" coordsize="25925,157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">
                <v:shape id="Shape 641" o:spid="_x0000_s1332" style="position:absolute;left:15366;top:538;width:3324;height:3235;visibility:visible;mso-wrap-style:square;v-text-anchor:top" coordsize="332369,3234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FvjcAA&#10;AADcAAAADwAAAGRycy9kb3ducmV2LnhtbESPwQrCMBBE74L/EFbwpmlFVKpRRBA86MHqxdvSrG2x&#10;2dQmav17Iwgeh5l5wyxWranEkxpXWlYQDyMQxJnVJecKzqftYAbCeWSNlWVS8CYHq2W3s8BE2xcf&#10;6Zn6XAQIuwQVFN7XiZQuK8igG9qaOHhX2xj0QTa51A2+AtxUchRFE2mw5LBQYE2bgrJb+jAK5Lk+&#10;WFtO1+543+/Ti45Ht0OsVL/XrucgPLX+H/61d1rBZBzD90w4AnL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fFvjcAAAADcAAAADwAAAAAAAAAAAAAAAACYAgAAZHJzL2Rvd25y&#10;ZXYueG1sUEsFBgAAAAAEAAQA9QAAAIUDAAAAAA==&#10;" path="m,323421r332369,l332369,,,,,323421xe" filled="f" strokeweight=".06114mm">
                  <v:stroke endcap="round"/>
                  <v:path arrowok="t" textboxrect="0,0,332369,323421"/>
                </v:shape>
                <v:rect id="Rectangle 642" o:spid="_x0000_s1333" style="position:absolute;left:15626;top:719;width:4082;height:1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WjA8QA&#10;AADcAAAADwAAAGRycy9kb3ducmV2LnhtbESPT4vCMBTE74LfITzBm6aKiFajiLrocf0D6u3RPNti&#10;81KarK1++o2wsMdhZn7DzJeNKcSTKpdbVjDoRyCIE6tzThWcT1+9CQjnkTUWlknBixwsF+3WHGNt&#10;az7Q8+hTESDsYlSQeV/GUrokI4Oub0vi4N1tZdAHWaVSV1gHuCnkMIrG0mDOYSHDktYZJY/jj1Gw&#10;m5Sr696+67TY3naX78t0c5p6pbqdZjUD4anx/+G/9l4rGI+G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lowPEAAAA3AAAAA8AAAAAAAAAAAAAAAAAmAIAAGRycy9k&#10;b3ducmV2LnhtbFBLBQYAAAAABAAEAPUAAACJAwAAAAA=&#10;" filled="f" stroked="f">
                  <v:textbox inset="0,0,0,0">
                    <w:txbxContent>
                      <w:p w14:paraId="143AFBF0" w14:textId="77777777" w:rsidR="00661899" w:rsidRDefault="00661899" w:rsidP="00661899">
                        <w:pPr>
                          <w:spacing w:after="160" w:line="259" w:lineRule="auto"/>
                        </w:pPr>
                        <w:r>
                          <w:rPr>
                            <w:rFonts w:ascii="Calibri" w:eastAsia="Calibri" w:hAnsi="Calibri" w:cs="Calibri"/>
                            <w:b/>
                          </w:rPr>
                          <w:t xml:space="preserve">Digital </w:t>
                        </w:r>
                      </w:p>
                    </w:txbxContent>
                  </v:textbox>
                </v:rect>
                <v:rect id="Rectangle 643" o:spid="_x0000_s1334" style="position:absolute;left:16028;top:2365;width:2689;height:18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kGmMYA&#10;AADcAAAADwAAAGRycy9kb3ducmV2LnhtbESPW2vCQBSE3wv9D8sp9K1ueiFodBXpheRRo6C+HbLH&#10;JJg9G7Jbk/bXu4Lg4zAz3zCzxWAacabO1ZYVvI4iEMSF1TWXCrabn5cxCOeRNTaWScEfOVjMHx9m&#10;mGjb85rOuS9FgLBLUEHlfZtI6YqKDLqRbYmDd7SdQR9kV0rdYR/gppFvURRLgzWHhQpb+qyoOOW/&#10;RkE6bpf7zP73ZfN9SHer3eRrM/FKPT8NyykIT4O/h2/tTCuIP97heiYcAT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SkGmMYAAADcAAAADwAAAAAAAAAAAAAAAACYAgAAZHJz&#10;L2Rvd25yZXYueG1sUEsFBgAAAAAEAAQA9QAAAIsDAAAAAA==&#10;" filled="f" stroked="f">
                  <v:textbox inset="0,0,0,0">
                    <w:txbxContent>
                      <w:p w14:paraId="68C4F3E2" w14:textId="77777777" w:rsidR="00661899" w:rsidRDefault="00661899" w:rsidP="00661899">
                        <w:pPr>
                          <w:spacing w:after="160" w:line="259" w:lineRule="auto"/>
                        </w:pPr>
                        <w:r>
                          <w:rPr>
                            <w:rFonts w:ascii="Calibri" w:eastAsia="Calibri" w:hAnsi="Calibri" w:cs="Calibri"/>
                            <w:b/>
                          </w:rPr>
                          <w:t>logic</w:t>
                        </w:r>
                      </w:p>
                    </w:txbxContent>
                  </v:textbox>
                </v:rect>
                <v:shape id="Shape 645" o:spid="_x0000_s1335" style="position:absolute;left:22602;top:538;width:3323;height:3235;visibility:visible;mso-wrap-style:square;v-text-anchor:top" coordsize="332369,3234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ppjsQA&#10;AADcAAAADwAAAGRycy9kb3ducmV2LnhtbESPT4vCMBTE74LfITxhb5pW1j9UU5EFwYMerF68PZpn&#10;W9q81Car3W+/EQSPw8z8hllvetOIB3WusqwgnkQgiHOrKy4UXM678RKE88gaG8uk4I8cbNLhYI2J&#10;tk8+0SPzhQgQdgkqKL1vEyldXpJBN7EtcfButjPog+wKqTt8Brhp5DSK5tJgxWGhxJZ+Ssrr7Nco&#10;kJf2aG212LrT/XDIrjqe1sdYqa9Rv12B8NT7T/jd3msF8+8ZvM6EIyDT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KaY7EAAAA3AAAAA8AAAAAAAAAAAAAAAAAmAIAAGRycy9k&#10;b3ducmV2LnhtbFBLBQYAAAAABAAEAPUAAACJAwAAAAA=&#10;" path="m,323421r332369,l332369,,,,,323421xe" filled="f" strokeweight=".06114mm">
                  <v:stroke endcap="round"/>
                  <v:path arrowok="t" textboxrect="0,0,332369,323421"/>
                </v:shape>
                <v:rect id="Rectangle 646" o:spid="_x0000_s1336" style="position:absolute;left:23417;top:1543;width:2314;height:1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6lAMYA&#10;AADcAAAADwAAAGRycy9kb3ducmV2LnhtbESPzWrDMBCE74G+g9hCb4ncUEziRAmmTbGP+SmkvS3W&#10;xja1VsZSbbdPHwUCPQ4z8w2z3o6mET11rras4HkWgSAurK65VPBxep8uQDiPrLGxTAp+ycF28zBZ&#10;Y6LtwAfqj74UAcIuQQWV920ipSsqMuhmtiUO3sV2Bn2QXSl1h0OAm0bOoyiWBmsOCxW29FpR8X38&#10;MQqyRZt+5vZvKJvdV3ben5dvp6VX6ulxTFcgPI3+P3xv51pB/BLD7Uw4AnJz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V6lAMYAAADcAAAADwAAAAAAAAAAAAAAAACYAgAAZHJz&#10;L2Rvd25yZXYueG1sUEsFBgAAAAAEAAQA9QAAAIsDAAAAAA==&#10;" filled="f" stroked="f">
                  <v:textbox inset="0,0,0,0">
                    <w:txbxContent>
                      <w:p w14:paraId="64A1AF96" w14:textId="77777777" w:rsidR="00661899" w:rsidRDefault="00661899" w:rsidP="00661899">
                        <w:pPr>
                          <w:spacing w:after="160" w:line="259" w:lineRule="auto"/>
                        </w:pPr>
                        <w:r>
                          <w:rPr>
                            <w:rFonts w:ascii="Calibri" w:eastAsia="Calibri" w:hAnsi="Calibri" w:cs="Calibri"/>
                            <w:b/>
                          </w:rPr>
                          <w:t>SAR</w:t>
                        </w:r>
                      </w:p>
                    </w:txbxContent>
                  </v:textbox>
                </v:rect>
                <v:shape id="Shape 648" o:spid="_x0000_s1337" style="position:absolute;left:8131;width:3324;height:4312;visibility:visible;mso-wrap-style:square;v-text-anchor:top" coordsize="332340,4312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UaHMIA&#10;AADcAAAADwAAAGRycy9kb3ducmV2LnhtbERPXWvCMBR9F/wP4Qp7GZq6SZHOKCII3YShVdjrpblr&#10;M5ub0kSt/355EHw8nO/FqreNuFLnjWMF00kCgrh02nCl4HTcjucgfEDW2DgmBXfysFoOBwvMtLvx&#10;ga5FqEQMYZ+hgjqENpPSlzVZ9BPXEkfu13UWQ4RdJXWHtxhuG/mWJKm0aDg21NjSpqbyXFysgu/9&#10;e76Vf7v77NNcEvP686VDnir1MurXHyAC9eEpfrhzrSCdxbXxTDwCcvk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ZRocwgAAANwAAAAPAAAAAAAAAAAAAAAAAJgCAABkcnMvZG93&#10;bnJldi54bWxQSwUGAAAAAAQABAD1AAAAhwMAAAAA&#10;" path="m,431209l332340,215604,,,,431209xe" filled="f" strokeweight=".0114mm">
                  <v:stroke endcap="round"/>
                  <v:path arrowok="t" textboxrect="0,0,332340,431209"/>
                </v:shape>
                <v:rect id="Rectangle 649" o:spid="_x0000_s1338" style="position:absolute;left:7851;top:1543;width:317;height:1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ExcsUA&#10;AADcAAAADwAAAGRycy9kb3ducmV2LnhtbESPT4vCMBTE78J+h/AWvGmqiNhqFNl10aN/FtTbo3m2&#10;xealNFlb/fRGEPY4zMxvmNmiNaW4Ue0KywoG/QgEcWp1wZmC38NPbwLCeWSNpWVScCcHi/lHZ4aJ&#10;tg3v6Lb3mQgQdgkqyL2vEildmpNB17cVcfAutjbog6wzqWtsAtyUchhFY2mw4LCQY0VfOaXX/Z9R&#10;sJ5Uy9PGPpqsXJ3Xx+0x/j7EXqnuZ7ucgvDU+v/wu73RCsajGF5nwhG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wTFyxQAAANwAAAAPAAAAAAAAAAAAAAAAAJgCAABkcnMv&#10;ZG93bnJldi54bWxQSwUGAAAAAAQABAD1AAAAigMAAAAA&#10;" filled="f" stroked="f">
                  <v:textbox inset="0,0,0,0">
                    <w:txbxContent>
                      <w:p w14:paraId="2BBCA950" w14:textId="77777777" w:rsidR="00661899" w:rsidRDefault="00661899" w:rsidP="00661899">
                        <w:pPr>
                          <w:spacing w:after="160" w:line="259" w:lineRule="auto"/>
                        </w:pPr>
                        <w:r>
                          <w:rPr>
                            <w:rFonts w:ascii="Calibri" w:eastAsia="Calibri" w:hAnsi="Calibri" w:cs="Calibri"/>
                            <w:b/>
                          </w:rPr>
                          <w:t xml:space="preserve"> </w:t>
                        </w:r>
                      </w:p>
                    </w:txbxContent>
                  </v:textbox>
                </v:rect>
                <v:rect id="Rectangle 650" o:spid="_x0000_s1339" style="position:absolute;left:8090;top:1543;width:3390;height:1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IOMsIA&#10;AADcAAAADwAAAGRycy9kb3ducmV2LnhtbERPy4rCMBTdC/5DuMLsNFUY0dpUxAe6nFFB3V2aa1ts&#10;bkoTbWe+frIYcHk472TZmUq8qHGlZQXjUQSCOLO65FzB+bQbzkA4j6yxskwKfsjBMu33Eoy1bfmb&#10;XkefixDCLkYFhfd1LKXLCjLoRrYmDtzdNgZ9gE0udYNtCDeVnETRVBosOTQUWNO6oOxxfBoF+1m9&#10;uh7sb5tX29v+8nWZb05zr9THoFstQHjq/Fv87z5oBdPPMD+cCUdAp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Ig4ywgAAANwAAAAPAAAAAAAAAAAAAAAAAJgCAABkcnMvZG93&#10;bnJldi54bWxQSwUGAAAAAAQABAD1AAAAhwMAAAAA&#10;" filled="f" stroked="f">
                  <v:textbox inset="0,0,0,0">
                    <w:txbxContent>
                      <w:p w14:paraId="596903E4" w14:textId="77777777" w:rsidR="00661899" w:rsidRDefault="00661899" w:rsidP="00661899">
                        <w:pPr>
                          <w:spacing w:after="160" w:line="259" w:lineRule="auto"/>
                        </w:pPr>
                        <w:r>
                          <w:rPr>
                            <w:rFonts w:ascii="Calibri" w:eastAsia="Calibri" w:hAnsi="Calibri" w:cs="Calibri"/>
                            <w:b/>
                          </w:rPr>
                          <w:t>Comp</w:t>
                        </w:r>
                      </w:p>
                    </w:txbxContent>
                  </v:textbox>
                </v:rect>
                <v:shape id="Shape 652" o:spid="_x0000_s1340" style="position:absolute;left:15366;top:8624;width:3324;height:3234;visibility:visible;mso-wrap-style:square;v-text-anchor:top" coordsize="332369,3234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1xIcQA&#10;AADcAAAADwAAAGRycy9kb3ducmV2LnhtbESPS2sCMRSF94X+h3CF7jSjtOKMRvGBoKVd+MD1dXLN&#10;DJ3cDJOo039vCkKXh/P4OJNZaytxo8aXjhX0ewkI4tzpko2C42HdHYHwAVlj5ZgU/JKH2fT1ZYKZ&#10;dnfe0W0fjIgj7DNUUIRQZ1L6vCCLvudq4uhdXGMxRNkYqRu8x3FbyUGSDKXFkiOhwJqWBeU/+6uN&#10;kK/1OT0dcJt+vy/aT2PS0wq1Um+ddj4GEagN/+Fne6MVDD8G8HcmHgE5f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tcSHEAAAA3AAAAA8AAAAAAAAAAAAAAAAAmAIAAGRycy9k&#10;b3ducmV2LnhtbFBLBQYAAAAABAAEAPUAAACJAwAAAAA=&#10;" path="m,323422r332369,l332369,,,,,323422xe" filled="f" strokeweight=".06114mm">
                  <v:stroke endcap="round"/>
                  <v:path arrowok="t" textboxrect="0,0,332369,323422"/>
                </v:shape>
                <v:rect id="Rectangle 653" o:spid="_x0000_s1341" style="position:absolute;left:16110;top:9643;width:2474;height:1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CQRcYA&#10;AADcAAAADwAAAGRycy9kb3ducmV2LnhtbESPT2vCQBTE74V+h+UVequbtjRodBXpH5KjRkG9PbLP&#10;JJh9G7Jbk/bTu4LgcZiZ3zCzxWAacabO1ZYVvI4iEMSF1TWXCrabn5cxCOeRNTaWScEfOVjMHx9m&#10;mGjb85rOuS9FgLBLUEHlfZtI6YqKDLqRbYmDd7SdQR9kV0rdYR/gppFvURRLgzWHhQpb+qyoOOW/&#10;RkE6bpf7zP73ZfN9SHer3eRrM/FKPT8NyykIT4O/h2/tTCuIP97heiYcAT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PCQRcYAAADcAAAADwAAAAAAAAAAAAAAAACYAgAAZHJz&#10;L2Rvd25yZXYueG1sUEsFBgAAAAAEAAQA9QAAAIsDAAAAAA==&#10;" filled="f" stroked="f">
                  <v:textbox inset="0,0,0,0">
                    <w:txbxContent>
                      <w:p w14:paraId="6FC1E6AB" w14:textId="77777777" w:rsidR="00661899" w:rsidRDefault="00661899" w:rsidP="00661899">
                        <w:pPr>
                          <w:spacing w:after="160" w:line="259" w:lineRule="auto"/>
                        </w:pPr>
                        <w:r>
                          <w:rPr>
                            <w:rFonts w:ascii="Calibri" w:eastAsia="Calibri" w:hAnsi="Calibri" w:cs="Calibri"/>
                            <w:b/>
                          </w:rPr>
                          <w:t>DAC</w:t>
                        </w:r>
                      </w:p>
                    </w:txbxContent>
                  </v:textbox>
                </v:rect>
                <v:shape id="Shape 654" o:spid="_x0000_s1342" style="position:absolute;left:11455;top:2156;width:3782;height:0;visibility:visible;mso-wrap-style:square;v-text-anchor:top" coordsize="3782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glucUA&#10;AADcAAAADwAAAGRycy9kb3ducmV2LnhtbESPQWvCQBSE74X+h+UVeqsbWxtKdBWrKOJFajx4fGSf&#10;STD7dsmuJv57VxB6HGbmG2Yy600jrtT62rKC4SABQVxYXXOp4JCvPn5A+ICssbFMCm7kYTZ9fZlg&#10;pm3Hf3Tdh1JECPsMFVQhuExKX1Rk0A+sI47eybYGQ5RtKXWLXYSbRn4mSSoN1hwXKnS0qKg47y9G&#10;gdyd3bL7Om7n+bL/devcnopupNT7Wz8fgwjUh//ws73RCtLvETzOxCMgp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qCW5xQAAANwAAAAPAAAAAAAAAAAAAAAAAJgCAABkcnMv&#10;ZG93bnJldi54bWxQSwUGAAAAAAQABAD1AAAAigMAAAAA&#10;" path="m,l378242,e" filled="f" strokeweight=".06114mm">
                  <v:stroke endcap="round"/>
                  <v:path arrowok="t" textboxrect="0,0,378242,0"/>
                </v:shape>
                <v:shape id="Shape 655" o:spid="_x0000_s1343" style="position:absolute;left:15218;top:2060;width:148;height:191;visibility:visible;mso-wrap-style:square;v-text-anchor:top" coordsize="14773,19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gHiMIA&#10;AADcAAAADwAAAGRycy9kb3ducmV2LnhtbESPUWvCMBSF3wf7D+EKvs1UsaV0RhFF9Gkw9Qdcmrum&#10;2tx0SdT675fBYI+Hc853OIvVYDtxJx9axwqmkwwEce10y42C82n3VoIIEVlj55gUPCnAavn6ssBK&#10;uwd/0v0YG5EgHCpUYGLsKylDbchimLieOHlfzluMSfpGao+PBLednGVZIS22nBYM9rQxVF+PN6ug&#10;4c12bvBC33yZU1nsc/9xzpUaj4b1O4hIQ/wP/7UPWkGR5/B7Jh0Bu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yAeIwgAAANwAAAAPAAAAAAAAAAAAAAAAAJgCAABkcnMvZG93&#10;bnJldi54bWxQSwUGAAAAAAQABAD1AAAAhwMAAAAA&#10;" path="m,l14773,9584,,19168,,xe" fillcolor="black" stroked="f" strokeweight="0">
                  <v:stroke endcap="round"/>
                  <v:path arrowok="t" textboxrect="0,0,14773,19168"/>
                </v:shape>
                <v:shape id="Shape 656" o:spid="_x0000_s1344" style="position:absolute;left:18690;top:2156;width:3782;height:15;visibility:visible;mso-wrap-style:square;v-text-anchor:top" coordsize="378242,14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ImwcUA&#10;AADcAAAADwAAAGRycy9kb3ducmV2LnhtbESPQWvCQBSE74L/YXlCb2ajpbGmriIthV6KmFi8PrOv&#10;STD7Ns1uTfrv3YLgcZiZb5jVZjCNuFDnassKZlEMgriwuuZSwSF/nz6DcB5ZY2OZFPyRg816PFph&#10;qm3Pe7pkvhQBwi5FBZX3bSqlKyoy6CLbEgfv23YGfZBdKXWHfYCbRs7jOJEGaw4LFbb0WlFxzn6N&#10;Al6Y5Ve2/7SP+VtxytufY79zR6UeJsP2BYSnwd/Dt/aHVpA8JfB/JhwB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sibBxQAAANwAAAAPAAAAAAAAAAAAAAAAAJgCAABkcnMv&#10;ZG93bnJldi54bWxQSwUGAAAAAAQABAD1AAAAigMAAAAA&#10;" path="m,1483l378242,e" filled="f" strokeweight=".06114mm">
                  <v:stroke endcap="round"/>
                  <v:path arrowok="t" textboxrect="0,0,378242,1483"/>
                </v:shape>
                <v:shape id="Shape 657" o:spid="_x0000_s1345" style="position:absolute;left:22454;top:2060;width:148;height:192;visibility:visible;mso-wrap-style:square;v-text-anchor:top" coordsize="14803,19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rwLcAA&#10;AADcAAAADwAAAGRycy9kb3ducmV2LnhtbESPzQrCMBCE74LvEFbwpqmCVqpRVBAUPPj3AEuztsVm&#10;U5qo1ac3guBxmJlvmNmiMaV4UO0KywoG/QgEcWp1wZmCy3nTm4BwHlljaZkUvMjBYt5uzTDR9slH&#10;epx8JgKEXYIKcu+rREqX5mTQ9W1FHLyrrQ36IOtM6hqfAW5KOYyisTRYcFjIsaJ1TuntdDcK7N69&#10;4/OtshdTOh0fdsdVOlkp1e00yykIT43/h3/trVYwHsXwPROOgJ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JrwLcAAAADcAAAADwAAAAAAAAAAAAAAAACYAgAAZHJzL2Rvd25y&#10;ZXYueG1sUEsFBgAAAAAEAAQA9QAAAIUDAAAAAA==&#10;" path="m,l14803,9546,59,19168,,xe" fillcolor="black" stroked="f" strokeweight="0">
                  <v:stroke endcap="round"/>
                  <v:path arrowok="t" textboxrect="0,0,14803,19168"/>
                </v:shape>
                <v:shape id="Shape 658" o:spid="_x0000_s1346" style="position:absolute;left:3040;top:1455;width:4903;height:162;visibility:visible;mso-wrap-style:square;v-text-anchor:top" coordsize="490214,16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JFycMA&#10;AADcAAAADwAAAGRycy9kb3ducmV2LnhtbERPz2vCMBS+C/4P4Qm7zdRtyqimxQljRS9aHXh8NG9t&#10;WfNSkky7/fXmMPD48f1e5YPpxIWcby0rmE0TEMSV1S3XCk7H98dXED4ga+wsk4Jf8pBn49EKU22v&#10;fKBLGWoRQ9inqKAJoU+l9FVDBv3U9sSR+7LOYIjQ1VI7vMZw08mnJFlIgy3HhgZ72jRUfZc/RkFy&#10;3n3iS8DT9m/jbPH80e7filKph8mwXoIINIS7+N9daAWLeVwbz8QjIL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xJFycMAAADcAAAADwAAAAAAAAAAAAAAAACYAgAAZHJzL2Rv&#10;d25yZXYueG1sUEsFBgAAAAAEAAQA9QAAAIgDAAAAAA==&#10;" path="m,l484000,v3430,,6214,3651,6214,8101l490214,16202e" filled="f" strokeweight=".06114mm">
                  <v:stroke endcap="round"/>
                  <v:path arrowok="t" textboxrect="0,0,490214,16202"/>
                </v:shape>
                <v:shape id="Shape 659" o:spid="_x0000_s1347" style="position:absolute;left:7869;top:1425;width:147;height:192;visibility:visible;mso-wrap-style:square;v-text-anchor:top" coordsize="14773,19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UNjcMA&#10;AADcAAAADwAAAGRycy9kb3ducmV2LnhtbESPUWvCMBSF3wf+h3AF32bqsMV1jTIcwz0NdP6AS3PX&#10;tDY3XZJp/fdmMPDxcM75DqfajLYXZ/KhdaxgMc9AENdOt9woOH69P65AhIissXdMCq4UYLOePFRY&#10;anfhPZ0PsREJwqFEBSbGoZQy1IYshrkbiJP37bzFmKRvpPZ4SXDby6csK6TFltOCwYG2hurT4dcq&#10;aHj7tjTY0Q93S1oVu9x/HnOlZtPx9QVEpDHew//tD62gyJ/h70w6AnJ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oUNjcMAAADcAAAADwAAAAAAAAAAAAAAAACYAgAAZHJzL2Rv&#10;d25yZXYueG1sUEsFBgAAAAAEAAQA9QAAAIgDAAAAAA==&#10;" path="m,l14773,,7387,19168,,xe" fillcolor="black" stroked="f" strokeweight="0">
                  <v:stroke endcap="round"/>
                  <v:path arrowok="t" textboxrect="0,0,14773,19168"/>
                </v:shape>
                <v:shape id="Shape 660" o:spid="_x0000_s1348" style="position:absolute;left:18690;top:9163;width:5051;height:2156;visibility:visible;mso-wrap-style:square;v-text-anchor:top" coordsize="505134,215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aMgsEA&#10;AADcAAAADwAAAGRycy9kb3ducmV2LnhtbERPy2oCMRTdF/yHcIXuakYto50aRQqC0EV9Lbq8TG6T&#10;wcnNkKTj+PfNouDycN6rzeBa0VOIjWcF00kBgrj2umGj4HLevSxBxISssfVMCu4UYbMePa2w0v7G&#10;R+pPyYgcwrFCBTalrpIy1pYcxonviDP344PDlGEwUge85XDXyllRlNJhw7nBYkcflurr6dcpkOFr&#10;0S4Or+Z7/tnvl839bbAmKfU8HrbvIBIN6SH+d++1grLM8/OZfATk+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X2jILBAAAA3AAAAA8AAAAAAAAAAAAAAAAAmAIAAGRycy9kb3du&#10;cmV2LnhtbFBLBQYAAAAABAAEAPUAAACGAwAAAAA=&#10;" path="m41535,r,53891l505134,53891r,107822l41535,161713r,53891l,107821,41535,xe" fillcolor="#dde2cd" stroked="f" strokeweight="0">
                  <v:stroke endcap="round"/>
                  <v:path arrowok="t" textboxrect="0,0,505134,215604"/>
                </v:shape>
                <v:shape id="Shape 661" o:spid="_x0000_s1349" style="position:absolute;left:18690;top:9163;width:4985;height:2156;visibility:visible;mso-wrap-style:square;v-text-anchor:top" coordsize="498539,2156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fSGMUA&#10;AADcAAAADwAAAGRycy9kb3ducmV2LnhtbESPQWvCQBSE7wX/w/KE3pqNFoOk2UgRCkJA0Rbp8TX7&#10;moRm38bsNon/3hUKPQ4z8w2TbSbTioF611hWsIhiEMSl1Q1XCj7e357WIJxH1thaJgVXcrDJZw8Z&#10;ptqOfKTh5CsRIOxSVFB736VSurImgy6yHXHwvm1v0AfZV1L3OAa4aeUyjhNpsOGwUGNH25rKn9Ov&#10;UVA0z4n/WtrLbrUdeH++fB6OhVXqcT69voDwNPn/8F97pxUkyQLuZ8IRk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V9IYxQAAANwAAAAPAAAAAAAAAAAAAAAAAJgCAABkcnMv&#10;ZG93bnJldi54bWxQSwUGAAAAAAQABAD1AAAAigMAAAAA&#10;" path="m498539,53891r-457004,l41535,,,107821,41535,215604r,-53891l498539,161713e" filled="f" strokeweight=".06114mm">
                  <v:stroke endcap="round"/>
                  <v:path arrowok="t" textboxrect="0,0,498539,215604"/>
                </v:shape>
                <v:shape id="Shape 20905" o:spid="_x0000_s1350" style="position:absolute;left:23718;top:9711;width:92;height:1060;visibility:visible;mso-wrap-style:square;v-text-anchor:top" coordsize="9144,1059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p1BMcA&#10;AADeAAAADwAAAGRycy9kb3ducmV2LnhtbESPQWsCMRSE7wX/Q3iCt5q4Ymm3RhFBrCfbbUG8PTav&#10;u9smL+sm1fXfm0Khx2FmvmHmy95ZcaYuNJ41TMYKBHHpTcOVho/3zf0jiBCRDVrPpOFKAZaLwd0c&#10;c+Mv/EbnIlYiQTjkqKGOsc2lDGVNDsPYt8TJ+/Sdw5hkV0nT4SXBnZWZUg/SYcNpocaW1jWV38WP&#10;01D0h+N+Vqrsdc02+u3Ofp2mG61Hw371DCJSH//Df+0XoyFTT2oGv3fSFZC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46dQTHAAAA3gAAAA8AAAAAAAAAAAAAAAAAmAIAAGRy&#10;cy9kb3ducmV2LnhtbFBLBQYAAAAABAAEAPUAAACMAwAAAAA=&#10;" path="m,l9144,r,105980l,105980,,e" stroked="f" strokeweight="0">
                  <v:stroke endcap="round"/>
                  <v:path arrowok="t" textboxrect="0,0,9144,105980"/>
                </v:shape>
                <v:shape id="Shape 663" o:spid="_x0000_s1351" style="position:absolute;left:23433;top:3687;width:1661;height:10327;visibility:visible;mso-wrap-style:square;v-text-anchor:top" coordsize="166170,10327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Bo+sUA&#10;AADcAAAADwAAAGRycy9kb3ducmV2LnhtbESPQUvDQBSE74L/YXlCb3ZjhChpt0UKaim9GEWvj+xr&#10;Esy+DbvPNu2v7xYKHoeZ+YaZL0fXqz2F2Hk28DDNQBHX3nbcGPj6fL1/BhUF2WLvmQwcKcJycXsz&#10;x9L6A3/QvpJGJQjHEg20IkOpdaxbchinfiBO3s4Hh5JkaLQNeEhw1+s8ywrtsOO00OJAq5bq3+rP&#10;Gai1hE3+/San1VOW/7xztR23lTGTu/FlBkpolP/wtb22BoriES5n0hHQizM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oGj6xQAAANwAAAAPAAAAAAAAAAAAAAAAAJgCAABkcnMv&#10;ZG93bnJldi54bWxQSwUGAAAAAAQABAD1AAAAigMAAAAA&#10;" path="m41535,r83100,l124635,978822r41535,l83070,1032725,,978822r41535,l41535,xe" fillcolor="#dde2cd" stroked="f" strokeweight="0">
                  <v:stroke endcap="round"/>
                  <v:path arrowok="t" textboxrect="0,0,166170,1032725"/>
                </v:shape>
                <v:shape id="Shape 664" o:spid="_x0000_s1352" style="position:absolute;left:23433;top:3773;width:1661;height:10241;visibility:visible;mso-wrap-style:square;v-text-anchor:top" coordsize="166170,1024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hqN8MA&#10;AADcAAAADwAAAGRycy9kb3ducmV2LnhtbESPwWrDMBBE74X8g9hAb43k0trBjRJCoFB6q+tDj4u1&#10;sY2tlZGU2P37KhDocZiZN8zusNhRXMmH3rGGbKNAEDfO9NxqqL/fn7YgQkQ2ODomDb8U4LBfPeyw&#10;NG7mL7pWsRUJwqFEDV2MUyllaDqyGDZuIk7e2XmLMUnfSuNxTnA7ymelcmmx57TQ4USnjpqhulgN&#10;w1C8Zj/bQtHsVV215+zzUmRaP66X4xuISEv8D9/bH0ZDnr/A7Uw6AnL/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uhqN8MAAADcAAAADwAAAAAAAAAAAAAAAACYAgAAZHJzL2Rv&#10;d25yZXYueG1sUEsFBgAAAAAEAAQA9QAAAIgDAAAAAA==&#10;" path="m41535,r,970266l,970266r83070,53903l166170,970266r-41535,l124635,e" filled="f" strokeweight=".0114mm">
                  <v:stroke endcap="round"/>
                  <v:path arrowok="t" textboxrect="0,0,166170,1024169"/>
                </v:shape>
                <v:shape id="Shape 20906" o:spid="_x0000_s1353" style="position:absolute;left:23855;top:3661;width:817;height:92;visibility:visible;mso-wrap-style:square;v-text-anchor:top" coordsize="81681,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h6YcYA&#10;AADeAAAADwAAAGRycy9kb3ducmV2LnhtbESPT0sDMRTE74LfITzBm00suNht0yK1Rb31H/T62Lzu&#10;pt28xE1sVz+9EYQeh5n5DTOZ9a4VZ+qi9azhcaBAEFfeWK417LbLh2cQMSEbbD2Thm+KMJve3kyw&#10;NP7CazpvUi0yhGOJGpqUQillrBpyGAc+EGfv4DuHKcuulqbDS4a7Vg6VKqRDy3mhwUDzhqrT5stp&#10;+DwV87fiYx+eVqtwXNj+p7XyVev7u/5lDCJRn67h//a70TBUI1XA3518BeT0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dh6YcYAAADeAAAADwAAAAAAAAAAAAAAAACYAgAAZHJz&#10;L2Rvd25yZXYueG1sUEsFBgAAAAAEAAQA9QAAAIsDAAAAAA==&#10;" path="m,l81681,r,9144l,9144,,e" stroked="f" strokeweight="0">
                  <v:stroke endcap="round"/>
                  <v:path arrowok="t" textboxrect="0,0,81681,9144"/>
                </v:shape>
                <v:shape id="Shape 666" o:spid="_x0000_s1354" style="position:absolute;left:6237;top:3540;width:9129;height:6701;visibility:visible;mso-wrap-style:square;v-text-anchor:top" coordsize="912894,6701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SdWUMYA&#10;AADcAAAADwAAAGRycy9kb3ducmV2LnhtbESPT2vCQBTE74V+h+UVetNNe1gkuoo2CCK9+A/a2zP7&#10;TEKyb9PsGuO37xaEHoeZ+Q0zWwy2ET11vnKs4W2cgCDOnam40HA8rEcTED4gG2wck4Y7eVjMn59m&#10;mBp34x31+1CICGGfooYyhDaV0uclWfRj1xJH7+I6iyHKrpCmw1uE20a+J4mSFiuOCyW29FFSXu+v&#10;VkN22qrrz/n7q25lturX/eRw+sy1fn0ZllMQgYbwH360N0aDUgr+zsQjIO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SdWUMYAAADcAAAADwAAAAAAAAAAAAAAAACYAgAAZHJz&#10;L2Rvd25yZXYueG1sUEsFBgAAAAAEAAQA9QAAAIsDAAAAAA==&#10;" path="m912894,670127r-900436,c5569,670127,,662863,,653963l,e" filled="f" strokeweight=".06114mm">
                  <v:stroke endcap="round"/>
                  <v:path arrowok="t" textboxrect="0,0,912894,670127"/>
                </v:shape>
                <v:shape id="Shape 667" o:spid="_x0000_s1355" style="position:absolute;left:6163;top:3372;width:148;height:192;visibility:visible;mso-wrap-style:square;v-text-anchor:top" coordsize="14773,19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r22cMA&#10;AADcAAAADwAAAGRycy9kb3ducmV2LnhtbESPUWvCMBSF3wX/Q7iCb5puaCedqYhD3NNA5w+4NHdN&#10;u+amJlG7f78MBj4ezjnf4aw3g+3EjXxoHCt4mmcgiCunG64VnD/3sxWIEJE1do5JwQ8F2JTj0RoL&#10;7e58pNsp1iJBOBSowMTYF1KGypDFMHc9cfK+nLcYk/S11B7vCW47+ZxlubTYcFow2NPOUPV9uloF&#10;Ne/eFgZbunC7oFV+WPqP81Kp6WTYvoKINMRH+L/9rhXk+Qv8nUlHQJ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jr22cMAAADcAAAADwAAAAAAAAAAAAAAAACYAgAAZHJzL2Rv&#10;d25yZXYueG1sUEsFBgAAAAAEAAQA9QAAAIgDAAAAAA==&#10;" path="m7387,r7386,19168l,19168,7387,xe" fillcolor="black" stroked="f" strokeweight="0">
                  <v:stroke endcap="round"/>
                  <v:path arrowok="t" textboxrect="0,0,14773,19168"/>
                </v:shape>
                <v:shape id="Shape 668" o:spid="_x0000_s1356" style="position:absolute;left:6237;top:3126;width:1828;height:246;visibility:visible;mso-wrap-style:square;v-text-anchor:top" coordsize="182790,246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uV7cEA&#10;AADcAAAADwAAAGRycy9kb3ducmV2LnhtbERPy4rCMBTdC/5DuMJsZEwdsEg1ig7ICELBB8z20tw+&#10;sLkpSUY7fr1ZCC4P571c96YVN3K+saxgOklAEBdWN1wpuJx3n3MQPiBrbC2Tgn/ysF4NB0vMtL3z&#10;kW6nUIkYwj5DBXUIXSalL2oy6Ce2I45caZ3BEKGrpHZ4j+GmlV9JkkqDDceGGjv6rqm4nv6MgjKf&#10;u8e2nPnrJt8dxr85/7RTVupj1G8WIAL14S1+ufdaQZrGtfFMPAJy9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fble3BAAAA3AAAAA8AAAAAAAAAAAAAAAAAmAIAAGRycy9kb3du&#10;cmV2LnhtbFBLBQYAAAAABAAEAPUAAACGAwAAAAA=&#10;" path="m,24645l,12323c,5515,4250,,9497,l175081,v4250,,7709,4488,7709,10002l182790,20043e" filled="f" strokeweight=".06114mm">
                  <v:stroke endcap="round"/>
                  <v:path arrowok="t" textboxrect="0,0,182790,24645"/>
                </v:shape>
                <v:shape id="Shape 669" o:spid="_x0000_s1357" style="position:absolute;left:7991;top:3134;width:148;height:192;visibility:visible;mso-wrap-style:square;v-text-anchor:top" coordsize="14773,19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nHMMMA&#10;AADcAAAADwAAAGRycy9kb3ducmV2LnhtbESPUWvCMBSF3wX/Q7iCb5puaHGdqYhD3NNA5w+4NHdN&#10;u+amJlG7f78MBj4ezjnf4aw3g+3EjXxoHCt4mmcgiCunG64VnD/3sxWIEJE1do5JwQ8F2JTj0RoL&#10;7e58pNsp1iJBOBSowMTYF1KGypDFMHc9cfK+nLcYk/S11B7vCW47+ZxlubTYcFow2NPOUPV9uloF&#10;Ne/eFgZbunC7oFV+WPqP81Kp6WTYvoKINMRH+L/9rhXk+Qv8nUlHQJ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OnHMMMAAADcAAAADwAAAAAAAAAAAAAAAACYAgAAZHJzL2Rv&#10;d25yZXYueG1sUEsFBgAAAAAEAAQA9QAAAIgDAAAAAA==&#10;" path="m,l14773,,7387,19168,,xe" fillcolor="black" stroked="f" strokeweight="0">
                  <v:stroke endcap="round"/>
                  <v:path arrowok="t" textboxrect="0,0,14773,19168"/>
                </v:shape>
                <v:rect id="Rectangle 670" o:spid="_x0000_s1358" style="position:absolute;top:99;width:4383;height:1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dSUsIA&#10;AADcAAAADwAAAGRycy9kb3ducmV2LnhtbERPy4rCMBTdC/5DuII7TceFo7WpiDro0hc4s7s017ZM&#10;c1OajK3z9WYhuDycd7LsTCXu1LjSsoKPcQSCOLO65FzB5fw1moFwHlljZZkUPMjBMu33Eoy1bflI&#10;95PPRQhhF6OCwvs6ltJlBRl0Y1sTB+5mG4M+wCaXusE2hJtKTqJoKg2WHBoKrGldUPZ7+jMKdrN6&#10;9b23/21ebX9218N1vjnPvVLDQbdagPDU+bf45d5rBdPPMD+cCUdApk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l1JSwgAAANwAAAAPAAAAAAAAAAAAAAAAAJgCAABkcnMvZG93&#10;bnJldi54bWxQSwUGAAAAAAQABAD1AAAAhwMAAAAA&#10;" filled="f" stroked="f">
                  <v:textbox inset="0,0,0,0">
                    <w:txbxContent>
                      <w:p w14:paraId="2FD6A6FA" w14:textId="77777777" w:rsidR="00661899" w:rsidRDefault="00661899" w:rsidP="00661899">
                        <w:pPr>
                          <w:spacing w:after="160" w:line="259" w:lineRule="auto"/>
                        </w:pPr>
                        <w:r>
                          <w:rPr>
                            <w:rFonts w:ascii="Calibri" w:eastAsia="Calibri" w:hAnsi="Calibri" w:cs="Calibri"/>
                            <w:b/>
                          </w:rPr>
                          <w:t xml:space="preserve">Analog </w:t>
                        </w:r>
                      </w:p>
                    </w:txbxContent>
                  </v:textbox>
                </v:rect>
                <v:rect id="Rectangle 671" o:spid="_x0000_s1359" style="position:absolute;left:353;top:1744;width:3118;height:1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v3ycQA&#10;AADcAAAADwAAAGRycy9kb3ducmV2LnhtbESPQYvCMBSE74L/ITxhb5q6B1e7RhFd0aNaQff2aJ5t&#10;sXkpTbTd/fVGEDwOM/MNM523phR3ql1hWcFwEIEgTq0uOFNwTNb9MQjnkTWWlknBHzmYz7qdKcba&#10;Nryn+8FnIkDYxagg976KpXRpTgbdwFbEwbvY2qAPss6krrEJcFPKzygaSYMFh4UcK1rmlF4PN6Ng&#10;M64W5639b7Ly53dz2p0mq2TilfrotYtvEJ5a/w6/2lutYPQ1hOeZcATk7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b98nEAAAA3AAAAA8AAAAAAAAAAAAAAAAAmAIAAGRycy9k&#10;b3ducmV2LnhtbFBLBQYAAAAABAAEAPUAAACJAwAAAAA=&#10;" filled="f" stroked="f">
                  <v:textbox inset="0,0,0,0">
                    <w:txbxContent>
                      <w:p w14:paraId="52363B2D" w14:textId="77777777" w:rsidR="00661899" w:rsidRDefault="00661899" w:rsidP="00661899">
                        <w:pPr>
                          <w:spacing w:after="160" w:line="259" w:lineRule="auto"/>
                        </w:pPr>
                        <w:r>
                          <w:rPr>
                            <w:rFonts w:ascii="Calibri" w:eastAsia="Calibri" w:hAnsi="Calibri" w:cs="Calibri"/>
                            <w:b/>
                          </w:rPr>
                          <w:t>Input</w:t>
                        </w:r>
                      </w:p>
                    </w:txbxContent>
                  </v:textbox>
                </v:rect>
                <v:rect id="Rectangle 672" o:spid="_x0000_s1360" style="position:absolute;left:19274;top:14341;width:8258;height:1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lpvsYA&#10;AADcAAAADwAAAGRycy9kb3ducmV2LnhtbESPzWrDMBCE74G8g9hCb7HcHPLjRgkhbYiPrV1we1us&#10;rW1qrYylxG6evioEchxm5htmsxtNKy7Uu8aygqcoBkFcWt1wpeAjP85WIJxH1thaJgW/5GC3nU42&#10;mGg78DtdMl+JAGGXoILa+y6R0pU1GXSR7YiD9217gz7IvpK6xyHATSvncbyQBhsOCzV2dKip/MnO&#10;RsFp1e0/U3sdqvb161S8FeuXfO2VenwY988gPI3+Hr61U61gsZzD/5lwBOT2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AlpvsYAAADcAAAADwAAAAAAAAAAAAAAAACYAgAAZHJz&#10;L2Rvd25yZXYueG1sUEsFBgAAAAAEAAQA9QAAAIsDAAAAAA==&#10;" filled="f" stroked="f">
                  <v:textbox inset="0,0,0,0">
                    <w:txbxContent>
                      <w:p w14:paraId="749AD178" w14:textId="77777777" w:rsidR="00661899" w:rsidRDefault="00661899" w:rsidP="00661899">
                        <w:pPr>
                          <w:spacing w:after="160" w:line="259" w:lineRule="auto"/>
                        </w:pPr>
                        <w:r>
                          <w:rPr>
                            <w:rFonts w:ascii="Calibri" w:eastAsia="Calibri" w:hAnsi="Calibri" w:cs="Calibri"/>
                            <w:b/>
                          </w:rPr>
                          <w:t>Digital Output</w:t>
                        </w:r>
                      </w:p>
                    </w:txbxContent>
                  </v:textbox>
                </v:rect>
                <w10:anchorlock/>
              </v:group>
            </w:pict>
          </mc:Fallback>
        </mc:AlternateContent>
      </w:r>
    </w:p>
    <w:p w14:paraId="4D102C18" w14:textId="0C9BB4E6" w:rsidR="00661899" w:rsidRDefault="00661899" w:rsidP="00661899">
      <w:pPr>
        <w:spacing w:after="202" w:line="265" w:lineRule="auto"/>
        <w:ind w:left="1440" w:right="52"/>
        <w:rPr>
          <w:sz w:val="18"/>
        </w:rPr>
      </w:pPr>
      <w:r>
        <w:rPr>
          <w:sz w:val="18"/>
        </w:rPr>
        <w:t xml:space="preserve">   Fig. 6: SAR ADC. </w:t>
      </w:r>
    </w:p>
    <w:p w14:paraId="4C7787FD" w14:textId="77777777" w:rsidR="007933DE" w:rsidRDefault="007933DE" w:rsidP="00661899">
      <w:pPr>
        <w:spacing w:after="202" w:line="265" w:lineRule="auto"/>
        <w:ind w:left="1440" w:right="52"/>
      </w:pPr>
    </w:p>
    <w:p w14:paraId="7E29431B" w14:textId="77777777" w:rsidR="00BF4C74" w:rsidRPr="00BF4C74" w:rsidRDefault="00BF4C74" w:rsidP="00BF4C74">
      <w:pPr>
        <w:spacing w:before="240" w:after="0" w:line="240" w:lineRule="auto"/>
        <w:jc w:val="both"/>
        <w:rPr>
          <w:rFonts w:ascii="Arial" w:eastAsia="Times New Roman" w:hAnsi="Arial" w:cs="Arial"/>
          <w:color w:val="000000"/>
          <w:sz w:val="24"/>
          <w:szCs w:val="24"/>
        </w:rPr>
      </w:pPr>
      <w:r w:rsidRPr="00BF4C74">
        <w:rPr>
          <w:rFonts w:ascii="Times New Roman" w:eastAsia="Times New Roman" w:hAnsi="Times New Roman" w:cs="Times New Roman"/>
          <w:color w:val="000000"/>
          <w:sz w:val="20"/>
          <w:szCs w:val="20"/>
        </w:rPr>
        <w:lastRenderedPageBreak/>
        <w:t>SAR consumes less time to operate as compared to Ramp ADC. SAR is known for being power economical, its power consumption price has faded to ultra-low aim bound areas. The reduction in power consumption has achieved up to nano-watt vary at the price of resolution. By reducing the binary search vary 83% power saving has achieved at 1 Volt offer voltage. to urge a versatile design designer has got to think about the trade-off between resolution, power, and sampling speed. analysis conducted to enhance rate or resolution will increase power consumption to micro-watt vary, e.g., an 11-bit 40KS/s SAR ADC achieves 10.75 effective range of bit (ENOB) and consumes 10μW as per a recently planned model. The shortcomings of SAR embrace high system quality and its value is larger than counter sort ADC.</w:t>
      </w:r>
    </w:p>
    <w:p w14:paraId="1000651D" w14:textId="77777777" w:rsidR="00BF4C74" w:rsidRPr="00BF4C74" w:rsidRDefault="00BF4C74" w:rsidP="00BF4C74">
      <w:pPr>
        <w:spacing w:before="240" w:after="0" w:line="240" w:lineRule="auto"/>
        <w:jc w:val="both"/>
        <w:rPr>
          <w:rFonts w:ascii="Arial" w:eastAsia="Times New Roman" w:hAnsi="Arial" w:cs="Arial"/>
          <w:color w:val="000000"/>
          <w:sz w:val="24"/>
          <w:szCs w:val="24"/>
        </w:rPr>
      </w:pPr>
      <w:r w:rsidRPr="00BF4C74">
        <w:rPr>
          <w:rFonts w:ascii="Times New Roman" w:eastAsia="Times New Roman" w:hAnsi="Times New Roman" w:cs="Times New Roman"/>
          <w:b/>
          <w:bCs/>
          <w:color w:val="000000"/>
          <w:sz w:val="20"/>
          <w:szCs w:val="20"/>
        </w:rPr>
        <w:t> </w:t>
      </w:r>
    </w:p>
    <w:p w14:paraId="7A33B836" w14:textId="77777777" w:rsidR="00BF4C74" w:rsidRPr="00BF4C74" w:rsidRDefault="00BF4C74" w:rsidP="00BF4C74">
      <w:pPr>
        <w:spacing w:after="0" w:line="240" w:lineRule="auto"/>
        <w:ind w:left="720"/>
        <w:rPr>
          <w:rFonts w:ascii="Arial" w:eastAsia="Times New Roman" w:hAnsi="Arial" w:cs="Arial"/>
          <w:color w:val="000000"/>
          <w:sz w:val="24"/>
          <w:szCs w:val="24"/>
        </w:rPr>
      </w:pPr>
      <w:r w:rsidRPr="00BF4C74">
        <w:rPr>
          <w:rFonts w:ascii="Times New Roman" w:eastAsia="Times New Roman" w:hAnsi="Times New Roman" w:cs="Times New Roman"/>
          <w:b/>
          <w:bCs/>
          <w:color w:val="000000"/>
          <w:sz w:val="20"/>
          <w:szCs w:val="20"/>
        </w:rPr>
        <w:t>III.</w:t>
      </w:r>
      <w:r w:rsidRPr="00BF4C74">
        <w:rPr>
          <w:rFonts w:ascii="Times New Roman" w:eastAsia="Times New Roman" w:hAnsi="Times New Roman" w:cs="Times New Roman"/>
          <w:b/>
          <w:bCs/>
          <w:color w:val="000000"/>
          <w:sz w:val="24"/>
          <w:szCs w:val="24"/>
        </w:rPr>
        <w:t xml:space="preserve"> </w:t>
      </w:r>
      <w:r w:rsidRPr="00BF4C74">
        <w:rPr>
          <w:rFonts w:ascii="Times New Roman" w:eastAsia="Times New Roman" w:hAnsi="Times New Roman" w:cs="Times New Roman"/>
          <w:b/>
          <w:bCs/>
          <w:color w:val="000000"/>
          <w:sz w:val="20"/>
          <w:szCs w:val="20"/>
        </w:rPr>
        <w:t>C</w:t>
      </w:r>
      <w:r w:rsidRPr="00BF4C74">
        <w:rPr>
          <w:rFonts w:ascii="Times New Roman" w:eastAsia="Times New Roman" w:hAnsi="Times New Roman" w:cs="Times New Roman"/>
          <w:b/>
          <w:bCs/>
          <w:color w:val="000000"/>
          <w:sz w:val="16"/>
          <w:szCs w:val="16"/>
        </w:rPr>
        <w:t>ONCLUSION</w:t>
      </w:r>
    </w:p>
    <w:p w14:paraId="2D2EF60A" w14:textId="77777777" w:rsidR="00BF4C74" w:rsidRPr="00BF4C74" w:rsidRDefault="00BF4C74" w:rsidP="00BF4C74">
      <w:pPr>
        <w:spacing w:after="0" w:line="240" w:lineRule="auto"/>
        <w:ind w:left="720"/>
        <w:rPr>
          <w:rFonts w:ascii="Arial" w:eastAsia="Times New Roman" w:hAnsi="Arial" w:cs="Arial"/>
          <w:color w:val="000000"/>
          <w:sz w:val="24"/>
          <w:szCs w:val="24"/>
        </w:rPr>
      </w:pPr>
      <w:r w:rsidRPr="00BF4C74">
        <w:rPr>
          <w:rFonts w:ascii="Times New Roman" w:eastAsia="Times New Roman" w:hAnsi="Times New Roman" w:cs="Times New Roman"/>
          <w:color w:val="000000"/>
          <w:sz w:val="24"/>
          <w:szCs w:val="24"/>
        </w:rPr>
        <w:t> </w:t>
      </w:r>
    </w:p>
    <w:p w14:paraId="7DA1B260" w14:textId="77777777" w:rsidR="00BF4C74" w:rsidRPr="00BF4C74" w:rsidRDefault="00BF4C74" w:rsidP="00BF4C74">
      <w:pPr>
        <w:spacing w:after="0" w:line="240" w:lineRule="auto"/>
        <w:ind w:right="40"/>
        <w:jc w:val="both"/>
        <w:rPr>
          <w:rFonts w:ascii="Arial" w:eastAsia="Times New Roman" w:hAnsi="Arial" w:cs="Arial"/>
          <w:color w:val="000000"/>
          <w:sz w:val="24"/>
          <w:szCs w:val="24"/>
        </w:rPr>
      </w:pPr>
      <w:r w:rsidRPr="00BF4C74">
        <w:rPr>
          <w:rFonts w:ascii="Times New Roman" w:eastAsia="Times New Roman" w:hAnsi="Times New Roman" w:cs="Times New Roman"/>
          <w:color w:val="000000"/>
          <w:sz w:val="20"/>
          <w:szCs w:val="20"/>
        </w:rPr>
        <w:t>Various ADCs are given during this paper similar to Flash ADC works with most speed however consumes massive area and has a low resolution. Similarly, SAR can accustom to attain ultra-low-power at the value of either resolution or speed and dual Slope consumes minimum power. Hence there is a trade-off between numerous performance parameters like resolution, sampling speed, power consumption, area, and others relying upon the applying demand. For medicine implants, parenthetically, the system ought to work at moderate speed, low power consumption, thus a SAR or a dual-slope is appropriate to use.                       </w:t>
      </w:r>
    </w:p>
    <w:p w14:paraId="3F44F76C" w14:textId="77777777" w:rsidR="00BF4C74" w:rsidRPr="00BF4C74" w:rsidRDefault="00BF4C74" w:rsidP="00BF4C74">
      <w:pPr>
        <w:spacing w:after="0" w:line="240" w:lineRule="auto"/>
        <w:ind w:left="1440" w:right="40"/>
        <w:jc w:val="both"/>
        <w:rPr>
          <w:rFonts w:ascii="Arial" w:eastAsia="Times New Roman" w:hAnsi="Arial" w:cs="Arial"/>
          <w:color w:val="000000"/>
          <w:sz w:val="24"/>
          <w:szCs w:val="24"/>
        </w:rPr>
      </w:pPr>
      <w:r w:rsidRPr="00BF4C74">
        <w:rPr>
          <w:rFonts w:ascii="Times New Roman" w:eastAsia="Times New Roman" w:hAnsi="Times New Roman" w:cs="Times New Roman"/>
          <w:color w:val="000000"/>
          <w:sz w:val="20"/>
          <w:szCs w:val="20"/>
        </w:rPr>
        <w:t> </w:t>
      </w:r>
    </w:p>
    <w:p w14:paraId="53D4CF76" w14:textId="77777777" w:rsidR="00BF4C74" w:rsidRPr="00BF4C74" w:rsidRDefault="00BF4C74" w:rsidP="00BF4C74">
      <w:pPr>
        <w:spacing w:after="0" w:line="240" w:lineRule="auto"/>
        <w:ind w:left="1440" w:right="40"/>
        <w:jc w:val="both"/>
        <w:rPr>
          <w:rFonts w:ascii="Arial" w:eastAsia="Times New Roman" w:hAnsi="Arial" w:cs="Arial"/>
          <w:color w:val="000000"/>
          <w:sz w:val="24"/>
          <w:szCs w:val="24"/>
        </w:rPr>
      </w:pPr>
      <w:r w:rsidRPr="00BF4C74">
        <w:rPr>
          <w:rFonts w:ascii="Times New Roman" w:eastAsia="Times New Roman" w:hAnsi="Times New Roman" w:cs="Times New Roman"/>
          <w:color w:val="000000"/>
          <w:sz w:val="20"/>
          <w:szCs w:val="20"/>
        </w:rPr>
        <w:t> </w:t>
      </w:r>
    </w:p>
    <w:p w14:paraId="2270BCC6" w14:textId="77777777" w:rsidR="00661899" w:rsidRDefault="00661899" w:rsidP="00661899">
      <w:pPr>
        <w:spacing w:after="0"/>
        <w:ind w:left="1440" w:right="45"/>
        <w:jc w:val="both"/>
        <w:rPr>
          <w:rFonts w:ascii="Times New Roman" w:eastAsia="Times New Roman" w:hAnsi="Times New Roman" w:cs="Times New Roman"/>
          <w:color w:val="000000"/>
          <w:sz w:val="20"/>
          <w:szCs w:val="20"/>
        </w:rPr>
      </w:pPr>
    </w:p>
    <w:p w14:paraId="4F90E7EE" w14:textId="77777777" w:rsidR="00661899" w:rsidRDefault="00661899" w:rsidP="00661899">
      <w:pPr>
        <w:spacing w:after="0"/>
        <w:ind w:left="1440" w:right="45"/>
        <w:jc w:val="both"/>
        <w:rPr>
          <w:rFonts w:ascii="Times New Roman" w:eastAsia="Times New Roman" w:hAnsi="Times New Roman" w:cs="Times New Roman"/>
          <w:color w:val="000000"/>
          <w:sz w:val="20"/>
          <w:szCs w:val="20"/>
        </w:rPr>
      </w:pPr>
    </w:p>
    <w:p w14:paraId="155B37A2" w14:textId="4C03A1B0" w:rsidR="00E51E44" w:rsidRPr="00661899" w:rsidRDefault="00661899" w:rsidP="00661899">
      <w:pPr>
        <w:spacing w:after="0"/>
        <w:ind w:left="1440" w:right="45"/>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w:t>
      </w:r>
      <w:r w:rsidR="00E51E44" w:rsidRPr="00661899">
        <w:rPr>
          <w:rFonts w:ascii="Times New Roman" w:eastAsia="Times New Roman" w:hAnsi="Times New Roman" w:cs="Times New Roman"/>
        </w:rPr>
        <w:t>R</w:t>
      </w:r>
      <w:r w:rsidR="00E51E44" w:rsidRPr="00661899">
        <w:rPr>
          <w:rFonts w:ascii="Times New Roman" w:eastAsia="Times New Roman" w:hAnsi="Times New Roman" w:cs="Times New Roman"/>
          <w:sz w:val="16"/>
        </w:rPr>
        <w:t>EFERENCES</w:t>
      </w:r>
    </w:p>
    <w:p w14:paraId="677200A4" w14:textId="77777777" w:rsidR="00E51E44" w:rsidRDefault="00E51E44" w:rsidP="00E51E44">
      <w:pPr>
        <w:pStyle w:val="ListParagraph"/>
        <w:spacing w:after="0"/>
        <w:ind w:left="1440" w:right="45" w:firstLine="720"/>
        <w:rPr>
          <w:rFonts w:ascii="Times New Roman" w:eastAsia="Times New Roman" w:hAnsi="Times New Roman" w:cs="Times New Roman"/>
          <w:b/>
          <w:color w:val="000000"/>
          <w:sz w:val="20"/>
          <w:szCs w:val="20"/>
        </w:rPr>
      </w:pPr>
    </w:p>
    <w:p w14:paraId="05B9DF69" w14:textId="77777777" w:rsidR="001A0D3C" w:rsidRPr="001A0D3C" w:rsidRDefault="00544672" w:rsidP="001A0D3C">
      <w:pPr>
        <w:pStyle w:val="ListParagraph"/>
        <w:numPr>
          <w:ilvl w:val="0"/>
          <w:numId w:val="2"/>
        </w:numPr>
        <w:spacing w:after="0"/>
        <w:ind w:right="45"/>
        <w:rPr>
          <w:rFonts w:ascii="Times New Roman" w:eastAsia="Times New Roman" w:hAnsi="Times New Roman" w:cs="Times New Roman"/>
          <w:b/>
          <w:sz w:val="20"/>
          <w:szCs w:val="20"/>
        </w:rPr>
      </w:pPr>
      <w:hyperlink r:id="rId10" w:history="1">
        <w:r w:rsidR="00E51E44">
          <w:rPr>
            <w:rStyle w:val="Hyperlink"/>
          </w:rPr>
          <w:t>https://en.wikipedia.org/wiki/Analog-to-digital_converter</w:t>
        </w:r>
      </w:hyperlink>
    </w:p>
    <w:p w14:paraId="5AC46343" w14:textId="371DDB4A" w:rsidR="000A1DF5" w:rsidRPr="00CB54B7" w:rsidRDefault="00544672" w:rsidP="001A0D3C">
      <w:pPr>
        <w:pStyle w:val="ListParagraph"/>
        <w:numPr>
          <w:ilvl w:val="0"/>
          <w:numId w:val="2"/>
        </w:numPr>
        <w:spacing w:after="0"/>
        <w:ind w:right="45"/>
        <w:rPr>
          <w:rFonts w:ascii="Times New Roman" w:eastAsia="Times New Roman" w:hAnsi="Times New Roman" w:cs="Times New Roman"/>
          <w:b/>
          <w:sz w:val="20"/>
          <w:szCs w:val="20"/>
        </w:rPr>
      </w:pPr>
      <w:hyperlink r:id="rId11" w:history="1">
        <w:r w:rsidR="00661899" w:rsidRPr="00F3166B">
          <w:rPr>
            <w:rStyle w:val="Hyperlink"/>
          </w:rPr>
          <w:t>https://www.youtube.com/playlist?list=PLwjK_iyK4LLCnW-df-_53d-6yYrGb9zZc</w:t>
        </w:r>
      </w:hyperlink>
    </w:p>
    <w:p w14:paraId="0F727469" w14:textId="2AFFBF32" w:rsidR="00CB54B7" w:rsidRPr="001A0D3C" w:rsidRDefault="00544672" w:rsidP="001A0D3C">
      <w:pPr>
        <w:pStyle w:val="ListParagraph"/>
        <w:numPr>
          <w:ilvl w:val="0"/>
          <w:numId w:val="2"/>
        </w:numPr>
        <w:spacing w:after="0"/>
        <w:ind w:right="45"/>
        <w:rPr>
          <w:rFonts w:ascii="Times New Roman" w:eastAsia="Times New Roman" w:hAnsi="Times New Roman" w:cs="Times New Roman"/>
          <w:b/>
          <w:sz w:val="20"/>
          <w:szCs w:val="20"/>
        </w:rPr>
      </w:pPr>
      <w:hyperlink r:id="rId12" w:history="1">
        <w:r w:rsidR="00CB54B7">
          <w:rPr>
            <w:rStyle w:val="Hyperlink"/>
          </w:rPr>
          <w:t>https://www.youtube.com/playlist?list=PLhy2nHJciTED7xA_u5OyUj7oDEFf3BuZY</w:t>
        </w:r>
      </w:hyperlink>
      <w:bookmarkEnd w:id="0"/>
    </w:p>
    <w:sectPr w:rsidR="00CB54B7" w:rsidRPr="001A0D3C" w:rsidSect="00E51E44">
      <w:type w:val="continuous"/>
      <w:pgSz w:w="12240" w:h="15840"/>
      <w:pgMar w:top="547" w:right="893" w:bottom="1440" w:left="893"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EEE14E" w14:textId="77777777" w:rsidR="00544672" w:rsidRDefault="00544672" w:rsidP="00107A46">
      <w:pPr>
        <w:spacing w:after="0" w:line="240" w:lineRule="auto"/>
      </w:pPr>
      <w:r>
        <w:separator/>
      </w:r>
    </w:p>
  </w:endnote>
  <w:endnote w:type="continuationSeparator" w:id="0">
    <w:p w14:paraId="6149DFC9" w14:textId="77777777" w:rsidR="00544672" w:rsidRDefault="00544672" w:rsidP="0010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8FC522" w14:textId="77777777" w:rsidR="00544672" w:rsidRDefault="00544672" w:rsidP="00107A46">
      <w:pPr>
        <w:spacing w:after="0" w:line="240" w:lineRule="auto"/>
      </w:pPr>
      <w:r>
        <w:separator/>
      </w:r>
    </w:p>
  </w:footnote>
  <w:footnote w:type="continuationSeparator" w:id="0">
    <w:p w14:paraId="0ED50C1E" w14:textId="77777777" w:rsidR="00544672" w:rsidRDefault="00544672" w:rsidP="00107A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E13FB"/>
    <w:multiLevelType w:val="hybridMultilevel"/>
    <w:tmpl w:val="D1BEE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311758"/>
    <w:multiLevelType w:val="hybridMultilevel"/>
    <w:tmpl w:val="4D7044E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AF55C65"/>
    <w:multiLevelType w:val="hybridMultilevel"/>
    <w:tmpl w:val="41B06D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590F21"/>
    <w:multiLevelType w:val="hybridMultilevel"/>
    <w:tmpl w:val="44FA8B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E0273C0"/>
    <w:multiLevelType w:val="hybridMultilevel"/>
    <w:tmpl w:val="249CE43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nsid w:val="1E9C082D"/>
    <w:multiLevelType w:val="hybridMultilevel"/>
    <w:tmpl w:val="A10857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C02CB6"/>
    <w:multiLevelType w:val="hybridMultilevel"/>
    <w:tmpl w:val="E7184046"/>
    <w:lvl w:ilvl="0" w:tplc="C4B28604">
      <w:start w:val="1"/>
      <w:numFmt w:val="decimal"/>
      <w:lvlText w:val="%1."/>
      <w:lvlJc w:val="left"/>
      <w:pPr>
        <w:ind w:left="1080" w:hanging="360"/>
      </w:pPr>
      <w:rPr>
        <w:rFonts w:ascii="Times New Roman" w:hAnsi="Times New Roman" w:cs="Times New Roman" w:hint="default"/>
        <w:i/>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FB15BC4"/>
    <w:multiLevelType w:val="hybridMultilevel"/>
    <w:tmpl w:val="9CF6F72E"/>
    <w:lvl w:ilvl="0" w:tplc="136695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08B71CF"/>
    <w:multiLevelType w:val="hybridMultilevel"/>
    <w:tmpl w:val="24D20F4A"/>
    <w:lvl w:ilvl="0" w:tplc="0409000F">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9">
    <w:nsid w:val="321643B4"/>
    <w:multiLevelType w:val="hybridMultilevel"/>
    <w:tmpl w:val="0AA84966"/>
    <w:lvl w:ilvl="0" w:tplc="04090015">
      <w:start w:val="1"/>
      <w:numFmt w:val="upperLetter"/>
      <w:lvlText w:val="%1."/>
      <w:lvlJc w:val="left"/>
      <w:pPr>
        <w:ind w:left="413" w:hanging="360"/>
      </w:pPr>
    </w:lvl>
    <w:lvl w:ilvl="1" w:tplc="04090019" w:tentative="1">
      <w:start w:val="1"/>
      <w:numFmt w:val="lowerLetter"/>
      <w:lvlText w:val="%2."/>
      <w:lvlJc w:val="left"/>
      <w:pPr>
        <w:ind w:left="1133" w:hanging="360"/>
      </w:pPr>
    </w:lvl>
    <w:lvl w:ilvl="2" w:tplc="0409001B" w:tentative="1">
      <w:start w:val="1"/>
      <w:numFmt w:val="lowerRoman"/>
      <w:lvlText w:val="%3."/>
      <w:lvlJc w:val="right"/>
      <w:pPr>
        <w:ind w:left="1853" w:hanging="180"/>
      </w:pPr>
    </w:lvl>
    <w:lvl w:ilvl="3" w:tplc="0409000F" w:tentative="1">
      <w:start w:val="1"/>
      <w:numFmt w:val="decimal"/>
      <w:lvlText w:val="%4."/>
      <w:lvlJc w:val="left"/>
      <w:pPr>
        <w:ind w:left="2573" w:hanging="360"/>
      </w:pPr>
    </w:lvl>
    <w:lvl w:ilvl="4" w:tplc="04090019" w:tentative="1">
      <w:start w:val="1"/>
      <w:numFmt w:val="lowerLetter"/>
      <w:lvlText w:val="%5."/>
      <w:lvlJc w:val="left"/>
      <w:pPr>
        <w:ind w:left="3293" w:hanging="360"/>
      </w:pPr>
    </w:lvl>
    <w:lvl w:ilvl="5" w:tplc="0409001B" w:tentative="1">
      <w:start w:val="1"/>
      <w:numFmt w:val="lowerRoman"/>
      <w:lvlText w:val="%6."/>
      <w:lvlJc w:val="right"/>
      <w:pPr>
        <w:ind w:left="4013" w:hanging="180"/>
      </w:pPr>
    </w:lvl>
    <w:lvl w:ilvl="6" w:tplc="0409000F" w:tentative="1">
      <w:start w:val="1"/>
      <w:numFmt w:val="decimal"/>
      <w:lvlText w:val="%7."/>
      <w:lvlJc w:val="left"/>
      <w:pPr>
        <w:ind w:left="4733" w:hanging="360"/>
      </w:pPr>
    </w:lvl>
    <w:lvl w:ilvl="7" w:tplc="04090019" w:tentative="1">
      <w:start w:val="1"/>
      <w:numFmt w:val="lowerLetter"/>
      <w:lvlText w:val="%8."/>
      <w:lvlJc w:val="left"/>
      <w:pPr>
        <w:ind w:left="5453" w:hanging="360"/>
      </w:pPr>
    </w:lvl>
    <w:lvl w:ilvl="8" w:tplc="0409001B" w:tentative="1">
      <w:start w:val="1"/>
      <w:numFmt w:val="lowerRoman"/>
      <w:lvlText w:val="%9."/>
      <w:lvlJc w:val="right"/>
      <w:pPr>
        <w:ind w:left="6173" w:hanging="180"/>
      </w:pPr>
    </w:lvl>
  </w:abstractNum>
  <w:abstractNum w:abstractNumId="10">
    <w:nsid w:val="47DA29FA"/>
    <w:multiLevelType w:val="hybridMultilevel"/>
    <w:tmpl w:val="FB54743E"/>
    <w:lvl w:ilvl="0" w:tplc="9FF4F0A8">
      <w:start w:val="1"/>
      <w:numFmt w:val="decimal"/>
      <w:lvlText w:val="%1."/>
      <w:lvlJc w:val="left"/>
      <w:pPr>
        <w:ind w:left="1080" w:hanging="360"/>
      </w:pPr>
      <w:rPr>
        <w:rFonts w:asciiTheme="minorHAnsi" w:hAnsiTheme="minorHAnsi" w:cstheme="minorBidi" w:hint="default"/>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81A00DB"/>
    <w:multiLevelType w:val="hybridMultilevel"/>
    <w:tmpl w:val="7BA00B9E"/>
    <w:lvl w:ilvl="0" w:tplc="17F0D13C">
      <w:start w:val="1"/>
      <w:numFmt w:val="decimal"/>
      <w:lvlText w:val="%1."/>
      <w:lvlJc w:val="left"/>
      <w:pPr>
        <w:ind w:left="720" w:hanging="360"/>
      </w:pPr>
      <w:rPr>
        <w:rFonts w:asciiTheme="minorHAnsi" w:hAnsiTheme="minorHAnsi" w:cstheme="minorBidi" w:hint="default"/>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DE66E83"/>
    <w:multiLevelType w:val="hybridMultilevel"/>
    <w:tmpl w:val="EAE88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2"/>
  </w:num>
  <w:num w:numId="4">
    <w:abstractNumId w:val="6"/>
  </w:num>
  <w:num w:numId="5">
    <w:abstractNumId w:val="7"/>
  </w:num>
  <w:num w:numId="6">
    <w:abstractNumId w:val="1"/>
  </w:num>
  <w:num w:numId="7">
    <w:abstractNumId w:val="3"/>
  </w:num>
  <w:num w:numId="8">
    <w:abstractNumId w:val="5"/>
  </w:num>
  <w:num w:numId="9">
    <w:abstractNumId w:val="12"/>
  </w:num>
  <w:num w:numId="10">
    <w:abstractNumId w:val="9"/>
  </w:num>
  <w:num w:numId="11">
    <w:abstractNumId w:val="0"/>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sTQyMTU0MrI0NTRT0lEKTi0uzszPAykwrgUA9HK/pSwAAAA="/>
  </w:docVars>
  <w:rsids>
    <w:rsidRoot w:val="00187A14"/>
    <w:rsid w:val="00024F47"/>
    <w:rsid w:val="000527AD"/>
    <w:rsid w:val="000716C9"/>
    <w:rsid w:val="000A1DF5"/>
    <w:rsid w:val="00107A46"/>
    <w:rsid w:val="001137D9"/>
    <w:rsid w:val="001225E4"/>
    <w:rsid w:val="00133644"/>
    <w:rsid w:val="00187A14"/>
    <w:rsid w:val="001A0D3C"/>
    <w:rsid w:val="001B32FB"/>
    <w:rsid w:val="001F6BBB"/>
    <w:rsid w:val="003166B4"/>
    <w:rsid w:val="00386ACF"/>
    <w:rsid w:val="003B4309"/>
    <w:rsid w:val="00414CDF"/>
    <w:rsid w:val="00414F15"/>
    <w:rsid w:val="00445EF5"/>
    <w:rsid w:val="00465096"/>
    <w:rsid w:val="004D1813"/>
    <w:rsid w:val="005227CB"/>
    <w:rsid w:val="00544672"/>
    <w:rsid w:val="00563E74"/>
    <w:rsid w:val="00567ACF"/>
    <w:rsid w:val="00575482"/>
    <w:rsid w:val="0059316C"/>
    <w:rsid w:val="005B00E1"/>
    <w:rsid w:val="005B0C10"/>
    <w:rsid w:val="006062C1"/>
    <w:rsid w:val="00630370"/>
    <w:rsid w:val="00661899"/>
    <w:rsid w:val="006C37A3"/>
    <w:rsid w:val="007756DB"/>
    <w:rsid w:val="0078053A"/>
    <w:rsid w:val="007933DE"/>
    <w:rsid w:val="007A7D5C"/>
    <w:rsid w:val="007B5738"/>
    <w:rsid w:val="007D5384"/>
    <w:rsid w:val="007E5B4B"/>
    <w:rsid w:val="008043A7"/>
    <w:rsid w:val="00823186"/>
    <w:rsid w:val="00833BEC"/>
    <w:rsid w:val="00845B8B"/>
    <w:rsid w:val="00861679"/>
    <w:rsid w:val="009606B2"/>
    <w:rsid w:val="00963BD2"/>
    <w:rsid w:val="009A0543"/>
    <w:rsid w:val="00A27C35"/>
    <w:rsid w:val="00A41068"/>
    <w:rsid w:val="00AD339E"/>
    <w:rsid w:val="00B06B7E"/>
    <w:rsid w:val="00B12E71"/>
    <w:rsid w:val="00B73172"/>
    <w:rsid w:val="00B8298F"/>
    <w:rsid w:val="00BB3128"/>
    <w:rsid w:val="00BF4C74"/>
    <w:rsid w:val="00C4424C"/>
    <w:rsid w:val="00C7098A"/>
    <w:rsid w:val="00CB54B7"/>
    <w:rsid w:val="00CC6901"/>
    <w:rsid w:val="00DC3946"/>
    <w:rsid w:val="00DC4321"/>
    <w:rsid w:val="00E0771F"/>
    <w:rsid w:val="00E51E44"/>
    <w:rsid w:val="00E967C1"/>
    <w:rsid w:val="00EA5F15"/>
    <w:rsid w:val="00F17E86"/>
    <w:rsid w:val="00F604CA"/>
    <w:rsid w:val="00FA7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AD15C"/>
  <w15:docId w15:val="{E65FCDE7-B5EE-4A53-8E53-017E1CDD8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0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7A14"/>
    <w:rPr>
      <w:color w:val="0000FF" w:themeColor="hyperlink"/>
      <w:u w:val="single"/>
    </w:rPr>
  </w:style>
  <w:style w:type="paragraph" w:styleId="ListParagraph">
    <w:name w:val="List Paragraph"/>
    <w:basedOn w:val="Normal"/>
    <w:uiPriority w:val="34"/>
    <w:qFormat/>
    <w:rsid w:val="00567ACF"/>
    <w:pPr>
      <w:ind w:left="720"/>
      <w:contextualSpacing/>
    </w:pPr>
  </w:style>
  <w:style w:type="paragraph" w:styleId="NormalWeb">
    <w:name w:val="Normal (Web)"/>
    <w:basedOn w:val="Normal"/>
    <w:uiPriority w:val="99"/>
    <w:unhideWhenUsed/>
    <w:rsid w:val="00E0771F"/>
    <w:pPr>
      <w:spacing w:before="100" w:beforeAutospacing="1" w:after="100" w:afterAutospacing="1" w:line="240" w:lineRule="auto"/>
    </w:pPr>
    <w:rPr>
      <w:rFonts w:ascii="Times New Roman" w:eastAsia="Times New Roman" w:hAnsi="Times New Roman" w:cs="Times New Roman"/>
      <w:sz w:val="24"/>
      <w:szCs w:val="24"/>
      <w:u w:color="000000" w:themeColor="text1"/>
    </w:rPr>
  </w:style>
  <w:style w:type="paragraph" w:styleId="BalloonText">
    <w:name w:val="Balloon Text"/>
    <w:basedOn w:val="Normal"/>
    <w:link w:val="BalloonTextChar"/>
    <w:uiPriority w:val="99"/>
    <w:semiHidden/>
    <w:unhideWhenUsed/>
    <w:rsid w:val="00B12E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2E71"/>
    <w:rPr>
      <w:rFonts w:ascii="Tahoma" w:hAnsi="Tahoma" w:cs="Tahoma"/>
      <w:sz w:val="16"/>
      <w:szCs w:val="16"/>
    </w:rPr>
  </w:style>
  <w:style w:type="table" w:customStyle="1" w:styleId="PlainTable11">
    <w:name w:val="Plain Table 11"/>
    <w:basedOn w:val="TableNormal"/>
    <w:uiPriority w:val="41"/>
    <w:rsid w:val="001F6BBB"/>
    <w:pPr>
      <w:spacing w:after="0" w:line="240" w:lineRule="auto"/>
    </w:pPr>
    <w:rPr>
      <w:rFonts w:asciiTheme="majorHAnsi" w:hAnsiTheme="majorHAnsi"/>
      <w:sz w:val="52"/>
      <w:szCs w:val="52"/>
      <w:u w:val="single" w:color="000000" w:themeColor="text1"/>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10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A46"/>
  </w:style>
  <w:style w:type="paragraph" w:styleId="Footer">
    <w:name w:val="footer"/>
    <w:basedOn w:val="Normal"/>
    <w:link w:val="FooterChar"/>
    <w:uiPriority w:val="99"/>
    <w:unhideWhenUsed/>
    <w:rsid w:val="0010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A46"/>
  </w:style>
  <w:style w:type="character" w:customStyle="1" w:styleId="fontstyle01">
    <w:name w:val="fontstyle01"/>
    <w:basedOn w:val="DefaultParagraphFont"/>
    <w:rsid w:val="006C37A3"/>
    <w:rPr>
      <w:rFonts w:ascii="Times New Roman" w:hAnsi="Times New Roman" w:cs="Times New Roman" w:hint="default"/>
      <w:b/>
      <w:bCs/>
      <w:i/>
      <w:iCs/>
      <w:color w:val="000000"/>
      <w:sz w:val="48"/>
      <w:szCs w:val="48"/>
    </w:rPr>
  </w:style>
  <w:style w:type="character" w:customStyle="1" w:styleId="UnresolvedMention">
    <w:name w:val="Unresolved Mention"/>
    <w:basedOn w:val="DefaultParagraphFont"/>
    <w:uiPriority w:val="99"/>
    <w:semiHidden/>
    <w:unhideWhenUsed/>
    <w:rsid w:val="00661899"/>
    <w:rPr>
      <w:color w:val="605E5C"/>
      <w:shd w:val="clear" w:color="auto" w:fill="E1DFDD"/>
    </w:rPr>
  </w:style>
  <w:style w:type="character" w:customStyle="1" w:styleId="hiddensuggestion">
    <w:name w:val="hiddensuggestion"/>
    <w:basedOn w:val="DefaultParagraphFont"/>
    <w:rsid w:val="00B73172"/>
  </w:style>
  <w:style w:type="character" w:customStyle="1" w:styleId="hiddengrammarerror">
    <w:name w:val="hiddengrammarerror"/>
    <w:basedOn w:val="DefaultParagraphFont"/>
    <w:rsid w:val="00B73172"/>
  </w:style>
  <w:style w:type="character" w:customStyle="1" w:styleId="hiddenspellerror">
    <w:name w:val="hiddenspellerror"/>
    <w:basedOn w:val="DefaultParagraphFont"/>
    <w:rsid w:val="00B73172"/>
  </w:style>
  <w:style w:type="character" w:customStyle="1" w:styleId="mceitemhidden">
    <w:name w:val="mceitemhidden"/>
    <w:basedOn w:val="DefaultParagraphFont"/>
    <w:rsid w:val="005931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054118">
      <w:bodyDiv w:val="1"/>
      <w:marLeft w:val="0"/>
      <w:marRight w:val="0"/>
      <w:marTop w:val="0"/>
      <w:marBottom w:val="0"/>
      <w:divBdr>
        <w:top w:val="none" w:sz="0" w:space="0" w:color="auto"/>
        <w:left w:val="none" w:sz="0" w:space="0" w:color="auto"/>
        <w:bottom w:val="none" w:sz="0" w:space="0" w:color="auto"/>
        <w:right w:val="none" w:sz="0" w:space="0" w:color="auto"/>
      </w:divBdr>
    </w:div>
    <w:div w:id="976031463">
      <w:bodyDiv w:val="1"/>
      <w:marLeft w:val="0"/>
      <w:marRight w:val="0"/>
      <w:marTop w:val="0"/>
      <w:marBottom w:val="0"/>
      <w:divBdr>
        <w:top w:val="none" w:sz="0" w:space="0" w:color="auto"/>
        <w:left w:val="none" w:sz="0" w:space="0" w:color="auto"/>
        <w:bottom w:val="none" w:sz="0" w:space="0" w:color="auto"/>
        <w:right w:val="none" w:sz="0" w:space="0" w:color="auto"/>
      </w:divBdr>
    </w:div>
    <w:div w:id="983966148">
      <w:bodyDiv w:val="1"/>
      <w:marLeft w:val="0"/>
      <w:marRight w:val="0"/>
      <w:marTop w:val="0"/>
      <w:marBottom w:val="0"/>
      <w:divBdr>
        <w:top w:val="none" w:sz="0" w:space="0" w:color="auto"/>
        <w:left w:val="none" w:sz="0" w:space="0" w:color="auto"/>
        <w:bottom w:val="none" w:sz="0" w:space="0" w:color="auto"/>
        <w:right w:val="none" w:sz="0" w:space="0" w:color="auto"/>
      </w:divBdr>
    </w:div>
    <w:div w:id="1166163465">
      <w:bodyDiv w:val="1"/>
      <w:marLeft w:val="0"/>
      <w:marRight w:val="0"/>
      <w:marTop w:val="0"/>
      <w:marBottom w:val="0"/>
      <w:divBdr>
        <w:top w:val="none" w:sz="0" w:space="0" w:color="auto"/>
        <w:left w:val="none" w:sz="0" w:space="0" w:color="auto"/>
        <w:bottom w:val="none" w:sz="0" w:space="0" w:color="auto"/>
        <w:right w:val="none" w:sz="0" w:space="0" w:color="auto"/>
      </w:divBdr>
    </w:div>
    <w:div w:id="1210144047">
      <w:bodyDiv w:val="1"/>
      <w:marLeft w:val="0"/>
      <w:marRight w:val="0"/>
      <w:marTop w:val="0"/>
      <w:marBottom w:val="0"/>
      <w:divBdr>
        <w:top w:val="none" w:sz="0" w:space="0" w:color="auto"/>
        <w:left w:val="none" w:sz="0" w:space="0" w:color="auto"/>
        <w:bottom w:val="none" w:sz="0" w:space="0" w:color="auto"/>
        <w:right w:val="none" w:sz="0" w:space="0" w:color="auto"/>
      </w:divBdr>
    </w:div>
    <w:div w:id="1226061197">
      <w:bodyDiv w:val="1"/>
      <w:marLeft w:val="0"/>
      <w:marRight w:val="0"/>
      <w:marTop w:val="0"/>
      <w:marBottom w:val="0"/>
      <w:divBdr>
        <w:top w:val="none" w:sz="0" w:space="0" w:color="auto"/>
        <w:left w:val="none" w:sz="0" w:space="0" w:color="auto"/>
        <w:bottom w:val="none" w:sz="0" w:space="0" w:color="auto"/>
        <w:right w:val="none" w:sz="0" w:space="0" w:color="auto"/>
      </w:divBdr>
      <w:divsChild>
        <w:div w:id="1027104573">
          <w:marLeft w:val="0"/>
          <w:marRight w:val="0"/>
          <w:marTop w:val="0"/>
          <w:marBottom w:val="0"/>
          <w:divBdr>
            <w:top w:val="none" w:sz="0" w:space="0" w:color="auto"/>
            <w:left w:val="none" w:sz="0" w:space="0" w:color="auto"/>
            <w:bottom w:val="none" w:sz="0" w:space="0" w:color="auto"/>
            <w:right w:val="none" w:sz="0" w:space="0" w:color="auto"/>
          </w:divBdr>
        </w:div>
      </w:divsChild>
    </w:div>
    <w:div w:id="1244872043">
      <w:bodyDiv w:val="1"/>
      <w:marLeft w:val="0"/>
      <w:marRight w:val="0"/>
      <w:marTop w:val="0"/>
      <w:marBottom w:val="0"/>
      <w:divBdr>
        <w:top w:val="none" w:sz="0" w:space="0" w:color="auto"/>
        <w:left w:val="none" w:sz="0" w:space="0" w:color="auto"/>
        <w:bottom w:val="none" w:sz="0" w:space="0" w:color="auto"/>
        <w:right w:val="none" w:sz="0" w:space="0" w:color="auto"/>
      </w:divBdr>
    </w:div>
    <w:div w:id="1743985598">
      <w:bodyDiv w:val="1"/>
      <w:marLeft w:val="0"/>
      <w:marRight w:val="0"/>
      <w:marTop w:val="0"/>
      <w:marBottom w:val="0"/>
      <w:divBdr>
        <w:top w:val="none" w:sz="0" w:space="0" w:color="auto"/>
        <w:left w:val="none" w:sz="0" w:space="0" w:color="auto"/>
        <w:bottom w:val="none" w:sz="0" w:space="0" w:color="auto"/>
        <w:right w:val="none" w:sz="0" w:space="0" w:color="auto"/>
      </w:divBdr>
    </w:div>
    <w:div w:id="213301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imran.munyeem@northsouth.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slam.ariful18@northsouth.edu" TargetMode="External"/><Relationship Id="rId12" Type="http://schemas.openxmlformats.org/officeDocument/2006/relationships/hyperlink" Target="https://www.youtube.com/playlist?list=PLhy2nHJciTED7xA_u5OyUj7oDEFf3BuZ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playlist?list=PLwjK_iyK4LLCnW-df-_53d-6yYrGb9zZc" TargetMode="External"/><Relationship Id="rId5" Type="http://schemas.openxmlformats.org/officeDocument/2006/relationships/footnotes" Target="footnotes.xml"/><Relationship Id="rId10" Type="http://schemas.openxmlformats.org/officeDocument/2006/relationships/hyperlink" Target="https://en.wikipedia.org/wiki/Analog-to-digital_converter" TargetMode="External"/><Relationship Id="rId4" Type="http://schemas.openxmlformats.org/officeDocument/2006/relationships/webSettings" Target="webSettings.xml"/><Relationship Id="rId9" Type="http://schemas.openxmlformats.org/officeDocument/2006/relationships/hyperlink" Target="mailto:ariful.islam@northsouth.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470</Words>
  <Characters>83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9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porate Edition</dc:creator>
  <cp:lastModifiedBy>Imran Al Munyeem</cp:lastModifiedBy>
  <cp:revision>2</cp:revision>
  <dcterms:created xsi:type="dcterms:W3CDTF">2020-05-27T13:23:00Z</dcterms:created>
  <dcterms:modified xsi:type="dcterms:W3CDTF">2020-05-27T13:23:00Z</dcterms:modified>
</cp:coreProperties>
</file>